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FAF00" w14:textId="77777777" w:rsidR="00C05AC7" w:rsidRDefault="00A56935">
      <w:pPr>
        <w:spacing w:before="0" w:after="160" w:line="259" w:lineRule="auto"/>
        <w:rPr>
          <w:lang w:val="en-US"/>
        </w:rPr>
      </w:pPr>
      <w:bookmarkStart w:id="0" w:name="_Hlk86144908"/>
      <w:r>
        <w:rPr>
          <w:noProof/>
          <w:lang w:val="en-US"/>
        </w:rPr>
        <w:drawing>
          <wp:inline distT="0" distB="0" distL="0" distR="0" wp14:anchorId="59040E3F" wp14:editId="5BF8C184">
            <wp:extent cx="1760220" cy="1571625"/>
            <wp:effectExtent l="0" t="0" r="0" b="952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2910" cy="1574027"/>
                    </a:xfrm>
                    <a:prstGeom prst="rect">
                      <a:avLst/>
                    </a:prstGeom>
                  </pic:spPr>
                </pic:pic>
              </a:graphicData>
            </a:graphic>
          </wp:inline>
        </w:drawing>
      </w:r>
    </w:p>
    <w:p w14:paraId="0C23A946" w14:textId="77777777" w:rsidR="00C05AC7" w:rsidRDefault="00C05AC7">
      <w:pPr>
        <w:spacing w:before="0" w:after="160" w:line="259" w:lineRule="auto"/>
        <w:rPr>
          <w:lang w:val="en-US"/>
        </w:rPr>
      </w:pPr>
    </w:p>
    <w:p w14:paraId="55DCDE53" w14:textId="77777777" w:rsidR="00C05AC7" w:rsidRDefault="00C05AC7">
      <w:pPr>
        <w:spacing w:before="0" w:after="160" w:line="259" w:lineRule="auto"/>
        <w:rPr>
          <w:lang w:val="en-US"/>
        </w:rPr>
      </w:pPr>
    </w:p>
    <w:p w14:paraId="1549F444" w14:textId="77777777" w:rsidR="00C05AC7" w:rsidRPr="00C05AC7" w:rsidRDefault="00C05AC7" w:rsidP="00C05AC7">
      <w:pPr>
        <w:pStyle w:val="Title"/>
        <w:jc w:val="center"/>
        <w:rPr>
          <w:b/>
          <w:bCs/>
        </w:rPr>
      </w:pPr>
      <w:bookmarkStart w:id="1" w:name="_Hlk509402113"/>
      <w:r w:rsidRPr="00C05AC7">
        <w:rPr>
          <w:b/>
          <w:bCs/>
        </w:rPr>
        <w:t>Module 2</w:t>
      </w:r>
    </w:p>
    <w:p w14:paraId="512C8D93" w14:textId="77777777" w:rsidR="00C05AC7" w:rsidRPr="00C05AC7" w:rsidRDefault="00C05AC7" w:rsidP="00C05AC7">
      <w:pPr>
        <w:pStyle w:val="Title"/>
        <w:jc w:val="center"/>
        <w:rPr>
          <w:b/>
          <w:bCs/>
        </w:rPr>
      </w:pPr>
      <w:r w:rsidRPr="00C05AC7">
        <w:rPr>
          <w:b/>
          <w:bCs/>
        </w:rPr>
        <w:t>Sustainable Farming Practices</w:t>
      </w:r>
    </w:p>
    <w:bookmarkEnd w:id="1"/>
    <w:p w14:paraId="35401513" w14:textId="66EE6283" w:rsidR="00C05AC7" w:rsidRPr="00C05AC7" w:rsidRDefault="004E5334" w:rsidP="00C05AC7">
      <w:pPr>
        <w:pStyle w:val="Title"/>
        <w:jc w:val="center"/>
        <w:rPr>
          <w:b/>
          <w:bCs/>
        </w:rPr>
      </w:pPr>
      <w:r>
        <w:rPr>
          <w:b/>
          <w:bCs/>
        </w:rPr>
        <w:t>Portfolio of Evidence</w:t>
      </w:r>
    </w:p>
    <w:p w14:paraId="2CE1637C" w14:textId="4F2191A2" w:rsidR="00A56935" w:rsidRDefault="00A56935">
      <w:pPr>
        <w:spacing w:before="0" w:after="160" w:line="259" w:lineRule="auto"/>
        <w:rPr>
          <w:rFonts w:eastAsiaTheme="majorEastAsia" w:cstheme="majorBidi"/>
          <w:b/>
          <w:color w:val="000000" w:themeColor="text1"/>
          <w:sz w:val="32"/>
          <w:szCs w:val="32"/>
          <w:lang w:val="en-US"/>
        </w:rPr>
      </w:pPr>
      <w:r>
        <w:rPr>
          <w:lang w:val="en-US"/>
        </w:rPr>
        <w:br w:type="page"/>
      </w:r>
    </w:p>
    <w:p w14:paraId="2AA5DC1A" w14:textId="5074D377" w:rsidR="00D31549" w:rsidRDefault="00D31549" w:rsidP="002D6DA1">
      <w:pPr>
        <w:pStyle w:val="Heading1"/>
        <w:rPr>
          <w:lang w:val="en-US"/>
        </w:rPr>
      </w:pPr>
      <w:r w:rsidRPr="009279A9">
        <w:rPr>
          <w:lang w:val="en-US"/>
        </w:rPr>
        <w:lastRenderedPageBreak/>
        <w:t xml:space="preserve">Individual </w:t>
      </w:r>
      <w:r w:rsidRPr="00D31549">
        <w:t>Formative</w:t>
      </w:r>
      <w:r w:rsidRPr="009279A9">
        <w:rPr>
          <w:lang w:val="en-US"/>
        </w:rPr>
        <w:t xml:space="preserve"> Exercise </w:t>
      </w:r>
      <w:r>
        <w:rPr>
          <w:lang w:val="en-US"/>
        </w:rPr>
        <w:t>1</w:t>
      </w:r>
    </w:p>
    <w:p w14:paraId="6D119550" w14:textId="77777777" w:rsidR="00D31549" w:rsidRDefault="00D31549" w:rsidP="00763708">
      <w:pPr>
        <w:pStyle w:val="Heading2"/>
        <w:rPr>
          <w:lang w:val="en-US"/>
        </w:rPr>
      </w:pPr>
      <w:r>
        <w:rPr>
          <w:lang w:val="en-US"/>
        </w:rPr>
        <w:t xml:space="preserve">US 116293 </w:t>
      </w:r>
    </w:p>
    <w:p w14:paraId="4F4A364A" w14:textId="77777777" w:rsidR="00D31549" w:rsidRPr="00D31549" w:rsidRDefault="00D31549" w:rsidP="00D31549">
      <w:pPr>
        <w:rPr>
          <w:lang w:val="en-US"/>
        </w:rPr>
      </w:pPr>
    </w:p>
    <w:p w14:paraId="37F9933C" w14:textId="77777777" w:rsidR="00D31549" w:rsidRDefault="00D31549" w:rsidP="00916A9A">
      <w:pPr>
        <w:rPr>
          <w:lang w:val="en-US"/>
        </w:rPr>
      </w:pPr>
      <w:r>
        <w:rPr>
          <w:lang w:val="en-US"/>
        </w:rPr>
        <w:t>Explain which External factors influence the production of Agricultural commodities.</w:t>
      </w:r>
    </w:p>
    <w:p w14:paraId="7C922AB4" w14:textId="77777777" w:rsidR="00D31549" w:rsidRDefault="00D31549" w:rsidP="00916A9A">
      <w:pPr>
        <w:rPr>
          <w:lang w:val="en-US"/>
        </w:rPr>
      </w:pPr>
    </w:p>
    <w:bookmarkEnd w:id="0"/>
    <w:p w14:paraId="6C7CF3E0" w14:textId="37A708D6" w:rsidR="005B6EBA" w:rsidRDefault="005B6EBA"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A55C42" w:rsidRPr="00F46CE7" w14:paraId="4E80E7B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41DD33F" w14:textId="77777777" w:rsidR="00A55C42" w:rsidRPr="00F46CE7" w:rsidRDefault="00A55C42"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73DD0FB" w14:textId="77777777" w:rsidR="00A55C42" w:rsidRPr="00F46CE7" w:rsidRDefault="00A55C42"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98716C1" w14:textId="77777777" w:rsidR="00A55C42" w:rsidRPr="00F46CE7" w:rsidRDefault="00A55C42" w:rsidP="00B9437E">
            <w:pPr>
              <w:jc w:val="center"/>
              <w:rPr>
                <w:rFonts w:eastAsia="Tahoma"/>
                <w:b/>
                <w:color w:val="000000"/>
              </w:rPr>
            </w:pPr>
            <w:r w:rsidRPr="00F46CE7">
              <w:rPr>
                <w:rFonts w:eastAsia="Tahoma"/>
                <w:b/>
                <w:color w:val="000000"/>
              </w:rPr>
              <w:t>Third Attempt</w:t>
            </w:r>
          </w:p>
        </w:tc>
      </w:tr>
      <w:tr w:rsidR="00A55C42" w:rsidRPr="00F46CE7" w14:paraId="747A10F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2455BA0" w14:textId="77777777" w:rsidR="00A55C42" w:rsidRPr="00F46CE7" w:rsidRDefault="00A55C42"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9D8D94C" w14:textId="77777777" w:rsidR="00A55C42" w:rsidRPr="00F46CE7" w:rsidRDefault="00A55C42"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F152017" w14:textId="77777777" w:rsidR="00A55C42" w:rsidRPr="00F46CE7" w:rsidRDefault="00A55C42"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7CBFFD" w14:textId="77777777" w:rsidR="00A55C42" w:rsidRPr="00F46CE7" w:rsidRDefault="00A55C42"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4DE1824" w14:textId="77777777" w:rsidR="00A55C42" w:rsidRPr="00F46CE7" w:rsidRDefault="00A55C42"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750DEA3" w14:textId="77777777" w:rsidR="00A55C42" w:rsidRPr="00F46CE7" w:rsidRDefault="00A55C42" w:rsidP="00B9437E">
            <w:pPr>
              <w:rPr>
                <w:rFonts w:eastAsia="Tahoma"/>
                <w:color w:val="000000"/>
              </w:rPr>
            </w:pPr>
            <w:r w:rsidRPr="00F46CE7">
              <w:rPr>
                <w:rFonts w:eastAsia="Tahoma"/>
                <w:color w:val="000000"/>
              </w:rPr>
              <w:t>Not yet competent</w:t>
            </w:r>
          </w:p>
        </w:tc>
      </w:tr>
      <w:tr w:rsidR="00A55C42" w:rsidRPr="00F46CE7" w14:paraId="6C42ACD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9E8E5F7"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6CAE44F"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A591A6"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AD17D2D"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BBE22A" w14:textId="77777777" w:rsidR="00A55C42" w:rsidRPr="00F46CE7" w:rsidRDefault="00A55C42"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FE055A6" w14:textId="77777777" w:rsidR="00A55C42" w:rsidRPr="00F46CE7" w:rsidRDefault="00A55C42" w:rsidP="00B9437E">
            <w:pPr>
              <w:rPr>
                <w:rFonts w:eastAsia="Arial"/>
                <w:color w:val="000000"/>
                <w:sz w:val="24"/>
              </w:rPr>
            </w:pPr>
            <w:r w:rsidRPr="00F46CE7">
              <w:rPr>
                <w:rFonts w:eastAsia="Arial"/>
                <w:color w:val="000000"/>
                <w:sz w:val="24"/>
              </w:rPr>
              <w:t xml:space="preserve"> </w:t>
            </w:r>
          </w:p>
        </w:tc>
      </w:tr>
    </w:tbl>
    <w:p w14:paraId="1E0AC6EC" w14:textId="677A439A" w:rsidR="004E5334" w:rsidRDefault="004E5334" w:rsidP="00010268">
      <w:pPr>
        <w:spacing w:after="160" w:line="259" w:lineRule="auto"/>
        <w:rPr>
          <w:rFonts w:ascii="Arial" w:hAnsi="Arial" w:cs="Arial"/>
          <w:b/>
          <w:bCs/>
          <w:lang w:val="en-US"/>
        </w:rPr>
      </w:pPr>
    </w:p>
    <w:p w14:paraId="588056C4" w14:textId="77777777" w:rsidR="004E5334" w:rsidRDefault="004E5334">
      <w:pPr>
        <w:spacing w:before="0" w:after="160" w:line="259" w:lineRule="auto"/>
        <w:rPr>
          <w:rFonts w:ascii="Arial" w:hAnsi="Arial" w:cs="Arial"/>
          <w:b/>
          <w:bCs/>
          <w:lang w:val="en-US"/>
        </w:rPr>
      </w:pPr>
      <w:r>
        <w:rPr>
          <w:rFonts w:ascii="Arial" w:hAnsi="Arial" w:cs="Arial"/>
          <w:b/>
          <w:bCs/>
          <w:lang w:val="en-US"/>
        </w:rPr>
        <w:br w:type="page"/>
      </w:r>
    </w:p>
    <w:p w14:paraId="6A12DA14" w14:textId="77777777" w:rsidR="004E5334" w:rsidRDefault="004E5334" w:rsidP="001321D3">
      <w:pPr>
        <w:pStyle w:val="Heading1"/>
        <w:rPr>
          <w:lang w:val="en-US"/>
        </w:rPr>
      </w:pPr>
      <w:bookmarkStart w:id="2" w:name="_Hlk86145000"/>
      <w:r w:rsidRPr="009279A9">
        <w:rPr>
          <w:lang w:val="en-US"/>
        </w:rPr>
        <w:lastRenderedPageBreak/>
        <w:t xml:space="preserve">Individual Formative Exercise </w:t>
      </w:r>
      <w:r>
        <w:rPr>
          <w:lang w:val="en-US"/>
        </w:rPr>
        <w:t>2</w:t>
      </w:r>
    </w:p>
    <w:p w14:paraId="70452F98" w14:textId="77777777" w:rsidR="004E5334" w:rsidRDefault="004E5334" w:rsidP="00763708">
      <w:pPr>
        <w:pStyle w:val="Heading2"/>
        <w:rPr>
          <w:lang w:val="en-US"/>
        </w:rPr>
      </w:pPr>
      <w:r>
        <w:rPr>
          <w:lang w:val="en-US"/>
        </w:rPr>
        <w:t xml:space="preserve">US 116293 </w:t>
      </w:r>
    </w:p>
    <w:p w14:paraId="293FBD80" w14:textId="77777777" w:rsidR="004E5334" w:rsidRPr="00763708" w:rsidRDefault="004E5334" w:rsidP="00763708">
      <w:pPr>
        <w:rPr>
          <w:lang w:val="en-US"/>
        </w:rPr>
      </w:pPr>
    </w:p>
    <w:p w14:paraId="0D55A4E8" w14:textId="77777777" w:rsidR="004E5334" w:rsidRDefault="004E5334" w:rsidP="00950958">
      <w:pPr>
        <w:rPr>
          <w:lang w:val="en-US"/>
        </w:rPr>
      </w:pPr>
      <w:r>
        <w:rPr>
          <w:lang w:val="en-US"/>
        </w:rPr>
        <w:t>Describe the responsibility of the local producer towards the industry or production enterprise you are working in.</w:t>
      </w:r>
    </w:p>
    <w:p w14:paraId="29A3FDBF" w14:textId="77777777" w:rsidR="004E5334" w:rsidRDefault="004E5334" w:rsidP="00950958">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51BFA41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2"/>
          <w:p w14:paraId="134A5B56"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69EA8A4"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FB87079"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16D11E5C"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006701A"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207714E"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292B1B4"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0B7FD3D"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D7AE581"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EC35643"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50C668D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F8676FA"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8F409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6ACDC4E"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8C902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B83E124"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D611744"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66B0D17A" w14:textId="113FD027" w:rsidR="005F01E0" w:rsidRDefault="005F01E0" w:rsidP="004912D8">
      <w:pPr>
        <w:spacing w:after="160" w:line="259" w:lineRule="auto"/>
        <w:rPr>
          <w:rFonts w:eastAsia="Arial" w:cs="Times New Roman"/>
          <w:b/>
          <w:bCs/>
          <w:color w:val="000000"/>
          <w:u w:val="single"/>
          <w:lang w:val="en-US"/>
        </w:rPr>
      </w:pPr>
    </w:p>
    <w:p w14:paraId="582122E9"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20B01D9" w14:textId="77777777" w:rsidR="004E5334" w:rsidRDefault="004E5334" w:rsidP="001321D3">
      <w:pPr>
        <w:pStyle w:val="Heading1"/>
        <w:rPr>
          <w:lang w:val="en-US"/>
        </w:rPr>
      </w:pPr>
      <w:bookmarkStart w:id="3" w:name="_Hlk86216558"/>
      <w:r w:rsidRPr="009279A9">
        <w:rPr>
          <w:lang w:val="en-US"/>
        </w:rPr>
        <w:lastRenderedPageBreak/>
        <w:t xml:space="preserve">Individual Formative Exercise </w:t>
      </w:r>
      <w:r>
        <w:rPr>
          <w:lang w:val="en-US"/>
        </w:rPr>
        <w:t>3A and 3B</w:t>
      </w:r>
    </w:p>
    <w:p w14:paraId="6B52C2F0" w14:textId="77777777" w:rsidR="004E5334" w:rsidRDefault="004E5334" w:rsidP="00763708">
      <w:pPr>
        <w:pStyle w:val="Heading2"/>
        <w:rPr>
          <w:lang w:val="en-US"/>
        </w:rPr>
      </w:pPr>
      <w:r>
        <w:rPr>
          <w:lang w:val="en-US"/>
        </w:rPr>
        <w:t xml:space="preserve">US 116293 </w:t>
      </w:r>
    </w:p>
    <w:p w14:paraId="610D5A9C" w14:textId="77777777" w:rsidR="004E5334" w:rsidRPr="00763708" w:rsidRDefault="004E5334" w:rsidP="00763708">
      <w:pPr>
        <w:rPr>
          <w:lang w:val="en-US"/>
        </w:rPr>
      </w:pPr>
    </w:p>
    <w:p w14:paraId="585A0264" w14:textId="77777777" w:rsidR="004E5334" w:rsidRPr="00D00A6C" w:rsidRDefault="004E5334" w:rsidP="002757E2">
      <w:pPr>
        <w:pStyle w:val="ListParagraph"/>
        <w:numPr>
          <w:ilvl w:val="0"/>
          <w:numId w:val="3"/>
        </w:numPr>
        <w:rPr>
          <w:lang w:val="en-US"/>
        </w:rPr>
      </w:pPr>
      <w:r w:rsidRPr="00D00A6C">
        <w:rPr>
          <w:lang w:val="en-US"/>
        </w:rPr>
        <w:t>Indicate how precision farming can be implemented.</w:t>
      </w:r>
    </w:p>
    <w:p w14:paraId="101A8980" w14:textId="77777777" w:rsidR="004E5334" w:rsidRPr="00D00A6C" w:rsidRDefault="004E5334" w:rsidP="002757E2">
      <w:pPr>
        <w:pStyle w:val="ListParagraph"/>
        <w:numPr>
          <w:ilvl w:val="0"/>
          <w:numId w:val="3"/>
        </w:numPr>
        <w:rPr>
          <w:lang w:val="en-US"/>
        </w:rPr>
      </w:pPr>
      <w:r w:rsidRPr="00D00A6C">
        <w:rPr>
          <w:lang w:val="en-US"/>
        </w:rPr>
        <w:t>Indicate how the information obtained from soil samples can be used by management.</w:t>
      </w:r>
    </w:p>
    <w:bookmarkEnd w:id="3"/>
    <w:p w14:paraId="6519BECD"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047FBE2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7B9AD5E"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93CC265"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AFA6EF6"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7A33665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3AE3EB3"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EA827C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40AD376"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E5F2B5C"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40F4BED"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9E0A554"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6932C3B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0EB4911"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D5EE31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C3A17D6"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BB12E9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755BD2F"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F479BDA"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5B8A8B22" w14:textId="508EFFA5" w:rsidR="005F01E0" w:rsidRDefault="005F01E0" w:rsidP="00151F4D">
      <w:pPr>
        <w:spacing w:after="160" w:line="259" w:lineRule="auto"/>
        <w:rPr>
          <w:rFonts w:eastAsia="Arial" w:cs="Times New Roman"/>
          <w:b/>
          <w:bCs/>
          <w:color w:val="000000"/>
          <w:u w:val="single"/>
          <w:lang w:val="en-US"/>
        </w:rPr>
      </w:pPr>
    </w:p>
    <w:p w14:paraId="18F22A45"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82F9F9F" w14:textId="77777777" w:rsidR="004E5334" w:rsidRDefault="004E5334" w:rsidP="00D00A6C">
      <w:pPr>
        <w:pStyle w:val="Heading1"/>
        <w:rPr>
          <w:lang w:val="en-US"/>
        </w:rPr>
      </w:pPr>
      <w:r w:rsidRPr="009279A9">
        <w:rPr>
          <w:lang w:val="en-US"/>
        </w:rPr>
        <w:lastRenderedPageBreak/>
        <w:t xml:space="preserve">Individual Formative Exercise </w:t>
      </w:r>
      <w:r>
        <w:rPr>
          <w:lang w:val="en-US"/>
        </w:rPr>
        <w:t>4</w:t>
      </w:r>
    </w:p>
    <w:p w14:paraId="560BA0EE" w14:textId="77777777" w:rsidR="004E5334" w:rsidRDefault="004E5334" w:rsidP="00763708">
      <w:pPr>
        <w:pStyle w:val="Heading2"/>
        <w:rPr>
          <w:lang w:val="en-US"/>
        </w:rPr>
      </w:pPr>
      <w:r>
        <w:rPr>
          <w:lang w:val="en-US"/>
        </w:rPr>
        <w:t xml:space="preserve">US 116293 </w:t>
      </w:r>
    </w:p>
    <w:p w14:paraId="1729A234" w14:textId="77777777" w:rsidR="004E5334" w:rsidRPr="00763708" w:rsidRDefault="004E5334" w:rsidP="00763708">
      <w:pPr>
        <w:rPr>
          <w:lang w:val="en-US"/>
        </w:rPr>
      </w:pPr>
    </w:p>
    <w:p w14:paraId="33407344" w14:textId="77777777" w:rsidR="004E5334" w:rsidRDefault="004E5334" w:rsidP="00950958">
      <w:pPr>
        <w:rPr>
          <w:lang w:val="en-US"/>
        </w:rPr>
      </w:pPr>
      <w:r>
        <w:rPr>
          <w:lang w:val="en-US"/>
        </w:rPr>
        <w:t>Explain how the use of forecasts can be applied in the production process.</w:t>
      </w:r>
    </w:p>
    <w:p w14:paraId="4A92D164" w14:textId="77777777" w:rsidR="004E5334" w:rsidRDefault="004E5334" w:rsidP="00950958">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06217F6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D77D36C"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8F6DE3A"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1B84AFC"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3D7F4488"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E20CAA3"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B0AA89A"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2F31089"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1CE238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C3597A8"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F07E8EB"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0603BA1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674E1F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D0E4C73"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897B1B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E88ABF1"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C3911D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46D73E3"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5805AF2F" w14:textId="1F0DE6CA" w:rsidR="005F01E0" w:rsidRDefault="005F01E0" w:rsidP="009A1028">
      <w:pPr>
        <w:spacing w:after="160" w:line="259" w:lineRule="auto"/>
        <w:rPr>
          <w:rFonts w:eastAsia="Arial" w:cs="Times New Roman"/>
          <w:b/>
          <w:bCs/>
          <w:color w:val="000000"/>
          <w:u w:val="single"/>
          <w:lang w:val="en-US"/>
        </w:rPr>
      </w:pPr>
    </w:p>
    <w:p w14:paraId="735B87FB"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FA2578D" w14:textId="77777777" w:rsidR="004E5334" w:rsidRDefault="004E5334" w:rsidP="00D00A6C">
      <w:pPr>
        <w:pStyle w:val="Heading1"/>
        <w:rPr>
          <w:lang w:val="en-US"/>
        </w:rPr>
      </w:pPr>
      <w:bookmarkStart w:id="4" w:name="_Hlk86145834"/>
      <w:r>
        <w:rPr>
          <w:lang w:val="en-US"/>
        </w:rPr>
        <w:lastRenderedPageBreak/>
        <w:t>Individual</w:t>
      </w:r>
      <w:r w:rsidRPr="009279A9">
        <w:rPr>
          <w:lang w:val="en-US"/>
        </w:rPr>
        <w:t xml:space="preserve"> Formative Exercise </w:t>
      </w:r>
      <w:r>
        <w:rPr>
          <w:lang w:val="en-US"/>
        </w:rPr>
        <w:t>5</w:t>
      </w:r>
    </w:p>
    <w:p w14:paraId="02058488" w14:textId="77777777" w:rsidR="004E5334" w:rsidRDefault="004E5334" w:rsidP="00763708">
      <w:pPr>
        <w:pStyle w:val="Heading2"/>
        <w:rPr>
          <w:lang w:val="en-US"/>
        </w:rPr>
      </w:pPr>
      <w:r>
        <w:rPr>
          <w:lang w:val="en-US"/>
        </w:rPr>
        <w:t xml:space="preserve">US 116293 </w:t>
      </w:r>
    </w:p>
    <w:p w14:paraId="28BA13C0" w14:textId="77777777" w:rsidR="004E5334" w:rsidRPr="00763708" w:rsidRDefault="004E5334" w:rsidP="00763708">
      <w:pPr>
        <w:rPr>
          <w:lang w:val="en-US"/>
        </w:rPr>
      </w:pPr>
    </w:p>
    <w:p w14:paraId="05946507" w14:textId="77777777" w:rsidR="004E5334" w:rsidRDefault="004E5334" w:rsidP="00950958">
      <w:pPr>
        <w:rPr>
          <w:lang w:val="en-US"/>
        </w:rPr>
      </w:pPr>
      <w:r>
        <w:rPr>
          <w:lang w:val="en-US"/>
        </w:rPr>
        <w:t>Which criteria or standards can be used to analyze your farming enterprise?</w:t>
      </w:r>
    </w:p>
    <w:bookmarkEnd w:id="4"/>
    <w:p w14:paraId="28F47178"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2C42A32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4B1DDB6"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6937624"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22839EB"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1EF2B9A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37993D1"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A287671"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D54ABC3"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44E221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47ECCC8"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F82FB62"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4D3EFC72"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0C896A7"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A4868DA"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EB210E"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5FCFD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B5E01F"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763DDC0"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04677843" w14:textId="412250CF" w:rsidR="005F01E0" w:rsidRDefault="005F01E0" w:rsidP="00F60E59">
      <w:pPr>
        <w:spacing w:after="160" w:line="259" w:lineRule="auto"/>
        <w:rPr>
          <w:rFonts w:eastAsia="Arial" w:cs="Times New Roman"/>
          <w:b/>
          <w:bCs/>
          <w:color w:val="000000"/>
          <w:u w:val="single"/>
          <w:lang w:val="en-US"/>
        </w:rPr>
      </w:pPr>
    </w:p>
    <w:p w14:paraId="5C82F4BB"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DF89484" w14:textId="77777777" w:rsidR="004E5334" w:rsidRDefault="004E5334" w:rsidP="00D00A6C">
      <w:pPr>
        <w:pStyle w:val="Heading1"/>
        <w:rPr>
          <w:lang w:val="en-US"/>
        </w:rPr>
      </w:pPr>
      <w:r>
        <w:rPr>
          <w:lang w:val="en-US"/>
        </w:rPr>
        <w:lastRenderedPageBreak/>
        <w:t>Individual</w:t>
      </w:r>
      <w:r w:rsidRPr="009279A9">
        <w:rPr>
          <w:lang w:val="en-US"/>
        </w:rPr>
        <w:t xml:space="preserve"> Formative Exercise </w:t>
      </w:r>
      <w:r>
        <w:rPr>
          <w:lang w:val="en-US"/>
        </w:rPr>
        <w:t>6</w:t>
      </w:r>
    </w:p>
    <w:p w14:paraId="64665D53" w14:textId="77777777" w:rsidR="004E5334" w:rsidRDefault="004E5334" w:rsidP="00763708">
      <w:pPr>
        <w:pStyle w:val="Heading2"/>
        <w:rPr>
          <w:lang w:val="en-US"/>
        </w:rPr>
      </w:pPr>
      <w:r>
        <w:rPr>
          <w:lang w:val="en-US"/>
        </w:rPr>
        <w:t xml:space="preserve">US 116293 </w:t>
      </w:r>
    </w:p>
    <w:p w14:paraId="46171D08" w14:textId="77777777" w:rsidR="004E5334" w:rsidRPr="00763708" w:rsidRDefault="004E5334" w:rsidP="00763708">
      <w:pPr>
        <w:rPr>
          <w:lang w:val="en-US"/>
        </w:rPr>
      </w:pPr>
    </w:p>
    <w:p w14:paraId="7FC19A9D" w14:textId="77777777" w:rsidR="004E5334" w:rsidRDefault="004E5334" w:rsidP="00950958">
      <w:pPr>
        <w:rPr>
          <w:lang w:val="en-US"/>
        </w:rPr>
      </w:pPr>
      <w:r>
        <w:rPr>
          <w:lang w:val="en-US"/>
        </w:rPr>
        <w:t>How can the market information be used to assess your production processes?</w:t>
      </w:r>
    </w:p>
    <w:p w14:paraId="415569A7"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79A127F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4C305D0"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8C29D62"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D1C8181"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758503FA"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686794F"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FE8920E"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838126D"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A27DCA8"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648D2A8"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2C61E4B"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2361650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AF67AC5"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CD08F3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813EF6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FD50164"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A3162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0965C59"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6A6D74D7" w14:textId="2B467627" w:rsidR="005F01E0" w:rsidRDefault="005F01E0" w:rsidP="00EF0C14">
      <w:pPr>
        <w:spacing w:after="160" w:line="259" w:lineRule="auto"/>
        <w:rPr>
          <w:rFonts w:eastAsia="Arial" w:cs="Times New Roman"/>
          <w:b/>
          <w:bCs/>
          <w:color w:val="000000"/>
          <w:u w:val="single"/>
          <w:lang w:val="en-US"/>
        </w:rPr>
      </w:pPr>
    </w:p>
    <w:p w14:paraId="492F8BF6" w14:textId="77777777" w:rsidR="005F01E0" w:rsidRDefault="005F01E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205C6E8" w14:textId="77777777" w:rsidR="004E5334" w:rsidRDefault="004E5334" w:rsidP="00D00A6C">
      <w:pPr>
        <w:pStyle w:val="Heading1"/>
        <w:rPr>
          <w:lang w:val="en-US"/>
        </w:rPr>
      </w:pPr>
      <w:r>
        <w:rPr>
          <w:lang w:val="en-US"/>
        </w:rPr>
        <w:lastRenderedPageBreak/>
        <w:t>Individual</w:t>
      </w:r>
      <w:r w:rsidRPr="009279A9">
        <w:rPr>
          <w:lang w:val="en-US"/>
        </w:rPr>
        <w:t xml:space="preserve"> Formative Exercise </w:t>
      </w:r>
      <w:r>
        <w:rPr>
          <w:lang w:val="en-US"/>
        </w:rPr>
        <w:t>7</w:t>
      </w:r>
    </w:p>
    <w:p w14:paraId="32AC5786" w14:textId="77777777" w:rsidR="004E5334" w:rsidRDefault="004E5334" w:rsidP="00763708">
      <w:pPr>
        <w:pStyle w:val="Heading2"/>
        <w:rPr>
          <w:lang w:val="en-US"/>
        </w:rPr>
      </w:pPr>
      <w:r>
        <w:rPr>
          <w:lang w:val="en-US"/>
        </w:rPr>
        <w:t xml:space="preserve">US 116293 </w:t>
      </w:r>
    </w:p>
    <w:p w14:paraId="18A66DBA" w14:textId="77777777" w:rsidR="004E5334" w:rsidRPr="00763708" w:rsidRDefault="004E5334" w:rsidP="00763708">
      <w:pPr>
        <w:rPr>
          <w:lang w:val="en-US"/>
        </w:rPr>
      </w:pPr>
    </w:p>
    <w:p w14:paraId="43CC2BF9" w14:textId="77777777" w:rsidR="004E5334" w:rsidRDefault="004E5334" w:rsidP="00950958">
      <w:pPr>
        <w:rPr>
          <w:lang w:val="en-US"/>
        </w:rPr>
      </w:pPr>
      <w:r>
        <w:rPr>
          <w:lang w:val="en-US"/>
        </w:rPr>
        <w:t xml:space="preserve">Use the production enterprise on your farm (crop </w:t>
      </w:r>
      <w:r w:rsidRPr="00EB63EC">
        <w:rPr>
          <w:b/>
          <w:bCs/>
          <w:lang w:val="en-US"/>
        </w:rPr>
        <w:t>or</w:t>
      </w:r>
      <w:r>
        <w:rPr>
          <w:lang w:val="en-US"/>
        </w:rPr>
        <w:t xml:space="preserve"> animal) and write down the infrastructure needed to produce it.</w:t>
      </w:r>
    </w:p>
    <w:p w14:paraId="0ABFBA2A" w14:textId="77777777" w:rsidR="004E5334" w:rsidRDefault="004E5334" w:rsidP="00950958">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457E291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8559467"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62B27A3"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09C4133"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5CEF0B0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3FABF28"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8421AC"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90C898C"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056CF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83226E9"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70B70B2"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255DAD9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9878F8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9AAC93"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8DB5E85"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2C5C2FF"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D690B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D79D142"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15D940D1" w14:textId="3B11B3FB" w:rsidR="00EF6922" w:rsidRDefault="00EF6922" w:rsidP="00C349F8">
      <w:pPr>
        <w:spacing w:after="160" w:line="259" w:lineRule="auto"/>
        <w:rPr>
          <w:rFonts w:eastAsia="Arial" w:cs="Times New Roman"/>
          <w:b/>
          <w:bCs/>
          <w:color w:val="000000"/>
          <w:u w:val="single"/>
          <w:lang w:val="en-US"/>
        </w:rPr>
      </w:pPr>
    </w:p>
    <w:p w14:paraId="31327B54"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B750555" w14:textId="77777777" w:rsidR="004E5334" w:rsidRDefault="004E5334" w:rsidP="00763708">
      <w:pPr>
        <w:pStyle w:val="Heading1"/>
        <w:rPr>
          <w:lang w:val="en-US"/>
        </w:rPr>
      </w:pPr>
      <w:r>
        <w:rPr>
          <w:lang w:val="en-US"/>
        </w:rPr>
        <w:lastRenderedPageBreak/>
        <w:t>Individual</w:t>
      </w:r>
      <w:r w:rsidRPr="009279A9">
        <w:rPr>
          <w:lang w:val="en-US"/>
        </w:rPr>
        <w:t xml:space="preserve"> Formative Exercise </w:t>
      </w:r>
      <w:r>
        <w:rPr>
          <w:lang w:val="en-US"/>
        </w:rPr>
        <w:t>8</w:t>
      </w:r>
    </w:p>
    <w:p w14:paraId="335A6AF1" w14:textId="77777777" w:rsidR="004E5334" w:rsidRDefault="004E5334" w:rsidP="00763708">
      <w:pPr>
        <w:pStyle w:val="Heading2"/>
        <w:rPr>
          <w:lang w:val="en-US"/>
        </w:rPr>
      </w:pPr>
      <w:r>
        <w:rPr>
          <w:lang w:val="en-US"/>
        </w:rPr>
        <w:t xml:space="preserve">US 116293 </w:t>
      </w:r>
    </w:p>
    <w:p w14:paraId="2EC569F5" w14:textId="77777777" w:rsidR="004E5334" w:rsidRPr="00763708" w:rsidRDefault="004E5334" w:rsidP="00763708">
      <w:pPr>
        <w:rPr>
          <w:lang w:val="en-US"/>
        </w:rPr>
      </w:pPr>
    </w:p>
    <w:p w14:paraId="667E9DA4" w14:textId="77777777" w:rsidR="004E5334" w:rsidRDefault="004E5334" w:rsidP="00950958">
      <w:pPr>
        <w:rPr>
          <w:lang w:val="en-US"/>
        </w:rPr>
      </w:pPr>
      <w:r>
        <w:rPr>
          <w:lang w:val="en-US"/>
        </w:rPr>
        <w:t>Which factors can influence your infrastructure on the farm?</w:t>
      </w:r>
    </w:p>
    <w:p w14:paraId="22727AEA" w14:textId="77777777" w:rsidR="004E5334" w:rsidRDefault="004E5334" w:rsidP="00950958">
      <w:pPr>
        <w:rPr>
          <w:rFonts w:eastAsia="Arial" w:cs="Times New Roman"/>
          <w:b/>
          <w:bCs/>
          <w:color w:val="000000"/>
          <w:u w:val="single"/>
          <w:lang w:val="en-US"/>
        </w:rPr>
      </w:pPr>
    </w:p>
    <w:p w14:paraId="1CE230C9"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6FFBD87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C765754"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300EFDB"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5FE8331"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7C4624DC"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BAB91F7"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00B70A4"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1ED4176"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5F50557"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3DA9A4D"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45E2F38"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096A198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A01063E"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4595391"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E78963"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8E7F25"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7B082B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9944D66"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4660F600" w14:textId="6ED51A7D" w:rsidR="00EF6922" w:rsidRDefault="00EF6922" w:rsidP="00010268">
      <w:pPr>
        <w:spacing w:after="160" w:line="259" w:lineRule="auto"/>
        <w:rPr>
          <w:rFonts w:ascii="Arial" w:hAnsi="Arial" w:cs="Arial"/>
          <w:b/>
          <w:bCs/>
          <w:lang w:val="en-US"/>
        </w:rPr>
      </w:pPr>
    </w:p>
    <w:p w14:paraId="00663230" w14:textId="77777777" w:rsidR="00EF6922" w:rsidRDefault="00EF6922">
      <w:pPr>
        <w:spacing w:before="0" w:after="160" w:line="259" w:lineRule="auto"/>
        <w:rPr>
          <w:rFonts w:ascii="Arial" w:hAnsi="Arial" w:cs="Arial"/>
          <w:b/>
          <w:bCs/>
          <w:lang w:val="en-US"/>
        </w:rPr>
      </w:pPr>
      <w:r>
        <w:rPr>
          <w:rFonts w:ascii="Arial" w:hAnsi="Arial" w:cs="Arial"/>
          <w:b/>
          <w:bCs/>
          <w:lang w:val="en-US"/>
        </w:rPr>
        <w:br w:type="page"/>
      </w:r>
    </w:p>
    <w:p w14:paraId="2714C3E5" w14:textId="77777777" w:rsidR="004E5334" w:rsidRDefault="004E5334" w:rsidP="00763708">
      <w:pPr>
        <w:pStyle w:val="Heading1"/>
        <w:rPr>
          <w:lang w:val="en-US"/>
        </w:rPr>
      </w:pPr>
      <w:bookmarkStart w:id="5" w:name="_Hlk86157216"/>
      <w:r>
        <w:rPr>
          <w:lang w:val="en-US"/>
        </w:rPr>
        <w:lastRenderedPageBreak/>
        <w:t>Individual</w:t>
      </w:r>
      <w:r w:rsidRPr="009279A9">
        <w:rPr>
          <w:lang w:val="en-US"/>
        </w:rPr>
        <w:t xml:space="preserve"> Formative Exercise </w:t>
      </w:r>
      <w:r>
        <w:rPr>
          <w:lang w:val="en-US"/>
        </w:rPr>
        <w:t>9</w:t>
      </w:r>
    </w:p>
    <w:p w14:paraId="62ABE5C8" w14:textId="77777777" w:rsidR="004E5334" w:rsidRDefault="004E5334" w:rsidP="00763708">
      <w:pPr>
        <w:pStyle w:val="Heading2"/>
        <w:rPr>
          <w:lang w:val="en-US"/>
        </w:rPr>
      </w:pPr>
      <w:r>
        <w:rPr>
          <w:lang w:val="en-US"/>
        </w:rPr>
        <w:t xml:space="preserve">US 116293 </w:t>
      </w:r>
    </w:p>
    <w:p w14:paraId="779B0F55" w14:textId="77777777" w:rsidR="004E5334" w:rsidRPr="00763708" w:rsidRDefault="004E5334" w:rsidP="00763708">
      <w:pPr>
        <w:rPr>
          <w:lang w:val="en-US"/>
        </w:rPr>
      </w:pPr>
    </w:p>
    <w:p w14:paraId="12A81C61" w14:textId="77777777" w:rsidR="004E5334" w:rsidRDefault="004E5334" w:rsidP="00950958">
      <w:pPr>
        <w:rPr>
          <w:lang w:val="en-US"/>
        </w:rPr>
      </w:pPr>
      <w:r>
        <w:rPr>
          <w:lang w:val="en-US"/>
        </w:rPr>
        <w:t>Select a production system of your choice and apply the following:</w:t>
      </w:r>
    </w:p>
    <w:p w14:paraId="56556950" w14:textId="77777777" w:rsidR="004E5334" w:rsidRPr="00763708" w:rsidRDefault="004E5334" w:rsidP="002757E2">
      <w:pPr>
        <w:pStyle w:val="ListParagraph"/>
        <w:numPr>
          <w:ilvl w:val="0"/>
          <w:numId w:val="4"/>
        </w:numPr>
        <w:rPr>
          <w:lang w:val="en-US"/>
        </w:rPr>
      </w:pPr>
      <w:r w:rsidRPr="00763708">
        <w:rPr>
          <w:lang w:val="en-US"/>
        </w:rPr>
        <w:t>Use the criteria in your learner guide and evaluate the choice of system and the sustainability thereof.</w:t>
      </w:r>
    </w:p>
    <w:p w14:paraId="25B6051F" w14:textId="77777777" w:rsidR="004E5334" w:rsidRPr="00763708" w:rsidRDefault="004E5334" w:rsidP="002757E2">
      <w:pPr>
        <w:pStyle w:val="ListParagraph"/>
        <w:numPr>
          <w:ilvl w:val="0"/>
          <w:numId w:val="4"/>
        </w:numPr>
        <w:rPr>
          <w:lang w:val="en-US"/>
        </w:rPr>
      </w:pPr>
      <w:r w:rsidRPr="00763708">
        <w:rPr>
          <w:lang w:val="en-US"/>
        </w:rPr>
        <w:t xml:space="preserve">Identify the natural resources needed for the production of that product.  </w:t>
      </w:r>
    </w:p>
    <w:bookmarkEnd w:id="5"/>
    <w:p w14:paraId="52EF2EAF"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12F7F35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CDEC0CC"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897280D"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9E861AC"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7C58F37E"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D3FA4CD"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DA235E6"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2FA81D5"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F53BAF3"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A37A56A"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3D1A2A1"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0232B56D"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B82366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D6D597E"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70F1568"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8B5206F"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7A9FA4B"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EF40362"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6E66BC82" w14:textId="6964F26B" w:rsidR="00EF6922" w:rsidRDefault="00EF6922" w:rsidP="004967CF">
      <w:pPr>
        <w:rPr>
          <w:rFonts w:eastAsia="Arial" w:cs="Times New Roman"/>
          <w:b/>
          <w:bCs/>
          <w:color w:val="000000"/>
          <w:u w:val="single"/>
          <w:lang w:val="en-US"/>
        </w:rPr>
      </w:pPr>
    </w:p>
    <w:p w14:paraId="60B4EFA0"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DF8D638" w14:textId="77777777" w:rsidR="004E5334" w:rsidRDefault="004E5334" w:rsidP="00763708">
      <w:pPr>
        <w:pStyle w:val="Heading1"/>
        <w:rPr>
          <w:lang w:val="en-US"/>
        </w:rPr>
      </w:pPr>
      <w:r>
        <w:rPr>
          <w:lang w:val="en-US"/>
        </w:rPr>
        <w:lastRenderedPageBreak/>
        <w:t>Individual</w:t>
      </w:r>
      <w:r w:rsidRPr="009279A9">
        <w:rPr>
          <w:lang w:val="en-US"/>
        </w:rPr>
        <w:t xml:space="preserve"> Formative Exercise </w:t>
      </w:r>
      <w:r>
        <w:rPr>
          <w:lang w:val="en-US"/>
        </w:rPr>
        <w:t>10</w:t>
      </w:r>
    </w:p>
    <w:p w14:paraId="5E3EFEBB" w14:textId="77777777" w:rsidR="004E5334" w:rsidRDefault="004E5334" w:rsidP="00763708">
      <w:pPr>
        <w:pStyle w:val="Heading2"/>
        <w:rPr>
          <w:lang w:val="en-US"/>
        </w:rPr>
      </w:pPr>
      <w:r>
        <w:rPr>
          <w:lang w:val="en-US"/>
        </w:rPr>
        <w:t xml:space="preserve">US 116293 </w:t>
      </w:r>
    </w:p>
    <w:p w14:paraId="31BF245A" w14:textId="77777777" w:rsidR="004E5334" w:rsidRPr="00763708" w:rsidRDefault="004E5334" w:rsidP="00763708">
      <w:pPr>
        <w:rPr>
          <w:lang w:val="en-US"/>
        </w:rPr>
      </w:pPr>
    </w:p>
    <w:p w14:paraId="0CE25110" w14:textId="77777777" w:rsidR="004E5334" w:rsidRDefault="004E5334" w:rsidP="00950958">
      <w:pPr>
        <w:rPr>
          <w:lang w:val="en-US"/>
        </w:rPr>
      </w:pPr>
      <w:r>
        <w:rPr>
          <w:lang w:val="en-US"/>
        </w:rPr>
        <w:t>Name the factors that will determine the equipment for harvesting on the farm.</w:t>
      </w:r>
    </w:p>
    <w:p w14:paraId="614C8769" w14:textId="77777777" w:rsidR="004E5334" w:rsidRDefault="004E5334" w:rsidP="00010268">
      <w:pPr>
        <w:spacing w:after="160" w:line="259" w:lineRule="auto"/>
        <w:rPr>
          <w:rFonts w:ascii="Arial" w:hAnsi="Arial" w:cs="Arial"/>
          <w:b/>
          <w:bCs/>
          <w:lang w:val="en-US"/>
        </w:rPr>
      </w:pPr>
    </w:p>
    <w:p w14:paraId="4FF3B49D" w14:textId="77777777" w:rsidR="004E5334" w:rsidRDefault="004E5334"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4E5334" w:rsidRPr="00F46CE7" w14:paraId="721C8B1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364D356" w14:textId="77777777" w:rsidR="004E5334" w:rsidRPr="00F46CE7" w:rsidRDefault="004E5334"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E0C5E16" w14:textId="77777777" w:rsidR="004E5334" w:rsidRPr="00F46CE7" w:rsidRDefault="004E5334"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B8255A6" w14:textId="77777777" w:rsidR="004E5334" w:rsidRPr="00F46CE7" w:rsidRDefault="004E5334" w:rsidP="00B9437E">
            <w:pPr>
              <w:jc w:val="center"/>
              <w:rPr>
                <w:rFonts w:eastAsia="Tahoma"/>
                <w:b/>
                <w:color w:val="000000"/>
              </w:rPr>
            </w:pPr>
            <w:r w:rsidRPr="00F46CE7">
              <w:rPr>
                <w:rFonts w:eastAsia="Tahoma"/>
                <w:b/>
                <w:color w:val="000000"/>
              </w:rPr>
              <w:t>Third Attempt</w:t>
            </w:r>
          </w:p>
        </w:tc>
      </w:tr>
      <w:tr w:rsidR="004E5334" w:rsidRPr="00F46CE7" w14:paraId="4A8EC4E6"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C1187CA"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7932952"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3A51FEE"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0C6D1F1" w14:textId="77777777" w:rsidR="004E5334" w:rsidRPr="00F46CE7" w:rsidRDefault="004E5334"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70D447" w14:textId="77777777" w:rsidR="004E5334" w:rsidRPr="00F46CE7" w:rsidRDefault="004E5334"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18C9DCE" w14:textId="77777777" w:rsidR="004E5334" w:rsidRPr="00F46CE7" w:rsidRDefault="004E5334" w:rsidP="00B9437E">
            <w:pPr>
              <w:rPr>
                <w:rFonts w:eastAsia="Tahoma"/>
                <w:color w:val="000000"/>
              </w:rPr>
            </w:pPr>
            <w:r w:rsidRPr="00F46CE7">
              <w:rPr>
                <w:rFonts w:eastAsia="Tahoma"/>
                <w:color w:val="000000"/>
              </w:rPr>
              <w:t>Not yet competent</w:t>
            </w:r>
          </w:p>
        </w:tc>
      </w:tr>
      <w:tr w:rsidR="004E5334" w:rsidRPr="00F46CE7" w14:paraId="2C8C7F4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22475F5"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BCE2002"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DAEA4B3"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F134CD"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838B24" w14:textId="77777777" w:rsidR="004E5334" w:rsidRPr="00F46CE7" w:rsidRDefault="004E5334"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87DC8C9" w14:textId="77777777" w:rsidR="004E5334" w:rsidRPr="00F46CE7" w:rsidRDefault="004E5334" w:rsidP="00B9437E">
            <w:pPr>
              <w:rPr>
                <w:rFonts w:eastAsia="Arial"/>
                <w:color w:val="000000"/>
                <w:sz w:val="24"/>
              </w:rPr>
            </w:pPr>
            <w:r w:rsidRPr="00F46CE7">
              <w:rPr>
                <w:rFonts w:eastAsia="Arial"/>
                <w:color w:val="000000"/>
                <w:sz w:val="24"/>
              </w:rPr>
              <w:t xml:space="preserve"> </w:t>
            </w:r>
          </w:p>
        </w:tc>
      </w:tr>
    </w:tbl>
    <w:p w14:paraId="24FC2389" w14:textId="77777777" w:rsidR="004E5334" w:rsidRDefault="004E5334" w:rsidP="00F36289">
      <w:pPr>
        <w:spacing w:after="160" w:line="259" w:lineRule="auto"/>
        <w:rPr>
          <w:rFonts w:eastAsia="Arial" w:cs="Times New Roman"/>
          <w:b/>
          <w:bCs/>
          <w:color w:val="000000"/>
          <w:u w:val="single"/>
          <w:lang w:val="en-US"/>
        </w:rPr>
      </w:pPr>
    </w:p>
    <w:p w14:paraId="3694046B" w14:textId="77EBF697" w:rsidR="004E5334" w:rsidRDefault="004E5334">
      <w:pPr>
        <w:spacing w:before="0" w:after="160" w:line="259" w:lineRule="auto"/>
        <w:rPr>
          <w:rFonts w:ascii="Arial" w:hAnsi="Arial" w:cs="Arial"/>
          <w:b/>
          <w:bCs/>
          <w:lang w:val="en-US"/>
        </w:rPr>
      </w:pPr>
      <w:r>
        <w:rPr>
          <w:rFonts w:ascii="Arial" w:hAnsi="Arial" w:cs="Arial"/>
          <w:b/>
          <w:bCs/>
          <w:lang w:val="en-US"/>
        </w:rPr>
        <w:br w:type="page"/>
      </w:r>
    </w:p>
    <w:p w14:paraId="0AE40E8E" w14:textId="77777777" w:rsidR="00F06100" w:rsidRDefault="00F06100" w:rsidP="00763708">
      <w:pPr>
        <w:pStyle w:val="Heading1"/>
        <w:rPr>
          <w:lang w:val="en-US"/>
        </w:rPr>
      </w:pPr>
      <w:bookmarkStart w:id="6" w:name="_Hlk86215439"/>
      <w:r>
        <w:rPr>
          <w:lang w:val="en-US"/>
        </w:rPr>
        <w:lastRenderedPageBreak/>
        <w:t>Individual</w:t>
      </w:r>
      <w:r w:rsidRPr="009279A9">
        <w:rPr>
          <w:lang w:val="en-US"/>
        </w:rPr>
        <w:t xml:space="preserve"> Formative Exercise </w:t>
      </w:r>
      <w:r>
        <w:rPr>
          <w:lang w:val="en-US"/>
        </w:rPr>
        <w:t>11</w:t>
      </w:r>
    </w:p>
    <w:p w14:paraId="6A0F0F90" w14:textId="77777777" w:rsidR="00F06100" w:rsidRDefault="00F06100" w:rsidP="00763708">
      <w:pPr>
        <w:pStyle w:val="Heading2"/>
        <w:rPr>
          <w:lang w:val="en-US"/>
        </w:rPr>
      </w:pPr>
      <w:r>
        <w:rPr>
          <w:lang w:val="en-US"/>
        </w:rPr>
        <w:t xml:space="preserve">US </w:t>
      </w:r>
      <w:r w:rsidRPr="00763708">
        <w:t>116293</w:t>
      </w:r>
      <w:r>
        <w:rPr>
          <w:lang w:val="en-US"/>
        </w:rPr>
        <w:t xml:space="preserve"> </w:t>
      </w:r>
    </w:p>
    <w:p w14:paraId="5ED4E712" w14:textId="77777777" w:rsidR="00F06100" w:rsidRPr="009279A9" w:rsidRDefault="00F06100" w:rsidP="00950958">
      <w:pPr>
        <w:spacing w:after="160" w:line="259" w:lineRule="auto"/>
        <w:rPr>
          <w:rFonts w:eastAsia="Arial" w:cs="Times New Roman"/>
          <w:b/>
          <w:bCs/>
          <w:color w:val="000000"/>
          <w:u w:val="single"/>
          <w:lang w:val="en-US"/>
        </w:rPr>
      </w:pPr>
    </w:p>
    <w:p w14:paraId="28B17CA0" w14:textId="77777777" w:rsidR="00F06100" w:rsidRDefault="00F06100" w:rsidP="00950958">
      <w:pPr>
        <w:rPr>
          <w:lang w:val="en-US"/>
        </w:rPr>
      </w:pPr>
      <w:r>
        <w:rPr>
          <w:lang w:val="en-US"/>
        </w:rPr>
        <w:t>Name any 5 quality control processes of quality control on the farm.</w:t>
      </w:r>
    </w:p>
    <w:bookmarkEnd w:id="6"/>
    <w:p w14:paraId="3C06CCDC"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E3CC0F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BEDD961"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EB946B1"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4D9AFDE"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D49257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BC4DF5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AB7D076"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8C514E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BBF100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BD67B9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E4F24F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AC109E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A2F1F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EB445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8A99B1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DB09BC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B53E40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C5F9AC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AA68FD4" w14:textId="4EECEBE6" w:rsidR="00EF6922" w:rsidRDefault="00EF6922" w:rsidP="006C44C8">
      <w:pPr>
        <w:spacing w:after="160" w:line="259" w:lineRule="auto"/>
        <w:rPr>
          <w:rFonts w:eastAsia="Arial" w:cs="Times New Roman"/>
          <w:b/>
          <w:bCs/>
          <w:color w:val="000000"/>
          <w:u w:val="single"/>
          <w:lang w:val="en-US"/>
        </w:rPr>
      </w:pPr>
    </w:p>
    <w:p w14:paraId="7222ADFE"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B21AE2C" w14:textId="77777777" w:rsidR="00F06100" w:rsidRDefault="00F06100" w:rsidP="00763708">
      <w:pPr>
        <w:pStyle w:val="Heading1"/>
        <w:rPr>
          <w:lang w:val="en-US"/>
        </w:rPr>
      </w:pPr>
      <w:r>
        <w:rPr>
          <w:lang w:val="en-US"/>
        </w:rPr>
        <w:lastRenderedPageBreak/>
        <w:t>Individual</w:t>
      </w:r>
      <w:r w:rsidRPr="009279A9">
        <w:rPr>
          <w:lang w:val="en-US"/>
        </w:rPr>
        <w:t xml:space="preserve"> Formative Exercise </w:t>
      </w:r>
      <w:r>
        <w:rPr>
          <w:lang w:val="en-US"/>
        </w:rPr>
        <w:t>12</w:t>
      </w:r>
    </w:p>
    <w:p w14:paraId="462394A4" w14:textId="77777777" w:rsidR="00F06100" w:rsidRDefault="00F06100" w:rsidP="00763708">
      <w:pPr>
        <w:pStyle w:val="Heading2"/>
        <w:rPr>
          <w:lang w:val="en-US"/>
        </w:rPr>
      </w:pPr>
      <w:r>
        <w:rPr>
          <w:lang w:val="en-US"/>
        </w:rPr>
        <w:t xml:space="preserve">US </w:t>
      </w:r>
      <w:r w:rsidRPr="00763708">
        <w:t>116293</w:t>
      </w:r>
      <w:r>
        <w:rPr>
          <w:lang w:val="en-US"/>
        </w:rPr>
        <w:t xml:space="preserve"> </w:t>
      </w:r>
    </w:p>
    <w:p w14:paraId="5E0A3C6E" w14:textId="77777777" w:rsidR="00F06100" w:rsidRPr="009279A9" w:rsidRDefault="00F06100" w:rsidP="006C2860">
      <w:pPr>
        <w:spacing w:after="160" w:line="259" w:lineRule="auto"/>
        <w:rPr>
          <w:rFonts w:eastAsia="Arial" w:cs="Times New Roman"/>
          <w:b/>
          <w:bCs/>
          <w:color w:val="000000"/>
          <w:u w:val="single"/>
          <w:lang w:val="en-US"/>
        </w:rPr>
      </w:pPr>
    </w:p>
    <w:p w14:paraId="49BD3488" w14:textId="77777777" w:rsidR="00F06100" w:rsidRDefault="00F06100" w:rsidP="006C2860">
      <w:pPr>
        <w:rPr>
          <w:lang w:val="en-US"/>
        </w:rPr>
      </w:pPr>
      <w:r>
        <w:rPr>
          <w:lang w:val="en-US"/>
        </w:rPr>
        <w:t>Name the aspects to be addressed before the product reaches the consumer.</w:t>
      </w:r>
    </w:p>
    <w:p w14:paraId="7A9526CF" w14:textId="77777777" w:rsidR="00F06100" w:rsidRDefault="00F06100" w:rsidP="006C2860">
      <w:pPr>
        <w:rPr>
          <w:lang w:val="en-US"/>
        </w:rPr>
      </w:pPr>
    </w:p>
    <w:p w14:paraId="46FED87F"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BD2DC1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9C45F5F"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D8B942E"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C08C4B"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87588D2"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351EC5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8E5AAB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DD2FCC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238576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7CEC1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17A35FB"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9BBB9E9"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00EA15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C4FE07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F63240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96AD31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2305D4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476B99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1D825D8" w14:textId="60644ED3" w:rsidR="00EF6922" w:rsidRDefault="00EF6922" w:rsidP="00B003EC">
      <w:pPr>
        <w:spacing w:after="160" w:line="259" w:lineRule="auto"/>
        <w:rPr>
          <w:rFonts w:eastAsia="Arial" w:cs="Times New Roman"/>
          <w:b/>
          <w:bCs/>
          <w:color w:val="000000"/>
          <w:u w:val="single"/>
          <w:lang w:val="en-US"/>
        </w:rPr>
      </w:pPr>
    </w:p>
    <w:p w14:paraId="0330DC22"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68B5618" w14:textId="77777777" w:rsidR="00F06100" w:rsidRDefault="00F06100" w:rsidP="00763708">
      <w:pPr>
        <w:pStyle w:val="Heading1"/>
        <w:rPr>
          <w:lang w:val="en-US"/>
        </w:rPr>
      </w:pPr>
      <w:r>
        <w:rPr>
          <w:lang w:val="en-US"/>
        </w:rPr>
        <w:lastRenderedPageBreak/>
        <w:t>Individual</w:t>
      </w:r>
      <w:r w:rsidRPr="009279A9">
        <w:rPr>
          <w:lang w:val="en-US"/>
        </w:rPr>
        <w:t xml:space="preserve"> Formative Exercise </w:t>
      </w:r>
      <w:r>
        <w:rPr>
          <w:lang w:val="en-US"/>
        </w:rPr>
        <w:t>13</w:t>
      </w:r>
    </w:p>
    <w:p w14:paraId="3A72BB46" w14:textId="77777777" w:rsidR="00F06100" w:rsidRDefault="00F06100" w:rsidP="00763708">
      <w:pPr>
        <w:pStyle w:val="Heading2"/>
        <w:rPr>
          <w:lang w:val="en-US"/>
        </w:rPr>
      </w:pPr>
      <w:r>
        <w:rPr>
          <w:lang w:val="en-US"/>
        </w:rPr>
        <w:t xml:space="preserve">US 116293 </w:t>
      </w:r>
    </w:p>
    <w:p w14:paraId="5E873D20" w14:textId="77777777" w:rsidR="00F06100" w:rsidRPr="009279A9" w:rsidRDefault="00F06100" w:rsidP="006C2860">
      <w:pPr>
        <w:spacing w:after="160" w:line="259" w:lineRule="auto"/>
        <w:rPr>
          <w:rFonts w:eastAsia="Arial" w:cs="Times New Roman"/>
          <w:b/>
          <w:bCs/>
          <w:color w:val="000000"/>
          <w:u w:val="single"/>
          <w:lang w:val="en-US"/>
        </w:rPr>
      </w:pPr>
    </w:p>
    <w:p w14:paraId="0540E685" w14:textId="77777777" w:rsidR="00F06100" w:rsidRDefault="00F06100" w:rsidP="006C2860">
      <w:pPr>
        <w:rPr>
          <w:lang w:val="en-US"/>
        </w:rPr>
      </w:pPr>
      <w:r>
        <w:rPr>
          <w:lang w:val="en-US"/>
        </w:rPr>
        <w:t>Illustrate the role-players in the production process.</w:t>
      </w:r>
    </w:p>
    <w:p w14:paraId="25D83364" w14:textId="77777777" w:rsidR="00F06100" w:rsidRDefault="00F06100" w:rsidP="006C2860">
      <w:pPr>
        <w:rPr>
          <w:lang w:val="en-US"/>
        </w:rPr>
      </w:pPr>
    </w:p>
    <w:p w14:paraId="72384A35"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2091D49"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483CD02"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F5CCC5F"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6194216"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4ED8D9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2B5447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F0FBBD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A59BD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159640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D5FF66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57BAECB"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A40B841"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85CDC2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D75996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8B063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7976B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CC406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BD01EF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FE97D3E" w14:textId="798ECFF4" w:rsidR="00EF6922" w:rsidRDefault="00EF6922" w:rsidP="004F4E96">
      <w:pPr>
        <w:spacing w:after="160" w:line="259" w:lineRule="auto"/>
        <w:rPr>
          <w:rFonts w:eastAsia="Arial" w:cs="Times New Roman"/>
          <w:b/>
          <w:bCs/>
          <w:color w:val="000000"/>
          <w:u w:val="single"/>
          <w:lang w:val="en-US"/>
        </w:rPr>
      </w:pPr>
    </w:p>
    <w:p w14:paraId="76CCCF01"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E693799" w14:textId="77777777" w:rsidR="00F06100" w:rsidRDefault="00F06100" w:rsidP="008B0589">
      <w:pPr>
        <w:pStyle w:val="Heading1"/>
        <w:rPr>
          <w:lang w:val="en-US"/>
        </w:rPr>
      </w:pPr>
      <w:r w:rsidRPr="009279A9">
        <w:rPr>
          <w:lang w:val="en-US"/>
        </w:rPr>
        <w:lastRenderedPageBreak/>
        <w:t xml:space="preserve">Individual Formative Exercise </w:t>
      </w:r>
      <w:r>
        <w:rPr>
          <w:lang w:val="en-US"/>
        </w:rPr>
        <w:t>14</w:t>
      </w:r>
    </w:p>
    <w:p w14:paraId="1586BA55" w14:textId="77777777" w:rsidR="00F06100" w:rsidRDefault="00F06100" w:rsidP="008B0589">
      <w:pPr>
        <w:pStyle w:val="Heading2"/>
        <w:rPr>
          <w:lang w:val="en-US"/>
        </w:rPr>
      </w:pPr>
      <w:r>
        <w:rPr>
          <w:lang w:val="en-US"/>
        </w:rPr>
        <w:t>US 116288</w:t>
      </w:r>
    </w:p>
    <w:p w14:paraId="6CA708DF" w14:textId="77777777" w:rsidR="00F06100" w:rsidRPr="009279A9" w:rsidRDefault="00F06100" w:rsidP="006C2860">
      <w:pPr>
        <w:spacing w:after="160" w:line="259" w:lineRule="auto"/>
        <w:rPr>
          <w:rFonts w:eastAsia="Arial" w:cs="Times New Roman"/>
          <w:b/>
          <w:bCs/>
          <w:color w:val="000000"/>
          <w:u w:val="single"/>
          <w:lang w:val="en-US"/>
        </w:rPr>
      </w:pPr>
    </w:p>
    <w:p w14:paraId="5F0C437A" w14:textId="77777777" w:rsidR="00F06100" w:rsidRDefault="00F06100" w:rsidP="006C2860">
      <w:pPr>
        <w:rPr>
          <w:lang w:val="en-US"/>
        </w:rPr>
      </w:pPr>
      <w:r>
        <w:rPr>
          <w:lang w:val="en-US"/>
        </w:rPr>
        <w:t>Explain the sustainable usage of resources to ensure that it does not damage or harm the resources.</w:t>
      </w:r>
    </w:p>
    <w:p w14:paraId="748591E2"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120157F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33A80E4"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66F72FC"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C9B0450"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8F1B7EA"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8977B2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65CC01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F42174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58418B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7B4421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958A653"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708123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C2945D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699EB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FB19F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81EFA4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73895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669E1CC"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BB0CB22" w14:textId="17A35CE8" w:rsidR="00EF6922" w:rsidRDefault="00EF6922" w:rsidP="00517EE8">
      <w:pPr>
        <w:spacing w:after="160" w:line="259" w:lineRule="auto"/>
        <w:rPr>
          <w:rFonts w:eastAsia="Arial" w:cs="Times New Roman"/>
          <w:b/>
          <w:bCs/>
          <w:color w:val="000000"/>
          <w:u w:val="single"/>
          <w:lang w:val="en-US"/>
        </w:rPr>
      </w:pPr>
    </w:p>
    <w:p w14:paraId="712FDDE9"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15C05E5"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5</w:t>
      </w:r>
    </w:p>
    <w:p w14:paraId="625AEA92" w14:textId="77777777" w:rsidR="00F06100" w:rsidRDefault="00F06100" w:rsidP="008B0589">
      <w:pPr>
        <w:pStyle w:val="Heading2"/>
        <w:rPr>
          <w:lang w:val="en-US"/>
        </w:rPr>
      </w:pPr>
      <w:r>
        <w:rPr>
          <w:lang w:val="en-US"/>
        </w:rPr>
        <w:t>US 116288</w:t>
      </w:r>
    </w:p>
    <w:p w14:paraId="54E5CEB6" w14:textId="77777777" w:rsidR="00F06100" w:rsidRPr="009279A9" w:rsidRDefault="00F06100" w:rsidP="006C2860">
      <w:pPr>
        <w:spacing w:after="160" w:line="259" w:lineRule="auto"/>
        <w:rPr>
          <w:rFonts w:eastAsia="Arial" w:cs="Times New Roman"/>
          <w:b/>
          <w:bCs/>
          <w:color w:val="000000"/>
          <w:u w:val="single"/>
          <w:lang w:val="en-US"/>
        </w:rPr>
      </w:pPr>
    </w:p>
    <w:p w14:paraId="0F37F6A2" w14:textId="77777777" w:rsidR="00F06100" w:rsidRDefault="00F06100" w:rsidP="006C2860">
      <w:pPr>
        <w:rPr>
          <w:lang w:val="en-US"/>
        </w:rPr>
      </w:pPr>
      <w:r>
        <w:rPr>
          <w:lang w:val="en-US"/>
        </w:rPr>
        <w:t>Make a list of the legislation that guides your production plan.</w:t>
      </w:r>
    </w:p>
    <w:p w14:paraId="70FD6882" w14:textId="77777777" w:rsidR="00F06100" w:rsidRDefault="00F06100" w:rsidP="006C2860">
      <w:pPr>
        <w:rPr>
          <w:lang w:val="en-US"/>
        </w:rPr>
      </w:pPr>
    </w:p>
    <w:p w14:paraId="449F4441"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EBD7F0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D0A435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DC700C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675C2C2"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5C179A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6BF986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F472F6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8F1E61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3150D9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B7691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C488920"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296C18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A65AEA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9E9F71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B9E1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FCE2C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893F72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F7E7D39"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0C8C5A3A" w14:textId="45B1CE93" w:rsidR="00EF6922" w:rsidRDefault="00EF6922" w:rsidP="007F3F66">
      <w:pPr>
        <w:spacing w:after="160" w:line="259" w:lineRule="auto"/>
        <w:rPr>
          <w:rFonts w:eastAsia="Arial" w:cs="Times New Roman"/>
          <w:b/>
          <w:bCs/>
          <w:color w:val="000000"/>
          <w:u w:val="single"/>
          <w:lang w:val="en-US"/>
        </w:rPr>
      </w:pPr>
    </w:p>
    <w:p w14:paraId="514EAF4C"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BBD4E12"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6</w:t>
      </w:r>
    </w:p>
    <w:p w14:paraId="6868D1AB" w14:textId="77777777" w:rsidR="00F06100" w:rsidRDefault="00F06100" w:rsidP="008B0589">
      <w:pPr>
        <w:pStyle w:val="Heading2"/>
        <w:rPr>
          <w:lang w:val="en-US"/>
        </w:rPr>
      </w:pPr>
      <w:r>
        <w:rPr>
          <w:lang w:val="en-US"/>
        </w:rPr>
        <w:t>US 116288</w:t>
      </w:r>
    </w:p>
    <w:p w14:paraId="184071C1" w14:textId="77777777" w:rsidR="00F06100" w:rsidRPr="009279A9" w:rsidRDefault="00F06100" w:rsidP="006C2860">
      <w:pPr>
        <w:spacing w:after="160" w:line="259" w:lineRule="auto"/>
        <w:rPr>
          <w:rFonts w:eastAsia="Arial" w:cs="Times New Roman"/>
          <w:b/>
          <w:bCs/>
          <w:color w:val="000000"/>
          <w:u w:val="single"/>
          <w:lang w:val="en-US"/>
        </w:rPr>
      </w:pPr>
    </w:p>
    <w:p w14:paraId="7B58AA6A" w14:textId="77777777" w:rsidR="00F06100" w:rsidRDefault="00F06100" w:rsidP="006C2860">
      <w:pPr>
        <w:rPr>
          <w:lang w:val="en-US"/>
        </w:rPr>
      </w:pPr>
      <w:r>
        <w:rPr>
          <w:lang w:val="en-US"/>
        </w:rPr>
        <w:t>Write a short report on the scope of your enterprise using the following headings:</w:t>
      </w:r>
    </w:p>
    <w:p w14:paraId="138E9248" w14:textId="77777777" w:rsidR="00F06100" w:rsidRPr="00097B47" w:rsidRDefault="00F06100" w:rsidP="002757E2">
      <w:pPr>
        <w:pStyle w:val="ListParagraph"/>
        <w:numPr>
          <w:ilvl w:val="0"/>
          <w:numId w:val="7"/>
        </w:numPr>
        <w:rPr>
          <w:lang w:val="en-US"/>
        </w:rPr>
      </w:pPr>
      <w:r w:rsidRPr="00097B47">
        <w:rPr>
          <w:lang w:val="en-US"/>
        </w:rPr>
        <w:t>Financial requirements</w:t>
      </w:r>
    </w:p>
    <w:p w14:paraId="5F8E8BAD" w14:textId="77777777" w:rsidR="00F06100" w:rsidRPr="00097B47" w:rsidRDefault="00F06100" w:rsidP="002757E2">
      <w:pPr>
        <w:pStyle w:val="ListParagraph"/>
        <w:numPr>
          <w:ilvl w:val="0"/>
          <w:numId w:val="7"/>
        </w:numPr>
        <w:rPr>
          <w:lang w:val="en-US"/>
        </w:rPr>
      </w:pPr>
      <w:r w:rsidRPr="00097B47">
        <w:rPr>
          <w:lang w:val="en-US"/>
        </w:rPr>
        <w:t>Resources required</w:t>
      </w:r>
    </w:p>
    <w:p w14:paraId="7A915C89" w14:textId="77777777" w:rsidR="00F06100" w:rsidRDefault="00F06100" w:rsidP="006C2860">
      <w:pPr>
        <w:rPr>
          <w:lang w:val="en-US"/>
        </w:rPr>
      </w:pPr>
    </w:p>
    <w:p w14:paraId="3597FB2A"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7C8BF9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28B5CC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77385C0"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5DF04D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D05290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B6B9CE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A6F7D4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226A09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EEC259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46BC09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4C74DE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CAB4D3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A02F62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EA9705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4761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E87237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1677B8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9FB6700"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2BEAF4B" w14:textId="7E600A50" w:rsidR="00EF6922" w:rsidRDefault="00EF6922" w:rsidP="00A33E03">
      <w:pPr>
        <w:spacing w:after="160" w:line="259" w:lineRule="auto"/>
        <w:rPr>
          <w:rFonts w:eastAsia="Arial" w:cs="Times New Roman"/>
          <w:b/>
          <w:bCs/>
          <w:color w:val="000000"/>
          <w:u w:val="single"/>
          <w:lang w:val="en-US"/>
        </w:rPr>
      </w:pPr>
    </w:p>
    <w:p w14:paraId="4578AD34"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DFD9F66"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7</w:t>
      </w:r>
    </w:p>
    <w:p w14:paraId="25D8D99B" w14:textId="77777777" w:rsidR="00F06100" w:rsidRDefault="00F06100" w:rsidP="008B0589">
      <w:pPr>
        <w:pStyle w:val="Heading2"/>
        <w:rPr>
          <w:lang w:val="en-US"/>
        </w:rPr>
      </w:pPr>
      <w:r>
        <w:rPr>
          <w:lang w:val="en-US"/>
        </w:rPr>
        <w:t>US 116288</w:t>
      </w:r>
    </w:p>
    <w:p w14:paraId="0B20E914" w14:textId="77777777" w:rsidR="00F06100" w:rsidRDefault="00F06100" w:rsidP="006C2860">
      <w:pPr>
        <w:rPr>
          <w:lang w:val="en-US"/>
        </w:rPr>
      </w:pPr>
      <w:r>
        <w:rPr>
          <w:lang w:val="en-US"/>
        </w:rPr>
        <w:t>Explain the role of the following:</w:t>
      </w:r>
    </w:p>
    <w:p w14:paraId="089A489C" w14:textId="77777777" w:rsidR="00F06100" w:rsidRPr="00097B47" w:rsidRDefault="00F06100" w:rsidP="002757E2">
      <w:pPr>
        <w:pStyle w:val="ListParagraph"/>
        <w:numPr>
          <w:ilvl w:val="0"/>
          <w:numId w:val="8"/>
        </w:numPr>
        <w:rPr>
          <w:lang w:val="en-US"/>
        </w:rPr>
      </w:pPr>
      <w:r w:rsidRPr="00097B47">
        <w:rPr>
          <w:lang w:val="en-US"/>
        </w:rPr>
        <w:t>GAP</w:t>
      </w:r>
    </w:p>
    <w:p w14:paraId="21E03FD2" w14:textId="77777777" w:rsidR="00F06100" w:rsidRPr="00097B47" w:rsidRDefault="00F06100" w:rsidP="002757E2">
      <w:pPr>
        <w:pStyle w:val="ListParagraph"/>
        <w:numPr>
          <w:ilvl w:val="0"/>
          <w:numId w:val="8"/>
        </w:numPr>
        <w:rPr>
          <w:lang w:val="en-US"/>
        </w:rPr>
      </w:pPr>
      <w:r w:rsidRPr="00097B47">
        <w:rPr>
          <w:lang w:val="en-US"/>
        </w:rPr>
        <w:t>GMP's</w:t>
      </w:r>
    </w:p>
    <w:p w14:paraId="32FD2924" w14:textId="77777777" w:rsidR="00F06100" w:rsidRPr="00097B47" w:rsidRDefault="00F06100" w:rsidP="002757E2">
      <w:pPr>
        <w:pStyle w:val="ListParagraph"/>
        <w:numPr>
          <w:ilvl w:val="0"/>
          <w:numId w:val="8"/>
        </w:numPr>
        <w:rPr>
          <w:lang w:val="en-US"/>
        </w:rPr>
      </w:pPr>
      <w:r w:rsidRPr="00097B47">
        <w:rPr>
          <w:lang w:val="en-US"/>
        </w:rPr>
        <w:t>HACCP</w:t>
      </w:r>
    </w:p>
    <w:p w14:paraId="3520195A"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24E8F9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B79724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D21ECCD"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9865A9A"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DF87F7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AE7CFA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A150E5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4D2B6B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2B8E91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D30A4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D3ED183"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3E2BED1"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14011C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1F7466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653C27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58372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148D0E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182D99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CBF118C" w14:textId="36BA2789" w:rsidR="00EF6922" w:rsidRDefault="00EF6922" w:rsidP="004D3028">
      <w:pPr>
        <w:rPr>
          <w:rFonts w:eastAsia="Arial" w:cs="Times New Roman"/>
          <w:b/>
          <w:bCs/>
          <w:color w:val="000000"/>
          <w:u w:val="single"/>
          <w:lang w:val="en-US"/>
        </w:rPr>
      </w:pPr>
    </w:p>
    <w:p w14:paraId="1E8B7C0D"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A811D01"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8</w:t>
      </w:r>
    </w:p>
    <w:p w14:paraId="56429929" w14:textId="77777777" w:rsidR="00F06100" w:rsidRDefault="00F06100" w:rsidP="008B0589">
      <w:pPr>
        <w:pStyle w:val="Heading2"/>
        <w:rPr>
          <w:lang w:val="en-US"/>
        </w:rPr>
      </w:pPr>
      <w:r>
        <w:rPr>
          <w:lang w:val="en-US"/>
        </w:rPr>
        <w:t>US 116288</w:t>
      </w:r>
    </w:p>
    <w:p w14:paraId="53FAA604" w14:textId="77777777" w:rsidR="00F06100" w:rsidRPr="009279A9" w:rsidRDefault="00F06100" w:rsidP="006C2860">
      <w:pPr>
        <w:spacing w:after="160" w:line="259" w:lineRule="auto"/>
        <w:rPr>
          <w:rFonts w:eastAsia="Arial" w:cs="Times New Roman"/>
          <w:b/>
          <w:bCs/>
          <w:color w:val="000000"/>
          <w:u w:val="single"/>
          <w:lang w:val="en-US"/>
        </w:rPr>
      </w:pPr>
    </w:p>
    <w:p w14:paraId="51BFC56A" w14:textId="77777777" w:rsidR="00F06100" w:rsidRDefault="00F06100" w:rsidP="006C2860">
      <w:pPr>
        <w:rPr>
          <w:lang w:val="en-US"/>
        </w:rPr>
      </w:pPr>
      <w:r>
        <w:rPr>
          <w:lang w:val="en-US"/>
        </w:rPr>
        <w:t>Discuss how data gathering is important for quality control.</w:t>
      </w:r>
    </w:p>
    <w:p w14:paraId="450544CE" w14:textId="77777777" w:rsidR="00F06100" w:rsidRDefault="00F06100"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7CA3B29"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62D6FB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824D538"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8148F4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4BB3BD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44C8AF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77BA48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D63D2D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99C6F5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168A31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6458991"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7B4836D"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DF3A1D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6947CD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9850AE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FF595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13454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854C91F"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322CC48" w14:textId="50739DD6" w:rsidR="00EF6922" w:rsidRDefault="00EF6922" w:rsidP="00837783">
      <w:pPr>
        <w:spacing w:after="160" w:line="259" w:lineRule="auto"/>
        <w:rPr>
          <w:rFonts w:eastAsia="Arial" w:cs="Times New Roman"/>
          <w:b/>
          <w:bCs/>
          <w:color w:val="000000"/>
          <w:u w:val="single"/>
          <w:lang w:val="en-US"/>
        </w:rPr>
      </w:pPr>
    </w:p>
    <w:p w14:paraId="7E7AF181"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C622A0A" w14:textId="77777777" w:rsidR="00F06100" w:rsidRDefault="00F06100" w:rsidP="00097B47">
      <w:pPr>
        <w:pStyle w:val="Heading1"/>
        <w:rPr>
          <w:lang w:val="en-US"/>
        </w:rPr>
      </w:pPr>
      <w:r w:rsidRPr="009279A9">
        <w:rPr>
          <w:lang w:val="en-US"/>
        </w:rPr>
        <w:lastRenderedPageBreak/>
        <w:t xml:space="preserve">Individual Formative Exercise </w:t>
      </w:r>
      <w:r>
        <w:rPr>
          <w:lang w:val="en-US"/>
        </w:rPr>
        <w:t>19</w:t>
      </w:r>
    </w:p>
    <w:p w14:paraId="5CF3C67B" w14:textId="77777777" w:rsidR="00F06100" w:rsidRDefault="00F06100" w:rsidP="008B0589">
      <w:pPr>
        <w:pStyle w:val="Heading2"/>
        <w:rPr>
          <w:lang w:val="en-US"/>
        </w:rPr>
      </w:pPr>
      <w:r>
        <w:rPr>
          <w:lang w:val="en-US"/>
        </w:rPr>
        <w:t>US 116288</w:t>
      </w:r>
    </w:p>
    <w:p w14:paraId="0F123879" w14:textId="77777777" w:rsidR="00F06100" w:rsidRDefault="00F06100" w:rsidP="006043CE">
      <w:pPr>
        <w:rPr>
          <w:lang w:val="en-US"/>
        </w:rPr>
      </w:pPr>
      <w:r>
        <w:rPr>
          <w:lang w:val="en-US"/>
        </w:rPr>
        <w:t>"If I had to develop a quality management system for the quality control process on a farm, to ensure export quality produce, I would include the following"</w:t>
      </w:r>
    </w:p>
    <w:p w14:paraId="490D40FD" w14:textId="77777777" w:rsidR="00F06100" w:rsidRDefault="00F06100" w:rsidP="006043CE">
      <w:pPr>
        <w:rPr>
          <w:lang w:val="en-US"/>
        </w:rPr>
      </w:pPr>
      <w:r>
        <w:rPr>
          <w:lang w:val="en-US"/>
        </w:rPr>
        <w:t>Detail your plan step -by-step for your specific product, using the following headings:</w:t>
      </w:r>
    </w:p>
    <w:p w14:paraId="1C830B3F" w14:textId="77777777" w:rsidR="00F06100" w:rsidRPr="00097B47" w:rsidRDefault="00F06100" w:rsidP="002757E2">
      <w:pPr>
        <w:pStyle w:val="ListParagraph"/>
        <w:numPr>
          <w:ilvl w:val="0"/>
          <w:numId w:val="9"/>
        </w:numPr>
        <w:rPr>
          <w:lang w:val="en-US"/>
        </w:rPr>
      </w:pPr>
      <w:r w:rsidRPr="00097B47">
        <w:rPr>
          <w:lang w:val="en-US"/>
        </w:rPr>
        <w:t>Specific quality standards</w:t>
      </w:r>
    </w:p>
    <w:p w14:paraId="6A53217D" w14:textId="77777777" w:rsidR="00F06100" w:rsidRPr="00097B47" w:rsidRDefault="00F06100" w:rsidP="002757E2">
      <w:pPr>
        <w:pStyle w:val="ListParagraph"/>
        <w:numPr>
          <w:ilvl w:val="0"/>
          <w:numId w:val="9"/>
        </w:numPr>
        <w:rPr>
          <w:lang w:val="en-US"/>
        </w:rPr>
      </w:pPr>
      <w:r w:rsidRPr="00097B47">
        <w:rPr>
          <w:lang w:val="en-US"/>
        </w:rPr>
        <w:t>Quality control procedures</w:t>
      </w:r>
    </w:p>
    <w:p w14:paraId="12389BB1"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E85757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0B9A2A1"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CA0BF5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DD9906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784DCFC"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0F7487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9A3E3F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F6D08F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4FDD95A"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988219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67CA9A4"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EB535D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F1E724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E14147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621C6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5E983D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A7303C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965BA9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08E0196F" w14:textId="69417211" w:rsidR="00EF6922" w:rsidRDefault="00EF6922" w:rsidP="005B38B1">
      <w:pPr>
        <w:rPr>
          <w:rFonts w:eastAsia="Arial" w:cs="Times New Roman"/>
          <w:b/>
          <w:bCs/>
          <w:color w:val="000000"/>
          <w:u w:val="single"/>
          <w:lang w:val="en-US"/>
        </w:rPr>
      </w:pPr>
    </w:p>
    <w:p w14:paraId="0EC1DB1C"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5CA6BC4" w14:textId="77777777" w:rsidR="00F06100" w:rsidRDefault="00F06100" w:rsidP="006043CE">
      <w:pPr>
        <w:pStyle w:val="Heading1"/>
        <w:rPr>
          <w:lang w:val="en-US"/>
        </w:rPr>
      </w:pPr>
      <w:r>
        <w:rPr>
          <w:lang w:val="en-US"/>
        </w:rPr>
        <w:lastRenderedPageBreak/>
        <w:t>Individual</w:t>
      </w:r>
      <w:r w:rsidRPr="009279A9">
        <w:rPr>
          <w:lang w:val="en-US"/>
        </w:rPr>
        <w:t xml:space="preserve"> Formative Exercise </w:t>
      </w:r>
      <w:r>
        <w:rPr>
          <w:lang w:val="en-US"/>
        </w:rPr>
        <w:t>20</w:t>
      </w:r>
    </w:p>
    <w:p w14:paraId="31950C48" w14:textId="77777777" w:rsidR="00F06100" w:rsidRDefault="00F06100" w:rsidP="006043CE">
      <w:pPr>
        <w:pStyle w:val="Heading2"/>
        <w:rPr>
          <w:lang w:val="en-US"/>
        </w:rPr>
      </w:pPr>
      <w:r>
        <w:rPr>
          <w:lang w:val="en-US"/>
        </w:rPr>
        <w:t xml:space="preserve">US </w:t>
      </w:r>
      <w:r w:rsidRPr="006043CE">
        <w:t>116309</w:t>
      </w:r>
    </w:p>
    <w:p w14:paraId="3E04E3F9" w14:textId="77777777" w:rsidR="00F06100" w:rsidRPr="009279A9" w:rsidRDefault="00F06100" w:rsidP="006C2860">
      <w:pPr>
        <w:spacing w:after="160" w:line="259" w:lineRule="auto"/>
        <w:rPr>
          <w:rFonts w:eastAsia="Arial" w:cs="Times New Roman"/>
          <w:b/>
          <w:bCs/>
          <w:color w:val="000000"/>
          <w:u w:val="single"/>
          <w:lang w:val="en-US"/>
        </w:rPr>
      </w:pPr>
    </w:p>
    <w:p w14:paraId="5CAA9BAD" w14:textId="77777777" w:rsidR="00F06100" w:rsidRDefault="00F06100" w:rsidP="006C2860">
      <w:pPr>
        <w:rPr>
          <w:lang w:val="en-US"/>
        </w:rPr>
      </w:pPr>
      <w:r>
        <w:rPr>
          <w:lang w:val="en-US"/>
        </w:rPr>
        <w:t>Explain the four steps of whole farm planning.</w:t>
      </w:r>
    </w:p>
    <w:p w14:paraId="18231BFC" w14:textId="77777777" w:rsidR="00F06100" w:rsidRDefault="00F06100" w:rsidP="00010268">
      <w:pPr>
        <w:spacing w:after="160" w:line="259" w:lineRule="auto"/>
        <w:rPr>
          <w:rFonts w:eastAsia="Arial" w:cs="Times New Roman"/>
          <w:b/>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D797E6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5F547C0"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DCE42E0"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CE87911"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142C4E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8F23D2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021134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FED6C4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25F9F6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9733AC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4A32156"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C27310D"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98776A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E0B89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417633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45D1F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9548F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71D5A8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0691C686" w14:textId="77777777" w:rsidR="00F06100" w:rsidRDefault="00F06100" w:rsidP="00C16E5A">
      <w:pPr>
        <w:spacing w:after="160" w:line="259" w:lineRule="auto"/>
        <w:rPr>
          <w:rFonts w:eastAsia="Arial" w:cs="Times New Roman"/>
          <w:b/>
          <w:bCs/>
          <w:color w:val="000000"/>
          <w:u w:val="single"/>
          <w:lang w:val="en-US"/>
        </w:rPr>
      </w:pPr>
    </w:p>
    <w:p w14:paraId="325FE50F" w14:textId="2179AD77" w:rsidR="00F06100" w:rsidRDefault="00F06100">
      <w:pPr>
        <w:spacing w:before="0" w:after="160" w:line="259" w:lineRule="auto"/>
        <w:rPr>
          <w:rFonts w:ascii="Arial" w:hAnsi="Arial" w:cs="Arial"/>
          <w:b/>
          <w:bCs/>
          <w:lang w:val="en-US"/>
        </w:rPr>
      </w:pPr>
      <w:r>
        <w:rPr>
          <w:rFonts w:ascii="Arial" w:hAnsi="Arial" w:cs="Arial"/>
          <w:b/>
          <w:bCs/>
          <w:lang w:val="en-US"/>
        </w:rPr>
        <w:br w:type="page"/>
      </w:r>
    </w:p>
    <w:p w14:paraId="353617EE" w14:textId="77777777" w:rsidR="00F06100" w:rsidRDefault="00F06100" w:rsidP="006043CE">
      <w:pPr>
        <w:pStyle w:val="Heading1"/>
        <w:rPr>
          <w:lang w:val="en-US"/>
        </w:rPr>
      </w:pPr>
      <w:bookmarkStart w:id="7" w:name="_Hlk86218654"/>
      <w:r>
        <w:rPr>
          <w:lang w:val="en-US"/>
        </w:rPr>
        <w:lastRenderedPageBreak/>
        <w:t>Individual</w:t>
      </w:r>
      <w:r w:rsidRPr="009279A9">
        <w:rPr>
          <w:lang w:val="en-US"/>
        </w:rPr>
        <w:t xml:space="preserve"> Formative Exercise </w:t>
      </w:r>
      <w:r>
        <w:rPr>
          <w:lang w:val="en-US"/>
        </w:rPr>
        <w:t>21</w:t>
      </w:r>
    </w:p>
    <w:p w14:paraId="7740DDA6" w14:textId="77777777" w:rsidR="00F06100" w:rsidRDefault="00F06100" w:rsidP="006043CE">
      <w:pPr>
        <w:pStyle w:val="Heading2"/>
        <w:rPr>
          <w:lang w:val="en-US"/>
        </w:rPr>
      </w:pPr>
      <w:r>
        <w:rPr>
          <w:lang w:val="en-US"/>
        </w:rPr>
        <w:t xml:space="preserve">US </w:t>
      </w:r>
      <w:r w:rsidRPr="006043CE">
        <w:t>116309</w:t>
      </w:r>
    </w:p>
    <w:p w14:paraId="0E84217E" w14:textId="77777777" w:rsidR="00F06100" w:rsidRPr="009279A9" w:rsidRDefault="00F06100" w:rsidP="006C2860">
      <w:pPr>
        <w:spacing w:after="160" w:line="259" w:lineRule="auto"/>
        <w:rPr>
          <w:rFonts w:eastAsia="Arial" w:cs="Times New Roman"/>
          <w:b/>
          <w:bCs/>
          <w:color w:val="000000"/>
          <w:u w:val="single"/>
          <w:lang w:val="en-US"/>
        </w:rPr>
      </w:pPr>
    </w:p>
    <w:p w14:paraId="7E059FBC" w14:textId="77777777" w:rsidR="00F06100" w:rsidRDefault="00F06100" w:rsidP="006C2860">
      <w:pPr>
        <w:rPr>
          <w:lang w:val="en-US"/>
        </w:rPr>
      </w:pPr>
      <w:r>
        <w:rPr>
          <w:lang w:val="en-US"/>
        </w:rPr>
        <w:t>Explain what role site selection play regarding the conservation of natural resources.</w:t>
      </w:r>
    </w:p>
    <w:p w14:paraId="38CDDBA5"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5EB05D3"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7"/>
          <w:p w14:paraId="4C70159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2F93B18"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5CB726"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D0064F2"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44B320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3CB80E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11DCF0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F9C0B9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075AE1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DA3B916"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C2F8F2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32D7D9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37F66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4F5950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62264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C6410C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5E4236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7935F2C" w14:textId="15E3C9B1" w:rsidR="00EF6922" w:rsidRDefault="00EF6922" w:rsidP="00A97011">
      <w:pPr>
        <w:spacing w:after="160" w:line="259" w:lineRule="auto"/>
        <w:rPr>
          <w:rFonts w:eastAsia="Arial" w:cs="Times New Roman"/>
          <w:b/>
          <w:bCs/>
          <w:color w:val="000000"/>
          <w:u w:val="single"/>
          <w:lang w:val="en-US"/>
        </w:rPr>
      </w:pPr>
    </w:p>
    <w:p w14:paraId="5EBD4093"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C8B8CC0" w14:textId="77777777" w:rsidR="00F06100" w:rsidRDefault="00F06100" w:rsidP="006043CE">
      <w:pPr>
        <w:pStyle w:val="Heading1"/>
        <w:rPr>
          <w:lang w:val="en-US"/>
        </w:rPr>
      </w:pPr>
      <w:r>
        <w:rPr>
          <w:lang w:val="en-US"/>
        </w:rPr>
        <w:lastRenderedPageBreak/>
        <w:t>Individual</w:t>
      </w:r>
      <w:r w:rsidRPr="009279A9">
        <w:rPr>
          <w:lang w:val="en-US"/>
        </w:rPr>
        <w:t xml:space="preserve"> Formative Exercise </w:t>
      </w:r>
      <w:r>
        <w:rPr>
          <w:lang w:val="en-US"/>
        </w:rPr>
        <w:t>22</w:t>
      </w:r>
    </w:p>
    <w:p w14:paraId="10A39C1C" w14:textId="77777777" w:rsidR="00F06100" w:rsidRDefault="00F06100" w:rsidP="006043CE">
      <w:pPr>
        <w:pStyle w:val="Heading2"/>
        <w:rPr>
          <w:lang w:val="en-US"/>
        </w:rPr>
      </w:pPr>
      <w:r>
        <w:rPr>
          <w:lang w:val="en-US"/>
        </w:rPr>
        <w:t xml:space="preserve">US </w:t>
      </w:r>
      <w:r w:rsidRPr="006043CE">
        <w:t>116309</w:t>
      </w:r>
    </w:p>
    <w:p w14:paraId="6FA8A979" w14:textId="77777777" w:rsidR="00F06100" w:rsidRDefault="00F06100" w:rsidP="006C2860">
      <w:pPr>
        <w:rPr>
          <w:lang w:val="en-US"/>
        </w:rPr>
      </w:pPr>
      <w:r>
        <w:rPr>
          <w:lang w:val="en-US"/>
        </w:rPr>
        <w:t>Explain the following:</w:t>
      </w:r>
    </w:p>
    <w:p w14:paraId="347A75DA" w14:textId="77777777" w:rsidR="00F06100" w:rsidRPr="006043CE" w:rsidRDefault="00F06100" w:rsidP="002757E2">
      <w:pPr>
        <w:pStyle w:val="ListParagraph"/>
        <w:numPr>
          <w:ilvl w:val="0"/>
          <w:numId w:val="11"/>
        </w:numPr>
        <w:rPr>
          <w:lang w:val="en-US"/>
        </w:rPr>
      </w:pPr>
      <w:r w:rsidRPr="006043CE">
        <w:rPr>
          <w:lang w:val="en-US"/>
        </w:rPr>
        <w:t>What can influence farm layout?</w:t>
      </w:r>
    </w:p>
    <w:p w14:paraId="5907FF70" w14:textId="77777777" w:rsidR="00F06100" w:rsidRPr="006043CE" w:rsidRDefault="00F06100" w:rsidP="002757E2">
      <w:pPr>
        <w:pStyle w:val="ListParagraph"/>
        <w:numPr>
          <w:ilvl w:val="0"/>
          <w:numId w:val="11"/>
        </w:numPr>
        <w:rPr>
          <w:lang w:val="en-US"/>
        </w:rPr>
      </w:pPr>
      <w:r w:rsidRPr="006043CE">
        <w:rPr>
          <w:lang w:val="en-US"/>
        </w:rPr>
        <w:t>Intensive farming system.</w:t>
      </w:r>
    </w:p>
    <w:p w14:paraId="22DF6453" w14:textId="77777777" w:rsidR="00F06100" w:rsidRPr="006043CE" w:rsidRDefault="00F06100" w:rsidP="002757E2">
      <w:pPr>
        <w:pStyle w:val="ListParagraph"/>
        <w:numPr>
          <w:ilvl w:val="0"/>
          <w:numId w:val="11"/>
        </w:numPr>
        <w:rPr>
          <w:lang w:val="en-US"/>
        </w:rPr>
      </w:pPr>
      <w:r w:rsidRPr="006043CE">
        <w:rPr>
          <w:lang w:val="en-US"/>
        </w:rPr>
        <w:t xml:space="preserve">Aquaculture </w:t>
      </w:r>
    </w:p>
    <w:p w14:paraId="6F18888F" w14:textId="77777777" w:rsidR="00F06100" w:rsidRPr="006043CE" w:rsidRDefault="00F06100" w:rsidP="002757E2">
      <w:pPr>
        <w:pStyle w:val="ListParagraph"/>
        <w:numPr>
          <w:ilvl w:val="0"/>
          <w:numId w:val="11"/>
        </w:numPr>
        <w:rPr>
          <w:lang w:val="en-US"/>
        </w:rPr>
      </w:pPr>
      <w:r w:rsidRPr="006043CE">
        <w:rPr>
          <w:lang w:val="en-US"/>
        </w:rPr>
        <w:t>Horticulture</w:t>
      </w:r>
    </w:p>
    <w:p w14:paraId="1B3BCFEF"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99201E9"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0A4D292"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E2F2792"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20DE18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0870DA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16029E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133553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959B6F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1CDE53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2DE8E7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F0C9399"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4FE63C6"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8248F6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D9EF98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6D77AF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3956E8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6BD591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90F24AB"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E4690D9" w14:textId="6A17725A" w:rsidR="00EF6922" w:rsidRDefault="00EF6922" w:rsidP="006A52C1">
      <w:pPr>
        <w:spacing w:after="160" w:line="259" w:lineRule="auto"/>
        <w:rPr>
          <w:rFonts w:eastAsia="Arial" w:cs="Times New Roman"/>
          <w:b/>
          <w:bCs/>
          <w:color w:val="000000"/>
          <w:u w:val="single"/>
          <w:lang w:val="en-US"/>
        </w:rPr>
      </w:pPr>
    </w:p>
    <w:p w14:paraId="208AD105" w14:textId="77777777" w:rsidR="00EF6922" w:rsidRDefault="00EF692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109573F" w14:textId="77777777" w:rsidR="00F06100" w:rsidRDefault="00F06100" w:rsidP="006043CE">
      <w:pPr>
        <w:pStyle w:val="Heading1"/>
        <w:rPr>
          <w:lang w:val="en-US"/>
        </w:rPr>
      </w:pPr>
      <w:bookmarkStart w:id="8" w:name="_Hlk86220265"/>
      <w:r>
        <w:rPr>
          <w:lang w:val="en-US"/>
        </w:rPr>
        <w:lastRenderedPageBreak/>
        <w:t>Individual</w:t>
      </w:r>
      <w:r w:rsidRPr="009279A9">
        <w:rPr>
          <w:lang w:val="en-US"/>
        </w:rPr>
        <w:t xml:space="preserve"> Formative Exercise </w:t>
      </w:r>
      <w:r>
        <w:rPr>
          <w:lang w:val="en-US"/>
        </w:rPr>
        <w:t>23</w:t>
      </w:r>
    </w:p>
    <w:p w14:paraId="7E64DE28" w14:textId="77777777" w:rsidR="00F06100" w:rsidRDefault="00F06100" w:rsidP="00E4407C">
      <w:pPr>
        <w:pStyle w:val="Heading2"/>
        <w:rPr>
          <w:lang w:val="en-US"/>
        </w:rPr>
      </w:pPr>
      <w:r>
        <w:rPr>
          <w:lang w:val="en-US"/>
        </w:rPr>
        <w:t>US 116309</w:t>
      </w:r>
    </w:p>
    <w:p w14:paraId="7EAB8F4D" w14:textId="77777777" w:rsidR="00F06100" w:rsidRDefault="00F06100" w:rsidP="006043CE">
      <w:pPr>
        <w:rPr>
          <w:lang w:val="en-US"/>
        </w:rPr>
      </w:pPr>
      <w:r>
        <w:rPr>
          <w:lang w:val="en-US"/>
        </w:rPr>
        <w:t>Select a farming enterprise and list the data you would need to create or improve the infrastructure that can assist the sustainability of the enterprise:</w:t>
      </w:r>
    </w:p>
    <w:p w14:paraId="16A57709" w14:textId="77777777" w:rsidR="00F06100" w:rsidRPr="006043CE" w:rsidRDefault="00F06100" w:rsidP="002757E2">
      <w:pPr>
        <w:pStyle w:val="ListParagraph"/>
        <w:numPr>
          <w:ilvl w:val="0"/>
          <w:numId w:val="12"/>
        </w:numPr>
        <w:rPr>
          <w:lang w:val="en-US"/>
        </w:rPr>
      </w:pPr>
      <w:r w:rsidRPr="006043CE">
        <w:rPr>
          <w:lang w:val="en-US"/>
        </w:rPr>
        <w:t>Access/transport</w:t>
      </w:r>
    </w:p>
    <w:p w14:paraId="64D443B2" w14:textId="77777777" w:rsidR="00F06100" w:rsidRPr="006043CE" w:rsidRDefault="00F06100" w:rsidP="002757E2">
      <w:pPr>
        <w:pStyle w:val="ListParagraph"/>
        <w:numPr>
          <w:ilvl w:val="0"/>
          <w:numId w:val="12"/>
        </w:numPr>
        <w:rPr>
          <w:lang w:val="en-US"/>
        </w:rPr>
      </w:pPr>
      <w:r w:rsidRPr="006043CE">
        <w:rPr>
          <w:lang w:val="en-US"/>
        </w:rPr>
        <w:t>Borehole</w:t>
      </w:r>
    </w:p>
    <w:p w14:paraId="3E36030B" w14:textId="77777777" w:rsidR="00F06100" w:rsidRPr="006043CE" w:rsidRDefault="00F06100" w:rsidP="002757E2">
      <w:pPr>
        <w:pStyle w:val="ListParagraph"/>
        <w:numPr>
          <w:ilvl w:val="0"/>
          <w:numId w:val="12"/>
        </w:numPr>
        <w:rPr>
          <w:lang w:val="en-US"/>
        </w:rPr>
      </w:pPr>
      <w:r w:rsidRPr="006043CE">
        <w:rPr>
          <w:lang w:val="en-US"/>
        </w:rPr>
        <w:t>Farmhouse</w:t>
      </w:r>
    </w:p>
    <w:p w14:paraId="391F8EBE" w14:textId="77777777" w:rsidR="00F06100" w:rsidRPr="006043CE" w:rsidRDefault="00F06100" w:rsidP="002757E2">
      <w:pPr>
        <w:pStyle w:val="ListParagraph"/>
        <w:numPr>
          <w:ilvl w:val="0"/>
          <w:numId w:val="12"/>
        </w:numPr>
        <w:rPr>
          <w:lang w:val="en-US"/>
        </w:rPr>
      </w:pPr>
      <w:r w:rsidRPr="006043CE">
        <w:rPr>
          <w:lang w:val="en-US"/>
        </w:rPr>
        <w:t>Fencing</w:t>
      </w:r>
    </w:p>
    <w:p w14:paraId="0AB3EF63" w14:textId="77777777" w:rsidR="00F06100" w:rsidRPr="006043CE" w:rsidRDefault="00F06100" w:rsidP="002757E2">
      <w:pPr>
        <w:pStyle w:val="ListParagraph"/>
        <w:numPr>
          <w:ilvl w:val="0"/>
          <w:numId w:val="12"/>
        </w:numPr>
        <w:rPr>
          <w:lang w:val="en-US"/>
        </w:rPr>
      </w:pPr>
      <w:r w:rsidRPr="006043CE">
        <w:rPr>
          <w:lang w:val="en-US"/>
        </w:rPr>
        <w:t>Firebreak</w:t>
      </w:r>
    </w:p>
    <w:p w14:paraId="33F34CB5" w14:textId="77777777" w:rsidR="00F06100" w:rsidRPr="006043CE" w:rsidRDefault="00F06100" w:rsidP="002757E2">
      <w:pPr>
        <w:pStyle w:val="ListParagraph"/>
        <w:numPr>
          <w:ilvl w:val="0"/>
          <w:numId w:val="12"/>
        </w:numPr>
        <w:rPr>
          <w:lang w:val="en-US"/>
        </w:rPr>
      </w:pPr>
      <w:r w:rsidRPr="006043CE">
        <w:rPr>
          <w:lang w:val="en-US"/>
        </w:rPr>
        <w:t>Irrigation</w:t>
      </w:r>
    </w:p>
    <w:p w14:paraId="17D287E2" w14:textId="77777777" w:rsidR="00F06100" w:rsidRPr="006043CE" w:rsidRDefault="00F06100" w:rsidP="002757E2">
      <w:pPr>
        <w:pStyle w:val="ListParagraph"/>
        <w:numPr>
          <w:ilvl w:val="0"/>
          <w:numId w:val="12"/>
        </w:numPr>
        <w:rPr>
          <w:lang w:val="en-US"/>
        </w:rPr>
      </w:pPr>
      <w:r w:rsidRPr="006043CE">
        <w:rPr>
          <w:lang w:val="en-US"/>
        </w:rPr>
        <w:t>Nursery/green house</w:t>
      </w:r>
    </w:p>
    <w:p w14:paraId="02B3B190" w14:textId="77777777" w:rsidR="00F06100" w:rsidRPr="006043CE" w:rsidRDefault="00F06100" w:rsidP="002757E2">
      <w:pPr>
        <w:pStyle w:val="ListParagraph"/>
        <w:numPr>
          <w:ilvl w:val="0"/>
          <w:numId w:val="12"/>
        </w:numPr>
        <w:rPr>
          <w:lang w:val="en-US"/>
        </w:rPr>
      </w:pPr>
      <w:r w:rsidRPr="006043CE">
        <w:rPr>
          <w:lang w:val="en-US"/>
        </w:rPr>
        <w:t>Woodlot</w:t>
      </w:r>
    </w:p>
    <w:p w14:paraId="42AF873A" w14:textId="77777777" w:rsidR="00F06100" w:rsidRPr="006043CE" w:rsidRDefault="00F06100" w:rsidP="002757E2">
      <w:pPr>
        <w:pStyle w:val="ListParagraph"/>
        <w:numPr>
          <w:ilvl w:val="0"/>
          <w:numId w:val="12"/>
        </w:numPr>
        <w:rPr>
          <w:lang w:val="en-US"/>
        </w:rPr>
      </w:pPr>
      <w:r w:rsidRPr="006043CE">
        <w:rPr>
          <w:lang w:val="en-US"/>
        </w:rPr>
        <w:t>Workshop</w:t>
      </w:r>
    </w:p>
    <w:p w14:paraId="62E39277" w14:textId="77777777" w:rsidR="00F06100" w:rsidRPr="006043CE" w:rsidRDefault="00F06100" w:rsidP="002757E2">
      <w:pPr>
        <w:pStyle w:val="ListParagraph"/>
        <w:numPr>
          <w:ilvl w:val="0"/>
          <w:numId w:val="12"/>
        </w:numPr>
        <w:rPr>
          <w:lang w:val="en-US"/>
        </w:rPr>
      </w:pPr>
      <w:r w:rsidRPr="006043CE">
        <w:rPr>
          <w:lang w:val="en-US"/>
        </w:rPr>
        <w:t>Grazing</w:t>
      </w:r>
    </w:p>
    <w:bookmarkEnd w:id="8"/>
    <w:p w14:paraId="4F76BA45"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A051A4D"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8D4B72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382C442"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AAFEC32"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26DF54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0CEB12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46FBD7A"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DC4B8A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EECC10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BB5663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91F578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A4AE818"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F670B1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F2165F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F50C0A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FC2C2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377BD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B96912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6B6CEA4" w14:textId="72B66828" w:rsidR="00330ED1" w:rsidRDefault="00330ED1" w:rsidP="00EB3F7F">
      <w:pPr>
        <w:spacing w:after="160" w:line="259" w:lineRule="auto"/>
        <w:rPr>
          <w:rFonts w:eastAsia="Arial" w:cs="Times New Roman"/>
          <w:b/>
          <w:bCs/>
          <w:color w:val="000000"/>
          <w:u w:val="single"/>
          <w:lang w:val="en-US"/>
        </w:rPr>
      </w:pPr>
    </w:p>
    <w:p w14:paraId="5AC6CB87"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6BB3E07" w14:textId="77777777" w:rsidR="00F06100" w:rsidRDefault="00F06100" w:rsidP="006043CE">
      <w:pPr>
        <w:pStyle w:val="Heading1"/>
        <w:rPr>
          <w:lang w:val="en-US"/>
        </w:rPr>
      </w:pPr>
      <w:r>
        <w:rPr>
          <w:lang w:val="en-US"/>
        </w:rPr>
        <w:lastRenderedPageBreak/>
        <w:t>Individual</w:t>
      </w:r>
      <w:r w:rsidRPr="009279A9">
        <w:rPr>
          <w:lang w:val="en-US"/>
        </w:rPr>
        <w:t xml:space="preserve"> Formative Exercise </w:t>
      </w:r>
      <w:r>
        <w:rPr>
          <w:lang w:val="en-US"/>
        </w:rPr>
        <w:t>24</w:t>
      </w:r>
    </w:p>
    <w:p w14:paraId="08477A66" w14:textId="77777777" w:rsidR="00F06100" w:rsidRPr="006043CE" w:rsidRDefault="00F06100" w:rsidP="006043CE">
      <w:pPr>
        <w:pStyle w:val="Heading2"/>
      </w:pPr>
      <w:r>
        <w:rPr>
          <w:lang w:val="en-US"/>
        </w:rPr>
        <w:t>US 116309</w:t>
      </w:r>
    </w:p>
    <w:p w14:paraId="392F453D" w14:textId="77777777" w:rsidR="00F06100" w:rsidRPr="009279A9" w:rsidRDefault="00F06100" w:rsidP="006C2860">
      <w:pPr>
        <w:spacing w:after="160" w:line="259" w:lineRule="auto"/>
        <w:rPr>
          <w:rFonts w:eastAsia="Arial" w:cs="Times New Roman"/>
          <w:b/>
          <w:bCs/>
          <w:color w:val="000000"/>
          <w:u w:val="single"/>
          <w:lang w:val="en-US"/>
        </w:rPr>
      </w:pPr>
    </w:p>
    <w:p w14:paraId="6580191D" w14:textId="77777777" w:rsidR="00F06100" w:rsidRDefault="00F06100" w:rsidP="006C2860">
      <w:pPr>
        <w:rPr>
          <w:lang w:val="en-US"/>
        </w:rPr>
      </w:pPr>
      <w:r>
        <w:rPr>
          <w:lang w:val="en-US"/>
        </w:rPr>
        <w:t>Explain how you can use the following aspects of data collection on your farm:</w:t>
      </w:r>
    </w:p>
    <w:p w14:paraId="7E505336" w14:textId="77777777" w:rsidR="00F06100" w:rsidRPr="002330A9" w:rsidRDefault="00F06100" w:rsidP="002757E2">
      <w:pPr>
        <w:pStyle w:val="ListParagraph"/>
        <w:numPr>
          <w:ilvl w:val="0"/>
          <w:numId w:val="13"/>
        </w:numPr>
        <w:rPr>
          <w:lang w:val="en-US"/>
        </w:rPr>
      </w:pPr>
      <w:r w:rsidRPr="002330A9">
        <w:rPr>
          <w:lang w:val="en-US"/>
        </w:rPr>
        <w:t>Graph</w:t>
      </w:r>
    </w:p>
    <w:p w14:paraId="6A952B1C" w14:textId="77777777" w:rsidR="00F06100" w:rsidRPr="002330A9" w:rsidRDefault="00F06100" w:rsidP="002757E2">
      <w:pPr>
        <w:pStyle w:val="ListParagraph"/>
        <w:numPr>
          <w:ilvl w:val="0"/>
          <w:numId w:val="13"/>
        </w:numPr>
        <w:rPr>
          <w:lang w:val="en-US"/>
        </w:rPr>
      </w:pPr>
      <w:r w:rsidRPr="002330A9">
        <w:rPr>
          <w:lang w:val="en-US"/>
        </w:rPr>
        <w:t>Poster</w:t>
      </w:r>
    </w:p>
    <w:p w14:paraId="77A3D1F8" w14:textId="77777777" w:rsidR="00F06100" w:rsidRPr="002330A9" w:rsidRDefault="00F06100" w:rsidP="002757E2">
      <w:pPr>
        <w:pStyle w:val="ListParagraph"/>
        <w:numPr>
          <w:ilvl w:val="0"/>
          <w:numId w:val="13"/>
        </w:numPr>
        <w:rPr>
          <w:lang w:val="en-US"/>
        </w:rPr>
      </w:pPr>
      <w:r w:rsidRPr="002330A9">
        <w:rPr>
          <w:lang w:val="en-US"/>
        </w:rPr>
        <w:t>Data sheets</w:t>
      </w:r>
    </w:p>
    <w:p w14:paraId="62BB2083"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6D20289"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FDB2086"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47B93D6"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3E36CCF"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D81793E"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1B82A9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146E77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82B207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98A4E3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9E6DED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90059C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9778B5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B1517B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3B994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075064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7F7DF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A10038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3637476"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A2A46FA" w14:textId="514D926F" w:rsidR="00330ED1" w:rsidRDefault="00330ED1" w:rsidP="00B97FD0">
      <w:pPr>
        <w:spacing w:after="160" w:line="259" w:lineRule="auto"/>
        <w:rPr>
          <w:rFonts w:eastAsia="Arial" w:cs="Times New Roman"/>
          <w:b/>
          <w:bCs/>
          <w:color w:val="000000"/>
          <w:u w:val="single"/>
          <w:lang w:val="en-US"/>
        </w:rPr>
      </w:pPr>
    </w:p>
    <w:p w14:paraId="27F77D66"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0530439" w14:textId="77777777" w:rsidR="00F06100" w:rsidRDefault="00F06100" w:rsidP="002330A9">
      <w:pPr>
        <w:pStyle w:val="Heading1"/>
        <w:rPr>
          <w:lang w:val="en-US"/>
        </w:rPr>
      </w:pPr>
      <w:r>
        <w:rPr>
          <w:lang w:val="en-US"/>
        </w:rPr>
        <w:lastRenderedPageBreak/>
        <w:t xml:space="preserve">Individual </w:t>
      </w:r>
      <w:r w:rsidRPr="009279A9">
        <w:rPr>
          <w:lang w:val="en-US"/>
        </w:rPr>
        <w:t xml:space="preserve">Formative Exercise </w:t>
      </w:r>
      <w:r>
        <w:rPr>
          <w:lang w:val="en-US"/>
        </w:rPr>
        <w:t>25</w:t>
      </w:r>
    </w:p>
    <w:p w14:paraId="3BD5FC36" w14:textId="77777777" w:rsidR="00F06100" w:rsidRDefault="00F06100" w:rsidP="002330A9">
      <w:pPr>
        <w:pStyle w:val="Heading2"/>
        <w:rPr>
          <w:lang w:val="en-US"/>
        </w:rPr>
      </w:pPr>
      <w:r>
        <w:rPr>
          <w:lang w:val="en-US"/>
        </w:rPr>
        <w:t xml:space="preserve">US </w:t>
      </w:r>
      <w:r w:rsidRPr="002330A9">
        <w:t>116309</w:t>
      </w:r>
    </w:p>
    <w:p w14:paraId="1B39870D" w14:textId="77777777" w:rsidR="00F06100" w:rsidRPr="009279A9" w:rsidRDefault="00F06100" w:rsidP="006C2860">
      <w:pPr>
        <w:spacing w:after="160" w:line="259" w:lineRule="auto"/>
        <w:rPr>
          <w:rFonts w:eastAsia="Arial" w:cs="Times New Roman"/>
          <w:b/>
          <w:bCs/>
          <w:color w:val="000000"/>
          <w:u w:val="single"/>
          <w:lang w:val="en-US"/>
        </w:rPr>
      </w:pPr>
    </w:p>
    <w:p w14:paraId="08FEB2A0" w14:textId="77777777" w:rsidR="00F06100" w:rsidRDefault="00F06100" w:rsidP="006C2860">
      <w:pPr>
        <w:rPr>
          <w:lang w:val="en-US"/>
        </w:rPr>
      </w:pPr>
      <w:r>
        <w:rPr>
          <w:lang w:val="en-US"/>
        </w:rPr>
        <w:t>What must be included in a land use plan?</w:t>
      </w:r>
    </w:p>
    <w:p w14:paraId="2E1760BE"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E886C7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1E730D7"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D497D73"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75E7A5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ABF5AB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2B5093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630291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0A4956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50509B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D52247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34CF77E"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49A502A"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A08E6D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28BCED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8A218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35570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59056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D313A67"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F0257C9" w14:textId="099102B3" w:rsidR="00330ED1" w:rsidRDefault="00330ED1" w:rsidP="00646C9D">
      <w:pPr>
        <w:spacing w:after="160" w:line="259" w:lineRule="auto"/>
        <w:rPr>
          <w:rFonts w:eastAsia="Arial" w:cs="Times New Roman"/>
          <w:b/>
          <w:bCs/>
          <w:color w:val="000000"/>
          <w:u w:val="single"/>
          <w:lang w:val="en-US"/>
        </w:rPr>
      </w:pPr>
    </w:p>
    <w:p w14:paraId="1B214EE4"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8D21AF1" w14:textId="77777777" w:rsidR="00F06100" w:rsidRDefault="00F06100" w:rsidP="002330A9">
      <w:pPr>
        <w:pStyle w:val="Heading1"/>
        <w:rPr>
          <w:lang w:val="en-US"/>
        </w:rPr>
      </w:pPr>
      <w:bookmarkStart w:id="9" w:name="_Hlk86220511"/>
      <w:r>
        <w:rPr>
          <w:lang w:val="en-US"/>
        </w:rPr>
        <w:lastRenderedPageBreak/>
        <w:t>Individual</w:t>
      </w:r>
      <w:r w:rsidRPr="009279A9">
        <w:rPr>
          <w:lang w:val="en-US"/>
        </w:rPr>
        <w:t xml:space="preserve"> Formative Exercise </w:t>
      </w:r>
      <w:r>
        <w:rPr>
          <w:lang w:val="en-US"/>
        </w:rPr>
        <w:t>26</w:t>
      </w:r>
    </w:p>
    <w:p w14:paraId="0F60674C" w14:textId="77777777" w:rsidR="00F06100" w:rsidRDefault="00F06100" w:rsidP="00E4407C">
      <w:pPr>
        <w:pStyle w:val="Heading2"/>
        <w:rPr>
          <w:lang w:val="en-US"/>
        </w:rPr>
      </w:pPr>
      <w:r>
        <w:rPr>
          <w:lang w:val="en-US"/>
        </w:rPr>
        <w:t>US 116309</w:t>
      </w:r>
    </w:p>
    <w:p w14:paraId="006776A0" w14:textId="77777777" w:rsidR="00F06100" w:rsidRPr="009279A9" w:rsidRDefault="00F06100" w:rsidP="006C2860">
      <w:pPr>
        <w:spacing w:after="160" w:line="259" w:lineRule="auto"/>
        <w:rPr>
          <w:rFonts w:eastAsia="Arial" w:cs="Times New Roman"/>
          <w:b/>
          <w:bCs/>
          <w:color w:val="000000"/>
          <w:u w:val="single"/>
          <w:lang w:val="en-US"/>
        </w:rPr>
      </w:pPr>
    </w:p>
    <w:p w14:paraId="1C3E8B74" w14:textId="77777777" w:rsidR="00F06100" w:rsidRDefault="00F06100" w:rsidP="006C2860">
      <w:pPr>
        <w:rPr>
          <w:lang w:val="en-US"/>
        </w:rPr>
      </w:pPr>
      <w:r>
        <w:rPr>
          <w:lang w:val="en-US"/>
        </w:rPr>
        <w:t>Use your farming activity as example. Tabulate the repairs and maintenance that need to be done and state the tools you will need to carry out routine repairs and maintenance.</w:t>
      </w:r>
    </w:p>
    <w:p w14:paraId="2678A4E1"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6E9AB6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9"/>
          <w:p w14:paraId="7D5A1564"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3F38C60"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15CF9D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18EE2D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D62A49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C519BA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1CC811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D808CF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7ACE27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E79611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A487CB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19FFA3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4FC43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2815F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8DFEC0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16F1BC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E8909C5"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9E48B80" w14:textId="07C76D0E" w:rsidR="00330ED1" w:rsidRDefault="00330ED1" w:rsidP="0029509E">
      <w:pPr>
        <w:spacing w:after="160" w:line="259" w:lineRule="auto"/>
        <w:rPr>
          <w:rFonts w:eastAsia="Arial" w:cs="Times New Roman"/>
          <w:b/>
          <w:bCs/>
          <w:color w:val="000000"/>
          <w:u w:val="single"/>
          <w:lang w:val="en-US"/>
        </w:rPr>
      </w:pPr>
    </w:p>
    <w:p w14:paraId="08AF65DD"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0136467" w14:textId="77777777" w:rsidR="00F06100" w:rsidRDefault="00F06100" w:rsidP="002330A9">
      <w:pPr>
        <w:pStyle w:val="Heading1"/>
        <w:rPr>
          <w:lang w:val="en-US"/>
        </w:rPr>
      </w:pPr>
      <w:r>
        <w:rPr>
          <w:lang w:val="en-US"/>
        </w:rPr>
        <w:lastRenderedPageBreak/>
        <w:t>Individual</w:t>
      </w:r>
      <w:r w:rsidRPr="009279A9">
        <w:rPr>
          <w:lang w:val="en-US"/>
        </w:rPr>
        <w:t xml:space="preserve"> Formative Exercise </w:t>
      </w:r>
      <w:r>
        <w:rPr>
          <w:lang w:val="en-US"/>
        </w:rPr>
        <w:t>27</w:t>
      </w:r>
    </w:p>
    <w:p w14:paraId="52FF765E" w14:textId="77777777" w:rsidR="00F06100" w:rsidRDefault="00F06100" w:rsidP="00E4407C">
      <w:pPr>
        <w:pStyle w:val="Heading2"/>
        <w:rPr>
          <w:lang w:val="en-US"/>
        </w:rPr>
      </w:pPr>
      <w:r>
        <w:rPr>
          <w:lang w:val="en-US"/>
        </w:rPr>
        <w:t>US 116309</w:t>
      </w:r>
    </w:p>
    <w:p w14:paraId="2D6CE1C5" w14:textId="77777777" w:rsidR="00F06100" w:rsidRPr="002330A9" w:rsidRDefault="00F06100" w:rsidP="002757E2">
      <w:pPr>
        <w:pStyle w:val="ListParagraph"/>
        <w:numPr>
          <w:ilvl w:val="0"/>
          <w:numId w:val="14"/>
        </w:numPr>
        <w:rPr>
          <w:lang w:val="en-US"/>
        </w:rPr>
      </w:pPr>
      <w:r w:rsidRPr="002330A9">
        <w:rPr>
          <w:lang w:val="en-US"/>
        </w:rPr>
        <w:t>Compile a set of quality standards for your production Agri enterprise (Crop OR Animal).</w:t>
      </w:r>
    </w:p>
    <w:p w14:paraId="451E1271" w14:textId="77777777" w:rsidR="00F06100" w:rsidRPr="002330A9" w:rsidRDefault="00F06100" w:rsidP="002757E2">
      <w:pPr>
        <w:pStyle w:val="ListParagraph"/>
        <w:numPr>
          <w:ilvl w:val="0"/>
          <w:numId w:val="14"/>
        </w:numPr>
        <w:rPr>
          <w:lang w:val="en-US"/>
        </w:rPr>
      </w:pPr>
      <w:r w:rsidRPr="002330A9">
        <w:rPr>
          <w:lang w:val="en-US"/>
        </w:rPr>
        <w:t>How will you explain quality control to the workers on the lowest level?</w:t>
      </w:r>
    </w:p>
    <w:p w14:paraId="2DB644A8" w14:textId="77777777" w:rsidR="00F06100" w:rsidRDefault="00F06100" w:rsidP="006C2860">
      <w:pPr>
        <w:rPr>
          <w:rFonts w:eastAsia="Arial" w:cs="Times New Roman"/>
          <w:b/>
          <w:bCs/>
          <w:color w:val="000000"/>
          <w:u w:val="single"/>
          <w:lang w:val="en-US"/>
        </w:rPr>
      </w:pPr>
    </w:p>
    <w:p w14:paraId="44749F12"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131879DD"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9075EA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AC7738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0A7DEB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67ED9D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D07C32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DD6FEB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F6B83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3066BA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85DA72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BE3A006"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7E1DCB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B793C1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50336C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58D32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A9197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42E11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7C1262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EDC756C" w14:textId="6FCBC6F1" w:rsidR="00330ED1" w:rsidRDefault="00330ED1" w:rsidP="00EE4E03">
      <w:pPr>
        <w:spacing w:after="160" w:line="259" w:lineRule="auto"/>
        <w:rPr>
          <w:rFonts w:eastAsia="Arial" w:cs="Times New Roman"/>
          <w:b/>
          <w:bCs/>
          <w:color w:val="000000"/>
          <w:u w:val="single"/>
          <w:lang w:val="en-US"/>
        </w:rPr>
      </w:pPr>
    </w:p>
    <w:p w14:paraId="779BF3EC"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2FA64BB" w14:textId="77777777" w:rsidR="00F06100" w:rsidRDefault="00F06100" w:rsidP="002330A9">
      <w:pPr>
        <w:pStyle w:val="Heading1"/>
        <w:rPr>
          <w:lang w:val="en-US"/>
        </w:rPr>
      </w:pPr>
      <w:r>
        <w:rPr>
          <w:lang w:val="en-US"/>
        </w:rPr>
        <w:lastRenderedPageBreak/>
        <w:t>Individual</w:t>
      </w:r>
      <w:r w:rsidRPr="009279A9">
        <w:rPr>
          <w:lang w:val="en-US"/>
        </w:rPr>
        <w:t xml:space="preserve"> Formative Exercise </w:t>
      </w:r>
      <w:r>
        <w:rPr>
          <w:lang w:val="en-US"/>
        </w:rPr>
        <w:t>28</w:t>
      </w:r>
    </w:p>
    <w:p w14:paraId="4AF73BA4" w14:textId="77777777" w:rsidR="00F06100" w:rsidRDefault="00F06100" w:rsidP="00E4407C">
      <w:pPr>
        <w:pStyle w:val="Heading2"/>
        <w:rPr>
          <w:lang w:val="en-US"/>
        </w:rPr>
      </w:pPr>
      <w:r>
        <w:rPr>
          <w:lang w:val="en-US"/>
        </w:rPr>
        <w:t>US 116309</w:t>
      </w:r>
    </w:p>
    <w:p w14:paraId="09B7D707" w14:textId="77777777" w:rsidR="00F06100" w:rsidRPr="009279A9" w:rsidRDefault="00F06100" w:rsidP="006C2860">
      <w:pPr>
        <w:spacing w:after="160" w:line="259" w:lineRule="auto"/>
        <w:rPr>
          <w:rFonts w:eastAsia="Arial" w:cs="Times New Roman"/>
          <w:b/>
          <w:bCs/>
          <w:color w:val="000000"/>
          <w:u w:val="single"/>
          <w:lang w:val="en-US"/>
        </w:rPr>
      </w:pPr>
    </w:p>
    <w:p w14:paraId="6CC0CFDA" w14:textId="77777777" w:rsidR="00F06100" w:rsidRDefault="00F06100" w:rsidP="006C2860">
      <w:pPr>
        <w:rPr>
          <w:lang w:val="en-US"/>
        </w:rPr>
      </w:pPr>
      <w:r>
        <w:rPr>
          <w:lang w:val="en-US"/>
        </w:rPr>
        <w:t>Explain how you will prevent erosion on your farm.</w:t>
      </w:r>
    </w:p>
    <w:p w14:paraId="3BF2D3C2" w14:textId="77777777" w:rsidR="00F06100" w:rsidRDefault="00F06100" w:rsidP="00010268">
      <w:pPr>
        <w:spacing w:after="160" w:line="259" w:lineRule="auto"/>
        <w:rPr>
          <w:rFonts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EEBC3D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DB2932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6C49C5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FAF30B0"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38D552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5C55C0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F6896F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7374F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A5A0FC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C1C110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BC6C557"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6E18EE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007812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F23E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449D1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4A958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573BA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29846D2"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633F8A1" w14:textId="26F8E7A7" w:rsidR="00330ED1" w:rsidRDefault="00330ED1" w:rsidP="00D0671E">
      <w:pPr>
        <w:spacing w:after="160" w:line="259" w:lineRule="auto"/>
        <w:rPr>
          <w:rFonts w:eastAsia="Arial" w:cs="Times New Roman"/>
          <w:b/>
          <w:bCs/>
          <w:color w:val="000000"/>
          <w:u w:val="single"/>
          <w:lang w:val="en-US"/>
        </w:rPr>
      </w:pPr>
    </w:p>
    <w:p w14:paraId="35DBC105"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A687927" w14:textId="77777777" w:rsidR="00F06100" w:rsidRDefault="00F06100" w:rsidP="002330A9">
      <w:pPr>
        <w:pStyle w:val="Heading1"/>
        <w:rPr>
          <w:lang w:val="en-US"/>
        </w:rPr>
      </w:pPr>
      <w:r>
        <w:rPr>
          <w:lang w:val="en-US"/>
        </w:rPr>
        <w:lastRenderedPageBreak/>
        <w:t>Individual</w:t>
      </w:r>
      <w:r w:rsidRPr="009279A9">
        <w:rPr>
          <w:lang w:val="en-US"/>
        </w:rPr>
        <w:t xml:space="preserve"> Formative Exercise </w:t>
      </w:r>
      <w:r>
        <w:rPr>
          <w:lang w:val="en-US"/>
        </w:rPr>
        <w:t>29</w:t>
      </w:r>
    </w:p>
    <w:p w14:paraId="64FC7A1F" w14:textId="77777777" w:rsidR="00F06100" w:rsidRDefault="00F06100" w:rsidP="00E4407C">
      <w:pPr>
        <w:pStyle w:val="Heading2"/>
        <w:rPr>
          <w:lang w:val="en-US"/>
        </w:rPr>
      </w:pPr>
      <w:r>
        <w:rPr>
          <w:lang w:val="en-US"/>
        </w:rPr>
        <w:t>US 116309</w:t>
      </w:r>
    </w:p>
    <w:p w14:paraId="44E5F6DD" w14:textId="77777777" w:rsidR="00F06100" w:rsidRPr="009279A9" w:rsidRDefault="00F06100" w:rsidP="006C2860">
      <w:pPr>
        <w:spacing w:after="160" w:line="259" w:lineRule="auto"/>
        <w:rPr>
          <w:rFonts w:eastAsia="Arial" w:cs="Times New Roman"/>
          <w:b/>
          <w:bCs/>
          <w:color w:val="000000"/>
          <w:u w:val="single"/>
          <w:lang w:val="en-US"/>
        </w:rPr>
      </w:pPr>
    </w:p>
    <w:p w14:paraId="453C62F0" w14:textId="77777777" w:rsidR="00F06100" w:rsidRDefault="00F06100" w:rsidP="006C2860">
      <w:pPr>
        <w:rPr>
          <w:lang w:val="en-US"/>
        </w:rPr>
      </w:pPr>
      <w:r>
        <w:rPr>
          <w:lang w:val="en-US"/>
        </w:rPr>
        <w:t>How can you improve the absorption of water in the soil?</w:t>
      </w:r>
    </w:p>
    <w:p w14:paraId="38AC652F"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B85E1A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8B2874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3FD7CE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AD5AE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3E223EA"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A2DCBC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9EF9FE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8D56DF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EE8F7B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A7531D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D056AE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8DFB5C9"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5888A3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22C5C3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ADB89B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33E3CF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B5BEA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85ED35F"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94DA46E" w14:textId="5F50E52F" w:rsidR="00330ED1" w:rsidRDefault="00330ED1" w:rsidP="001E06DD">
      <w:pPr>
        <w:spacing w:after="160" w:line="259" w:lineRule="auto"/>
        <w:rPr>
          <w:rFonts w:eastAsia="Arial" w:cs="Times New Roman"/>
          <w:b/>
          <w:bCs/>
          <w:color w:val="000000"/>
          <w:u w:val="single"/>
          <w:lang w:val="en-US"/>
        </w:rPr>
      </w:pPr>
    </w:p>
    <w:p w14:paraId="3D75287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8CFF5E7" w14:textId="77777777" w:rsidR="00F06100" w:rsidRDefault="00F06100" w:rsidP="00EB10E7">
      <w:pPr>
        <w:pStyle w:val="Heading1"/>
        <w:rPr>
          <w:lang w:val="en-US"/>
        </w:rPr>
      </w:pPr>
      <w:r w:rsidRPr="00C7411E">
        <w:rPr>
          <w:lang w:val="en-US"/>
        </w:rPr>
        <w:lastRenderedPageBreak/>
        <w:t xml:space="preserve">Individual Formative Exercise </w:t>
      </w:r>
      <w:r>
        <w:rPr>
          <w:lang w:val="en-US"/>
        </w:rPr>
        <w:t>30</w:t>
      </w:r>
    </w:p>
    <w:p w14:paraId="5D199647" w14:textId="77777777" w:rsidR="00F06100" w:rsidRDefault="00F06100" w:rsidP="00EB10E7">
      <w:pPr>
        <w:pStyle w:val="Heading2"/>
        <w:rPr>
          <w:lang w:val="en-US"/>
        </w:rPr>
      </w:pPr>
      <w:r w:rsidRPr="00C537C1">
        <w:rPr>
          <w:lang w:val="en-US"/>
        </w:rPr>
        <w:t>US 12417</w:t>
      </w:r>
    </w:p>
    <w:p w14:paraId="39A70945" w14:textId="77777777" w:rsidR="00F06100" w:rsidRPr="00EB10E7" w:rsidRDefault="00F06100" w:rsidP="002757E2">
      <w:pPr>
        <w:pStyle w:val="ListParagraph"/>
        <w:numPr>
          <w:ilvl w:val="0"/>
          <w:numId w:val="18"/>
        </w:numPr>
        <w:rPr>
          <w:lang w:val="en-US"/>
        </w:rPr>
      </w:pPr>
      <w:r w:rsidRPr="00EB10E7">
        <w:rPr>
          <w:lang w:val="en-US"/>
        </w:rPr>
        <w:t>A swimming pool is 7m long, 5m wide, 1m deep at the shallow end, and 3m deep at the deep</w:t>
      </w:r>
    </w:p>
    <w:p w14:paraId="581B6FFC" w14:textId="77777777" w:rsidR="00F06100" w:rsidRPr="00EB10E7" w:rsidRDefault="00F06100" w:rsidP="002757E2">
      <w:pPr>
        <w:pStyle w:val="ListParagraph"/>
        <w:numPr>
          <w:ilvl w:val="0"/>
          <w:numId w:val="18"/>
        </w:numPr>
        <w:rPr>
          <w:lang w:val="en-US"/>
        </w:rPr>
      </w:pPr>
      <w:r w:rsidRPr="00EB10E7">
        <w:rPr>
          <w:lang w:val="en-US"/>
        </w:rPr>
        <w:t>end. The floor slopes evenly. What is the inside surface of the swimming pool and what is the volume (in m</w:t>
      </w:r>
      <w:r w:rsidRPr="00596D33">
        <w:rPr>
          <w:vertAlign w:val="superscript"/>
          <w:lang w:val="en-US"/>
        </w:rPr>
        <w:t>3</w:t>
      </w:r>
      <w:r w:rsidRPr="00EB10E7">
        <w:rPr>
          <w:lang w:val="en-US"/>
        </w:rPr>
        <w:t>)?</w:t>
      </w:r>
    </w:p>
    <w:p w14:paraId="2FA4012C" w14:textId="77777777" w:rsidR="00F06100" w:rsidRPr="00EB10E7" w:rsidRDefault="00F06100" w:rsidP="002757E2">
      <w:pPr>
        <w:pStyle w:val="ListParagraph"/>
        <w:numPr>
          <w:ilvl w:val="0"/>
          <w:numId w:val="18"/>
        </w:numPr>
        <w:rPr>
          <w:lang w:val="en-US"/>
        </w:rPr>
      </w:pPr>
      <w:r w:rsidRPr="00EB10E7">
        <w:rPr>
          <w:lang w:val="en-US"/>
        </w:rPr>
        <w:t>Calculate the volume of a cylinder with a radius of 3m and a depth of 5m. What is the surface area of the wall of the cylinder?</w:t>
      </w:r>
    </w:p>
    <w:p w14:paraId="41CDBAAB"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C6EBFB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C7F091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08D72F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D7FD72D"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D922D8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FBD1FF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808D8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FC1D6B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A58366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52BDF2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F1D2E9D"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38DECB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BE87A1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09FAD9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D3B51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D77D3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EB677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EEE35AC"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6BEEB2B" w14:textId="77777777" w:rsidR="00F06100" w:rsidRDefault="00F06100">
      <w:pPr>
        <w:spacing w:after="160" w:line="259" w:lineRule="auto"/>
        <w:rPr>
          <w:rFonts w:eastAsia="Arial" w:cs="Times New Roman"/>
          <w:b/>
          <w:bCs/>
          <w:color w:val="000000"/>
          <w:u w:val="single"/>
          <w:lang w:val="en-US"/>
        </w:rPr>
      </w:pPr>
    </w:p>
    <w:p w14:paraId="54007D34" w14:textId="35509D6C" w:rsidR="00F06100" w:rsidRDefault="00F06100">
      <w:pPr>
        <w:spacing w:before="0" w:after="160" w:line="259" w:lineRule="auto"/>
        <w:rPr>
          <w:rFonts w:ascii="Arial" w:hAnsi="Arial" w:cs="Arial"/>
          <w:b/>
          <w:bCs/>
          <w:lang w:val="en-US"/>
        </w:rPr>
      </w:pPr>
      <w:r>
        <w:rPr>
          <w:rFonts w:ascii="Arial" w:hAnsi="Arial" w:cs="Arial"/>
          <w:b/>
          <w:bCs/>
          <w:lang w:val="en-US"/>
        </w:rPr>
        <w:br w:type="page"/>
      </w:r>
    </w:p>
    <w:p w14:paraId="6F411E74" w14:textId="77777777" w:rsidR="00F06100" w:rsidRDefault="00F06100" w:rsidP="00596D33">
      <w:pPr>
        <w:pStyle w:val="Heading1"/>
        <w:rPr>
          <w:lang w:val="en-US"/>
        </w:rPr>
      </w:pPr>
      <w:r w:rsidRPr="00C7411E">
        <w:rPr>
          <w:lang w:val="en-US"/>
        </w:rPr>
        <w:lastRenderedPageBreak/>
        <w:t xml:space="preserve">Individual Formative Exercise </w:t>
      </w:r>
      <w:r>
        <w:rPr>
          <w:lang w:val="en-US"/>
        </w:rPr>
        <w:t>31</w:t>
      </w:r>
    </w:p>
    <w:p w14:paraId="303A33F7" w14:textId="77777777" w:rsidR="00F06100" w:rsidRDefault="00F06100" w:rsidP="00596D33">
      <w:pPr>
        <w:pStyle w:val="Heading2"/>
        <w:rPr>
          <w:lang w:val="en-US"/>
        </w:rPr>
      </w:pPr>
      <w:r w:rsidRPr="00C537C1">
        <w:rPr>
          <w:lang w:val="en-US"/>
        </w:rPr>
        <w:t>US 12417</w:t>
      </w:r>
    </w:p>
    <w:p w14:paraId="43E84CE4" w14:textId="77777777" w:rsidR="00F06100" w:rsidRPr="00D03AB1" w:rsidRDefault="00F06100" w:rsidP="00D03AB1">
      <w:pPr>
        <w:rPr>
          <w:lang w:val="en-US"/>
        </w:rPr>
      </w:pPr>
      <w:r w:rsidRPr="00D03AB1">
        <w:rPr>
          <w:lang w:val="en-US"/>
        </w:rPr>
        <w:t xml:space="preserve">A farmer decided to build a dam on this farm. He wanted to have a cylindrical shaped dam. </w:t>
      </w:r>
    </w:p>
    <w:p w14:paraId="41DAAF94" w14:textId="77777777" w:rsidR="00F06100" w:rsidRPr="00D03AB1" w:rsidRDefault="00F06100" w:rsidP="00D03AB1">
      <w:pPr>
        <w:rPr>
          <w:lang w:val="en-US"/>
        </w:rPr>
      </w:pPr>
      <w:r w:rsidRPr="00D03AB1">
        <w:rPr>
          <w:lang w:val="en-US"/>
        </w:rPr>
        <w:t>The diameter of the dam was to be 20m and the depth was to be 4m. How many liters of water will the dam hold when it is full?</w:t>
      </w:r>
    </w:p>
    <w:p w14:paraId="7D8E980E" w14:textId="77777777" w:rsidR="00F06100" w:rsidRDefault="00F06100" w:rsidP="006E6B68">
      <w:pPr>
        <w:spacing w:after="160" w:line="259" w:lineRule="auto"/>
        <w:rPr>
          <w:rFonts w:eastAsia="Arial" w:cs="Times New Roman"/>
          <w:b/>
          <w:bCs/>
          <w:color w:val="000000"/>
          <w:u w:val="single"/>
          <w:lang w:val="en-US"/>
        </w:rPr>
      </w:pPr>
    </w:p>
    <w:p w14:paraId="626C4260"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6B5C78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E3B4F4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45DB1BB"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97849D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B17F36E"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6B33FC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5A2C40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04741B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8B10F6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A7C66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E73C9F7"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F664FB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0E28F9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EAC4CE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0F363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9A00FA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C85900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AF40B6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30E50B7" w14:textId="3C612B75" w:rsidR="00330ED1" w:rsidRDefault="00330ED1" w:rsidP="00010268">
      <w:pPr>
        <w:spacing w:after="160" w:line="259" w:lineRule="auto"/>
        <w:rPr>
          <w:rFonts w:eastAsia="Arial" w:cs="Times New Roman"/>
          <w:b/>
          <w:bCs/>
          <w:color w:val="000000"/>
          <w:u w:val="single"/>
          <w:lang w:val="en-US"/>
        </w:rPr>
      </w:pPr>
    </w:p>
    <w:p w14:paraId="76CCFC3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19EF9BC" w14:textId="77777777" w:rsidR="00F06100" w:rsidRDefault="00F06100" w:rsidP="00D03AB1">
      <w:pPr>
        <w:pStyle w:val="Heading1"/>
        <w:rPr>
          <w:lang w:val="en-US"/>
        </w:rPr>
      </w:pPr>
      <w:bookmarkStart w:id="10" w:name="_Hlk86223447"/>
      <w:r w:rsidRPr="00C7411E">
        <w:rPr>
          <w:lang w:val="en-US"/>
        </w:rPr>
        <w:lastRenderedPageBreak/>
        <w:t xml:space="preserve">Individual Formative Exercise </w:t>
      </w:r>
      <w:r>
        <w:rPr>
          <w:lang w:val="en-US"/>
        </w:rPr>
        <w:t>32</w:t>
      </w:r>
    </w:p>
    <w:p w14:paraId="0ADF8388" w14:textId="77777777" w:rsidR="00F06100" w:rsidRDefault="00F06100" w:rsidP="00D03AB1">
      <w:pPr>
        <w:pStyle w:val="Heading2"/>
        <w:rPr>
          <w:lang w:val="en-US"/>
        </w:rPr>
      </w:pPr>
      <w:r w:rsidRPr="00C537C1">
        <w:rPr>
          <w:lang w:val="en-US"/>
        </w:rPr>
        <w:t>US 12417</w:t>
      </w:r>
    </w:p>
    <w:p w14:paraId="3BC5B0E7" w14:textId="77777777" w:rsidR="00F06100" w:rsidRDefault="00F06100" w:rsidP="007554A4">
      <w:pPr>
        <w:rPr>
          <w:lang w:val="en-US"/>
        </w:rPr>
      </w:pPr>
      <w:r>
        <w:rPr>
          <w:lang w:val="en-US"/>
        </w:rPr>
        <w:t>Calculate the volume of a cylinder with a radius of 3 meter and a depth of 5 meter. What is the surface area of the wall of the cylinder?</w:t>
      </w:r>
    </w:p>
    <w:p w14:paraId="2A20661C" w14:textId="77777777" w:rsidR="00F06100" w:rsidRDefault="00F06100" w:rsidP="00001445">
      <w:pPr>
        <w:rPr>
          <w:rFonts w:eastAsia="Arial" w:cs="Times New Roman"/>
          <w:b/>
          <w:bCs/>
          <w:color w:val="000000"/>
          <w:u w:val="single"/>
          <w:lang w:val="en-US"/>
        </w:rPr>
      </w:pPr>
      <w:r>
        <w:rPr>
          <w:lang w:val="en-US"/>
        </w:rPr>
        <w:t>Your city council has decided to build a cone shaped reservoir. The plan that was given to the building contractor indicated that the top diameter of the reservoir must be 50m. The depth of the reservoir is indicated at 30m. What volume of water can be stored in the reservoir? What is the surface area of the wall of the cone?</w:t>
      </w:r>
    </w:p>
    <w:bookmarkEnd w:id="10"/>
    <w:p w14:paraId="37FA11FF"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8A0BBA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F91249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E35EDEE"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5F58FF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C68E1D5"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94C46C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E44B20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C6DF5E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17E9BF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131594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D3A9B6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A231E1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EACAEB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1B7E34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696B5C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EC8090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B0F2FC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0A9B8C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046F468" w14:textId="2C837446" w:rsidR="00330ED1" w:rsidRDefault="00330ED1" w:rsidP="008B7548">
      <w:pPr>
        <w:spacing w:after="160" w:line="259" w:lineRule="auto"/>
        <w:rPr>
          <w:rFonts w:eastAsia="Arial" w:cs="Times New Roman"/>
          <w:b/>
          <w:bCs/>
          <w:color w:val="000000"/>
          <w:u w:val="single"/>
          <w:lang w:val="en-US"/>
        </w:rPr>
      </w:pPr>
    </w:p>
    <w:p w14:paraId="4A106E3B"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686CA8F" w14:textId="77777777" w:rsidR="00F06100" w:rsidRDefault="00F06100" w:rsidP="0030556D">
      <w:pPr>
        <w:pStyle w:val="Heading1"/>
        <w:rPr>
          <w:lang w:val="en-US"/>
        </w:rPr>
      </w:pPr>
      <w:r w:rsidRPr="00C7411E">
        <w:rPr>
          <w:lang w:val="en-US"/>
        </w:rPr>
        <w:lastRenderedPageBreak/>
        <w:t xml:space="preserve">Individual Formative Exercise </w:t>
      </w:r>
      <w:r>
        <w:rPr>
          <w:lang w:val="en-US"/>
        </w:rPr>
        <w:t>33</w:t>
      </w:r>
    </w:p>
    <w:p w14:paraId="6C159DCC" w14:textId="77777777" w:rsidR="00F06100" w:rsidRDefault="00F06100" w:rsidP="0030556D">
      <w:pPr>
        <w:pStyle w:val="Heading2"/>
        <w:rPr>
          <w:lang w:val="en-US"/>
        </w:rPr>
      </w:pPr>
      <w:r w:rsidRPr="00C537C1">
        <w:rPr>
          <w:lang w:val="en-US"/>
        </w:rPr>
        <w:t>US 12417</w:t>
      </w:r>
    </w:p>
    <w:p w14:paraId="145390C0" w14:textId="77777777" w:rsidR="00F06100" w:rsidRDefault="00F06100" w:rsidP="006C2860">
      <w:pPr>
        <w:rPr>
          <w:rFonts w:eastAsia="Arial" w:cs="Times New Roman"/>
          <w:b/>
          <w:bCs/>
          <w:color w:val="000000"/>
          <w:u w:val="single"/>
          <w:lang w:val="en-US"/>
        </w:rPr>
      </w:pPr>
      <w:r>
        <w:rPr>
          <w:lang w:val="en-US"/>
        </w:rPr>
        <w:t>Your city council has decided to build a cone shaped reservoir. The plan that was given to the building contractor indicated that the top diameter of the reservoir must be 50m. The depth of the reservoir is indicated at 30m. What volume of water can be stored in the reservoir? What is the surface area of the wall of the cone?</w:t>
      </w:r>
    </w:p>
    <w:p w14:paraId="64E4D01E"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220530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910FBD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B9A6B5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E154C6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28DBCFE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D1CE31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840DD1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B6FBA1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842D74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74A81B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05FDE30"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FCB80B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3C46D9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AC55E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B684CE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B5BB0A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794FC6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9A45130"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D16DEDA" w14:textId="0FCFB00F" w:rsidR="00330ED1" w:rsidRDefault="00330ED1" w:rsidP="00F835E5">
      <w:pPr>
        <w:spacing w:after="160" w:line="259" w:lineRule="auto"/>
        <w:rPr>
          <w:rFonts w:eastAsia="Arial" w:cs="Times New Roman"/>
          <w:b/>
          <w:bCs/>
          <w:color w:val="000000"/>
          <w:u w:val="single"/>
          <w:lang w:val="en-US"/>
        </w:rPr>
      </w:pPr>
    </w:p>
    <w:p w14:paraId="2DA1D750"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688DC23F" w14:textId="77777777" w:rsidR="00F06100" w:rsidRDefault="00F06100" w:rsidP="0030556D">
      <w:pPr>
        <w:pStyle w:val="Heading1"/>
        <w:rPr>
          <w:lang w:val="en-US"/>
        </w:rPr>
      </w:pPr>
      <w:r w:rsidRPr="00C7411E">
        <w:rPr>
          <w:lang w:val="en-US"/>
        </w:rPr>
        <w:lastRenderedPageBreak/>
        <w:t xml:space="preserve">Individual Formative Exercise </w:t>
      </w:r>
      <w:r>
        <w:rPr>
          <w:lang w:val="en-US"/>
        </w:rPr>
        <w:t>34</w:t>
      </w:r>
    </w:p>
    <w:p w14:paraId="2161D9EF" w14:textId="77777777" w:rsidR="00F06100" w:rsidRDefault="00F06100" w:rsidP="0030556D">
      <w:pPr>
        <w:pStyle w:val="Heading2"/>
        <w:rPr>
          <w:lang w:val="en-US"/>
        </w:rPr>
      </w:pPr>
      <w:r w:rsidRPr="00C537C1">
        <w:rPr>
          <w:lang w:val="en-US"/>
        </w:rPr>
        <w:t>US 12417</w:t>
      </w:r>
    </w:p>
    <w:p w14:paraId="41F260A5" w14:textId="77777777" w:rsidR="00F06100" w:rsidRPr="0030556D" w:rsidRDefault="00F06100" w:rsidP="002757E2">
      <w:pPr>
        <w:pStyle w:val="ListParagraph"/>
        <w:numPr>
          <w:ilvl w:val="0"/>
          <w:numId w:val="19"/>
        </w:numPr>
        <w:rPr>
          <w:lang w:val="en-US"/>
        </w:rPr>
      </w:pPr>
      <w:r w:rsidRPr="0030556D">
        <w:rPr>
          <w:lang w:val="en-US"/>
        </w:rPr>
        <w:t>A ladder rest against a wall 24m high. The foot of the ladder is 7m from the foot of the wall.</w:t>
      </w:r>
    </w:p>
    <w:p w14:paraId="0A7263F9" w14:textId="77777777" w:rsidR="00F06100" w:rsidRPr="0030556D" w:rsidRDefault="00F06100" w:rsidP="002757E2">
      <w:pPr>
        <w:pStyle w:val="ListParagraph"/>
        <w:numPr>
          <w:ilvl w:val="0"/>
          <w:numId w:val="19"/>
        </w:numPr>
        <w:rPr>
          <w:lang w:val="en-US"/>
        </w:rPr>
      </w:pPr>
      <w:r w:rsidRPr="0030556D">
        <w:rPr>
          <w:lang w:val="en-US"/>
        </w:rPr>
        <w:t>Calculate the length of the ladder.</w:t>
      </w:r>
    </w:p>
    <w:p w14:paraId="61720C9D" w14:textId="77777777" w:rsidR="00F06100" w:rsidRPr="00245849" w:rsidRDefault="00F06100" w:rsidP="002757E2">
      <w:pPr>
        <w:pStyle w:val="ListParagraph"/>
        <w:numPr>
          <w:ilvl w:val="0"/>
          <w:numId w:val="19"/>
        </w:numPr>
        <w:rPr>
          <w:lang w:val="en-US"/>
        </w:rPr>
      </w:pPr>
      <w:r w:rsidRPr="00245849">
        <w:rPr>
          <w:lang w:val="en-US"/>
        </w:rPr>
        <w:t>Morgan is standing 5 meters away from the base of a tree. The angle between his feet and the top of the tree is 550. How tall is the tree?</w:t>
      </w:r>
    </w:p>
    <w:p w14:paraId="6F5AD5F9" w14:textId="77777777" w:rsidR="00F06100" w:rsidRPr="0030556D" w:rsidRDefault="00F06100" w:rsidP="002757E2">
      <w:pPr>
        <w:pStyle w:val="ListParagraph"/>
        <w:numPr>
          <w:ilvl w:val="0"/>
          <w:numId w:val="19"/>
        </w:numPr>
        <w:rPr>
          <w:lang w:val="en-US"/>
        </w:rPr>
      </w:pPr>
      <w:r w:rsidRPr="0030556D">
        <w:rPr>
          <w:lang w:val="en-US"/>
        </w:rPr>
        <w:t>It is 11:00 on a sunny day. You are standing next to a block of flats.</w:t>
      </w:r>
    </w:p>
    <w:p w14:paraId="0ACFA3BA" w14:textId="77777777" w:rsidR="00F06100" w:rsidRPr="00245849" w:rsidRDefault="00F06100" w:rsidP="002757E2">
      <w:pPr>
        <w:pStyle w:val="ListParagraph"/>
        <w:numPr>
          <w:ilvl w:val="0"/>
          <w:numId w:val="20"/>
        </w:numPr>
        <w:rPr>
          <w:lang w:val="en-US"/>
        </w:rPr>
      </w:pPr>
      <w:r w:rsidRPr="00245849">
        <w:rPr>
          <w:lang w:val="en-US"/>
        </w:rPr>
        <w:t>Calculate the height of the block of flats (y) based on the information in the diagram.</w:t>
      </w:r>
    </w:p>
    <w:p w14:paraId="5AC8CA32" w14:textId="77777777" w:rsidR="00F06100" w:rsidRPr="00245849" w:rsidRDefault="00F06100" w:rsidP="002757E2">
      <w:pPr>
        <w:pStyle w:val="ListParagraph"/>
        <w:numPr>
          <w:ilvl w:val="0"/>
          <w:numId w:val="20"/>
        </w:numPr>
        <w:rPr>
          <w:rFonts w:eastAsia="Arial" w:cs="Times New Roman"/>
          <w:b/>
          <w:bCs/>
          <w:color w:val="000000"/>
          <w:u w:val="single"/>
          <w:lang w:val="en-US"/>
        </w:rPr>
      </w:pPr>
      <w:r w:rsidRPr="00245849">
        <w:rPr>
          <w:lang w:val="en-US"/>
        </w:rPr>
        <w:t>Calculate the hypotenuse of the shaded area by using Pythagoras’ theorem.</w:t>
      </w:r>
    </w:p>
    <w:p w14:paraId="6401BFC5" w14:textId="77777777" w:rsidR="00F06100" w:rsidRDefault="00F06100" w:rsidP="006E6B68">
      <w:pPr>
        <w:rPr>
          <w:rFonts w:eastAsia="Arial" w:cs="Times New Roman"/>
          <w:b/>
          <w:bCs/>
          <w:color w:val="000000"/>
          <w:u w:val="single"/>
          <w:lang w:val="en-US"/>
        </w:rPr>
      </w:pPr>
    </w:p>
    <w:p w14:paraId="3226E014" w14:textId="77777777" w:rsidR="00F06100" w:rsidRDefault="00F06100" w:rsidP="00245849">
      <w:pPr>
        <w:jc w:val="center"/>
        <w:rPr>
          <w:rFonts w:eastAsia="Arial" w:cs="Times New Roman"/>
          <w:b/>
          <w:bCs/>
          <w:color w:val="000000"/>
          <w:u w:val="single"/>
          <w:lang w:val="en-US"/>
        </w:rPr>
      </w:pPr>
      <w:r w:rsidRPr="006A3EF4">
        <w:rPr>
          <w:rFonts w:eastAsia="Arial" w:cs="Times New Roman"/>
          <w:b/>
          <w:bCs/>
          <w:noProof/>
          <w:color w:val="000000"/>
          <w:u w:val="single"/>
          <w:lang w:val="en-US"/>
        </w:rPr>
        <w:drawing>
          <wp:inline distT="0" distB="0" distL="0" distR="0" wp14:anchorId="3037ACC1" wp14:editId="62EB2FF8">
            <wp:extent cx="3125337" cy="253140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30639" cy="2535694"/>
                    </a:xfrm>
                    <a:prstGeom prst="rect">
                      <a:avLst/>
                    </a:prstGeom>
                    <a:noFill/>
                    <a:ln>
                      <a:noFill/>
                    </a:ln>
                  </pic:spPr>
                </pic:pic>
              </a:graphicData>
            </a:graphic>
          </wp:inline>
        </w:drawing>
      </w:r>
    </w:p>
    <w:p w14:paraId="186F2E3E"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AE1CE3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C4DC53B"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E9457ED"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BFE03BA"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282F61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3B1C19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55BB57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4E3FC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6F14DB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23F6DE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668EE1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509851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528D03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9C8965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3D331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DDFA3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3D5937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386CA3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94391A7" w14:textId="59C242CD" w:rsidR="00330ED1" w:rsidRDefault="00330ED1" w:rsidP="00DF79F8">
      <w:pPr>
        <w:spacing w:after="160" w:line="259" w:lineRule="auto"/>
        <w:rPr>
          <w:rFonts w:eastAsia="Arial" w:cs="Times New Roman"/>
          <w:b/>
          <w:bCs/>
          <w:color w:val="000000"/>
          <w:u w:val="single"/>
          <w:lang w:val="en-US"/>
        </w:rPr>
      </w:pPr>
    </w:p>
    <w:p w14:paraId="0C8986F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56A4C6C" w14:textId="77777777" w:rsidR="00F06100" w:rsidRDefault="00F06100" w:rsidP="00245849">
      <w:pPr>
        <w:pStyle w:val="Heading1"/>
        <w:rPr>
          <w:lang w:val="en-US"/>
        </w:rPr>
      </w:pPr>
      <w:r w:rsidRPr="00C7411E">
        <w:rPr>
          <w:lang w:val="en-US"/>
        </w:rPr>
        <w:lastRenderedPageBreak/>
        <w:t xml:space="preserve">Individual Formative Exercise </w:t>
      </w:r>
      <w:r>
        <w:rPr>
          <w:lang w:val="en-US"/>
        </w:rPr>
        <w:t>35</w:t>
      </w:r>
    </w:p>
    <w:p w14:paraId="1A0294D1" w14:textId="77777777" w:rsidR="00F06100" w:rsidRDefault="00F06100" w:rsidP="00245849">
      <w:pPr>
        <w:pStyle w:val="Heading2"/>
        <w:rPr>
          <w:lang w:val="en-US"/>
        </w:rPr>
      </w:pPr>
      <w:r w:rsidRPr="00C537C1">
        <w:rPr>
          <w:lang w:val="en-US"/>
        </w:rPr>
        <w:t>US 12417</w:t>
      </w:r>
    </w:p>
    <w:p w14:paraId="7013D7A3" w14:textId="77777777" w:rsidR="00F06100" w:rsidRDefault="00F06100" w:rsidP="00C070BA">
      <w:pPr>
        <w:rPr>
          <w:rFonts w:eastAsia="Arial" w:cs="Times New Roman"/>
          <w:b/>
          <w:bCs/>
          <w:color w:val="000000"/>
          <w:u w:val="single"/>
          <w:lang w:val="en-US"/>
        </w:rPr>
      </w:pPr>
      <w:r>
        <w:rPr>
          <w:lang w:val="en-US"/>
        </w:rPr>
        <w:t>Summarise the information from the floor plan</w:t>
      </w:r>
    </w:p>
    <w:p w14:paraId="44446D85" w14:textId="77777777" w:rsidR="00F06100" w:rsidRDefault="00F06100" w:rsidP="006E6B68">
      <w:pPr>
        <w:spacing w:after="160" w:line="259" w:lineRule="auto"/>
        <w:rPr>
          <w:rFonts w:eastAsia="Arial" w:cs="Times New Roman"/>
          <w:b/>
          <w:bCs/>
          <w:color w:val="000000"/>
          <w:u w:val="single"/>
          <w:lang w:val="en-US"/>
        </w:rPr>
      </w:pPr>
      <w:r w:rsidRPr="00C070BA">
        <w:rPr>
          <w:rFonts w:eastAsia="Arial" w:cs="Times New Roman"/>
          <w:b/>
          <w:bCs/>
          <w:noProof/>
          <w:color w:val="000000"/>
          <w:u w:val="single"/>
          <w:lang w:val="en-US"/>
        </w:rPr>
        <w:drawing>
          <wp:inline distT="0" distB="0" distL="0" distR="0" wp14:anchorId="3CAA885A" wp14:editId="753DB8E9">
            <wp:extent cx="5399088" cy="3276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3740" cy="3297630"/>
                    </a:xfrm>
                    <a:prstGeom prst="rect">
                      <a:avLst/>
                    </a:prstGeom>
                    <a:noFill/>
                    <a:ln>
                      <a:noFill/>
                    </a:ln>
                  </pic:spPr>
                </pic:pic>
              </a:graphicData>
            </a:graphic>
          </wp:inline>
        </w:drawing>
      </w:r>
    </w:p>
    <w:p w14:paraId="102A50F9" w14:textId="77777777" w:rsidR="00F06100" w:rsidRPr="00245849" w:rsidRDefault="00F06100" w:rsidP="002757E2">
      <w:pPr>
        <w:pStyle w:val="ListParagraph"/>
        <w:numPr>
          <w:ilvl w:val="0"/>
          <w:numId w:val="21"/>
        </w:numPr>
        <w:rPr>
          <w:lang w:val="en-US"/>
        </w:rPr>
      </w:pPr>
      <w:r w:rsidRPr="00245849">
        <w:rPr>
          <w:lang w:val="en-US"/>
        </w:rPr>
        <w:t>How many bedrooms does this house have?</w:t>
      </w:r>
    </w:p>
    <w:p w14:paraId="42712923" w14:textId="77777777" w:rsidR="00F06100" w:rsidRPr="00245849" w:rsidRDefault="00F06100" w:rsidP="002757E2">
      <w:pPr>
        <w:pStyle w:val="ListParagraph"/>
        <w:numPr>
          <w:ilvl w:val="0"/>
          <w:numId w:val="21"/>
        </w:numPr>
        <w:rPr>
          <w:lang w:val="en-US"/>
        </w:rPr>
      </w:pPr>
      <w:r w:rsidRPr="00245849">
        <w:rPr>
          <w:lang w:val="en-US"/>
        </w:rPr>
        <w:t>How many doors does the owner bedroom have?</w:t>
      </w:r>
    </w:p>
    <w:p w14:paraId="0A4404E7" w14:textId="77777777" w:rsidR="00F06100" w:rsidRPr="00245849" w:rsidRDefault="00F06100" w:rsidP="002757E2">
      <w:pPr>
        <w:pStyle w:val="ListParagraph"/>
        <w:numPr>
          <w:ilvl w:val="0"/>
          <w:numId w:val="21"/>
        </w:numPr>
        <w:rPr>
          <w:lang w:val="en-US"/>
        </w:rPr>
      </w:pPr>
      <w:r w:rsidRPr="00245849">
        <w:rPr>
          <w:lang w:val="en-US"/>
        </w:rPr>
        <w:t>How many bathrooms are there and where are they situated?</w:t>
      </w:r>
    </w:p>
    <w:p w14:paraId="6E7CB595" w14:textId="77777777" w:rsidR="00F06100" w:rsidRPr="00245849" w:rsidRDefault="00F06100" w:rsidP="002757E2">
      <w:pPr>
        <w:pStyle w:val="ListParagraph"/>
        <w:numPr>
          <w:ilvl w:val="0"/>
          <w:numId w:val="21"/>
        </w:numPr>
        <w:rPr>
          <w:lang w:val="en-US"/>
        </w:rPr>
      </w:pPr>
      <w:r w:rsidRPr="00245849">
        <w:rPr>
          <w:lang w:val="en-US"/>
        </w:rPr>
        <w:t>What does each bathroom contain?</w:t>
      </w:r>
    </w:p>
    <w:p w14:paraId="414F00A7" w14:textId="77777777" w:rsidR="00F06100" w:rsidRPr="00245849" w:rsidRDefault="00F06100" w:rsidP="002757E2">
      <w:pPr>
        <w:pStyle w:val="ListParagraph"/>
        <w:numPr>
          <w:ilvl w:val="0"/>
          <w:numId w:val="21"/>
        </w:numPr>
        <w:rPr>
          <w:lang w:val="en-US"/>
        </w:rPr>
      </w:pPr>
      <w:r w:rsidRPr="00245849">
        <w:rPr>
          <w:lang w:val="en-US"/>
        </w:rPr>
        <w:t>How many windows does the kitchen have?</w:t>
      </w:r>
    </w:p>
    <w:p w14:paraId="0ED8D353" w14:textId="77777777" w:rsidR="00F06100" w:rsidRPr="00245849" w:rsidRDefault="00F06100" w:rsidP="002757E2">
      <w:pPr>
        <w:pStyle w:val="ListParagraph"/>
        <w:numPr>
          <w:ilvl w:val="0"/>
          <w:numId w:val="21"/>
        </w:numPr>
        <w:rPr>
          <w:lang w:val="en-US"/>
        </w:rPr>
      </w:pPr>
      <w:r w:rsidRPr="00245849">
        <w:rPr>
          <w:lang w:val="en-US"/>
        </w:rPr>
        <w:t>What is included in bedroom 2?</w:t>
      </w:r>
    </w:p>
    <w:p w14:paraId="2F2FC3A9" w14:textId="77777777" w:rsidR="00F06100" w:rsidRPr="00245849" w:rsidRDefault="00F06100" w:rsidP="002757E2">
      <w:pPr>
        <w:pStyle w:val="ListParagraph"/>
        <w:numPr>
          <w:ilvl w:val="0"/>
          <w:numId w:val="21"/>
        </w:numPr>
        <w:rPr>
          <w:lang w:val="en-US"/>
        </w:rPr>
      </w:pPr>
      <w:r w:rsidRPr="00245849">
        <w:rPr>
          <w:lang w:val="en-US"/>
        </w:rPr>
        <w:t>What is the room next to Bedroom 2?</w:t>
      </w:r>
    </w:p>
    <w:p w14:paraId="56720030" w14:textId="77777777" w:rsidR="00F06100" w:rsidRPr="00245849" w:rsidRDefault="00F06100" w:rsidP="002757E2">
      <w:pPr>
        <w:pStyle w:val="ListParagraph"/>
        <w:numPr>
          <w:ilvl w:val="0"/>
          <w:numId w:val="21"/>
        </w:numPr>
        <w:rPr>
          <w:lang w:val="en-US"/>
        </w:rPr>
      </w:pPr>
      <w:r w:rsidRPr="00245849">
        <w:rPr>
          <w:lang w:val="en-US"/>
        </w:rPr>
        <w:t>What is the floors space area of the living room?</w:t>
      </w:r>
    </w:p>
    <w:p w14:paraId="6E7E0A73" w14:textId="77777777" w:rsidR="00F06100" w:rsidRPr="00245849" w:rsidRDefault="00F06100" w:rsidP="002757E2">
      <w:pPr>
        <w:pStyle w:val="ListParagraph"/>
        <w:numPr>
          <w:ilvl w:val="0"/>
          <w:numId w:val="21"/>
        </w:numPr>
        <w:rPr>
          <w:rFonts w:eastAsia="Arial" w:cs="Times New Roman"/>
          <w:b/>
          <w:bCs/>
          <w:color w:val="000000"/>
          <w:u w:val="single"/>
          <w:lang w:val="en-US"/>
        </w:rPr>
      </w:pPr>
      <w:r w:rsidRPr="00245849">
        <w:rPr>
          <w:lang w:val="en-US"/>
        </w:rPr>
        <w:t>What interesting feature does this house have that we do not always in find in a South African house</w:t>
      </w:r>
    </w:p>
    <w:p w14:paraId="7463D5E2" w14:textId="77777777" w:rsidR="00F06100" w:rsidRDefault="00F06100"/>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EC4640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51145E6"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2B359B3"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5851D5D"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BBF1632"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F3D77C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429832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79887C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19D50E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B36956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80F3DB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A678AC9"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CC3384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52096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E3E9A1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2A9511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99EF1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0766E06"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1441A1C" w14:textId="77777777" w:rsidR="00F06100" w:rsidRDefault="00F06100" w:rsidP="00420208">
      <w:pPr>
        <w:spacing w:after="160" w:line="259" w:lineRule="auto"/>
        <w:rPr>
          <w:rFonts w:eastAsia="Arial" w:cs="Times New Roman"/>
          <w:b/>
          <w:bCs/>
          <w:color w:val="000000"/>
          <w:u w:val="single"/>
          <w:lang w:val="en-US"/>
        </w:rPr>
      </w:pPr>
    </w:p>
    <w:p w14:paraId="44F85BC4" w14:textId="77777777" w:rsidR="00F06100" w:rsidRDefault="00F06100" w:rsidP="00245849">
      <w:pPr>
        <w:pStyle w:val="Heading1"/>
        <w:rPr>
          <w:lang w:val="en-US"/>
        </w:rPr>
      </w:pPr>
      <w:r w:rsidRPr="00C7411E">
        <w:rPr>
          <w:lang w:val="en-US"/>
        </w:rPr>
        <w:lastRenderedPageBreak/>
        <w:t xml:space="preserve">Individual Formative Exercise </w:t>
      </w:r>
      <w:r>
        <w:rPr>
          <w:lang w:val="en-US"/>
        </w:rPr>
        <w:t>36</w:t>
      </w:r>
    </w:p>
    <w:p w14:paraId="06E54DF7" w14:textId="77777777" w:rsidR="00F06100" w:rsidRDefault="00F06100" w:rsidP="00245849">
      <w:pPr>
        <w:pStyle w:val="Heading2"/>
        <w:rPr>
          <w:lang w:val="en-US"/>
        </w:rPr>
      </w:pPr>
      <w:r w:rsidRPr="00C537C1">
        <w:rPr>
          <w:lang w:val="en-US"/>
        </w:rPr>
        <w:t>US 12417</w:t>
      </w:r>
    </w:p>
    <w:p w14:paraId="25ECB574" w14:textId="77777777" w:rsidR="00F06100" w:rsidRDefault="00F06100" w:rsidP="00840FC5">
      <w:pPr>
        <w:rPr>
          <w:lang w:val="en-US"/>
        </w:rPr>
      </w:pPr>
      <w:r>
        <w:rPr>
          <w:lang w:val="en-US"/>
        </w:rPr>
        <w:t>Study the map of the centre of Johannesburg:</w:t>
      </w:r>
    </w:p>
    <w:p w14:paraId="04F9E9E0" w14:textId="77777777" w:rsidR="00F06100" w:rsidRPr="00245849" w:rsidRDefault="00F06100" w:rsidP="002757E2">
      <w:pPr>
        <w:pStyle w:val="ListParagraph"/>
        <w:numPr>
          <w:ilvl w:val="0"/>
          <w:numId w:val="22"/>
        </w:numPr>
        <w:rPr>
          <w:lang w:val="en-US"/>
        </w:rPr>
      </w:pPr>
      <w:r w:rsidRPr="00245849">
        <w:rPr>
          <w:lang w:val="en-US"/>
        </w:rPr>
        <w:t>Which Rugby Stadium is found in Johannesburg?</w:t>
      </w:r>
    </w:p>
    <w:p w14:paraId="028DFBD6" w14:textId="77777777" w:rsidR="00F06100" w:rsidRPr="00245849" w:rsidRDefault="00F06100" w:rsidP="002757E2">
      <w:pPr>
        <w:pStyle w:val="ListParagraph"/>
        <w:numPr>
          <w:ilvl w:val="0"/>
          <w:numId w:val="22"/>
        </w:numPr>
        <w:rPr>
          <w:lang w:val="en-US"/>
        </w:rPr>
      </w:pPr>
      <w:r w:rsidRPr="00245849">
        <w:rPr>
          <w:lang w:val="en-US"/>
        </w:rPr>
        <w:t>Which well-known suburb is also found in Johannesburg?</w:t>
      </w:r>
    </w:p>
    <w:p w14:paraId="1C0302D5" w14:textId="77777777" w:rsidR="00F06100" w:rsidRPr="00245849" w:rsidRDefault="00F06100" w:rsidP="002757E2">
      <w:pPr>
        <w:pStyle w:val="ListParagraph"/>
        <w:numPr>
          <w:ilvl w:val="0"/>
          <w:numId w:val="22"/>
        </w:numPr>
        <w:rPr>
          <w:rFonts w:eastAsia="Arial" w:cs="Times New Roman"/>
          <w:b/>
          <w:bCs/>
          <w:color w:val="000000"/>
          <w:u w:val="single"/>
          <w:lang w:val="en-US"/>
        </w:rPr>
      </w:pPr>
      <w:r w:rsidRPr="00245849">
        <w:rPr>
          <w:lang w:val="en-US"/>
        </w:rPr>
        <w:t>In which region is Joubert Park?</w:t>
      </w:r>
    </w:p>
    <w:p w14:paraId="14ABF0E6" w14:textId="77777777" w:rsidR="00330ED1" w:rsidRDefault="00330ED1">
      <w:pPr>
        <w:spacing w:before="0"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330ED1" w:rsidRPr="00F46CE7" w14:paraId="10D030D0" w14:textId="77777777" w:rsidTr="001C09F6">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631E1B0" w14:textId="77777777" w:rsidR="00330ED1" w:rsidRPr="00F46CE7" w:rsidRDefault="00330ED1" w:rsidP="001C09F6">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2ABF7AE" w14:textId="77777777" w:rsidR="00330ED1" w:rsidRPr="00F46CE7" w:rsidRDefault="00330ED1" w:rsidP="001C09F6">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A49806A" w14:textId="77777777" w:rsidR="00330ED1" w:rsidRPr="00F46CE7" w:rsidRDefault="00330ED1" w:rsidP="001C09F6">
            <w:pPr>
              <w:jc w:val="center"/>
              <w:rPr>
                <w:rFonts w:eastAsia="Tahoma"/>
                <w:b/>
                <w:color w:val="000000"/>
              </w:rPr>
            </w:pPr>
            <w:r w:rsidRPr="00F46CE7">
              <w:rPr>
                <w:rFonts w:eastAsia="Tahoma"/>
                <w:b/>
                <w:color w:val="000000"/>
              </w:rPr>
              <w:t>Third Attempt</w:t>
            </w:r>
          </w:p>
        </w:tc>
      </w:tr>
      <w:tr w:rsidR="00330ED1" w:rsidRPr="00F46CE7" w14:paraId="5D9900F7" w14:textId="77777777" w:rsidTr="001C09F6">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DED5EED" w14:textId="77777777" w:rsidR="00330ED1" w:rsidRPr="00F46CE7" w:rsidRDefault="00330ED1" w:rsidP="001C09F6">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65F68E3" w14:textId="77777777" w:rsidR="00330ED1" w:rsidRPr="00F46CE7" w:rsidRDefault="00330ED1" w:rsidP="001C09F6">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547AE8D" w14:textId="77777777" w:rsidR="00330ED1" w:rsidRPr="00F46CE7" w:rsidRDefault="00330ED1" w:rsidP="001C09F6">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A0001C9" w14:textId="77777777" w:rsidR="00330ED1" w:rsidRPr="00F46CE7" w:rsidRDefault="00330ED1" w:rsidP="001C09F6">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D513616" w14:textId="77777777" w:rsidR="00330ED1" w:rsidRPr="00F46CE7" w:rsidRDefault="00330ED1" w:rsidP="001C09F6">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F94E16E" w14:textId="77777777" w:rsidR="00330ED1" w:rsidRPr="00F46CE7" w:rsidRDefault="00330ED1" w:rsidP="001C09F6">
            <w:pPr>
              <w:rPr>
                <w:rFonts w:eastAsia="Tahoma"/>
                <w:color w:val="000000"/>
              </w:rPr>
            </w:pPr>
            <w:r w:rsidRPr="00F46CE7">
              <w:rPr>
                <w:rFonts w:eastAsia="Tahoma"/>
                <w:color w:val="000000"/>
              </w:rPr>
              <w:t>Not yet competent</w:t>
            </w:r>
          </w:p>
        </w:tc>
      </w:tr>
      <w:tr w:rsidR="00330ED1" w:rsidRPr="00F46CE7" w14:paraId="37393799" w14:textId="77777777" w:rsidTr="001C09F6">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1C6F2EC"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86236DA"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DF3158"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74E93D"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324B50E" w14:textId="77777777" w:rsidR="00330ED1" w:rsidRPr="00F46CE7" w:rsidRDefault="00330ED1" w:rsidP="001C09F6">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242C981" w14:textId="77777777" w:rsidR="00330ED1" w:rsidRPr="00F46CE7" w:rsidRDefault="00330ED1" w:rsidP="001C09F6">
            <w:pPr>
              <w:rPr>
                <w:rFonts w:eastAsia="Arial"/>
                <w:color w:val="000000"/>
                <w:sz w:val="24"/>
              </w:rPr>
            </w:pPr>
            <w:r w:rsidRPr="00F46CE7">
              <w:rPr>
                <w:rFonts w:eastAsia="Arial"/>
                <w:color w:val="000000"/>
                <w:sz w:val="24"/>
              </w:rPr>
              <w:t xml:space="preserve"> </w:t>
            </w:r>
          </w:p>
        </w:tc>
      </w:tr>
    </w:tbl>
    <w:p w14:paraId="3A93679C" w14:textId="77777777" w:rsidR="00330ED1" w:rsidRDefault="00330ED1">
      <w:pPr>
        <w:spacing w:before="0" w:after="160" w:line="259" w:lineRule="auto"/>
        <w:rPr>
          <w:rFonts w:eastAsia="Arial" w:cs="Times New Roman"/>
          <w:b/>
          <w:bCs/>
          <w:color w:val="000000"/>
          <w:u w:val="single"/>
          <w:lang w:val="en-US"/>
        </w:rPr>
      </w:pPr>
    </w:p>
    <w:p w14:paraId="7E98C7B2" w14:textId="77777777" w:rsidR="00330ED1" w:rsidRDefault="00330ED1">
      <w:pPr>
        <w:spacing w:before="0" w:after="160" w:line="259" w:lineRule="auto"/>
        <w:rPr>
          <w:rFonts w:eastAsia="Arial" w:cs="Times New Roman"/>
          <w:b/>
          <w:bCs/>
          <w:color w:val="000000"/>
          <w:u w:val="single"/>
          <w:lang w:val="en-US"/>
        </w:rPr>
      </w:pPr>
    </w:p>
    <w:p w14:paraId="3A9060CD" w14:textId="43FA90FB" w:rsidR="00F06100" w:rsidRDefault="00F0610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FDE6486" w14:textId="77777777" w:rsidR="00F06100" w:rsidRDefault="00F06100" w:rsidP="006E6B68">
      <w:pPr>
        <w:rPr>
          <w:rFonts w:eastAsia="Arial" w:cs="Times New Roman"/>
          <w:b/>
          <w:bCs/>
          <w:color w:val="000000"/>
          <w:u w:val="single"/>
          <w:lang w:val="en-US"/>
        </w:rPr>
      </w:pPr>
      <w:r w:rsidRPr="00840FC5">
        <w:rPr>
          <w:rFonts w:eastAsia="Arial" w:cs="Times New Roman"/>
          <w:b/>
          <w:bCs/>
          <w:noProof/>
          <w:color w:val="000000"/>
          <w:u w:val="single"/>
          <w:lang w:val="en-US"/>
        </w:rPr>
        <w:lastRenderedPageBreak/>
        <w:drawing>
          <wp:inline distT="0" distB="0" distL="0" distR="0" wp14:anchorId="284D69D3" wp14:editId="3CE18990">
            <wp:extent cx="6179185" cy="79438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92293" cy="7960702"/>
                    </a:xfrm>
                    <a:prstGeom prst="rect">
                      <a:avLst/>
                    </a:prstGeom>
                    <a:noFill/>
                    <a:ln>
                      <a:noFill/>
                    </a:ln>
                  </pic:spPr>
                </pic:pic>
              </a:graphicData>
            </a:graphic>
          </wp:inline>
        </w:drawing>
      </w:r>
    </w:p>
    <w:p w14:paraId="0F7850D1"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B6FA651" w14:textId="77777777" w:rsidR="00F06100" w:rsidRDefault="00F06100" w:rsidP="00245849">
      <w:pPr>
        <w:pStyle w:val="Heading1"/>
        <w:rPr>
          <w:lang w:val="en-US"/>
        </w:rPr>
      </w:pPr>
      <w:r w:rsidRPr="00C7411E">
        <w:rPr>
          <w:lang w:val="en-US"/>
        </w:rPr>
        <w:lastRenderedPageBreak/>
        <w:t xml:space="preserve">Individual Formative Exercise </w:t>
      </w:r>
      <w:r>
        <w:rPr>
          <w:lang w:val="en-US"/>
        </w:rPr>
        <w:t>37</w:t>
      </w:r>
    </w:p>
    <w:p w14:paraId="054C7155" w14:textId="77777777" w:rsidR="00F06100" w:rsidRDefault="00F06100" w:rsidP="00245849">
      <w:pPr>
        <w:pStyle w:val="Heading2"/>
        <w:rPr>
          <w:lang w:val="en-US"/>
        </w:rPr>
      </w:pPr>
      <w:r w:rsidRPr="00C537C1">
        <w:rPr>
          <w:lang w:val="en-US"/>
        </w:rPr>
        <w:t>US 12417</w:t>
      </w:r>
    </w:p>
    <w:p w14:paraId="60A47FC0" w14:textId="77777777" w:rsidR="00F06100" w:rsidRDefault="00F06100" w:rsidP="00333CC4">
      <w:pPr>
        <w:rPr>
          <w:lang w:val="en-US"/>
        </w:rPr>
      </w:pPr>
      <w:r>
        <w:rPr>
          <w:lang w:val="en-US"/>
        </w:rPr>
        <w:t>Study the map of Africa:</w:t>
      </w:r>
    </w:p>
    <w:p w14:paraId="21C5D998" w14:textId="77777777" w:rsidR="00F06100" w:rsidRPr="00245849" w:rsidRDefault="00F06100" w:rsidP="002757E2">
      <w:pPr>
        <w:pStyle w:val="ListParagraph"/>
        <w:numPr>
          <w:ilvl w:val="0"/>
          <w:numId w:val="23"/>
        </w:numPr>
        <w:rPr>
          <w:lang w:val="en-US"/>
        </w:rPr>
      </w:pPr>
      <w:r w:rsidRPr="00245849">
        <w:rPr>
          <w:lang w:val="en-US"/>
        </w:rPr>
        <w:t>The map of Africa indicates a scale of 1: 40,000,000. What does that mean?</w:t>
      </w:r>
    </w:p>
    <w:p w14:paraId="3E3964D3" w14:textId="77777777" w:rsidR="00F06100" w:rsidRPr="00245849" w:rsidRDefault="00F06100" w:rsidP="002757E2">
      <w:pPr>
        <w:pStyle w:val="ListParagraph"/>
        <w:numPr>
          <w:ilvl w:val="0"/>
          <w:numId w:val="23"/>
        </w:numPr>
        <w:rPr>
          <w:lang w:val="en-US"/>
        </w:rPr>
      </w:pPr>
      <w:r w:rsidRPr="00245849">
        <w:rPr>
          <w:lang w:val="en-US"/>
        </w:rPr>
        <w:t>Name the neighboring countries to Zambia.</w:t>
      </w:r>
    </w:p>
    <w:p w14:paraId="3ADDCCDE" w14:textId="77777777" w:rsidR="00F06100" w:rsidRPr="00245849" w:rsidRDefault="00F06100" w:rsidP="002757E2">
      <w:pPr>
        <w:pStyle w:val="ListParagraph"/>
        <w:numPr>
          <w:ilvl w:val="0"/>
          <w:numId w:val="23"/>
        </w:numPr>
        <w:rPr>
          <w:lang w:val="en-US"/>
        </w:rPr>
      </w:pPr>
      <w:r w:rsidRPr="00245849">
        <w:rPr>
          <w:lang w:val="en-US"/>
        </w:rPr>
        <w:t>What are the names of the two oceans that surround Africa?</w:t>
      </w:r>
    </w:p>
    <w:p w14:paraId="6A092ECC" w14:textId="77777777" w:rsidR="00F06100" w:rsidRPr="00245849" w:rsidRDefault="00F06100" w:rsidP="002757E2">
      <w:pPr>
        <w:pStyle w:val="ListParagraph"/>
        <w:numPr>
          <w:ilvl w:val="0"/>
          <w:numId w:val="23"/>
        </w:numPr>
        <w:rPr>
          <w:lang w:val="en-US"/>
        </w:rPr>
      </w:pPr>
      <w:r w:rsidRPr="00245849">
        <w:rPr>
          <w:lang w:val="en-US"/>
        </w:rPr>
        <w:t>What is the former name of Namibia?</w:t>
      </w:r>
    </w:p>
    <w:p w14:paraId="7D553341" w14:textId="77777777" w:rsidR="00F06100" w:rsidRPr="00245849" w:rsidRDefault="00F06100" w:rsidP="002757E2">
      <w:pPr>
        <w:pStyle w:val="ListParagraph"/>
        <w:numPr>
          <w:ilvl w:val="0"/>
          <w:numId w:val="23"/>
        </w:numPr>
        <w:rPr>
          <w:rFonts w:eastAsia="Arial" w:cs="Times New Roman"/>
          <w:b/>
          <w:bCs/>
          <w:color w:val="000000"/>
          <w:u w:val="single"/>
          <w:lang w:val="en-US"/>
        </w:rPr>
      </w:pPr>
      <w:r w:rsidRPr="00245849">
        <w:rPr>
          <w:lang w:val="en-US"/>
        </w:rPr>
        <w:t>What is the capital of Nigeria?</w:t>
      </w:r>
    </w:p>
    <w:p w14:paraId="489C3B13"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7D7869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C93287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484FC0F"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CC68B3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0E0C65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252040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F713F7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69D41B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9EE5F1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8C216B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8EE813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07EA00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A25047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2835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AC547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C3181E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251032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8F31523"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4CD1A5B" w14:textId="77777777" w:rsidR="00F06100" w:rsidRDefault="00F06100">
      <w:pPr>
        <w:spacing w:after="160" w:line="259" w:lineRule="auto"/>
        <w:rPr>
          <w:rFonts w:eastAsia="Arial" w:cs="Times New Roman"/>
          <w:b/>
          <w:bCs/>
          <w:color w:val="000000"/>
          <w:u w:val="single"/>
          <w:lang w:val="en-US"/>
        </w:rPr>
      </w:pPr>
    </w:p>
    <w:p w14:paraId="7B7906A6" w14:textId="77777777" w:rsidR="00F06100" w:rsidRDefault="00F06100">
      <w:pPr>
        <w:spacing w:after="160" w:line="259" w:lineRule="auto"/>
        <w:rPr>
          <w:rFonts w:eastAsia="Arial" w:cs="Times New Roman"/>
          <w:b/>
          <w:bCs/>
          <w:color w:val="000000"/>
          <w:u w:val="single"/>
          <w:lang w:val="en-US"/>
        </w:rPr>
      </w:pPr>
    </w:p>
    <w:p w14:paraId="6D00F63A" w14:textId="77777777" w:rsidR="00F06100" w:rsidRDefault="00F06100">
      <w:pPr>
        <w:spacing w:after="160" w:line="259" w:lineRule="auto"/>
        <w:rPr>
          <w:rFonts w:eastAsia="Arial" w:cs="Times New Roman"/>
          <w:b/>
          <w:bCs/>
          <w:color w:val="000000"/>
          <w:u w:val="single"/>
          <w:lang w:val="en-US"/>
        </w:rPr>
      </w:pPr>
    </w:p>
    <w:p w14:paraId="58F30CE0" w14:textId="77777777" w:rsidR="00F06100" w:rsidRDefault="00F06100">
      <w:pPr>
        <w:spacing w:after="160" w:line="259" w:lineRule="auto"/>
        <w:rPr>
          <w:rFonts w:eastAsia="Arial" w:cs="Times New Roman"/>
          <w:b/>
          <w:bCs/>
          <w:color w:val="000000"/>
          <w:u w:val="single"/>
          <w:lang w:val="en-US"/>
        </w:rPr>
      </w:pPr>
    </w:p>
    <w:p w14:paraId="7F41C650" w14:textId="77777777" w:rsidR="00F06100" w:rsidRDefault="00F06100">
      <w:pPr>
        <w:spacing w:after="160" w:line="259" w:lineRule="auto"/>
        <w:rPr>
          <w:rFonts w:eastAsia="Arial" w:cs="Times New Roman"/>
          <w:b/>
          <w:bCs/>
          <w:color w:val="000000"/>
          <w:u w:val="single"/>
          <w:lang w:val="en-US"/>
        </w:rPr>
      </w:pPr>
    </w:p>
    <w:p w14:paraId="1961DC35" w14:textId="77777777" w:rsidR="00F06100" w:rsidRDefault="00F06100">
      <w:pPr>
        <w:spacing w:after="160" w:line="259" w:lineRule="auto"/>
        <w:rPr>
          <w:rFonts w:eastAsia="Arial" w:cs="Times New Roman"/>
          <w:b/>
          <w:bCs/>
          <w:color w:val="000000"/>
          <w:u w:val="single"/>
          <w:lang w:val="en-US"/>
        </w:rPr>
      </w:pPr>
    </w:p>
    <w:p w14:paraId="5A499B85" w14:textId="77777777" w:rsidR="00F06100" w:rsidRDefault="00F06100">
      <w:pPr>
        <w:spacing w:after="160" w:line="259" w:lineRule="auto"/>
        <w:rPr>
          <w:rFonts w:eastAsia="Arial" w:cs="Times New Roman"/>
          <w:b/>
          <w:bCs/>
          <w:color w:val="000000"/>
          <w:u w:val="single"/>
          <w:lang w:val="en-US"/>
        </w:rPr>
      </w:pPr>
    </w:p>
    <w:p w14:paraId="54E014FB" w14:textId="77777777" w:rsidR="00F06100" w:rsidRDefault="00F06100">
      <w:pPr>
        <w:spacing w:after="160" w:line="259" w:lineRule="auto"/>
        <w:rPr>
          <w:rFonts w:eastAsia="Arial" w:cs="Times New Roman"/>
          <w:b/>
          <w:bCs/>
          <w:color w:val="000000"/>
          <w:u w:val="single"/>
          <w:lang w:val="en-US"/>
        </w:rPr>
      </w:pPr>
    </w:p>
    <w:p w14:paraId="3391CEF4" w14:textId="77777777" w:rsidR="00F06100" w:rsidRDefault="00F06100">
      <w:pPr>
        <w:spacing w:after="160" w:line="259" w:lineRule="auto"/>
        <w:rPr>
          <w:rFonts w:eastAsia="Arial" w:cs="Times New Roman"/>
          <w:b/>
          <w:bCs/>
          <w:color w:val="000000"/>
          <w:u w:val="single"/>
          <w:lang w:val="en-US"/>
        </w:rPr>
      </w:pPr>
    </w:p>
    <w:p w14:paraId="7BBD4473" w14:textId="77777777" w:rsidR="00F06100" w:rsidRDefault="00F06100">
      <w:pPr>
        <w:spacing w:after="160" w:line="259" w:lineRule="auto"/>
        <w:rPr>
          <w:rFonts w:eastAsia="Arial" w:cs="Times New Roman"/>
          <w:b/>
          <w:bCs/>
          <w:color w:val="000000"/>
          <w:u w:val="single"/>
          <w:lang w:val="en-US"/>
        </w:rPr>
      </w:pPr>
    </w:p>
    <w:p w14:paraId="26F7D981" w14:textId="77777777" w:rsidR="00F06100" w:rsidRDefault="00F06100">
      <w:pPr>
        <w:spacing w:after="160" w:line="259" w:lineRule="auto"/>
        <w:rPr>
          <w:rFonts w:eastAsia="Arial" w:cs="Times New Roman"/>
          <w:b/>
          <w:bCs/>
          <w:color w:val="000000"/>
          <w:u w:val="single"/>
          <w:lang w:val="en-US"/>
        </w:rPr>
      </w:pPr>
    </w:p>
    <w:p w14:paraId="0D5FE8BB" w14:textId="77777777" w:rsidR="00F06100" w:rsidRDefault="00F06100">
      <w:pPr>
        <w:spacing w:after="160" w:line="259" w:lineRule="auto"/>
        <w:rPr>
          <w:rFonts w:eastAsia="Arial" w:cs="Times New Roman"/>
          <w:b/>
          <w:bCs/>
          <w:color w:val="000000"/>
          <w:u w:val="single"/>
          <w:lang w:val="en-US"/>
        </w:rPr>
      </w:pPr>
    </w:p>
    <w:p w14:paraId="3370109F" w14:textId="77777777" w:rsidR="00F06100" w:rsidRDefault="00F06100">
      <w:pPr>
        <w:spacing w:after="160" w:line="259" w:lineRule="auto"/>
        <w:rPr>
          <w:rFonts w:eastAsia="Arial" w:cs="Times New Roman"/>
          <w:b/>
          <w:bCs/>
          <w:color w:val="000000"/>
          <w:u w:val="single"/>
          <w:lang w:val="en-US"/>
        </w:rPr>
      </w:pPr>
    </w:p>
    <w:p w14:paraId="6D3A7090" w14:textId="77777777" w:rsidR="00F06100" w:rsidRDefault="00F06100">
      <w:pPr>
        <w:spacing w:after="160" w:line="259" w:lineRule="auto"/>
        <w:rPr>
          <w:rFonts w:eastAsia="Arial" w:cs="Times New Roman"/>
          <w:b/>
          <w:bCs/>
          <w:color w:val="000000"/>
          <w:u w:val="single"/>
          <w:lang w:val="en-US"/>
        </w:rPr>
      </w:pPr>
    </w:p>
    <w:p w14:paraId="75FD251E" w14:textId="77777777" w:rsidR="00F06100" w:rsidRDefault="00F06100">
      <w:pPr>
        <w:spacing w:after="160" w:line="259" w:lineRule="auto"/>
        <w:rPr>
          <w:rFonts w:eastAsia="Arial" w:cs="Times New Roman"/>
          <w:b/>
          <w:bCs/>
          <w:color w:val="000000"/>
          <w:u w:val="single"/>
          <w:lang w:val="en-US"/>
        </w:rPr>
      </w:pPr>
    </w:p>
    <w:p w14:paraId="0B85E3D1" w14:textId="77777777" w:rsidR="00F06100" w:rsidRDefault="00F06100">
      <w:pPr>
        <w:spacing w:after="160" w:line="259" w:lineRule="auto"/>
        <w:rPr>
          <w:rFonts w:eastAsia="Arial" w:cs="Times New Roman"/>
          <w:b/>
          <w:bCs/>
          <w:color w:val="000000"/>
          <w:u w:val="single"/>
          <w:lang w:val="en-US"/>
        </w:rPr>
      </w:pPr>
      <w:r>
        <w:rPr>
          <w:noProof/>
        </w:rPr>
        <w:lastRenderedPageBreak/>
        <w:drawing>
          <wp:inline distT="0" distB="0" distL="0" distR="0" wp14:anchorId="448E4D17" wp14:editId="223044BF">
            <wp:extent cx="5727065" cy="8324850"/>
            <wp:effectExtent l="0" t="0" r="6985"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12"/>
                    <a:stretch>
                      <a:fillRect/>
                    </a:stretch>
                  </pic:blipFill>
                  <pic:spPr>
                    <a:xfrm>
                      <a:off x="0" y="0"/>
                      <a:ext cx="5731387" cy="8331133"/>
                    </a:xfrm>
                    <a:prstGeom prst="rect">
                      <a:avLst/>
                    </a:prstGeom>
                  </pic:spPr>
                </pic:pic>
              </a:graphicData>
            </a:graphic>
          </wp:inline>
        </w:drawing>
      </w:r>
    </w:p>
    <w:p w14:paraId="2A817C67" w14:textId="77777777" w:rsidR="00F06100" w:rsidRDefault="00F06100">
      <w:pPr>
        <w:spacing w:before="0" w:after="160" w:line="259" w:lineRule="auto"/>
        <w:rPr>
          <w:rFonts w:cs="Arial"/>
          <w:b/>
          <w:bCs/>
          <w:lang w:val="en-US"/>
        </w:rPr>
      </w:pPr>
      <w:r>
        <w:rPr>
          <w:rFonts w:cs="Arial"/>
          <w:b/>
          <w:bCs/>
          <w:lang w:val="en-US"/>
        </w:rPr>
        <w:br w:type="page"/>
      </w:r>
    </w:p>
    <w:p w14:paraId="40980B7B" w14:textId="77777777" w:rsidR="00F06100" w:rsidRDefault="00F06100" w:rsidP="00245849">
      <w:pPr>
        <w:pStyle w:val="Heading1"/>
        <w:rPr>
          <w:lang w:val="en-US"/>
        </w:rPr>
      </w:pPr>
      <w:r w:rsidRPr="00C7411E">
        <w:rPr>
          <w:lang w:val="en-US"/>
        </w:rPr>
        <w:lastRenderedPageBreak/>
        <w:t xml:space="preserve">Individual Formative Exercise </w:t>
      </w:r>
      <w:r>
        <w:rPr>
          <w:lang w:val="en-US"/>
        </w:rPr>
        <w:t>38</w:t>
      </w:r>
    </w:p>
    <w:p w14:paraId="23FD468D" w14:textId="77777777" w:rsidR="00F06100" w:rsidRDefault="00F06100" w:rsidP="00245849">
      <w:pPr>
        <w:pStyle w:val="Heading2"/>
        <w:rPr>
          <w:lang w:val="en-US"/>
        </w:rPr>
      </w:pPr>
      <w:r w:rsidRPr="00C537C1">
        <w:rPr>
          <w:lang w:val="en-US"/>
        </w:rPr>
        <w:t>US 12417</w:t>
      </w:r>
    </w:p>
    <w:p w14:paraId="46885308" w14:textId="77777777" w:rsidR="00F06100" w:rsidRDefault="00F06100" w:rsidP="006E6B68">
      <w:pPr>
        <w:rPr>
          <w:lang w:val="en-US"/>
        </w:rPr>
      </w:pPr>
      <w:r>
        <w:rPr>
          <w:lang w:val="en-US"/>
        </w:rPr>
        <w:t>Study the map:</w:t>
      </w:r>
    </w:p>
    <w:p w14:paraId="76E64281" w14:textId="77777777" w:rsidR="00F06100" w:rsidRDefault="00F06100" w:rsidP="006E6B68">
      <w:pPr>
        <w:rPr>
          <w:lang w:val="en-US"/>
        </w:rPr>
      </w:pPr>
    </w:p>
    <w:p w14:paraId="7A923E94" w14:textId="77777777" w:rsidR="00F06100" w:rsidRDefault="00F06100" w:rsidP="006E6B68">
      <w:pPr>
        <w:rPr>
          <w:lang w:val="en-US"/>
        </w:rPr>
      </w:pPr>
      <w:r w:rsidRPr="00A91974">
        <w:rPr>
          <w:noProof/>
          <w:lang w:val="en-US"/>
        </w:rPr>
        <w:drawing>
          <wp:inline distT="0" distB="0" distL="0" distR="0" wp14:anchorId="0688D1F5" wp14:editId="49EB6A70">
            <wp:extent cx="4859710" cy="40767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8285" cy="4083893"/>
                    </a:xfrm>
                    <a:prstGeom prst="rect">
                      <a:avLst/>
                    </a:prstGeom>
                    <a:noFill/>
                    <a:ln>
                      <a:noFill/>
                    </a:ln>
                  </pic:spPr>
                </pic:pic>
              </a:graphicData>
            </a:graphic>
          </wp:inline>
        </w:drawing>
      </w:r>
    </w:p>
    <w:p w14:paraId="5777AD60" w14:textId="77777777" w:rsidR="00F06100" w:rsidRPr="00245849" w:rsidRDefault="00F06100" w:rsidP="002757E2">
      <w:pPr>
        <w:pStyle w:val="ListParagraph"/>
        <w:numPr>
          <w:ilvl w:val="0"/>
          <w:numId w:val="24"/>
        </w:numPr>
        <w:rPr>
          <w:lang w:val="en-US"/>
        </w:rPr>
      </w:pPr>
      <w:r w:rsidRPr="00245849">
        <w:rPr>
          <w:lang w:val="en-US"/>
        </w:rPr>
        <w:t>What is the Universal Time Constant?</w:t>
      </w:r>
    </w:p>
    <w:p w14:paraId="25430E39" w14:textId="77777777" w:rsidR="00F06100" w:rsidRPr="00245849" w:rsidRDefault="00F06100" w:rsidP="002757E2">
      <w:pPr>
        <w:pStyle w:val="ListParagraph"/>
        <w:numPr>
          <w:ilvl w:val="0"/>
          <w:numId w:val="24"/>
        </w:numPr>
        <w:rPr>
          <w:lang w:val="en-US"/>
        </w:rPr>
      </w:pPr>
      <w:r w:rsidRPr="00245849">
        <w:rPr>
          <w:lang w:val="en-US"/>
        </w:rPr>
        <w:t>What does GMT stand for?</w:t>
      </w:r>
    </w:p>
    <w:p w14:paraId="18856C16" w14:textId="77777777" w:rsidR="00F06100" w:rsidRPr="00245849" w:rsidRDefault="00F06100" w:rsidP="002757E2">
      <w:pPr>
        <w:pStyle w:val="ListParagraph"/>
        <w:numPr>
          <w:ilvl w:val="0"/>
          <w:numId w:val="24"/>
        </w:numPr>
        <w:rPr>
          <w:lang w:val="en-US"/>
        </w:rPr>
      </w:pPr>
      <w:r w:rsidRPr="00245849">
        <w:rPr>
          <w:lang w:val="en-US"/>
        </w:rPr>
        <w:t>How many hours is South Africa ahead of GMT?</w:t>
      </w:r>
    </w:p>
    <w:p w14:paraId="5190577E" w14:textId="77777777" w:rsidR="00F06100" w:rsidRPr="00245849" w:rsidRDefault="00F06100" w:rsidP="002757E2">
      <w:pPr>
        <w:pStyle w:val="ListParagraph"/>
        <w:numPr>
          <w:ilvl w:val="0"/>
          <w:numId w:val="24"/>
        </w:numPr>
        <w:rPr>
          <w:lang w:val="en-US"/>
        </w:rPr>
      </w:pPr>
      <w:r w:rsidRPr="00245849">
        <w:rPr>
          <w:lang w:val="en-US"/>
        </w:rPr>
        <w:t>How many degrees make up one-hour time difference?</w:t>
      </w:r>
    </w:p>
    <w:p w14:paraId="29794BE6" w14:textId="77777777" w:rsidR="00F06100" w:rsidRPr="00245849" w:rsidRDefault="00F06100" w:rsidP="002757E2">
      <w:pPr>
        <w:pStyle w:val="ListParagraph"/>
        <w:numPr>
          <w:ilvl w:val="0"/>
          <w:numId w:val="24"/>
        </w:numPr>
        <w:rPr>
          <w:lang w:val="en-US"/>
        </w:rPr>
      </w:pPr>
      <w:r w:rsidRPr="00245849">
        <w:rPr>
          <w:lang w:val="en-US"/>
        </w:rPr>
        <w:t>What is the time difference between South Africa and Perth, Australia?</w:t>
      </w:r>
    </w:p>
    <w:p w14:paraId="2D618934" w14:textId="77777777" w:rsidR="00F06100" w:rsidRPr="00245849" w:rsidRDefault="00F06100" w:rsidP="002757E2">
      <w:pPr>
        <w:pStyle w:val="ListParagraph"/>
        <w:numPr>
          <w:ilvl w:val="0"/>
          <w:numId w:val="24"/>
        </w:numPr>
        <w:rPr>
          <w:rFonts w:eastAsia="Arial" w:cs="Times New Roman"/>
          <w:b/>
          <w:bCs/>
          <w:color w:val="000000"/>
          <w:u w:val="single"/>
          <w:lang w:val="en-US"/>
        </w:rPr>
      </w:pPr>
      <w:r w:rsidRPr="00245849">
        <w:rPr>
          <w:lang w:val="en-US"/>
        </w:rPr>
        <w:t>What is the International Date Line?</w:t>
      </w: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8E310B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1D950C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8FCC7AB"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484E21B"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F7E22A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2A05B79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60032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65C1F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8CEEF8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5C8F7B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9D4459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3948AE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2503F2A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380BAE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C8FC9C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33D7DA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0B95F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C84F41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4A12EB0" w14:textId="77777777" w:rsidR="00F06100" w:rsidRDefault="00F06100" w:rsidP="00E21718">
      <w:pPr>
        <w:rPr>
          <w:rFonts w:eastAsia="Arial" w:cs="Times New Roman"/>
          <w:b/>
          <w:bCs/>
          <w:color w:val="000000"/>
          <w:u w:val="single"/>
          <w:lang w:val="en-US"/>
        </w:rPr>
      </w:pPr>
    </w:p>
    <w:p w14:paraId="0D26DDF3" w14:textId="77777777" w:rsidR="00F06100" w:rsidRDefault="00F06100" w:rsidP="00245849">
      <w:pPr>
        <w:pStyle w:val="Heading1"/>
        <w:rPr>
          <w:lang w:val="en-US"/>
        </w:rPr>
      </w:pPr>
      <w:r w:rsidRPr="00245849">
        <w:lastRenderedPageBreak/>
        <w:t>Individual</w:t>
      </w:r>
      <w:r w:rsidRPr="00C7411E">
        <w:rPr>
          <w:lang w:val="en-US"/>
        </w:rPr>
        <w:t xml:space="preserve"> Formative Exercise </w:t>
      </w:r>
      <w:r>
        <w:rPr>
          <w:lang w:val="en-US"/>
        </w:rPr>
        <w:t>39</w:t>
      </w:r>
    </w:p>
    <w:p w14:paraId="271D699A" w14:textId="77777777" w:rsidR="00F06100" w:rsidRDefault="00F06100" w:rsidP="00245849">
      <w:pPr>
        <w:pStyle w:val="Heading2"/>
        <w:rPr>
          <w:lang w:val="en-US"/>
        </w:rPr>
      </w:pPr>
      <w:r w:rsidRPr="00920F20">
        <w:rPr>
          <w:noProof/>
          <w:lang w:val="en-US"/>
        </w:rPr>
        <w:drawing>
          <wp:anchor distT="0" distB="0" distL="114300" distR="114300" simplePos="0" relativeHeight="251659264" behindDoc="1" locked="0" layoutInCell="1" allowOverlap="1" wp14:anchorId="2723F89F" wp14:editId="2A05A203">
            <wp:simplePos x="0" y="0"/>
            <wp:positionH relativeFrom="column">
              <wp:posOffset>3166793</wp:posOffset>
            </wp:positionH>
            <wp:positionV relativeFrom="paragraph">
              <wp:posOffset>379095</wp:posOffset>
            </wp:positionV>
            <wp:extent cx="2292823" cy="2188223"/>
            <wp:effectExtent l="0" t="0" r="0" b="254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2823" cy="21882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537C1">
        <w:rPr>
          <w:lang w:val="en-US"/>
        </w:rPr>
        <w:t>US 12417</w:t>
      </w:r>
    </w:p>
    <w:p w14:paraId="2E6906DF" w14:textId="77777777" w:rsidR="00F06100" w:rsidRDefault="00F06100" w:rsidP="00245849">
      <w:pPr>
        <w:spacing w:after="160" w:line="259" w:lineRule="auto"/>
        <w:rPr>
          <w:lang w:val="en-US"/>
        </w:rPr>
      </w:pPr>
      <w:r>
        <w:rPr>
          <w:lang w:val="en-US"/>
        </w:rPr>
        <w:t>Plot the values:</w:t>
      </w:r>
    </w:p>
    <w:p w14:paraId="0E396F42" w14:textId="77777777" w:rsidR="00F06100" w:rsidRPr="00245849" w:rsidRDefault="00F06100" w:rsidP="002757E2">
      <w:pPr>
        <w:pStyle w:val="ListParagraph"/>
        <w:numPr>
          <w:ilvl w:val="0"/>
          <w:numId w:val="25"/>
        </w:numPr>
        <w:rPr>
          <w:lang w:val="en-US"/>
        </w:rPr>
      </w:pPr>
      <w:r w:rsidRPr="00245849">
        <w:rPr>
          <w:lang w:val="en-US"/>
        </w:rPr>
        <w:t>(5,2)</w:t>
      </w:r>
    </w:p>
    <w:p w14:paraId="4C6DED13" w14:textId="77777777" w:rsidR="00F06100" w:rsidRPr="00245849" w:rsidRDefault="00F06100" w:rsidP="002757E2">
      <w:pPr>
        <w:pStyle w:val="ListParagraph"/>
        <w:numPr>
          <w:ilvl w:val="0"/>
          <w:numId w:val="25"/>
        </w:numPr>
        <w:rPr>
          <w:lang w:val="en-US"/>
        </w:rPr>
      </w:pPr>
      <w:r w:rsidRPr="00245849">
        <w:rPr>
          <w:lang w:val="en-US"/>
        </w:rPr>
        <w:t>(-4,-3)</w:t>
      </w:r>
    </w:p>
    <w:p w14:paraId="302CD14A" w14:textId="77777777" w:rsidR="00F06100" w:rsidRPr="00245849" w:rsidRDefault="00F06100" w:rsidP="002757E2">
      <w:pPr>
        <w:pStyle w:val="ListParagraph"/>
        <w:numPr>
          <w:ilvl w:val="0"/>
          <w:numId w:val="25"/>
        </w:numPr>
        <w:rPr>
          <w:lang w:val="en-US"/>
        </w:rPr>
      </w:pPr>
      <w:r w:rsidRPr="00245849">
        <w:rPr>
          <w:lang w:val="en-US"/>
        </w:rPr>
        <w:t>(-2,4)</w:t>
      </w:r>
    </w:p>
    <w:p w14:paraId="4265C020" w14:textId="77777777" w:rsidR="00F06100" w:rsidRPr="00245849" w:rsidRDefault="00F06100" w:rsidP="002757E2">
      <w:pPr>
        <w:pStyle w:val="ListParagraph"/>
        <w:numPr>
          <w:ilvl w:val="0"/>
          <w:numId w:val="25"/>
        </w:numPr>
        <w:rPr>
          <w:lang w:val="en-US"/>
        </w:rPr>
      </w:pPr>
      <w:r w:rsidRPr="00245849">
        <w:rPr>
          <w:lang w:val="en-US"/>
        </w:rPr>
        <w:t>(1,-4)</w:t>
      </w:r>
    </w:p>
    <w:p w14:paraId="548866F6" w14:textId="77777777" w:rsidR="00F06100" w:rsidRDefault="00F06100" w:rsidP="006E6B68">
      <w:pPr>
        <w:rPr>
          <w:lang w:val="en-US"/>
        </w:rPr>
      </w:pPr>
    </w:p>
    <w:p w14:paraId="0FE2D552" w14:textId="77777777" w:rsidR="00F06100" w:rsidRDefault="00F06100" w:rsidP="006E6B68">
      <w:pPr>
        <w:rPr>
          <w:lang w:val="en-US"/>
        </w:rPr>
      </w:pPr>
    </w:p>
    <w:p w14:paraId="0C1E5820" w14:textId="77777777" w:rsidR="00F06100" w:rsidRDefault="00F06100" w:rsidP="006E6B68">
      <w:pPr>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807BAF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32772FC"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B72D93C"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004824E"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1860EF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B9C33E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280ECA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703AF8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372180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11902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BD4E5F0"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0A93C8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EF9E1D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59DE7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9B7F0D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9E523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4C6304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237C5B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784A7BE" w14:textId="0C6699C9" w:rsidR="00330ED1" w:rsidRDefault="00330ED1" w:rsidP="00C5742E">
      <w:pPr>
        <w:spacing w:after="160" w:line="259" w:lineRule="auto"/>
        <w:rPr>
          <w:rFonts w:eastAsia="Arial" w:cs="Times New Roman"/>
          <w:b/>
          <w:bCs/>
          <w:color w:val="000000"/>
          <w:u w:val="single"/>
          <w:lang w:val="en-US"/>
        </w:rPr>
      </w:pPr>
    </w:p>
    <w:p w14:paraId="57265CDB"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9C9B5C2" w14:textId="77777777" w:rsidR="00F06100" w:rsidRDefault="00F06100" w:rsidP="00580A7C">
      <w:pPr>
        <w:pStyle w:val="Heading1"/>
        <w:rPr>
          <w:lang w:val="en-US"/>
        </w:rPr>
      </w:pPr>
      <w:bookmarkStart w:id="11" w:name="_Hlk86225733"/>
      <w:r>
        <w:rPr>
          <w:lang w:val="en-US"/>
        </w:rPr>
        <w:lastRenderedPageBreak/>
        <w:t>Individual</w:t>
      </w:r>
      <w:r w:rsidRPr="009279A9">
        <w:rPr>
          <w:lang w:val="en-US"/>
        </w:rPr>
        <w:t xml:space="preserve"> </w:t>
      </w:r>
      <w:r>
        <w:rPr>
          <w:lang w:val="en-US"/>
        </w:rPr>
        <w:t>Formative 40</w:t>
      </w:r>
    </w:p>
    <w:p w14:paraId="5A4EC059" w14:textId="77777777" w:rsidR="00F06100" w:rsidRPr="00C33754" w:rsidRDefault="00F06100" w:rsidP="00580A7C">
      <w:pPr>
        <w:pStyle w:val="Heading2"/>
        <w:rPr>
          <w:rFonts w:eastAsia="Arial"/>
          <w:lang w:val="en-US"/>
        </w:rPr>
      </w:pPr>
      <w:r w:rsidRPr="00C33754">
        <w:rPr>
          <w:rFonts w:eastAsia="Arial"/>
          <w:lang w:val="en-US"/>
        </w:rPr>
        <w:t>US 16303</w:t>
      </w:r>
    </w:p>
    <w:p w14:paraId="1A35ED40" w14:textId="77777777" w:rsidR="00F06100" w:rsidRPr="00FF665F" w:rsidRDefault="00F06100" w:rsidP="002757E2">
      <w:pPr>
        <w:pStyle w:val="ListParagraph"/>
        <w:numPr>
          <w:ilvl w:val="0"/>
          <w:numId w:val="28"/>
        </w:numPr>
        <w:rPr>
          <w:lang w:val="en-US"/>
        </w:rPr>
      </w:pPr>
      <w:r w:rsidRPr="00FF665F">
        <w:rPr>
          <w:lang w:val="en-US"/>
        </w:rPr>
        <w:t>Why is it important to have Natural Resource Management Practices in place?</w:t>
      </w:r>
    </w:p>
    <w:p w14:paraId="21DB7EB4" w14:textId="77777777" w:rsidR="00F06100" w:rsidRPr="00FF665F" w:rsidRDefault="00F06100" w:rsidP="002757E2">
      <w:pPr>
        <w:pStyle w:val="ListParagraph"/>
        <w:numPr>
          <w:ilvl w:val="0"/>
          <w:numId w:val="28"/>
        </w:numPr>
        <w:rPr>
          <w:lang w:val="en-US"/>
        </w:rPr>
      </w:pPr>
      <w:r w:rsidRPr="00FF665F">
        <w:rPr>
          <w:lang w:val="en-US"/>
        </w:rPr>
        <w:t>Explain the following:</w:t>
      </w:r>
    </w:p>
    <w:p w14:paraId="7C9879AE" w14:textId="77777777" w:rsidR="00F06100" w:rsidRPr="00FF665F" w:rsidRDefault="00F06100" w:rsidP="002757E2">
      <w:pPr>
        <w:pStyle w:val="ListParagraph"/>
        <w:numPr>
          <w:ilvl w:val="0"/>
          <w:numId w:val="29"/>
        </w:numPr>
        <w:rPr>
          <w:lang w:val="en-US"/>
        </w:rPr>
      </w:pPr>
      <w:r w:rsidRPr="00FF665F">
        <w:rPr>
          <w:lang w:val="en-US"/>
        </w:rPr>
        <w:t>Climate change</w:t>
      </w:r>
    </w:p>
    <w:p w14:paraId="0081148E" w14:textId="77777777" w:rsidR="00F06100" w:rsidRPr="00FF665F" w:rsidRDefault="00F06100" w:rsidP="002757E2">
      <w:pPr>
        <w:pStyle w:val="ListParagraph"/>
        <w:numPr>
          <w:ilvl w:val="0"/>
          <w:numId w:val="29"/>
        </w:numPr>
        <w:rPr>
          <w:lang w:val="en-US"/>
        </w:rPr>
      </w:pPr>
      <w:r w:rsidRPr="00FF665F">
        <w:rPr>
          <w:lang w:val="en-US"/>
        </w:rPr>
        <w:t>Ecology</w:t>
      </w:r>
    </w:p>
    <w:p w14:paraId="72FE474D" w14:textId="77777777" w:rsidR="00F06100" w:rsidRPr="00FF665F" w:rsidRDefault="00F06100" w:rsidP="002757E2">
      <w:pPr>
        <w:pStyle w:val="ListParagraph"/>
        <w:numPr>
          <w:ilvl w:val="0"/>
          <w:numId w:val="29"/>
        </w:numPr>
        <w:rPr>
          <w:lang w:val="en-US"/>
        </w:rPr>
      </w:pPr>
      <w:r w:rsidRPr="00FF665F">
        <w:rPr>
          <w:lang w:val="en-US"/>
        </w:rPr>
        <w:t>Controlling human impact on ecosystems.</w:t>
      </w:r>
    </w:p>
    <w:p w14:paraId="20024C43" w14:textId="77777777" w:rsidR="00F06100" w:rsidRDefault="00F06100"/>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DC515C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11"/>
          <w:p w14:paraId="13346BF4"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D1E194D"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6BD788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80287E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CE0509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481D6D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41C430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B4481F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E39D3F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B8492D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6F8847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4250A3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C06345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5124B8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9E7C7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F0283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744017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6FE0A4B" w14:textId="338FAD83" w:rsidR="00F06100" w:rsidRDefault="00F06100">
      <w:pPr>
        <w:spacing w:after="160" w:line="259" w:lineRule="auto"/>
        <w:rPr>
          <w:rFonts w:eastAsia="Arial" w:cs="Times New Roman"/>
          <w:b/>
          <w:bCs/>
          <w:color w:val="000000"/>
          <w:u w:val="single"/>
          <w:lang w:val="en-US"/>
        </w:rPr>
      </w:pPr>
    </w:p>
    <w:p w14:paraId="2A004D03" w14:textId="77777777" w:rsidR="00F06100" w:rsidRDefault="00F06100">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6C458D4" w14:textId="77777777" w:rsidR="00F06100" w:rsidRDefault="00F06100" w:rsidP="00FF665F">
      <w:pPr>
        <w:pStyle w:val="Heading1"/>
        <w:rPr>
          <w:lang w:val="en-US"/>
        </w:rPr>
      </w:pPr>
      <w:r>
        <w:rPr>
          <w:lang w:val="en-US"/>
        </w:rPr>
        <w:lastRenderedPageBreak/>
        <w:t>Individual</w:t>
      </w:r>
      <w:r w:rsidRPr="009279A9">
        <w:rPr>
          <w:lang w:val="en-US"/>
        </w:rPr>
        <w:t xml:space="preserve"> </w:t>
      </w:r>
      <w:r>
        <w:rPr>
          <w:lang w:val="en-US"/>
        </w:rPr>
        <w:t>Formative 41</w:t>
      </w:r>
    </w:p>
    <w:p w14:paraId="35907F1A" w14:textId="77777777" w:rsidR="00F06100" w:rsidRPr="00C33754" w:rsidRDefault="00F06100" w:rsidP="00FF665F">
      <w:pPr>
        <w:pStyle w:val="Heading2"/>
        <w:rPr>
          <w:rFonts w:eastAsia="Arial"/>
          <w:lang w:val="en-US"/>
        </w:rPr>
      </w:pPr>
      <w:r w:rsidRPr="00C33754">
        <w:rPr>
          <w:rFonts w:eastAsia="Arial"/>
          <w:lang w:val="en-US"/>
        </w:rPr>
        <w:t>US 16303</w:t>
      </w:r>
    </w:p>
    <w:p w14:paraId="0368EA3B" w14:textId="77777777" w:rsidR="00F06100" w:rsidRDefault="00F06100" w:rsidP="006C2860">
      <w:pPr>
        <w:rPr>
          <w:lang w:val="en-US"/>
        </w:rPr>
      </w:pPr>
      <w:r>
        <w:rPr>
          <w:lang w:val="en-US"/>
        </w:rPr>
        <w:t>Name the characteristics of sweet veld and sour veld.</w:t>
      </w:r>
    </w:p>
    <w:p w14:paraId="6AEE8E7B"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ADF2C8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CDCF599"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3C6E49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03C784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49DA35A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EBD51F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FFDB59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32D15E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3AD74D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067373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2BD0E4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ABAAB8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34827E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23058B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C7042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F6DFB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DF1A5B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A6EE100"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652E416" w14:textId="7820FC5C" w:rsidR="00330ED1" w:rsidRDefault="00330ED1" w:rsidP="00AD0623">
      <w:pPr>
        <w:spacing w:after="160" w:line="259" w:lineRule="auto"/>
        <w:rPr>
          <w:rFonts w:eastAsia="Arial" w:cs="Times New Roman"/>
          <w:b/>
          <w:bCs/>
          <w:color w:val="000000"/>
          <w:u w:val="single"/>
          <w:lang w:val="en-US"/>
        </w:rPr>
      </w:pPr>
    </w:p>
    <w:p w14:paraId="247E4FDB"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11CFF2C" w14:textId="77777777" w:rsidR="00F06100" w:rsidRDefault="00F06100" w:rsidP="00FF665F">
      <w:pPr>
        <w:pStyle w:val="Heading1"/>
        <w:rPr>
          <w:lang w:val="en-US"/>
        </w:rPr>
      </w:pPr>
      <w:r>
        <w:rPr>
          <w:lang w:val="en-US"/>
        </w:rPr>
        <w:lastRenderedPageBreak/>
        <w:t>Individual</w:t>
      </w:r>
      <w:r w:rsidRPr="009279A9">
        <w:rPr>
          <w:lang w:val="en-US"/>
        </w:rPr>
        <w:t xml:space="preserve"> </w:t>
      </w:r>
      <w:r>
        <w:rPr>
          <w:lang w:val="en-US"/>
        </w:rPr>
        <w:t>Formative 42</w:t>
      </w:r>
    </w:p>
    <w:p w14:paraId="5075ED1C" w14:textId="77777777" w:rsidR="00F06100" w:rsidRPr="00C33754" w:rsidRDefault="00F06100" w:rsidP="00FF665F">
      <w:pPr>
        <w:pStyle w:val="Heading2"/>
        <w:rPr>
          <w:rFonts w:eastAsia="Arial"/>
          <w:lang w:val="en-US"/>
        </w:rPr>
      </w:pPr>
      <w:r w:rsidRPr="00C33754">
        <w:rPr>
          <w:rFonts w:eastAsia="Arial"/>
          <w:lang w:val="en-US"/>
        </w:rPr>
        <w:t>US 16303</w:t>
      </w:r>
    </w:p>
    <w:p w14:paraId="571638DE" w14:textId="77777777" w:rsidR="00F06100" w:rsidRDefault="00F06100" w:rsidP="006C2860">
      <w:pPr>
        <w:rPr>
          <w:lang w:val="en-US"/>
        </w:rPr>
      </w:pPr>
      <w:r>
        <w:rPr>
          <w:lang w:val="en-US"/>
        </w:rPr>
        <w:t>What types of fauna and flora do you find in your area?</w:t>
      </w:r>
    </w:p>
    <w:p w14:paraId="0A907EF5" w14:textId="77777777" w:rsidR="00F06100" w:rsidRDefault="00F06100">
      <w:pPr>
        <w:spacing w:after="160" w:line="259" w:lineRule="auto"/>
        <w:rPr>
          <w:rFonts w:eastAsia="Arial" w:cs="Times New Roman"/>
          <w:b/>
          <w:bCs/>
          <w:color w:val="000000"/>
          <w:u w:val="single"/>
          <w:lang w:val="en-US"/>
        </w:rPr>
      </w:pPr>
    </w:p>
    <w:p w14:paraId="64633C77"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736FB27"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E139BAA"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1479AF4"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310667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E2F9EB3"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34DFBE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1C5CD1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C5AEFF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7B37D3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D7753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3B83E01"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27440E3"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3E8406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FFC51C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DD9A09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F1EF4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C74983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00106F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0EA2FAF" w14:textId="06724913" w:rsidR="00330ED1" w:rsidRDefault="00330ED1" w:rsidP="0018267A">
      <w:pPr>
        <w:spacing w:after="160" w:line="259" w:lineRule="auto"/>
        <w:rPr>
          <w:rFonts w:eastAsia="Arial" w:cs="Times New Roman"/>
          <w:b/>
          <w:bCs/>
          <w:color w:val="000000"/>
          <w:u w:val="single"/>
          <w:lang w:val="en-US"/>
        </w:rPr>
      </w:pPr>
    </w:p>
    <w:p w14:paraId="696A1ECA"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629FD80" w14:textId="77777777" w:rsidR="00F06100" w:rsidRDefault="00F06100" w:rsidP="00FF665F">
      <w:pPr>
        <w:pStyle w:val="Heading1"/>
        <w:rPr>
          <w:lang w:val="en-US"/>
        </w:rPr>
      </w:pPr>
      <w:r>
        <w:rPr>
          <w:lang w:val="en-US"/>
        </w:rPr>
        <w:lastRenderedPageBreak/>
        <w:t>Individual</w:t>
      </w:r>
      <w:r w:rsidRPr="009279A9">
        <w:rPr>
          <w:lang w:val="en-US"/>
        </w:rPr>
        <w:t xml:space="preserve"> </w:t>
      </w:r>
      <w:r>
        <w:rPr>
          <w:lang w:val="en-US"/>
        </w:rPr>
        <w:t>Formative 43</w:t>
      </w:r>
    </w:p>
    <w:p w14:paraId="03EEDF5C" w14:textId="77777777" w:rsidR="00F06100" w:rsidRPr="00C33754" w:rsidRDefault="00F06100" w:rsidP="00FF665F">
      <w:pPr>
        <w:pStyle w:val="Heading2"/>
        <w:rPr>
          <w:rFonts w:eastAsia="Arial"/>
          <w:lang w:val="en-US"/>
        </w:rPr>
      </w:pPr>
      <w:r w:rsidRPr="00C33754">
        <w:rPr>
          <w:rFonts w:eastAsia="Arial"/>
          <w:lang w:val="en-US"/>
        </w:rPr>
        <w:t>US 16303</w:t>
      </w:r>
    </w:p>
    <w:p w14:paraId="7DFB8750" w14:textId="77777777" w:rsidR="00F06100" w:rsidRPr="00FF665F" w:rsidRDefault="00F06100" w:rsidP="002757E2">
      <w:pPr>
        <w:pStyle w:val="ListParagraph"/>
        <w:numPr>
          <w:ilvl w:val="0"/>
          <w:numId w:val="30"/>
        </w:numPr>
        <w:rPr>
          <w:lang w:val="en-US"/>
        </w:rPr>
      </w:pPr>
      <w:r w:rsidRPr="00FF665F">
        <w:rPr>
          <w:lang w:val="en-US"/>
        </w:rPr>
        <w:t>What is veld management?</w:t>
      </w:r>
    </w:p>
    <w:p w14:paraId="3582FF6D" w14:textId="77777777" w:rsidR="00F06100" w:rsidRPr="00FF665F" w:rsidRDefault="00F06100" w:rsidP="002757E2">
      <w:pPr>
        <w:pStyle w:val="ListParagraph"/>
        <w:numPr>
          <w:ilvl w:val="0"/>
          <w:numId w:val="30"/>
        </w:numPr>
        <w:rPr>
          <w:lang w:val="en-US"/>
        </w:rPr>
      </w:pPr>
      <w:r w:rsidRPr="00FF665F">
        <w:rPr>
          <w:lang w:val="en-US"/>
        </w:rPr>
        <w:t>Also explain a veld management practice.</w:t>
      </w:r>
    </w:p>
    <w:p w14:paraId="7D8DB9B5" w14:textId="77777777" w:rsidR="00F06100" w:rsidRDefault="00F06100" w:rsidP="006C2860">
      <w:pPr>
        <w:rPr>
          <w:rFonts w:eastAsia="Arial" w:cs="Times New Roman"/>
          <w:b/>
          <w:bCs/>
          <w:color w:val="000000"/>
          <w:u w:val="single"/>
          <w:lang w:val="en-US"/>
        </w:rPr>
      </w:pPr>
    </w:p>
    <w:p w14:paraId="411A4F0A"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47FC79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956F6E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84A74E1"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B728C5E"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F4221D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517E23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04E17F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EFA639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6CB007A"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4DE2EB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AB43AD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78BDE47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719503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26DAF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AA39A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7276F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549A2A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4F2268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7F34D27" w14:textId="70226ECA" w:rsidR="00330ED1" w:rsidRDefault="00330ED1" w:rsidP="000278D1">
      <w:pPr>
        <w:spacing w:after="160" w:line="259" w:lineRule="auto"/>
        <w:rPr>
          <w:rFonts w:eastAsia="Arial" w:cs="Times New Roman"/>
          <w:b/>
          <w:bCs/>
          <w:color w:val="000000"/>
          <w:u w:val="single"/>
          <w:lang w:val="en-US"/>
        </w:rPr>
      </w:pPr>
    </w:p>
    <w:p w14:paraId="74011CF0"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EF5CF84" w14:textId="77777777" w:rsidR="00F06100" w:rsidRDefault="00F06100" w:rsidP="00FF665F">
      <w:pPr>
        <w:pStyle w:val="Heading1"/>
        <w:rPr>
          <w:lang w:val="en-US"/>
        </w:rPr>
      </w:pPr>
      <w:r>
        <w:rPr>
          <w:lang w:val="en-US"/>
        </w:rPr>
        <w:lastRenderedPageBreak/>
        <w:t>Individual</w:t>
      </w:r>
      <w:r w:rsidRPr="009279A9">
        <w:rPr>
          <w:lang w:val="en-US"/>
        </w:rPr>
        <w:t xml:space="preserve"> </w:t>
      </w:r>
      <w:r>
        <w:rPr>
          <w:lang w:val="en-US"/>
        </w:rPr>
        <w:t>Formative 44</w:t>
      </w:r>
    </w:p>
    <w:p w14:paraId="2726D95D" w14:textId="77777777" w:rsidR="00F06100" w:rsidRPr="00C33754" w:rsidRDefault="00F06100" w:rsidP="00FF665F">
      <w:pPr>
        <w:pStyle w:val="Heading2"/>
        <w:rPr>
          <w:rFonts w:eastAsia="Arial"/>
          <w:lang w:val="en-US"/>
        </w:rPr>
      </w:pPr>
      <w:r w:rsidRPr="00C33754">
        <w:rPr>
          <w:rFonts w:eastAsia="Arial"/>
          <w:lang w:val="en-US"/>
        </w:rPr>
        <w:t>US 16303</w:t>
      </w:r>
    </w:p>
    <w:p w14:paraId="186D9988" w14:textId="77777777" w:rsidR="00F06100" w:rsidRPr="009279A9" w:rsidRDefault="00F06100" w:rsidP="006C2860">
      <w:pPr>
        <w:spacing w:after="160" w:line="259" w:lineRule="auto"/>
        <w:rPr>
          <w:rFonts w:eastAsia="Arial" w:cs="Times New Roman"/>
          <w:b/>
          <w:bCs/>
          <w:color w:val="000000"/>
          <w:u w:val="single"/>
          <w:lang w:val="en-US"/>
        </w:rPr>
      </w:pPr>
    </w:p>
    <w:p w14:paraId="3FA7BA97" w14:textId="77777777" w:rsidR="00F06100" w:rsidRDefault="00F06100" w:rsidP="006C2860">
      <w:pPr>
        <w:rPr>
          <w:lang w:val="en-US"/>
        </w:rPr>
      </w:pPr>
      <w:r>
        <w:rPr>
          <w:lang w:val="en-US"/>
        </w:rPr>
        <w:t>Discuss the following:</w:t>
      </w:r>
    </w:p>
    <w:p w14:paraId="20AE17F0" w14:textId="77777777" w:rsidR="00F06100" w:rsidRPr="00FF665F" w:rsidRDefault="00F06100" w:rsidP="002757E2">
      <w:pPr>
        <w:pStyle w:val="ListParagraph"/>
        <w:numPr>
          <w:ilvl w:val="0"/>
          <w:numId w:val="31"/>
        </w:numPr>
        <w:rPr>
          <w:lang w:val="en-US"/>
        </w:rPr>
      </w:pPr>
      <w:r w:rsidRPr="00FF665F">
        <w:rPr>
          <w:lang w:val="en-US"/>
        </w:rPr>
        <w:t>Rotational resting</w:t>
      </w:r>
    </w:p>
    <w:p w14:paraId="51D906F0" w14:textId="77777777" w:rsidR="00F06100" w:rsidRPr="00FF665F" w:rsidRDefault="00F06100" w:rsidP="002757E2">
      <w:pPr>
        <w:pStyle w:val="ListParagraph"/>
        <w:numPr>
          <w:ilvl w:val="0"/>
          <w:numId w:val="31"/>
        </w:numPr>
        <w:rPr>
          <w:lang w:val="en-US"/>
        </w:rPr>
      </w:pPr>
      <w:r w:rsidRPr="00FF665F">
        <w:rPr>
          <w:lang w:val="en-US"/>
        </w:rPr>
        <w:t>Erosion management</w:t>
      </w:r>
    </w:p>
    <w:p w14:paraId="0DEBFA3C"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5C57CC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0EB897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7067B5E"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B7A1C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2C0D7022"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451787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487960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09406E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9D99CC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C5FE4A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5D44951"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36D61A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A939BA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BC7EEB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01E15D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D396CE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143E9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6B25B8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0648B611" w14:textId="4D062640" w:rsidR="00330ED1" w:rsidRDefault="00330ED1" w:rsidP="00731025">
      <w:pPr>
        <w:spacing w:after="160" w:line="259" w:lineRule="auto"/>
        <w:rPr>
          <w:rFonts w:eastAsia="Arial" w:cs="Times New Roman"/>
          <w:b/>
          <w:bCs/>
          <w:color w:val="000000"/>
          <w:u w:val="single"/>
          <w:lang w:val="en-US"/>
        </w:rPr>
      </w:pPr>
    </w:p>
    <w:p w14:paraId="7FF64288"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52810DF" w14:textId="77777777" w:rsidR="00F06100" w:rsidRDefault="00F06100" w:rsidP="00FF665F">
      <w:pPr>
        <w:pStyle w:val="Heading1"/>
        <w:rPr>
          <w:lang w:val="en-US"/>
        </w:rPr>
      </w:pPr>
      <w:r>
        <w:rPr>
          <w:lang w:val="en-US"/>
        </w:rPr>
        <w:lastRenderedPageBreak/>
        <w:t>Individual</w:t>
      </w:r>
      <w:r w:rsidRPr="009279A9">
        <w:rPr>
          <w:lang w:val="en-US"/>
        </w:rPr>
        <w:t xml:space="preserve"> </w:t>
      </w:r>
      <w:r>
        <w:rPr>
          <w:lang w:val="en-US"/>
        </w:rPr>
        <w:t>Formative 45</w:t>
      </w:r>
    </w:p>
    <w:p w14:paraId="6D1BFC1F" w14:textId="77777777" w:rsidR="00F06100" w:rsidRPr="00C33754" w:rsidRDefault="00F06100" w:rsidP="00FF665F">
      <w:pPr>
        <w:pStyle w:val="Heading2"/>
        <w:rPr>
          <w:rFonts w:eastAsia="Arial"/>
          <w:lang w:val="en-US"/>
        </w:rPr>
      </w:pPr>
      <w:r w:rsidRPr="00C33754">
        <w:rPr>
          <w:rFonts w:eastAsia="Arial"/>
          <w:lang w:val="en-US"/>
        </w:rPr>
        <w:t>US 16303</w:t>
      </w:r>
    </w:p>
    <w:p w14:paraId="65A42B8B" w14:textId="77777777" w:rsidR="00F06100" w:rsidRDefault="00F06100" w:rsidP="006C2860">
      <w:pPr>
        <w:rPr>
          <w:lang w:val="en-US"/>
        </w:rPr>
      </w:pPr>
      <w:r>
        <w:rPr>
          <w:lang w:val="en-US"/>
        </w:rPr>
        <w:t>Name and explain the causes of soil erosion.</w:t>
      </w:r>
    </w:p>
    <w:p w14:paraId="66275E1E"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9047E9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F5290F3"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D8F6AE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2051BB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305739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C7840A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C55983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ABE5E3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4320A3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EBF123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32B666E"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4FF69E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33105D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ABA88D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20514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FDA30D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8F5B4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6AC8F39"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58EA7D8" w14:textId="62F1D860" w:rsidR="00330ED1" w:rsidRDefault="00330ED1" w:rsidP="00966862">
      <w:pPr>
        <w:spacing w:after="160" w:line="259" w:lineRule="auto"/>
        <w:rPr>
          <w:rFonts w:eastAsia="Arial" w:cs="Times New Roman"/>
          <w:b/>
          <w:bCs/>
          <w:color w:val="000000"/>
          <w:u w:val="single"/>
          <w:lang w:val="en-US"/>
        </w:rPr>
      </w:pPr>
    </w:p>
    <w:p w14:paraId="7306C499"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FC9CF17" w14:textId="77777777" w:rsidR="00F06100" w:rsidRDefault="00F06100" w:rsidP="00FF665F">
      <w:pPr>
        <w:pStyle w:val="Heading1"/>
        <w:rPr>
          <w:lang w:val="en-US"/>
        </w:rPr>
      </w:pPr>
      <w:r>
        <w:rPr>
          <w:lang w:val="en-US"/>
        </w:rPr>
        <w:lastRenderedPageBreak/>
        <w:t>Individual</w:t>
      </w:r>
      <w:r w:rsidRPr="009279A9">
        <w:rPr>
          <w:lang w:val="en-US"/>
        </w:rPr>
        <w:t xml:space="preserve"> </w:t>
      </w:r>
      <w:r>
        <w:rPr>
          <w:lang w:val="en-US"/>
        </w:rPr>
        <w:t>Formative 46</w:t>
      </w:r>
    </w:p>
    <w:p w14:paraId="3C1A72AF" w14:textId="77777777" w:rsidR="00F06100" w:rsidRPr="00C33754" w:rsidRDefault="00F06100" w:rsidP="00FF665F">
      <w:pPr>
        <w:pStyle w:val="Heading2"/>
        <w:rPr>
          <w:rFonts w:eastAsia="Arial"/>
          <w:lang w:val="en-US"/>
        </w:rPr>
      </w:pPr>
      <w:r w:rsidRPr="00C33754">
        <w:rPr>
          <w:rFonts w:eastAsia="Arial"/>
          <w:lang w:val="en-US"/>
        </w:rPr>
        <w:t>US 16303</w:t>
      </w:r>
    </w:p>
    <w:p w14:paraId="5DAE686F" w14:textId="77777777" w:rsidR="00F06100" w:rsidRPr="009279A9" w:rsidRDefault="00F06100" w:rsidP="006C2860">
      <w:pPr>
        <w:spacing w:after="160" w:line="259" w:lineRule="auto"/>
        <w:rPr>
          <w:rFonts w:eastAsia="Arial" w:cs="Times New Roman"/>
          <w:b/>
          <w:bCs/>
          <w:color w:val="000000"/>
          <w:u w:val="single"/>
          <w:lang w:val="en-US"/>
        </w:rPr>
      </w:pPr>
    </w:p>
    <w:p w14:paraId="06E94165" w14:textId="77777777" w:rsidR="00F06100" w:rsidRDefault="00F06100" w:rsidP="006C2860">
      <w:pPr>
        <w:rPr>
          <w:lang w:val="en-US"/>
        </w:rPr>
      </w:pPr>
      <w:r>
        <w:rPr>
          <w:lang w:val="en-US"/>
        </w:rPr>
        <w:t>Why does alien plants effect natural resources?</w:t>
      </w:r>
    </w:p>
    <w:p w14:paraId="3D7E75B7" w14:textId="77777777" w:rsidR="00F06100" w:rsidRDefault="00F06100"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19233C5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776C5E6"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292C8EB"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432BA56"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00F1DB8"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7CF0AA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CD7BCB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B6EDC6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709DF7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0CEAAB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3787AE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C62B3E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EF4122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695B2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8DBB49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FAC36F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C54BF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80113D5"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19DC4B2" w14:textId="148AE5E8" w:rsidR="00330ED1" w:rsidRDefault="00330ED1" w:rsidP="00BD6F0D">
      <w:pPr>
        <w:spacing w:after="160" w:line="259" w:lineRule="auto"/>
        <w:rPr>
          <w:rFonts w:eastAsia="Arial" w:cs="Times New Roman"/>
          <w:b/>
          <w:bCs/>
          <w:color w:val="000000"/>
          <w:u w:val="single"/>
          <w:lang w:val="en-US"/>
        </w:rPr>
      </w:pPr>
    </w:p>
    <w:p w14:paraId="2FA2A71C"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5DAA4F8" w14:textId="77777777" w:rsidR="00F06100" w:rsidRDefault="00F06100" w:rsidP="00FF665F">
      <w:pPr>
        <w:pStyle w:val="Heading1"/>
        <w:rPr>
          <w:lang w:val="en-US"/>
        </w:rPr>
      </w:pPr>
      <w:r>
        <w:rPr>
          <w:lang w:val="en-US"/>
        </w:rPr>
        <w:lastRenderedPageBreak/>
        <w:t>Individual</w:t>
      </w:r>
      <w:r w:rsidRPr="009279A9">
        <w:rPr>
          <w:lang w:val="en-US"/>
        </w:rPr>
        <w:t xml:space="preserve"> </w:t>
      </w:r>
      <w:r>
        <w:rPr>
          <w:lang w:val="en-US"/>
        </w:rPr>
        <w:t>Formative 47</w:t>
      </w:r>
    </w:p>
    <w:p w14:paraId="5FF7C3EA" w14:textId="77777777" w:rsidR="00F06100" w:rsidRPr="00C33754" w:rsidRDefault="00F06100" w:rsidP="00FF665F">
      <w:pPr>
        <w:pStyle w:val="Heading2"/>
        <w:rPr>
          <w:rFonts w:eastAsia="Arial"/>
          <w:lang w:val="en-US"/>
        </w:rPr>
      </w:pPr>
      <w:r w:rsidRPr="00C33754">
        <w:rPr>
          <w:rFonts w:eastAsia="Arial"/>
          <w:lang w:val="en-US"/>
        </w:rPr>
        <w:t>US 16303</w:t>
      </w:r>
    </w:p>
    <w:p w14:paraId="3F23D1BB" w14:textId="77777777" w:rsidR="00F06100" w:rsidRDefault="00F06100" w:rsidP="006C2860">
      <w:pPr>
        <w:rPr>
          <w:lang w:val="en-US"/>
        </w:rPr>
      </w:pPr>
      <w:r>
        <w:rPr>
          <w:lang w:val="en-US"/>
        </w:rPr>
        <w:t>Explain preventative measures under the following headings:</w:t>
      </w:r>
    </w:p>
    <w:p w14:paraId="5C31D816" w14:textId="77777777" w:rsidR="00F06100" w:rsidRPr="00FF665F" w:rsidRDefault="00F06100" w:rsidP="002757E2">
      <w:pPr>
        <w:pStyle w:val="ListParagraph"/>
        <w:numPr>
          <w:ilvl w:val="0"/>
          <w:numId w:val="32"/>
        </w:numPr>
        <w:rPr>
          <w:lang w:val="en-US"/>
        </w:rPr>
      </w:pPr>
      <w:r w:rsidRPr="00FF665F">
        <w:rPr>
          <w:lang w:val="en-US"/>
        </w:rPr>
        <w:t>Rehabilitation measures</w:t>
      </w:r>
    </w:p>
    <w:p w14:paraId="7F3BA612" w14:textId="77777777" w:rsidR="00F06100" w:rsidRPr="00FF665F" w:rsidRDefault="00F06100" w:rsidP="002757E2">
      <w:pPr>
        <w:pStyle w:val="ListParagraph"/>
        <w:numPr>
          <w:ilvl w:val="0"/>
          <w:numId w:val="32"/>
        </w:numPr>
        <w:rPr>
          <w:lang w:val="en-US"/>
        </w:rPr>
      </w:pPr>
      <w:r w:rsidRPr="00FF665F">
        <w:rPr>
          <w:lang w:val="en-US"/>
        </w:rPr>
        <w:t>Temperature</w:t>
      </w:r>
    </w:p>
    <w:p w14:paraId="2E5EF7D4" w14:textId="77777777" w:rsidR="00F06100" w:rsidRPr="00FF665F" w:rsidRDefault="00F06100" w:rsidP="002757E2">
      <w:pPr>
        <w:pStyle w:val="ListParagraph"/>
        <w:numPr>
          <w:ilvl w:val="0"/>
          <w:numId w:val="32"/>
        </w:numPr>
        <w:rPr>
          <w:lang w:val="en-US"/>
        </w:rPr>
      </w:pPr>
      <w:r w:rsidRPr="00FF665F">
        <w:rPr>
          <w:lang w:val="en-US"/>
        </w:rPr>
        <w:t>Soil</w:t>
      </w:r>
    </w:p>
    <w:p w14:paraId="0C563A17"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776130A"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2FF2F10"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2BD672E"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72C3EE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EF469B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7C5286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1AC7D2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149BA0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47354B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786FCE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0A1EC5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14E1DE4"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188A6D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27453C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3BEC77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8F6253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FDE5A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85F0BA3"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CDD9E13" w14:textId="3F8932EE" w:rsidR="00330ED1" w:rsidRDefault="00330ED1" w:rsidP="00941F5D">
      <w:pPr>
        <w:spacing w:after="160" w:line="259" w:lineRule="auto"/>
        <w:rPr>
          <w:rFonts w:eastAsia="Arial" w:cs="Times New Roman"/>
          <w:b/>
          <w:bCs/>
          <w:color w:val="000000"/>
          <w:u w:val="single"/>
          <w:lang w:val="en-US"/>
        </w:rPr>
      </w:pPr>
    </w:p>
    <w:p w14:paraId="0D73A0F7"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97B0FAF" w14:textId="77777777" w:rsidR="00F06100" w:rsidRDefault="00F06100" w:rsidP="00FF665F">
      <w:pPr>
        <w:pStyle w:val="Heading1"/>
        <w:rPr>
          <w:lang w:val="en-US"/>
        </w:rPr>
      </w:pPr>
      <w:bookmarkStart w:id="12" w:name="_Hlk86228336"/>
      <w:r>
        <w:rPr>
          <w:lang w:val="en-US"/>
        </w:rPr>
        <w:lastRenderedPageBreak/>
        <w:t>Individual</w:t>
      </w:r>
      <w:r w:rsidRPr="009279A9">
        <w:rPr>
          <w:lang w:val="en-US"/>
        </w:rPr>
        <w:t xml:space="preserve"> </w:t>
      </w:r>
      <w:r>
        <w:rPr>
          <w:lang w:val="en-US"/>
        </w:rPr>
        <w:t>Formative 48</w:t>
      </w:r>
    </w:p>
    <w:p w14:paraId="21155929" w14:textId="77777777" w:rsidR="00F06100" w:rsidRPr="00C33754" w:rsidRDefault="00F06100" w:rsidP="00FF665F">
      <w:pPr>
        <w:pStyle w:val="Heading2"/>
        <w:rPr>
          <w:rFonts w:eastAsia="Arial"/>
          <w:lang w:val="en-US"/>
        </w:rPr>
      </w:pPr>
      <w:r w:rsidRPr="00C33754">
        <w:rPr>
          <w:rFonts w:eastAsia="Arial"/>
          <w:lang w:val="en-US"/>
        </w:rPr>
        <w:t>US 16303</w:t>
      </w:r>
    </w:p>
    <w:p w14:paraId="4B0A3BCB" w14:textId="77777777" w:rsidR="00F06100" w:rsidRPr="00FF665F" w:rsidRDefault="00F06100" w:rsidP="002757E2">
      <w:pPr>
        <w:pStyle w:val="ListParagraph"/>
        <w:numPr>
          <w:ilvl w:val="0"/>
          <w:numId w:val="33"/>
        </w:numPr>
        <w:rPr>
          <w:lang w:val="en-US"/>
        </w:rPr>
      </w:pPr>
      <w:r w:rsidRPr="00FF665F">
        <w:rPr>
          <w:lang w:val="en-US"/>
        </w:rPr>
        <w:t>Give a definition of delegation.</w:t>
      </w:r>
    </w:p>
    <w:p w14:paraId="62A4BE49" w14:textId="77777777" w:rsidR="00F06100" w:rsidRPr="00FF665F" w:rsidRDefault="00F06100" w:rsidP="002757E2">
      <w:pPr>
        <w:pStyle w:val="ListParagraph"/>
        <w:numPr>
          <w:ilvl w:val="0"/>
          <w:numId w:val="33"/>
        </w:numPr>
        <w:rPr>
          <w:lang w:val="en-US"/>
        </w:rPr>
      </w:pPr>
      <w:r w:rsidRPr="00FF665F">
        <w:rPr>
          <w:lang w:val="en-US"/>
        </w:rPr>
        <w:t>How do you delegate to subordinates?</w:t>
      </w:r>
    </w:p>
    <w:p w14:paraId="6524EF74" w14:textId="77777777" w:rsidR="00F06100" w:rsidRPr="00FF665F" w:rsidRDefault="00F06100" w:rsidP="002757E2">
      <w:pPr>
        <w:pStyle w:val="ListParagraph"/>
        <w:numPr>
          <w:ilvl w:val="0"/>
          <w:numId w:val="33"/>
        </w:numPr>
        <w:rPr>
          <w:rFonts w:eastAsia="Times New Roman" w:cs="Times New Roman"/>
          <w:szCs w:val="20"/>
        </w:rPr>
      </w:pPr>
      <w:r w:rsidRPr="00FF665F">
        <w:rPr>
          <w:rFonts w:eastAsia="Times New Roman" w:cs="Times New Roman"/>
          <w:szCs w:val="20"/>
        </w:rPr>
        <w:t xml:space="preserve">When a task is delegated, what must the subordinates understand? </w:t>
      </w:r>
    </w:p>
    <w:bookmarkEnd w:id="12"/>
    <w:p w14:paraId="5503156C"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1C5C04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259B9BB"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737318B"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B749005"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B1B2A0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A6EEB1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C3DB62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6811C0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21D250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322CB1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8D5549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606DCF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C27509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B4B7DB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A2356B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C24D8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125CE0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25C9D2E"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05858E9" w14:textId="74030702" w:rsidR="00330ED1" w:rsidRDefault="00F06100" w:rsidP="00A61F5F">
      <w:pPr>
        <w:spacing w:after="160" w:line="259" w:lineRule="auto"/>
        <w:rPr>
          <w:rFonts w:eastAsia="Arial" w:cs="Times New Roman"/>
          <w:b/>
          <w:bCs/>
          <w:color w:val="000000"/>
          <w:u w:val="single"/>
          <w:lang w:val="en-US"/>
        </w:rPr>
      </w:pPr>
      <w:r>
        <w:rPr>
          <w:rFonts w:eastAsia="Arial" w:cs="Times New Roman"/>
          <w:b/>
          <w:bCs/>
          <w:color w:val="000000"/>
          <w:u w:val="single"/>
          <w:lang w:val="en-US"/>
        </w:rPr>
        <w:t xml:space="preserve"> </w:t>
      </w:r>
    </w:p>
    <w:p w14:paraId="3330D6E2"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4437742" w14:textId="77777777" w:rsidR="00F06100" w:rsidRDefault="00F06100" w:rsidP="00FF665F">
      <w:pPr>
        <w:pStyle w:val="Heading1"/>
        <w:rPr>
          <w:lang w:val="en-US"/>
        </w:rPr>
      </w:pPr>
      <w:r>
        <w:rPr>
          <w:lang w:val="en-US"/>
        </w:rPr>
        <w:lastRenderedPageBreak/>
        <w:t>Individual</w:t>
      </w:r>
      <w:r w:rsidRPr="009279A9">
        <w:rPr>
          <w:lang w:val="en-US"/>
        </w:rPr>
        <w:t xml:space="preserve"> </w:t>
      </w:r>
      <w:r>
        <w:rPr>
          <w:lang w:val="en-US"/>
        </w:rPr>
        <w:t>Formative 49</w:t>
      </w:r>
    </w:p>
    <w:p w14:paraId="3B430029" w14:textId="77777777" w:rsidR="00F06100" w:rsidRPr="00425ED6" w:rsidRDefault="00F06100" w:rsidP="00FF665F">
      <w:pPr>
        <w:pStyle w:val="Heading2"/>
        <w:rPr>
          <w:rFonts w:eastAsia="Arial"/>
          <w:lang w:val="en-US"/>
        </w:rPr>
      </w:pPr>
      <w:r w:rsidRPr="00425ED6">
        <w:rPr>
          <w:rFonts w:eastAsia="Arial"/>
          <w:lang w:val="en-US"/>
        </w:rPr>
        <w:t>US 116322</w:t>
      </w:r>
    </w:p>
    <w:p w14:paraId="1469EEED" w14:textId="77777777" w:rsidR="00F06100" w:rsidRPr="00FF665F" w:rsidRDefault="00F06100" w:rsidP="002757E2">
      <w:pPr>
        <w:pStyle w:val="ListParagraph"/>
        <w:numPr>
          <w:ilvl w:val="0"/>
          <w:numId w:val="34"/>
        </w:numPr>
        <w:rPr>
          <w:lang w:val="en-US"/>
        </w:rPr>
      </w:pPr>
      <w:r w:rsidRPr="00FF665F">
        <w:rPr>
          <w:lang w:val="en-US"/>
        </w:rPr>
        <w:t>What is the main effect of the PWQF?</w:t>
      </w:r>
    </w:p>
    <w:p w14:paraId="3EFFBF42" w14:textId="77777777" w:rsidR="00F06100" w:rsidRPr="00FF665F" w:rsidRDefault="00F06100" w:rsidP="002757E2">
      <w:pPr>
        <w:pStyle w:val="ListParagraph"/>
        <w:numPr>
          <w:ilvl w:val="0"/>
          <w:numId w:val="34"/>
        </w:numPr>
        <w:rPr>
          <w:lang w:val="en-US"/>
        </w:rPr>
      </w:pPr>
      <w:r w:rsidRPr="00FF665F">
        <w:rPr>
          <w:lang w:val="en-US"/>
        </w:rPr>
        <w:t>Why is a clogged emitter detrimental to production?</w:t>
      </w:r>
    </w:p>
    <w:p w14:paraId="7459138D" w14:textId="77777777" w:rsidR="00F06100" w:rsidRPr="00FF665F" w:rsidRDefault="00F06100" w:rsidP="002757E2">
      <w:pPr>
        <w:pStyle w:val="ListParagraph"/>
        <w:numPr>
          <w:ilvl w:val="0"/>
          <w:numId w:val="34"/>
        </w:numPr>
        <w:rPr>
          <w:lang w:val="en-US"/>
        </w:rPr>
      </w:pPr>
      <w:r w:rsidRPr="00FF665F">
        <w:rPr>
          <w:lang w:val="en-US"/>
        </w:rPr>
        <w:t>Which factors will stimulate the growth of microbes in the irrigation system?</w:t>
      </w:r>
    </w:p>
    <w:p w14:paraId="184FFA7E" w14:textId="77777777" w:rsidR="00F06100" w:rsidRPr="00FF665F" w:rsidRDefault="00F06100" w:rsidP="002757E2">
      <w:pPr>
        <w:pStyle w:val="ListParagraph"/>
        <w:numPr>
          <w:ilvl w:val="0"/>
          <w:numId w:val="34"/>
        </w:numPr>
        <w:rPr>
          <w:lang w:val="en-US"/>
        </w:rPr>
      </w:pPr>
      <w:r w:rsidRPr="00FF665F">
        <w:rPr>
          <w:lang w:val="en-US"/>
        </w:rPr>
        <w:t>The pH of the water is 7.85. List your assessments and actions to be taken to optimise this chemical water quality factor?</w:t>
      </w:r>
    </w:p>
    <w:p w14:paraId="4F496766" w14:textId="77777777" w:rsidR="00F06100" w:rsidRPr="00FF665F" w:rsidRDefault="00F06100" w:rsidP="002757E2">
      <w:pPr>
        <w:pStyle w:val="ListParagraph"/>
        <w:numPr>
          <w:ilvl w:val="0"/>
          <w:numId w:val="34"/>
        </w:numPr>
        <w:rPr>
          <w:lang w:val="en-US"/>
        </w:rPr>
      </w:pPr>
      <w:r w:rsidRPr="00FF665F">
        <w:rPr>
          <w:lang w:val="en-US"/>
        </w:rPr>
        <w:t>Why is an EC of more than 150mSm-1 an important parameter in production?</w:t>
      </w:r>
    </w:p>
    <w:p w14:paraId="4E1093AA" w14:textId="77777777" w:rsidR="00F06100" w:rsidRPr="00FF665F" w:rsidRDefault="00F06100" w:rsidP="002757E2">
      <w:pPr>
        <w:pStyle w:val="ListParagraph"/>
        <w:numPr>
          <w:ilvl w:val="0"/>
          <w:numId w:val="34"/>
        </w:numPr>
        <w:rPr>
          <w:lang w:val="en-US"/>
        </w:rPr>
      </w:pPr>
      <w:r w:rsidRPr="00FF665F">
        <w:rPr>
          <w:lang w:val="en-US"/>
        </w:rPr>
        <w:t>Why is an SAR value of &gt;1 is a negative factor in production?</w:t>
      </w:r>
    </w:p>
    <w:p w14:paraId="6CFDB1E7" w14:textId="77777777" w:rsidR="00F06100" w:rsidRPr="00FF665F" w:rsidRDefault="00F06100" w:rsidP="002757E2">
      <w:pPr>
        <w:pStyle w:val="ListParagraph"/>
        <w:numPr>
          <w:ilvl w:val="0"/>
          <w:numId w:val="34"/>
        </w:numPr>
        <w:rPr>
          <w:lang w:val="en-US"/>
        </w:rPr>
      </w:pPr>
      <w:r w:rsidRPr="00FF665F">
        <w:rPr>
          <w:lang w:val="en-US"/>
        </w:rPr>
        <w:t>What is the effect of a high concentration of magnesium on the potassium status of trees?</w:t>
      </w:r>
    </w:p>
    <w:p w14:paraId="5B9EE041" w14:textId="77777777" w:rsidR="00F06100" w:rsidRPr="00FF665F" w:rsidRDefault="00F06100" w:rsidP="002757E2">
      <w:pPr>
        <w:pStyle w:val="ListParagraph"/>
        <w:numPr>
          <w:ilvl w:val="0"/>
          <w:numId w:val="34"/>
        </w:numPr>
        <w:rPr>
          <w:lang w:val="en-US"/>
        </w:rPr>
      </w:pPr>
      <w:r w:rsidRPr="00FF665F">
        <w:rPr>
          <w:lang w:val="en-US"/>
        </w:rPr>
        <w:t>Dosing apparatus used to apply acids and disinfectants are grouped  into which two groups?</w:t>
      </w:r>
    </w:p>
    <w:p w14:paraId="790E08D5" w14:textId="77777777" w:rsidR="00F06100" w:rsidRPr="00FF665F" w:rsidRDefault="00F06100" w:rsidP="002757E2">
      <w:pPr>
        <w:pStyle w:val="ListParagraph"/>
        <w:numPr>
          <w:ilvl w:val="0"/>
          <w:numId w:val="34"/>
        </w:numPr>
        <w:rPr>
          <w:lang w:val="en-US"/>
        </w:rPr>
      </w:pPr>
      <w:r w:rsidRPr="00FF665F">
        <w:rPr>
          <w:lang w:val="en-US"/>
        </w:rPr>
        <w:t>Name three types of filters used to remove PWQF from irrigation water?</w:t>
      </w:r>
    </w:p>
    <w:p w14:paraId="2A75D0CF" w14:textId="77777777" w:rsidR="00F06100" w:rsidRDefault="00F06100" w:rsidP="006C2860">
      <w:pPr>
        <w:rPr>
          <w:rFonts w:eastAsia="Arial" w:cs="Times New Roman"/>
          <w:b/>
          <w:bCs/>
          <w:color w:val="000000"/>
          <w:u w:val="single"/>
          <w:lang w:val="en-US"/>
        </w:rPr>
      </w:pPr>
    </w:p>
    <w:p w14:paraId="04D871BD"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E952517"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7E901FA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A1B01C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9207E2B"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23140300"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ABCCBBA"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7E09FD2"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F6021C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FD2EC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CF9684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7235F8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DD432B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1C3EBB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37C29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30401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8189A0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2D93A2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2980A6A"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0AB5945" w14:textId="60176A4D" w:rsidR="00330ED1" w:rsidRDefault="00330ED1" w:rsidP="00F91FFF">
      <w:pPr>
        <w:spacing w:after="160" w:line="259" w:lineRule="auto"/>
        <w:rPr>
          <w:rFonts w:eastAsia="Arial" w:cs="Times New Roman"/>
          <w:b/>
          <w:bCs/>
          <w:color w:val="000000"/>
          <w:u w:val="single"/>
          <w:lang w:val="en-US"/>
        </w:rPr>
      </w:pPr>
    </w:p>
    <w:p w14:paraId="7D55E309"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37F5BAF" w14:textId="77777777" w:rsidR="00F06100" w:rsidRDefault="00F06100" w:rsidP="006031F0">
      <w:pPr>
        <w:pStyle w:val="Heading1"/>
        <w:rPr>
          <w:lang w:val="en-US"/>
        </w:rPr>
      </w:pPr>
      <w:r>
        <w:rPr>
          <w:lang w:val="en-US"/>
        </w:rPr>
        <w:lastRenderedPageBreak/>
        <w:t>Individual</w:t>
      </w:r>
      <w:r w:rsidRPr="009279A9">
        <w:rPr>
          <w:lang w:val="en-US"/>
        </w:rPr>
        <w:t xml:space="preserve"> </w:t>
      </w:r>
      <w:r>
        <w:rPr>
          <w:lang w:val="en-US"/>
        </w:rPr>
        <w:t>Formative 50</w:t>
      </w:r>
    </w:p>
    <w:p w14:paraId="07ED30E1" w14:textId="77777777" w:rsidR="00F06100" w:rsidRPr="00425ED6" w:rsidRDefault="00F06100" w:rsidP="006031F0">
      <w:pPr>
        <w:pStyle w:val="Heading2"/>
        <w:rPr>
          <w:rFonts w:eastAsia="Arial"/>
          <w:lang w:val="en-US"/>
        </w:rPr>
      </w:pPr>
      <w:r w:rsidRPr="00425ED6">
        <w:rPr>
          <w:rFonts w:eastAsia="Arial"/>
          <w:lang w:val="en-US"/>
        </w:rPr>
        <w:t>US 116322</w:t>
      </w:r>
    </w:p>
    <w:p w14:paraId="3178D539" w14:textId="77777777" w:rsidR="00F06100" w:rsidRPr="006031F0" w:rsidRDefault="00F06100" w:rsidP="002757E2">
      <w:pPr>
        <w:pStyle w:val="ListParagraph"/>
        <w:numPr>
          <w:ilvl w:val="0"/>
          <w:numId w:val="35"/>
        </w:numPr>
        <w:rPr>
          <w:lang w:val="en-US"/>
        </w:rPr>
      </w:pPr>
      <w:r w:rsidRPr="006031F0">
        <w:rPr>
          <w:lang w:val="en-US"/>
        </w:rPr>
        <w:t>What are the reasons for treating irrigation water?</w:t>
      </w:r>
    </w:p>
    <w:p w14:paraId="0398A901" w14:textId="77777777" w:rsidR="00F06100" w:rsidRPr="006031F0" w:rsidRDefault="00F06100" w:rsidP="002757E2">
      <w:pPr>
        <w:pStyle w:val="ListParagraph"/>
        <w:numPr>
          <w:ilvl w:val="0"/>
          <w:numId w:val="35"/>
        </w:numPr>
        <w:rPr>
          <w:lang w:val="en-US"/>
        </w:rPr>
      </w:pPr>
      <w:r w:rsidRPr="006031F0">
        <w:rPr>
          <w:lang w:val="en-US"/>
        </w:rPr>
        <w:t>Are all pesticides more efficient at a pH less than 6.00?</w:t>
      </w:r>
    </w:p>
    <w:p w14:paraId="12982ECF" w14:textId="77777777" w:rsidR="00F06100" w:rsidRPr="006031F0" w:rsidRDefault="00F06100" w:rsidP="002757E2">
      <w:pPr>
        <w:pStyle w:val="ListParagraph"/>
        <w:numPr>
          <w:ilvl w:val="0"/>
          <w:numId w:val="35"/>
        </w:numPr>
        <w:rPr>
          <w:lang w:val="en-US"/>
        </w:rPr>
      </w:pPr>
      <w:r w:rsidRPr="006031F0">
        <w:rPr>
          <w:lang w:val="en-US"/>
        </w:rPr>
        <w:t>Lists four types of precipitates that can accumulate in emitters and irrigation pipes.</w:t>
      </w:r>
    </w:p>
    <w:p w14:paraId="73486B73"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186081F6"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C4F1A1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1A8627C"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3D6F421"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D8E4D8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9668A7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DDAD7B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F9345B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FE5CE5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E2A22D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1888621"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8F2E4B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741B82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F414E8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6FA0D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7AFAC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8F287F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3B57F8DC"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93E182D" w14:textId="14D08109" w:rsidR="00330ED1" w:rsidRDefault="00330ED1" w:rsidP="00D70852">
      <w:pPr>
        <w:spacing w:after="160" w:line="259" w:lineRule="auto"/>
        <w:rPr>
          <w:rFonts w:eastAsia="Arial" w:cs="Times New Roman"/>
          <w:b/>
          <w:bCs/>
          <w:color w:val="000000"/>
          <w:u w:val="single"/>
          <w:lang w:val="en-US"/>
        </w:rPr>
      </w:pPr>
    </w:p>
    <w:p w14:paraId="1DF2E6C0"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44CE57C" w14:textId="77777777" w:rsidR="00F06100" w:rsidRDefault="00F06100" w:rsidP="006031F0">
      <w:pPr>
        <w:pStyle w:val="Heading1"/>
        <w:rPr>
          <w:lang w:val="en-US"/>
        </w:rPr>
      </w:pPr>
      <w:r>
        <w:rPr>
          <w:lang w:val="en-US"/>
        </w:rPr>
        <w:lastRenderedPageBreak/>
        <w:t>Individual</w:t>
      </w:r>
      <w:r w:rsidRPr="009279A9">
        <w:rPr>
          <w:lang w:val="en-US"/>
        </w:rPr>
        <w:t xml:space="preserve"> </w:t>
      </w:r>
      <w:r>
        <w:rPr>
          <w:lang w:val="en-US"/>
        </w:rPr>
        <w:t>Formative 50</w:t>
      </w:r>
    </w:p>
    <w:p w14:paraId="150C710F" w14:textId="77777777" w:rsidR="00F06100" w:rsidRPr="00425ED6" w:rsidRDefault="00F06100" w:rsidP="006031F0">
      <w:pPr>
        <w:pStyle w:val="Heading2"/>
        <w:rPr>
          <w:rFonts w:eastAsia="Arial"/>
          <w:lang w:val="en-US"/>
        </w:rPr>
      </w:pPr>
      <w:r w:rsidRPr="00425ED6">
        <w:rPr>
          <w:rFonts w:eastAsia="Arial"/>
          <w:lang w:val="en-US"/>
        </w:rPr>
        <w:t>US 116322</w:t>
      </w:r>
    </w:p>
    <w:p w14:paraId="195A09F8" w14:textId="77777777" w:rsidR="00F06100" w:rsidRPr="006031F0" w:rsidRDefault="00F06100" w:rsidP="002757E2">
      <w:pPr>
        <w:pStyle w:val="ListParagraph"/>
        <w:numPr>
          <w:ilvl w:val="0"/>
          <w:numId w:val="35"/>
        </w:numPr>
        <w:rPr>
          <w:lang w:val="en-US"/>
        </w:rPr>
      </w:pPr>
      <w:r w:rsidRPr="006031F0">
        <w:rPr>
          <w:lang w:val="en-US"/>
        </w:rPr>
        <w:t>What are the reasons for treating irrigation water?</w:t>
      </w:r>
    </w:p>
    <w:p w14:paraId="2E3D2771" w14:textId="77777777" w:rsidR="00F06100" w:rsidRPr="006031F0" w:rsidRDefault="00F06100" w:rsidP="002757E2">
      <w:pPr>
        <w:pStyle w:val="ListParagraph"/>
        <w:numPr>
          <w:ilvl w:val="0"/>
          <w:numId w:val="35"/>
        </w:numPr>
        <w:rPr>
          <w:lang w:val="en-US"/>
        </w:rPr>
      </w:pPr>
      <w:r w:rsidRPr="006031F0">
        <w:rPr>
          <w:lang w:val="en-US"/>
        </w:rPr>
        <w:t>Are all pesticides more efficient at a pH less than 6.00?</w:t>
      </w:r>
    </w:p>
    <w:p w14:paraId="7B1EE44D" w14:textId="77777777" w:rsidR="00F06100" w:rsidRPr="006031F0" w:rsidRDefault="00F06100" w:rsidP="002757E2">
      <w:pPr>
        <w:pStyle w:val="ListParagraph"/>
        <w:numPr>
          <w:ilvl w:val="0"/>
          <w:numId w:val="35"/>
        </w:numPr>
        <w:rPr>
          <w:lang w:val="en-US"/>
        </w:rPr>
      </w:pPr>
      <w:r w:rsidRPr="006031F0">
        <w:rPr>
          <w:lang w:val="en-US"/>
        </w:rPr>
        <w:t>Lists four types of precipitates that can accumulate in emitters and irrigation pipes.</w:t>
      </w:r>
    </w:p>
    <w:p w14:paraId="6B295E66"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EDFDCFD"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D1755C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342B4B1"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11ADEBD"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0D48325"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D2DB81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DFB3C1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A3C347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2B670DB"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C146C6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68FAC5E"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62F743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3B7D29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E17EFB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754D9B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D31E46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E150F5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8FABCF3"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58B50AE" w14:textId="4B097C38" w:rsidR="00330ED1" w:rsidRDefault="00330ED1" w:rsidP="00D70852">
      <w:pPr>
        <w:spacing w:after="160" w:line="259" w:lineRule="auto"/>
        <w:rPr>
          <w:rFonts w:eastAsia="Arial" w:cs="Times New Roman"/>
          <w:b/>
          <w:bCs/>
          <w:color w:val="000000"/>
          <w:u w:val="single"/>
          <w:lang w:val="en-US"/>
        </w:rPr>
      </w:pPr>
    </w:p>
    <w:p w14:paraId="45EF55D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A034B6C" w14:textId="77777777" w:rsidR="00F06100" w:rsidRDefault="00F06100" w:rsidP="006031F0">
      <w:pPr>
        <w:pStyle w:val="Heading1"/>
        <w:rPr>
          <w:lang w:val="en-US"/>
        </w:rPr>
      </w:pPr>
      <w:bookmarkStart w:id="13" w:name="_Hlk86230404"/>
      <w:r>
        <w:rPr>
          <w:lang w:val="en-US"/>
        </w:rPr>
        <w:lastRenderedPageBreak/>
        <w:t>Individual</w:t>
      </w:r>
      <w:r w:rsidRPr="009279A9">
        <w:rPr>
          <w:lang w:val="en-US"/>
        </w:rPr>
        <w:t xml:space="preserve"> </w:t>
      </w:r>
      <w:r>
        <w:rPr>
          <w:lang w:val="en-US"/>
        </w:rPr>
        <w:t>Formative 51</w:t>
      </w:r>
    </w:p>
    <w:p w14:paraId="2B71447A" w14:textId="77777777" w:rsidR="00F06100" w:rsidRPr="00425ED6" w:rsidRDefault="00F06100" w:rsidP="006031F0">
      <w:pPr>
        <w:pStyle w:val="Heading2"/>
        <w:rPr>
          <w:rFonts w:eastAsia="Arial"/>
          <w:lang w:val="en-US"/>
        </w:rPr>
      </w:pPr>
      <w:r w:rsidRPr="00425ED6">
        <w:rPr>
          <w:rFonts w:eastAsia="Arial"/>
          <w:lang w:val="en-US"/>
        </w:rPr>
        <w:t>US 116322</w:t>
      </w:r>
    </w:p>
    <w:p w14:paraId="335CD8C8" w14:textId="77777777" w:rsidR="00F06100" w:rsidRDefault="00F06100" w:rsidP="002757E2">
      <w:pPr>
        <w:pStyle w:val="ListParagraph"/>
        <w:numPr>
          <w:ilvl w:val="0"/>
          <w:numId w:val="36"/>
        </w:numPr>
      </w:pPr>
      <w:r>
        <w:t xml:space="preserve">According to the standard set by Leading drip irrigation supplier, the concentration of 60% nitric acid in the system should be 0.6%. Calculate the concentration if the acid available has a concentration of 50%. </w:t>
      </w:r>
    </w:p>
    <w:p w14:paraId="0BF5500B" w14:textId="77777777" w:rsidR="00F06100" w:rsidRDefault="00F06100" w:rsidP="002757E2">
      <w:pPr>
        <w:pStyle w:val="ListParagraph"/>
        <w:numPr>
          <w:ilvl w:val="0"/>
          <w:numId w:val="36"/>
        </w:numPr>
      </w:pPr>
      <w:r>
        <w:t xml:space="preserve">Why is nitric acid the preferred acid in lowering the pH of irrigation water? </w:t>
      </w:r>
    </w:p>
    <w:p w14:paraId="5D0C723D" w14:textId="77777777" w:rsidR="00F06100" w:rsidRDefault="00F06100" w:rsidP="002757E2">
      <w:pPr>
        <w:pStyle w:val="ListParagraph"/>
        <w:numPr>
          <w:ilvl w:val="0"/>
          <w:numId w:val="36"/>
        </w:numPr>
      </w:pPr>
      <w:r>
        <w:t xml:space="preserve">What is the meaning of a maintenance and corrective treatment? </w:t>
      </w:r>
    </w:p>
    <w:p w14:paraId="4187697F" w14:textId="77777777" w:rsidR="00F06100" w:rsidRDefault="00F06100" w:rsidP="002757E2">
      <w:pPr>
        <w:pStyle w:val="ListParagraph"/>
        <w:numPr>
          <w:ilvl w:val="0"/>
          <w:numId w:val="36"/>
        </w:numPr>
      </w:pPr>
      <w:r>
        <w:t xml:space="preserve">Describe the terms chlorine and chloride. </w:t>
      </w:r>
    </w:p>
    <w:p w14:paraId="02E71717" w14:textId="77777777" w:rsidR="00F06100" w:rsidRDefault="00F06100" w:rsidP="002757E2">
      <w:pPr>
        <w:pStyle w:val="ListParagraph"/>
        <w:numPr>
          <w:ilvl w:val="0"/>
          <w:numId w:val="36"/>
        </w:numPr>
      </w:pPr>
      <w:r>
        <w:t xml:space="preserve">Name the three common water quality treatment processes. </w:t>
      </w:r>
    </w:p>
    <w:p w14:paraId="766D7AAF" w14:textId="77777777" w:rsidR="00F06100" w:rsidRDefault="00F06100" w:rsidP="002757E2">
      <w:pPr>
        <w:pStyle w:val="ListParagraph"/>
        <w:numPr>
          <w:ilvl w:val="0"/>
          <w:numId w:val="36"/>
        </w:numPr>
      </w:pPr>
      <w:r>
        <w:t xml:space="preserve">Can all the CWQF be improved? Motivate your answer. </w:t>
      </w:r>
    </w:p>
    <w:p w14:paraId="610887A8" w14:textId="77777777" w:rsidR="00F06100" w:rsidRDefault="00F06100" w:rsidP="002757E2">
      <w:pPr>
        <w:pStyle w:val="ListParagraph"/>
        <w:numPr>
          <w:ilvl w:val="0"/>
          <w:numId w:val="36"/>
        </w:numPr>
      </w:pPr>
      <w:r>
        <w:t xml:space="preserve">What is the best method to determine the volume acid required to acidify the water to a certain pH? </w:t>
      </w:r>
    </w:p>
    <w:p w14:paraId="1F492128" w14:textId="77777777" w:rsidR="00F06100" w:rsidRDefault="00F06100" w:rsidP="002757E2">
      <w:pPr>
        <w:pStyle w:val="ListParagraph"/>
        <w:numPr>
          <w:ilvl w:val="0"/>
          <w:numId w:val="36"/>
        </w:numPr>
      </w:pPr>
      <w:r>
        <w:t>Name the best method to evaluate the chlorination process.</w:t>
      </w:r>
    </w:p>
    <w:p w14:paraId="5389CF4D" w14:textId="77777777" w:rsidR="00F06100" w:rsidRDefault="00F06100" w:rsidP="002757E2">
      <w:pPr>
        <w:pStyle w:val="ListParagraph"/>
        <w:numPr>
          <w:ilvl w:val="0"/>
          <w:numId w:val="36"/>
        </w:numPr>
      </w:pPr>
      <w:r>
        <w:t xml:space="preserve">Describe in short what “relevance of measurements” means. </w:t>
      </w:r>
    </w:p>
    <w:p w14:paraId="68E299A8" w14:textId="77777777" w:rsidR="00F06100" w:rsidRPr="006031F0" w:rsidRDefault="00F06100" w:rsidP="002757E2">
      <w:pPr>
        <w:pStyle w:val="ListParagraph"/>
        <w:numPr>
          <w:ilvl w:val="0"/>
          <w:numId w:val="36"/>
        </w:numPr>
        <w:rPr>
          <w:lang w:val="en-US"/>
        </w:rPr>
      </w:pPr>
      <w:r>
        <w:t xml:space="preserve">What CWQF can accurately be measured on the farm or in the orchard? </w:t>
      </w:r>
    </w:p>
    <w:bookmarkEnd w:id="13"/>
    <w:p w14:paraId="582DB652"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E7601D3"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CB83E07"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330955D"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9DF16AF"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C0F56E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030FC1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24371FE"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078F83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BD8034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902300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3F86A3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32AE59D"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385F29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B8BC2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E165B6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ABDBD0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C09DFB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1D7E9A4"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FB771E1" w14:textId="010C4627" w:rsidR="00330ED1" w:rsidRDefault="00330ED1" w:rsidP="001B3109">
      <w:pPr>
        <w:spacing w:after="160" w:line="259" w:lineRule="auto"/>
        <w:rPr>
          <w:rFonts w:eastAsia="Arial" w:cs="Times New Roman"/>
          <w:b/>
          <w:bCs/>
          <w:color w:val="000000"/>
          <w:u w:val="single"/>
          <w:lang w:val="en-US"/>
        </w:rPr>
      </w:pPr>
    </w:p>
    <w:p w14:paraId="4EEC05A2"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80CFBF1" w14:textId="77777777" w:rsidR="00F06100" w:rsidRDefault="00F06100" w:rsidP="00AF5045">
      <w:pPr>
        <w:pStyle w:val="Heading1"/>
        <w:rPr>
          <w:lang w:val="en-US"/>
        </w:rPr>
      </w:pPr>
      <w:bookmarkStart w:id="14" w:name="_Hlk86230964"/>
      <w:r>
        <w:rPr>
          <w:lang w:val="en-US"/>
        </w:rPr>
        <w:lastRenderedPageBreak/>
        <w:t>Individual</w:t>
      </w:r>
      <w:r w:rsidRPr="009279A9">
        <w:rPr>
          <w:lang w:val="en-US"/>
        </w:rPr>
        <w:t xml:space="preserve"> </w:t>
      </w:r>
      <w:r>
        <w:rPr>
          <w:lang w:val="en-US"/>
        </w:rPr>
        <w:t>Formative 52</w:t>
      </w:r>
    </w:p>
    <w:p w14:paraId="252A45F0" w14:textId="77777777" w:rsidR="00F06100" w:rsidRPr="00425ED6" w:rsidRDefault="00F06100" w:rsidP="00AF5045">
      <w:pPr>
        <w:pStyle w:val="Heading2"/>
        <w:rPr>
          <w:rFonts w:eastAsia="Arial"/>
          <w:lang w:val="en-US"/>
        </w:rPr>
      </w:pPr>
      <w:r w:rsidRPr="00425ED6">
        <w:rPr>
          <w:rFonts w:eastAsia="Arial"/>
          <w:lang w:val="en-US"/>
        </w:rPr>
        <w:t>US 116322</w:t>
      </w:r>
    </w:p>
    <w:p w14:paraId="61C9C58D" w14:textId="77777777" w:rsidR="00F06100" w:rsidRDefault="00F06100" w:rsidP="002757E2">
      <w:pPr>
        <w:pStyle w:val="ListParagraph"/>
        <w:numPr>
          <w:ilvl w:val="0"/>
          <w:numId w:val="37"/>
        </w:numPr>
      </w:pPr>
      <w:r>
        <w:t xml:space="preserve">Two water sources are available for irrigation. Source A is of good quality with an EC of 30mSm-1 and source B has an EC of 130mSm-1. How can the volume of irrigation water with an acceptable quality be increased? </w:t>
      </w:r>
    </w:p>
    <w:p w14:paraId="14ACA95D" w14:textId="77777777" w:rsidR="00F06100" w:rsidRPr="00AF5045" w:rsidRDefault="00F06100" w:rsidP="002757E2">
      <w:pPr>
        <w:pStyle w:val="ListParagraph"/>
        <w:numPr>
          <w:ilvl w:val="0"/>
          <w:numId w:val="37"/>
        </w:numPr>
        <w:rPr>
          <w:lang w:val="en-US"/>
        </w:rPr>
      </w:pPr>
      <w:r>
        <w:t xml:space="preserve">Estimate the EC of the mix when two waters with an EC of 100 and 50 mSm-1 are mixed in a ration of 1 to 2. </w:t>
      </w:r>
    </w:p>
    <w:bookmarkEnd w:id="14"/>
    <w:p w14:paraId="3EEA00EB"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F05903D"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23210B0"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5B6F732"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1736090A"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92B2CF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37B323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841B7A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C2F557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EED866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948DEC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B9834B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AAE987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867F8E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C5CB6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A1A164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5D64B8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1D80A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BDD0FA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71AFCFE" w14:textId="04D5DEB0" w:rsidR="00330ED1" w:rsidRDefault="00330ED1" w:rsidP="007E3B1A">
      <w:pPr>
        <w:spacing w:after="160" w:line="259" w:lineRule="auto"/>
        <w:rPr>
          <w:rFonts w:eastAsia="Arial" w:cs="Times New Roman"/>
          <w:b/>
          <w:bCs/>
          <w:color w:val="000000"/>
          <w:u w:val="single"/>
          <w:lang w:val="en-US"/>
        </w:rPr>
      </w:pPr>
    </w:p>
    <w:p w14:paraId="1BCCB36C"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D4B351B" w14:textId="77777777" w:rsidR="00F06100" w:rsidRDefault="00F06100" w:rsidP="00CF7154">
      <w:pPr>
        <w:pStyle w:val="Heading1"/>
        <w:rPr>
          <w:lang w:val="en-US"/>
        </w:rPr>
      </w:pPr>
      <w:r>
        <w:rPr>
          <w:lang w:val="en-US"/>
        </w:rPr>
        <w:lastRenderedPageBreak/>
        <w:t>Individual</w:t>
      </w:r>
      <w:r w:rsidRPr="009279A9">
        <w:rPr>
          <w:lang w:val="en-US"/>
        </w:rPr>
        <w:t xml:space="preserve"> </w:t>
      </w:r>
      <w:r>
        <w:rPr>
          <w:lang w:val="en-US"/>
        </w:rPr>
        <w:t>Formative 53</w:t>
      </w:r>
    </w:p>
    <w:p w14:paraId="5941327C" w14:textId="77777777" w:rsidR="00F06100" w:rsidRPr="009B0B71" w:rsidRDefault="00F06100" w:rsidP="00CF7154">
      <w:pPr>
        <w:pStyle w:val="Heading2"/>
        <w:rPr>
          <w:rFonts w:eastAsia="Arial"/>
          <w:lang w:val="en-US"/>
        </w:rPr>
      </w:pPr>
      <w:r w:rsidRPr="009B0B71">
        <w:rPr>
          <w:rFonts w:eastAsia="Arial"/>
          <w:lang w:val="en-US"/>
        </w:rPr>
        <w:t>US 116320</w:t>
      </w:r>
    </w:p>
    <w:p w14:paraId="353AAB8B" w14:textId="77777777" w:rsidR="00F06100" w:rsidRPr="009279A9" w:rsidRDefault="00F06100" w:rsidP="006C2860">
      <w:pPr>
        <w:spacing w:after="160" w:line="259" w:lineRule="auto"/>
        <w:rPr>
          <w:rFonts w:eastAsia="Arial" w:cs="Times New Roman"/>
          <w:b/>
          <w:bCs/>
          <w:color w:val="000000"/>
          <w:u w:val="single"/>
          <w:lang w:val="en-US"/>
        </w:rPr>
      </w:pPr>
    </w:p>
    <w:p w14:paraId="26D3CDF0" w14:textId="77777777" w:rsidR="00F06100" w:rsidRDefault="00F06100" w:rsidP="006C2860">
      <w:pPr>
        <w:rPr>
          <w:lang w:val="en-US"/>
        </w:rPr>
      </w:pPr>
      <w:r>
        <w:t>Explain the environment as a system.</w:t>
      </w:r>
    </w:p>
    <w:p w14:paraId="26902CE2"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3E24CF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4169287"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0FFEFE6"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5A346DD"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47377D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BAED6C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D7160B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198F61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425E2D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C7C301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34CCD7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0DF0E4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CCA627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B30E99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E7D343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44837C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91CB5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1331CA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2834A5CC" w14:textId="42248B9F" w:rsidR="00330ED1" w:rsidRDefault="00330ED1">
      <w:pPr>
        <w:spacing w:after="160" w:line="259" w:lineRule="auto"/>
        <w:rPr>
          <w:rFonts w:eastAsia="Arial" w:cs="Times New Roman"/>
          <w:b/>
          <w:bCs/>
          <w:color w:val="000000"/>
          <w:u w:val="single"/>
          <w:lang w:val="en-US"/>
        </w:rPr>
      </w:pPr>
    </w:p>
    <w:p w14:paraId="0F0D3765"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3FD97FF" w14:textId="77777777" w:rsidR="00F06100" w:rsidRDefault="00F06100" w:rsidP="00CF7154">
      <w:pPr>
        <w:pStyle w:val="Heading1"/>
        <w:rPr>
          <w:lang w:val="en-US"/>
        </w:rPr>
      </w:pPr>
      <w:r>
        <w:rPr>
          <w:lang w:val="en-US"/>
        </w:rPr>
        <w:lastRenderedPageBreak/>
        <w:t>Individual</w:t>
      </w:r>
      <w:r w:rsidRPr="009279A9">
        <w:rPr>
          <w:lang w:val="en-US"/>
        </w:rPr>
        <w:t xml:space="preserve"> </w:t>
      </w:r>
      <w:r>
        <w:rPr>
          <w:lang w:val="en-US"/>
        </w:rPr>
        <w:t>Formative 54</w:t>
      </w:r>
    </w:p>
    <w:p w14:paraId="42BCEB2D" w14:textId="77777777" w:rsidR="00F06100" w:rsidRPr="009B0B71" w:rsidRDefault="00F06100" w:rsidP="00CF7154">
      <w:pPr>
        <w:pStyle w:val="Heading2"/>
        <w:rPr>
          <w:rFonts w:eastAsia="Arial"/>
          <w:lang w:val="en-US"/>
        </w:rPr>
      </w:pPr>
      <w:r w:rsidRPr="009B0B71">
        <w:rPr>
          <w:rFonts w:eastAsia="Arial"/>
          <w:lang w:val="en-US"/>
        </w:rPr>
        <w:t>US 116320</w:t>
      </w:r>
    </w:p>
    <w:p w14:paraId="6496F982" w14:textId="77777777" w:rsidR="00F06100" w:rsidRDefault="00F06100" w:rsidP="006C2860">
      <w:r>
        <w:t>Explain the ecosystem process:</w:t>
      </w:r>
    </w:p>
    <w:p w14:paraId="0EEEDA1B" w14:textId="77777777" w:rsidR="00F06100" w:rsidRPr="00CF7154" w:rsidRDefault="00F06100" w:rsidP="002757E2">
      <w:pPr>
        <w:pStyle w:val="ListParagraph"/>
        <w:numPr>
          <w:ilvl w:val="0"/>
          <w:numId w:val="40"/>
        </w:numPr>
        <w:rPr>
          <w:lang w:val="en-US"/>
        </w:rPr>
      </w:pPr>
      <w:r w:rsidRPr="00CF7154">
        <w:rPr>
          <w:lang w:val="en-US"/>
        </w:rPr>
        <w:t>Energy cycle</w:t>
      </w:r>
    </w:p>
    <w:p w14:paraId="7C31E42B" w14:textId="77777777" w:rsidR="00F06100" w:rsidRPr="00CF7154" w:rsidRDefault="00F06100" w:rsidP="002757E2">
      <w:pPr>
        <w:pStyle w:val="ListParagraph"/>
        <w:numPr>
          <w:ilvl w:val="0"/>
          <w:numId w:val="40"/>
        </w:numPr>
        <w:rPr>
          <w:lang w:val="en-US"/>
        </w:rPr>
      </w:pPr>
      <w:r w:rsidRPr="00CF7154">
        <w:rPr>
          <w:lang w:val="en-US"/>
        </w:rPr>
        <w:t>Water cycle</w:t>
      </w:r>
    </w:p>
    <w:p w14:paraId="210B45D3" w14:textId="77777777" w:rsidR="00F06100" w:rsidRPr="00CF7154" w:rsidRDefault="00F06100" w:rsidP="002757E2">
      <w:pPr>
        <w:pStyle w:val="ListParagraph"/>
        <w:numPr>
          <w:ilvl w:val="0"/>
          <w:numId w:val="40"/>
        </w:numPr>
        <w:rPr>
          <w:lang w:val="en-US"/>
        </w:rPr>
      </w:pPr>
      <w:r w:rsidRPr="00CF7154">
        <w:rPr>
          <w:lang w:val="en-US"/>
        </w:rPr>
        <w:t>Mineral cycle</w:t>
      </w:r>
    </w:p>
    <w:p w14:paraId="48828166" w14:textId="77777777" w:rsidR="00F06100" w:rsidRDefault="00F06100">
      <w:pPr>
        <w:spacing w:after="160" w:line="259" w:lineRule="auto"/>
        <w:rPr>
          <w:rFonts w:eastAsia="Arial" w:cs="Times New Roman"/>
          <w:b/>
          <w:bCs/>
          <w:color w:val="000000"/>
          <w:u w:val="single"/>
          <w:lang w:val="en-US"/>
        </w:rPr>
      </w:pPr>
    </w:p>
    <w:p w14:paraId="51AB0669"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1AD8CC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921DA9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2CC852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B1D64B7"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544B4D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9FDC4D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776630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3C29A8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BAE03D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DD6BD01"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221D9E0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A784E40"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7DA28F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7637B6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E82042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E6D9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F22F74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B767522"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45ED03B" w14:textId="422287CE" w:rsidR="00330ED1" w:rsidRDefault="00330ED1">
      <w:pPr>
        <w:spacing w:after="160" w:line="259" w:lineRule="auto"/>
        <w:rPr>
          <w:rFonts w:eastAsia="Arial" w:cs="Times New Roman"/>
          <w:b/>
          <w:bCs/>
          <w:color w:val="000000"/>
          <w:u w:val="single"/>
          <w:lang w:val="en-US"/>
        </w:rPr>
      </w:pPr>
    </w:p>
    <w:p w14:paraId="41C0D38F"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0C92EB9" w14:textId="77777777" w:rsidR="00F06100" w:rsidRDefault="00F06100" w:rsidP="00CF7154">
      <w:pPr>
        <w:pStyle w:val="Heading1"/>
        <w:rPr>
          <w:lang w:val="en-US"/>
        </w:rPr>
      </w:pPr>
      <w:r>
        <w:rPr>
          <w:lang w:val="en-US"/>
        </w:rPr>
        <w:lastRenderedPageBreak/>
        <w:t>Individual</w:t>
      </w:r>
      <w:r w:rsidRPr="009279A9">
        <w:rPr>
          <w:lang w:val="en-US"/>
        </w:rPr>
        <w:t xml:space="preserve"> </w:t>
      </w:r>
      <w:r>
        <w:rPr>
          <w:lang w:val="en-US"/>
        </w:rPr>
        <w:t>Formative 55</w:t>
      </w:r>
    </w:p>
    <w:p w14:paraId="11122B74" w14:textId="77777777" w:rsidR="00F06100" w:rsidRPr="009B0B71" w:rsidRDefault="00F06100" w:rsidP="00CF7154">
      <w:pPr>
        <w:pStyle w:val="Heading2"/>
        <w:rPr>
          <w:rFonts w:eastAsia="Arial"/>
          <w:lang w:val="en-US"/>
        </w:rPr>
      </w:pPr>
      <w:r w:rsidRPr="009B0B71">
        <w:rPr>
          <w:rFonts w:eastAsia="Arial"/>
          <w:lang w:val="en-US"/>
        </w:rPr>
        <w:t>US 116320</w:t>
      </w:r>
    </w:p>
    <w:p w14:paraId="0119B61E" w14:textId="77777777" w:rsidR="00F06100" w:rsidRDefault="00F06100" w:rsidP="002757E2">
      <w:pPr>
        <w:pStyle w:val="ListParagraph"/>
        <w:numPr>
          <w:ilvl w:val="0"/>
          <w:numId w:val="41"/>
        </w:numPr>
      </w:pPr>
      <w:r>
        <w:t>Discuss farming as a system:</w:t>
      </w:r>
    </w:p>
    <w:p w14:paraId="526C607C" w14:textId="77777777" w:rsidR="00F06100" w:rsidRDefault="00F06100" w:rsidP="002757E2">
      <w:pPr>
        <w:pStyle w:val="ListParagraph"/>
        <w:numPr>
          <w:ilvl w:val="0"/>
          <w:numId w:val="42"/>
        </w:numPr>
      </w:pPr>
      <w:r>
        <w:t>Fixed input - the land</w:t>
      </w:r>
    </w:p>
    <w:p w14:paraId="22BE48BF" w14:textId="77777777" w:rsidR="00F06100" w:rsidRPr="00CF7154" w:rsidRDefault="00F06100" w:rsidP="002757E2">
      <w:pPr>
        <w:pStyle w:val="ListParagraph"/>
        <w:numPr>
          <w:ilvl w:val="0"/>
          <w:numId w:val="42"/>
        </w:numPr>
        <w:rPr>
          <w:lang w:val="en-US"/>
        </w:rPr>
      </w:pPr>
      <w:r>
        <w:t>Output markets - the buyer and the consumer</w:t>
      </w:r>
    </w:p>
    <w:p w14:paraId="78F98234" w14:textId="77777777" w:rsidR="00F06100" w:rsidRPr="00FE2845" w:rsidRDefault="00F06100" w:rsidP="002757E2">
      <w:pPr>
        <w:pStyle w:val="ListParagraph"/>
        <w:numPr>
          <w:ilvl w:val="0"/>
          <w:numId w:val="41"/>
        </w:numPr>
        <w:rPr>
          <w:lang w:val="en-US"/>
        </w:rPr>
      </w:pPr>
      <w:r w:rsidRPr="00FE2845">
        <w:rPr>
          <w:lang w:val="en-US"/>
        </w:rPr>
        <w:t>The services a farm might need.</w:t>
      </w:r>
    </w:p>
    <w:p w14:paraId="1704F549"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68E89C8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442B6A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E66FDC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022FA49"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D64BECD"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EC906D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1810E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34CC9C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3E6A88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2DCCBFE"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6B8A8D89"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C745181"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CF89CF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8AA3EB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634D8E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47221B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8500E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E7FEB57"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567A717" w14:textId="5699A0F7" w:rsidR="00330ED1" w:rsidRDefault="00330ED1" w:rsidP="00CB783C">
      <w:pPr>
        <w:spacing w:after="160" w:line="259" w:lineRule="auto"/>
        <w:rPr>
          <w:rFonts w:eastAsia="Arial" w:cs="Times New Roman"/>
          <w:b/>
          <w:bCs/>
          <w:color w:val="000000"/>
          <w:u w:val="single"/>
          <w:lang w:val="en-US"/>
        </w:rPr>
      </w:pPr>
    </w:p>
    <w:p w14:paraId="5EC10429"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20F8DFE" w14:textId="77777777" w:rsidR="00F06100" w:rsidRDefault="00F06100" w:rsidP="00FE2845">
      <w:pPr>
        <w:pStyle w:val="Heading1"/>
        <w:rPr>
          <w:lang w:val="en-US"/>
        </w:rPr>
      </w:pPr>
      <w:bookmarkStart w:id="15" w:name="_Hlk86231882"/>
      <w:r>
        <w:rPr>
          <w:lang w:val="en-US"/>
        </w:rPr>
        <w:lastRenderedPageBreak/>
        <w:t>Individual</w:t>
      </w:r>
      <w:r w:rsidRPr="009279A9">
        <w:rPr>
          <w:lang w:val="en-US"/>
        </w:rPr>
        <w:t xml:space="preserve"> </w:t>
      </w:r>
      <w:r>
        <w:rPr>
          <w:lang w:val="en-US"/>
        </w:rPr>
        <w:t>Formative 56</w:t>
      </w:r>
    </w:p>
    <w:p w14:paraId="79C6F2C8" w14:textId="77777777" w:rsidR="00F06100" w:rsidRPr="009B0B71" w:rsidRDefault="00F06100" w:rsidP="00FE2845">
      <w:pPr>
        <w:pStyle w:val="Heading2"/>
        <w:rPr>
          <w:rFonts w:eastAsia="Arial"/>
          <w:lang w:val="en-US"/>
        </w:rPr>
      </w:pPr>
      <w:r w:rsidRPr="009B0B71">
        <w:rPr>
          <w:rFonts w:eastAsia="Arial"/>
          <w:lang w:val="en-US"/>
        </w:rPr>
        <w:t>US 116320</w:t>
      </w:r>
    </w:p>
    <w:p w14:paraId="605CD49F" w14:textId="77777777" w:rsidR="00F06100" w:rsidRDefault="00F06100" w:rsidP="006C2860">
      <w:r>
        <w:t>Explain what sustainable agriculture is:</w:t>
      </w:r>
    </w:p>
    <w:p w14:paraId="6455BC3D" w14:textId="77777777" w:rsidR="00F06100" w:rsidRPr="006E3E95" w:rsidRDefault="00F06100" w:rsidP="002757E2">
      <w:pPr>
        <w:pStyle w:val="ListParagraph"/>
        <w:numPr>
          <w:ilvl w:val="0"/>
          <w:numId w:val="43"/>
        </w:numPr>
        <w:rPr>
          <w:lang w:val="en-US"/>
        </w:rPr>
      </w:pPr>
      <w:r w:rsidRPr="006E3E95">
        <w:rPr>
          <w:lang w:val="en-US"/>
        </w:rPr>
        <w:t>Definition.</w:t>
      </w:r>
    </w:p>
    <w:p w14:paraId="48236041" w14:textId="77777777" w:rsidR="00F06100" w:rsidRPr="006E3E95" w:rsidRDefault="00F06100" w:rsidP="002757E2">
      <w:pPr>
        <w:pStyle w:val="ListParagraph"/>
        <w:numPr>
          <w:ilvl w:val="0"/>
          <w:numId w:val="43"/>
        </w:numPr>
        <w:rPr>
          <w:lang w:val="en-US"/>
        </w:rPr>
      </w:pPr>
      <w:r w:rsidRPr="006E3E95">
        <w:rPr>
          <w:lang w:val="en-US"/>
        </w:rPr>
        <w:t>Three main goals.</w:t>
      </w:r>
    </w:p>
    <w:p w14:paraId="10306D44" w14:textId="77777777" w:rsidR="00F06100" w:rsidRPr="006E3E95" w:rsidRDefault="00F06100" w:rsidP="002757E2">
      <w:pPr>
        <w:pStyle w:val="ListParagraph"/>
        <w:numPr>
          <w:ilvl w:val="0"/>
          <w:numId w:val="43"/>
        </w:numPr>
        <w:rPr>
          <w:lang w:val="en-US"/>
        </w:rPr>
      </w:pPr>
      <w:r w:rsidRPr="006E3E95">
        <w:rPr>
          <w:lang w:val="en-US"/>
        </w:rPr>
        <w:t>The social factors that play a role.</w:t>
      </w:r>
    </w:p>
    <w:bookmarkEnd w:id="15"/>
    <w:p w14:paraId="2CDC8067" w14:textId="77777777" w:rsidR="00F06100" w:rsidRDefault="00F06100">
      <w:pPr>
        <w:spacing w:after="160" w:line="259" w:lineRule="auto"/>
        <w:rPr>
          <w:rFonts w:eastAsia="Arial" w:cs="Times New Roman"/>
          <w:b/>
          <w:bCs/>
          <w:color w:val="000000"/>
          <w:u w:val="single"/>
          <w:lang w:val="en-US"/>
        </w:rPr>
      </w:pPr>
    </w:p>
    <w:p w14:paraId="2236B9D3"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DDADD9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883954B"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B031637"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078301F"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75AC08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072E86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349AFE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CECE7A9"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7801C9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8D53FF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803DDA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3BCAA1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F9907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CB19D1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E5AF1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A79DBF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FF7924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7B4877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67D5ABA9" w14:textId="6F9DD14B" w:rsidR="00330ED1" w:rsidRDefault="00330ED1" w:rsidP="00A679CE">
      <w:pPr>
        <w:spacing w:after="160" w:line="259" w:lineRule="auto"/>
        <w:rPr>
          <w:rFonts w:eastAsia="Arial" w:cs="Times New Roman"/>
          <w:b/>
          <w:bCs/>
          <w:color w:val="000000"/>
          <w:u w:val="single"/>
          <w:lang w:val="en-US"/>
        </w:rPr>
      </w:pPr>
    </w:p>
    <w:p w14:paraId="1473195E"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4907A0DE" w14:textId="77777777" w:rsidR="00F06100" w:rsidRDefault="00F06100" w:rsidP="006E3E95">
      <w:pPr>
        <w:pStyle w:val="Heading1"/>
        <w:rPr>
          <w:lang w:val="en-US"/>
        </w:rPr>
      </w:pPr>
      <w:r>
        <w:rPr>
          <w:lang w:val="en-US"/>
        </w:rPr>
        <w:lastRenderedPageBreak/>
        <w:t>Individual</w:t>
      </w:r>
      <w:r w:rsidRPr="009279A9">
        <w:rPr>
          <w:lang w:val="en-US"/>
        </w:rPr>
        <w:t xml:space="preserve"> </w:t>
      </w:r>
      <w:r>
        <w:rPr>
          <w:lang w:val="en-US"/>
        </w:rPr>
        <w:t>Formative 57</w:t>
      </w:r>
    </w:p>
    <w:p w14:paraId="44B34216" w14:textId="77777777" w:rsidR="00F06100" w:rsidRPr="009B0B71" w:rsidRDefault="00F06100" w:rsidP="006E3E95">
      <w:pPr>
        <w:pStyle w:val="Heading2"/>
        <w:rPr>
          <w:rFonts w:eastAsia="Arial"/>
          <w:lang w:val="en-US"/>
        </w:rPr>
      </w:pPr>
      <w:r w:rsidRPr="009B0B71">
        <w:rPr>
          <w:rFonts w:eastAsia="Arial"/>
          <w:lang w:val="en-US"/>
        </w:rPr>
        <w:t>US 116320</w:t>
      </w:r>
    </w:p>
    <w:p w14:paraId="2BFB0CE0" w14:textId="77777777" w:rsidR="00F06100" w:rsidRDefault="00F06100" w:rsidP="006C2860">
      <w:r>
        <w:t>Divide into Individuals.</w:t>
      </w:r>
    </w:p>
    <w:p w14:paraId="5929C0C5" w14:textId="77777777" w:rsidR="00F06100" w:rsidRDefault="00F06100" w:rsidP="006C2860">
      <w:r>
        <w:t>Name the legislation for the following:</w:t>
      </w:r>
    </w:p>
    <w:p w14:paraId="31D525C7" w14:textId="77777777" w:rsidR="00F06100" w:rsidRDefault="00F06100" w:rsidP="002757E2">
      <w:pPr>
        <w:pStyle w:val="ListParagraph"/>
        <w:numPr>
          <w:ilvl w:val="0"/>
          <w:numId w:val="44"/>
        </w:numPr>
      </w:pPr>
      <w:r>
        <w:t>Marketing in agricultural products</w:t>
      </w:r>
    </w:p>
    <w:p w14:paraId="5916FF76" w14:textId="77777777" w:rsidR="00F06100" w:rsidRPr="006E3E95" w:rsidRDefault="00F06100" w:rsidP="002757E2">
      <w:pPr>
        <w:pStyle w:val="ListParagraph"/>
        <w:numPr>
          <w:ilvl w:val="0"/>
          <w:numId w:val="44"/>
        </w:numPr>
        <w:rPr>
          <w:lang w:val="en-US"/>
        </w:rPr>
      </w:pPr>
      <w:r w:rsidRPr="006E3E95">
        <w:rPr>
          <w:lang w:val="en-US"/>
        </w:rPr>
        <w:t>Equity and labour practices</w:t>
      </w:r>
    </w:p>
    <w:p w14:paraId="6253263C" w14:textId="77777777" w:rsidR="00F06100" w:rsidRPr="006E3E95" w:rsidRDefault="00F06100" w:rsidP="002757E2">
      <w:pPr>
        <w:pStyle w:val="ListParagraph"/>
        <w:numPr>
          <w:ilvl w:val="0"/>
          <w:numId w:val="44"/>
        </w:numPr>
        <w:rPr>
          <w:lang w:val="en-US"/>
        </w:rPr>
      </w:pPr>
      <w:r w:rsidRPr="006E3E95">
        <w:rPr>
          <w:lang w:val="en-US"/>
        </w:rPr>
        <w:t>Environmental conservation</w:t>
      </w:r>
    </w:p>
    <w:p w14:paraId="2AEEB9DE" w14:textId="77777777" w:rsidR="00F06100" w:rsidRDefault="00F06100">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D514366"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35D4CF9"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D5E9F5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2136688"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EEEF093"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19391A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5474ED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BA9720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E87D55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10A5A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35AED35A"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51D84C1E"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F8FF8D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49335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044043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61DFB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D0120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6504E4B"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71ECEF91" w14:textId="77DDF62B" w:rsidR="00330ED1" w:rsidRDefault="00330ED1" w:rsidP="000750C5">
      <w:pPr>
        <w:spacing w:after="160" w:line="259" w:lineRule="auto"/>
        <w:rPr>
          <w:rFonts w:eastAsia="Arial" w:cs="Times New Roman"/>
          <w:b/>
          <w:bCs/>
          <w:color w:val="000000"/>
          <w:u w:val="single"/>
          <w:lang w:val="en-US"/>
        </w:rPr>
      </w:pPr>
    </w:p>
    <w:p w14:paraId="1939BD2B" w14:textId="77777777" w:rsidR="00330ED1" w:rsidRDefault="00330ED1">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BD74CA7" w14:textId="77777777" w:rsidR="00F06100" w:rsidRDefault="00F06100" w:rsidP="00C743AC">
      <w:pPr>
        <w:pStyle w:val="Heading1"/>
        <w:rPr>
          <w:lang w:val="en-US"/>
        </w:rPr>
      </w:pPr>
      <w:r w:rsidRPr="00920F20">
        <w:rPr>
          <w:lang w:val="en-US"/>
        </w:rPr>
        <w:lastRenderedPageBreak/>
        <w:t xml:space="preserve">Individual Formative Exercise </w:t>
      </w:r>
      <w:r>
        <w:rPr>
          <w:lang w:val="en-US"/>
        </w:rPr>
        <w:t>58</w:t>
      </w:r>
    </w:p>
    <w:p w14:paraId="4DA46607" w14:textId="77777777" w:rsidR="00F06100" w:rsidRPr="00920F20" w:rsidRDefault="00F06100" w:rsidP="00C743AC">
      <w:pPr>
        <w:pStyle w:val="Heading2"/>
        <w:rPr>
          <w:rFonts w:eastAsia="Arial" w:cs="Times New Roman"/>
          <w:color w:val="000000"/>
          <w:u w:val="single"/>
          <w:lang w:val="en-US"/>
        </w:rPr>
      </w:pPr>
      <w:r w:rsidRPr="00920F20">
        <w:rPr>
          <w:lang w:val="en-US"/>
        </w:rPr>
        <w:t>US 119469</w:t>
      </w:r>
    </w:p>
    <w:p w14:paraId="36EAFFB2" w14:textId="77777777" w:rsidR="00F06100" w:rsidRPr="00861CE8" w:rsidRDefault="00F06100" w:rsidP="00BC7A42">
      <w:pPr>
        <w:rPr>
          <w:b/>
          <w:bCs/>
          <w:lang w:val="en-US"/>
        </w:rPr>
      </w:pPr>
      <w:r w:rsidRPr="00861CE8">
        <w:rPr>
          <w:b/>
          <w:bCs/>
          <w:lang w:val="en-US"/>
        </w:rPr>
        <w:t>Instructions:</w:t>
      </w:r>
    </w:p>
    <w:p w14:paraId="706031BE" w14:textId="77777777" w:rsidR="00F06100" w:rsidRDefault="00F06100" w:rsidP="00BC7A42">
      <w:pPr>
        <w:rPr>
          <w:lang w:val="en-US"/>
        </w:rPr>
      </w:pPr>
      <w:r>
        <w:rPr>
          <w:lang w:val="en-US"/>
        </w:rPr>
        <w:t>For each set of sources listed below, place a checkmark next to the one that would be most</w:t>
      </w:r>
    </w:p>
    <w:p w14:paraId="35613D4F" w14:textId="77777777" w:rsidR="00F06100" w:rsidRDefault="00F06100" w:rsidP="00BC7A42">
      <w:pPr>
        <w:rPr>
          <w:lang w:val="en-US"/>
        </w:rPr>
      </w:pPr>
      <w:r>
        <w:rPr>
          <w:lang w:val="en-US"/>
        </w:rPr>
        <w:t>useful for finding information on the stated topic. Then, in the space provided, give a reason for your choice.</w:t>
      </w:r>
    </w:p>
    <w:p w14:paraId="6E79E021" w14:textId="77777777" w:rsidR="00F06100" w:rsidRDefault="00F06100" w:rsidP="00BC7A42">
      <w:pPr>
        <w:rPr>
          <w:lang w:val="en-US"/>
        </w:rPr>
      </w:pPr>
      <w:r>
        <w:rPr>
          <w:lang w:val="en-US"/>
        </w:rPr>
        <w:t>1. Topic: fuel consumption of South African made motor vehicles</w:t>
      </w:r>
    </w:p>
    <w:tbl>
      <w:tblPr>
        <w:tblStyle w:val="TableGrid"/>
        <w:tblW w:w="0" w:type="auto"/>
        <w:tblLook w:val="04A0" w:firstRow="1" w:lastRow="0" w:firstColumn="1" w:lastColumn="0" w:noHBand="0" w:noVBand="1"/>
      </w:tblPr>
      <w:tblGrid>
        <w:gridCol w:w="5860"/>
        <w:gridCol w:w="2930"/>
      </w:tblGrid>
      <w:tr w:rsidR="00F06100" w14:paraId="17819CE2" w14:textId="77777777" w:rsidTr="00B9437E">
        <w:tc>
          <w:tcPr>
            <w:tcW w:w="5860" w:type="dxa"/>
          </w:tcPr>
          <w:p w14:paraId="5498496C" w14:textId="77777777" w:rsidR="00F06100" w:rsidRPr="0017330A" w:rsidRDefault="00F06100" w:rsidP="002757E2">
            <w:pPr>
              <w:pStyle w:val="ListParagraph"/>
              <w:numPr>
                <w:ilvl w:val="0"/>
                <w:numId w:val="46"/>
              </w:numPr>
              <w:rPr>
                <w:lang w:val="en-US"/>
              </w:rPr>
            </w:pPr>
            <w:r w:rsidRPr="0017330A">
              <w:rPr>
                <w:lang w:val="en-US"/>
              </w:rPr>
              <w:t>A newspaper article titled " Fuel eating South African Cars"</w:t>
            </w:r>
          </w:p>
        </w:tc>
        <w:tc>
          <w:tcPr>
            <w:tcW w:w="2930" w:type="dxa"/>
          </w:tcPr>
          <w:p w14:paraId="7145A2C0" w14:textId="77777777" w:rsidR="00F06100" w:rsidRDefault="00F06100" w:rsidP="00B9437E">
            <w:pPr>
              <w:rPr>
                <w:lang w:val="en-US"/>
              </w:rPr>
            </w:pPr>
          </w:p>
        </w:tc>
      </w:tr>
      <w:tr w:rsidR="00F06100" w14:paraId="2C1BF6D6" w14:textId="77777777" w:rsidTr="00B9437E">
        <w:tc>
          <w:tcPr>
            <w:tcW w:w="5860" w:type="dxa"/>
          </w:tcPr>
          <w:p w14:paraId="626C4AC3" w14:textId="77777777" w:rsidR="00F06100" w:rsidRPr="0017330A" w:rsidRDefault="00F06100" w:rsidP="002757E2">
            <w:pPr>
              <w:pStyle w:val="ListParagraph"/>
              <w:numPr>
                <w:ilvl w:val="0"/>
                <w:numId w:val="46"/>
              </w:numPr>
              <w:rPr>
                <w:lang w:val="en-US"/>
              </w:rPr>
            </w:pPr>
            <w:r w:rsidRPr="0017330A">
              <w:rPr>
                <w:lang w:val="en-US"/>
              </w:rPr>
              <w:t>An encyclopedia article on "Fuel consumption of Automobile Engines"</w:t>
            </w:r>
          </w:p>
        </w:tc>
        <w:tc>
          <w:tcPr>
            <w:tcW w:w="2930" w:type="dxa"/>
          </w:tcPr>
          <w:p w14:paraId="6F7D11AC" w14:textId="77777777" w:rsidR="00F06100" w:rsidRDefault="00F06100" w:rsidP="00B9437E">
            <w:pPr>
              <w:rPr>
                <w:lang w:val="en-US"/>
              </w:rPr>
            </w:pPr>
          </w:p>
        </w:tc>
      </w:tr>
      <w:tr w:rsidR="00F06100" w14:paraId="1BF61072" w14:textId="77777777" w:rsidTr="00B9437E">
        <w:tc>
          <w:tcPr>
            <w:tcW w:w="5860" w:type="dxa"/>
          </w:tcPr>
          <w:p w14:paraId="47D93341" w14:textId="77777777" w:rsidR="00F06100" w:rsidRPr="0017330A" w:rsidRDefault="00F06100" w:rsidP="002757E2">
            <w:pPr>
              <w:pStyle w:val="ListParagraph"/>
              <w:numPr>
                <w:ilvl w:val="0"/>
                <w:numId w:val="46"/>
              </w:numPr>
              <w:rPr>
                <w:lang w:val="en-US"/>
              </w:rPr>
            </w:pPr>
            <w:r w:rsidRPr="0017330A">
              <w:rPr>
                <w:lang w:val="en-US"/>
              </w:rPr>
              <w:t>A research report in Car Magazine on South African vehicle performance</w:t>
            </w:r>
          </w:p>
        </w:tc>
        <w:tc>
          <w:tcPr>
            <w:tcW w:w="2930" w:type="dxa"/>
          </w:tcPr>
          <w:p w14:paraId="72901156" w14:textId="77777777" w:rsidR="00F06100" w:rsidRDefault="00F06100" w:rsidP="00B9437E">
            <w:pPr>
              <w:rPr>
                <w:lang w:val="en-US"/>
              </w:rPr>
            </w:pPr>
          </w:p>
        </w:tc>
      </w:tr>
      <w:tr w:rsidR="00F06100" w14:paraId="733C8040" w14:textId="77777777" w:rsidTr="00B9437E">
        <w:tc>
          <w:tcPr>
            <w:tcW w:w="8790" w:type="dxa"/>
            <w:gridSpan w:val="2"/>
          </w:tcPr>
          <w:p w14:paraId="49E1B729" w14:textId="77777777" w:rsidR="00F06100" w:rsidRDefault="00F06100" w:rsidP="00B9437E">
            <w:pPr>
              <w:rPr>
                <w:lang w:val="en-US"/>
              </w:rPr>
            </w:pPr>
            <w:r>
              <w:rPr>
                <w:lang w:val="en-US"/>
              </w:rPr>
              <w:t>REASON:</w:t>
            </w:r>
          </w:p>
        </w:tc>
      </w:tr>
    </w:tbl>
    <w:p w14:paraId="731107B7" w14:textId="77777777" w:rsidR="00F06100" w:rsidRDefault="00F06100" w:rsidP="00010268">
      <w:pPr>
        <w:spacing w:after="160" w:line="259" w:lineRule="auto"/>
        <w:rPr>
          <w:rFonts w:eastAsia="Arial" w:cs="Times New Roman"/>
          <w:b/>
          <w:bCs/>
          <w:color w:val="000000"/>
          <w:u w:val="single"/>
          <w:lang w:val="en-US"/>
        </w:rPr>
      </w:pPr>
    </w:p>
    <w:p w14:paraId="6F61EA0B" w14:textId="77777777" w:rsidR="00F06100" w:rsidRDefault="00F06100" w:rsidP="0017330A">
      <w:pPr>
        <w:rPr>
          <w:lang w:val="en-US"/>
        </w:rPr>
      </w:pPr>
      <w:r>
        <w:rPr>
          <w:lang w:val="en-US"/>
        </w:rPr>
        <w:t>2. Topic: viruses as a cause of cancer</w:t>
      </w:r>
    </w:p>
    <w:tbl>
      <w:tblPr>
        <w:tblStyle w:val="TableGrid"/>
        <w:tblW w:w="0" w:type="auto"/>
        <w:tblLook w:val="04A0" w:firstRow="1" w:lastRow="0" w:firstColumn="1" w:lastColumn="0" w:noHBand="0" w:noVBand="1"/>
      </w:tblPr>
      <w:tblGrid>
        <w:gridCol w:w="5860"/>
        <w:gridCol w:w="2930"/>
      </w:tblGrid>
      <w:tr w:rsidR="00F06100" w14:paraId="7BDD0EDF" w14:textId="77777777" w:rsidTr="00B9437E">
        <w:tc>
          <w:tcPr>
            <w:tcW w:w="5860" w:type="dxa"/>
          </w:tcPr>
          <w:p w14:paraId="1A5C9DDC" w14:textId="77777777" w:rsidR="00F06100" w:rsidRPr="0017330A" w:rsidRDefault="00F06100" w:rsidP="002757E2">
            <w:pPr>
              <w:pStyle w:val="ListParagraph"/>
              <w:numPr>
                <w:ilvl w:val="0"/>
                <w:numId w:val="47"/>
              </w:numPr>
              <w:rPr>
                <w:lang w:val="en-US"/>
              </w:rPr>
            </w:pPr>
            <w:r w:rsidRPr="0017330A">
              <w:rPr>
                <w:lang w:val="en-US"/>
              </w:rPr>
              <w:t>A textbook titled Well-being: An introduction to Health</w:t>
            </w:r>
          </w:p>
        </w:tc>
        <w:tc>
          <w:tcPr>
            <w:tcW w:w="2930" w:type="dxa"/>
          </w:tcPr>
          <w:p w14:paraId="6E20D01E" w14:textId="77777777" w:rsidR="00F06100" w:rsidRDefault="00F06100" w:rsidP="00B9437E">
            <w:pPr>
              <w:rPr>
                <w:lang w:val="en-US"/>
              </w:rPr>
            </w:pPr>
          </w:p>
        </w:tc>
      </w:tr>
      <w:tr w:rsidR="00F06100" w14:paraId="15D6C660" w14:textId="77777777" w:rsidTr="00B9437E">
        <w:tc>
          <w:tcPr>
            <w:tcW w:w="5860" w:type="dxa"/>
          </w:tcPr>
          <w:p w14:paraId="6A908A81" w14:textId="77777777" w:rsidR="00F06100" w:rsidRPr="0017330A" w:rsidRDefault="00F06100" w:rsidP="002757E2">
            <w:pPr>
              <w:pStyle w:val="ListParagraph"/>
              <w:numPr>
                <w:ilvl w:val="0"/>
                <w:numId w:val="47"/>
              </w:numPr>
              <w:rPr>
                <w:lang w:val="en-US"/>
              </w:rPr>
            </w:pPr>
            <w:r w:rsidRPr="0017330A">
              <w:rPr>
                <w:lang w:val="en-US"/>
              </w:rPr>
              <w:t>An article in Scientific SA magazine on controlling viruses</w:t>
            </w:r>
          </w:p>
        </w:tc>
        <w:tc>
          <w:tcPr>
            <w:tcW w:w="2930" w:type="dxa"/>
          </w:tcPr>
          <w:p w14:paraId="461E5CB1" w14:textId="77777777" w:rsidR="00F06100" w:rsidRDefault="00F06100" w:rsidP="00B9437E">
            <w:pPr>
              <w:rPr>
                <w:lang w:val="en-US"/>
              </w:rPr>
            </w:pPr>
          </w:p>
        </w:tc>
      </w:tr>
      <w:tr w:rsidR="00F06100" w14:paraId="069338B2" w14:textId="77777777" w:rsidTr="00B9437E">
        <w:tc>
          <w:tcPr>
            <w:tcW w:w="5860" w:type="dxa"/>
          </w:tcPr>
          <w:p w14:paraId="6B84FCB5" w14:textId="77777777" w:rsidR="00F06100" w:rsidRPr="0017330A" w:rsidRDefault="00F06100" w:rsidP="002757E2">
            <w:pPr>
              <w:pStyle w:val="ListParagraph"/>
              <w:numPr>
                <w:ilvl w:val="0"/>
                <w:numId w:val="47"/>
              </w:numPr>
              <w:rPr>
                <w:lang w:val="en-US"/>
              </w:rPr>
            </w:pPr>
            <w:r w:rsidRPr="0017330A">
              <w:rPr>
                <w:lang w:val="en-US"/>
              </w:rPr>
              <w:t>An issue of the Journal of the South African Medical Association devoted to a review of current research findings on cancer</w:t>
            </w:r>
          </w:p>
        </w:tc>
        <w:tc>
          <w:tcPr>
            <w:tcW w:w="2930" w:type="dxa"/>
          </w:tcPr>
          <w:p w14:paraId="67DF8F8E" w14:textId="77777777" w:rsidR="00F06100" w:rsidRDefault="00F06100" w:rsidP="00B9437E">
            <w:pPr>
              <w:rPr>
                <w:lang w:val="en-US"/>
              </w:rPr>
            </w:pPr>
          </w:p>
        </w:tc>
      </w:tr>
      <w:tr w:rsidR="00F06100" w14:paraId="70D74289" w14:textId="77777777" w:rsidTr="00B9437E">
        <w:tc>
          <w:tcPr>
            <w:tcW w:w="8790" w:type="dxa"/>
            <w:gridSpan w:val="2"/>
          </w:tcPr>
          <w:p w14:paraId="58F2ACAD" w14:textId="77777777" w:rsidR="00F06100" w:rsidRDefault="00F06100" w:rsidP="00B9437E">
            <w:pPr>
              <w:rPr>
                <w:lang w:val="en-US"/>
              </w:rPr>
            </w:pPr>
            <w:r>
              <w:rPr>
                <w:lang w:val="en-US"/>
              </w:rPr>
              <w:t>REASON:</w:t>
            </w:r>
          </w:p>
        </w:tc>
      </w:tr>
    </w:tbl>
    <w:p w14:paraId="0D206BDF" w14:textId="77777777" w:rsidR="00F06100" w:rsidRDefault="00F06100" w:rsidP="00010268">
      <w:pPr>
        <w:spacing w:after="160" w:line="259" w:lineRule="auto"/>
        <w:rPr>
          <w:rFonts w:eastAsia="Arial" w:cs="Times New Roman"/>
          <w:b/>
          <w:bCs/>
          <w:color w:val="000000"/>
          <w:u w:val="single"/>
          <w:lang w:val="en-US"/>
        </w:rPr>
      </w:pPr>
    </w:p>
    <w:p w14:paraId="2FD70548"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64E0B21"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6F268A1"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CA4E1A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C716C21"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E13CDC8"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B0D9BFE" w14:textId="77777777" w:rsidR="00F06100" w:rsidRPr="00F46CE7" w:rsidRDefault="00F06100" w:rsidP="00B9437E">
            <w:pPr>
              <w:rPr>
                <w:rFonts w:eastAsia="Tahoma"/>
                <w:color w:val="000000"/>
              </w:rPr>
            </w:pPr>
            <w:r w:rsidRPr="00F46CE7">
              <w:rPr>
                <w:rFonts w:eastAsia="Tahoma"/>
                <w:color w:val="000000"/>
              </w:rPr>
              <w:lastRenderedPageBreak/>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426698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0AACBB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356E2E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74ACE0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BCF62F2"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4C366A2"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8CA52C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4D5EC4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DD5B5F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B350C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C2DA52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E26778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745155D" w14:textId="54E6F403" w:rsidR="00330ED1" w:rsidRDefault="00330ED1" w:rsidP="00A55C42">
      <w:pPr>
        <w:rPr>
          <w:lang w:val="en-US"/>
        </w:rPr>
      </w:pPr>
    </w:p>
    <w:p w14:paraId="3B2C047C" w14:textId="77777777" w:rsidR="00330ED1" w:rsidRDefault="00330ED1">
      <w:pPr>
        <w:spacing w:before="0" w:after="160" w:line="259" w:lineRule="auto"/>
        <w:rPr>
          <w:lang w:val="en-US"/>
        </w:rPr>
      </w:pPr>
      <w:r>
        <w:rPr>
          <w:lang w:val="en-US"/>
        </w:rPr>
        <w:br w:type="page"/>
      </w:r>
    </w:p>
    <w:p w14:paraId="02E701B1" w14:textId="77777777" w:rsidR="00F06100" w:rsidRDefault="00F06100" w:rsidP="0017330A">
      <w:pPr>
        <w:pStyle w:val="Heading1"/>
        <w:rPr>
          <w:lang w:val="en-US"/>
        </w:rPr>
      </w:pPr>
      <w:r w:rsidRPr="00920F20">
        <w:rPr>
          <w:lang w:val="en-US"/>
        </w:rPr>
        <w:lastRenderedPageBreak/>
        <w:t xml:space="preserve">Individual Formative Exercise </w:t>
      </w:r>
      <w:r>
        <w:rPr>
          <w:lang w:val="en-US"/>
        </w:rPr>
        <w:t>59</w:t>
      </w:r>
    </w:p>
    <w:p w14:paraId="73388E9B" w14:textId="77777777" w:rsidR="00F06100" w:rsidRPr="00920F20" w:rsidRDefault="00F06100" w:rsidP="0017330A">
      <w:pPr>
        <w:pStyle w:val="Heading2"/>
        <w:rPr>
          <w:rFonts w:eastAsia="Arial" w:cs="Times New Roman"/>
          <w:color w:val="000000"/>
          <w:u w:val="single"/>
          <w:lang w:val="en-US"/>
        </w:rPr>
      </w:pPr>
      <w:r w:rsidRPr="00920F20">
        <w:rPr>
          <w:lang w:val="en-US"/>
        </w:rPr>
        <w:t>US 119469</w:t>
      </w:r>
    </w:p>
    <w:p w14:paraId="5BC3D010" w14:textId="77777777" w:rsidR="00F06100" w:rsidRPr="00861CE8" w:rsidRDefault="00F06100" w:rsidP="006E6B68">
      <w:pPr>
        <w:spacing w:after="160" w:line="259" w:lineRule="auto"/>
        <w:rPr>
          <w:rFonts w:eastAsia="Arial" w:cs="Times New Roman"/>
          <w:b/>
          <w:bCs/>
          <w:color w:val="000000"/>
          <w:lang w:val="en-US"/>
        </w:rPr>
      </w:pPr>
      <w:r w:rsidRPr="00861CE8">
        <w:rPr>
          <w:rFonts w:eastAsia="Arial" w:cs="Times New Roman"/>
          <w:b/>
          <w:bCs/>
          <w:color w:val="000000"/>
          <w:lang w:val="en-US"/>
        </w:rPr>
        <w:t>Directions:</w:t>
      </w:r>
    </w:p>
    <w:p w14:paraId="0211DB0B" w14:textId="77777777" w:rsidR="00F06100" w:rsidRDefault="00F06100" w:rsidP="006E6B68">
      <w:pPr>
        <w:spacing w:after="160" w:line="259" w:lineRule="auto"/>
        <w:rPr>
          <w:rFonts w:eastAsia="Arial" w:cs="Times New Roman"/>
          <w:color w:val="000000"/>
          <w:lang w:val="en-US"/>
        </w:rPr>
      </w:pPr>
      <w:r>
        <w:rPr>
          <w:rFonts w:eastAsia="Arial" w:cs="Times New Roman"/>
          <w:color w:val="000000"/>
          <w:lang w:val="en-US"/>
        </w:rPr>
        <w:t>Read each statement and place a checkmark next to the individual who would seem to be best authority on the subject:</w:t>
      </w:r>
    </w:p>
    <w:p w14:paraId="020CF7B0" w14:textId="77777777" w:rsidR="00F06100" w:rsidRPr="00A34060" w:rsidRDefault="00F06100" w:rsidP="002757E2">
      <w:pPr>
        <w:pStyle w:val="ListParagraph"/>
        <w:numPr>
          <w:ilvl w:val="0"/>
          <w:numId w:val="48"/>
        </w:numPr>
        <w:rPr>
          <w:lang w:val="en-US"/>
        </w:rPr>
      </w:pPr>
      <w:r w:rsidRPr="00A34060">
        <w:rPr>
          <w:lang w:val="en-US"/>
        </w:rPr>
        <w:t>"Generations", the highly popular, most glamorous, the longest running locally produced soapie in South Africa</w:t>
      </w:r>
    </w:p>
    <w:p w14:paraId="4686C161"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_______________ Clara Nzima, the programme's Commission Editor.</w:t>
      </w:r>
    </w:p>
    <w:p w14:paraId="3AB577AE"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 xml:space="preserve"> _______________ Violet Ntibane, a soap opera fan for 15 years.</w:t>
      </w:r>
    </w:p>
    <w:p w14:paraId="5EBD316A" w14:textId="77777777" w:rsidR="00F06100" w:rsidRDefault="00F06100" w:rsidP="00A34060">
      <w:pPr>
        <w:spacing w:after="160" w:line="259" w:lineRule="auto"/>
        <w:ind w:left="360"/>
        <w:rPr>
          <w:rFonts w:eastAsia="Arial" w:cs="Times New Roman"/>
          <w:color w:val="000000"/>
          <w:lang w:val="en-US"/>
        </w:rPr>
      </w:pPr>
      <w:r>
        <w:rPr>
          <w:rFonts w:eastAsia="Arial" w:cs="Times New Roman"/>
          <w:b/>
          <w:bCs/>
          <w:color w:val="000000"/>
          <w:u w:val="single"/>
          <w:lang w:val="en-US"/>
        </w:rPr>
        <w:t xml:space="preserve">_________________ </w:t>
      </w:r>
      <w:r w:rsidRPr="0072420A">
        <w:rPr>
          <w:rFonts w:eastAsia="Arial" w:cs="Times New Roman"/>
          <w:color w:val="000000"/>
          <w:lang w:val="en-US"/>
        </w:rPr>
        <w:t xml:space="preserve">Frances </w:t>
      </w:r>
      <w:r>
        <w:rPr>
          <w:rFonts w:eastAsia="Arial" w:cs="Times New Roman"/>
          <w:color w:val="000000"/>
          <w:lang w:val="en-US"/>
        </w:rPr>
        <w:t>H</w:t>
      </w:r>
      <w:r w:rsidRPr="0072420A">
        <w:rPr>
          <w:rFonts w:eastAsia="Arial" w:cs="Times New Roman"/>
          <w:color w:val="000000"/>
          <w:lang w:val="en-US"/>
        </w:rPr>
        <w:t>ailey</w:t>
      </w:r>
      <w:r>
        <w:rPr>
          <w:rFonts w:eastAsia="Arial" w:cs="Times New Roman"/>
          <w:color w:val="000000"/>
          <w:lang w:val="en-US"/>
        </w:rPr>
        <w:t>, a TV critic for The Star.</w:t>
      </w:r>
    </w:p>
    <w:p w14:paraId="1B1D9C3B" w14:textId="77777777" w:rsidR="00F06100" w:rsidRPr="00A34060" w:rsidRDefault="00F06100" w:rsidP="002757E2">
      <w:pPr>
        <w:pStyle w:val="ListParagraph"/>
        <w:numPr>
          <w:ilvl w:val="0"/>
          <w:numId w:val="48"/>
        </w:numPr>
        <w:spacing w:after="160" w:line="259" w:lineRule="auto"/>
        <w:rPr>
          <w:rFonts w:eastAsia="Arial" w:cs="Times New Roman"/>
          <w:color w:val="000000"/>
          <w:lang w:val="en-US"/>
        </w:rPr>
      </w:pPr>
      <w:r w:rsidRPr="00A34060">
        <w:rPr>
          <w:rFonts w:eastAsia="Arial" w:cs="Times New Roman"/>
          <w:color w:val="000000"/>
          <w:lang w:val="en-US"/>
        </w:rPr>
        <w:t>The president's recent news conference was a success.</w:t>
      </w:r>
    </w:p>
    <w:p w14:paraId="59FF4C6A" w14:textId="77777777" w:rsidR="00F06100" w:rsidRDefault="00F06100" w:rsidP="006E6B68">
      <w:pPr>
        <w:spacing w:after="160" w:line="259" w:lineRule="auto"/>
        <w:rPr>
          <w:rFonts w:eastAsia="Arial" w:cs="Times New Roman"/>
          <w:color w:val="000000"/>
          <w:lang w:val="en-US"/>
        </w:rPr>
      </w:pPr>
    </w:p>
    <w:p w14:paraId="32235533"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_____________ Freek Robinson, a well-known news commentator.</w:t>
      </w:r>
    </w:p>
    <w:p w14:paraId="10886570"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_____________Bheki Khumalo, one of the president's advisors.</w:t>
      </w:r>
    </w:p>
    <w:p w14:paraId="5BA84058" w14:textId="77777777" w:rsidR="00F06100" w:rsidRDefault="00F06100" w:rsidP="00A34060">
      <w:pPr>
        <w:spacing w:after="160" w:line="259" w:lineRule="auto"/>
        <w:ind w:left="360"/>
        <w:rPr>
          <w:rFonts w:eastAsia="Arial" w:cs="Times New Roman"/>
          <w:color w:val="000000"/>
          <w:lang w:val="en-US"/>
        </w:rPr>
      </w:pPr>
      <w:r>
        <w:rPr>
          <w:rFonts w:eastAsia="Arial" w:cs="Times New Roman"/>
          <w:color w:val="000000"/>
          <w:lang w:val="en-US"/>
        </w:rPr>
        <w:t>_____________ Howard Summers, a professor in economics.</w:t>
      </w:r>
    </w:p>
    <w:p w14:paraId="60B954D2" w14:textId="77777777" w:rsidR="00F06100" w:rsidRDefault="00F06100" w:rsidP="00A55C42">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C0784E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0F7E8DC"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1AD215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9E4727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5F2ACC53"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783CFE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6CB3C77"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DDB6484"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4ABFA2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4A7F6E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AB865E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D34AA1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7ED71D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B34BE8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17D820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F2299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32B18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0AD0F431"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86EB164" w14:textId="4374A0D7" w:rsidR="00FE76AB" w:rsidRDefault="00FE76AB" w:rsidP="001A3B7F">
      <w:pPr>
        <w:rPr>
          <w:rFonts w:eastAsia="Arial" w:cs="Times New Roman"/>
          <w:b/>
          <w:bCs/>
          <w:color w:val="000000"/>
          <w:u w:val="single"/>
          <w:lang w:val="en-US"/>
        </w:rPr>
      </w:pPr>
    </w:p>
    <w:p w14:paraId="6C4B2EF2"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58C261B" w14:textId="77777777" w:rsidR="00F06100" w:rsidRDefault="00F06100" w:rsidP="00A34060">
      <w:pPr>
        <w:pStyle w:val="Heading1"/>
        <w:rPr>
          <w:lang w:val="en-US"/>
        </w:rPr>
      </w:pPr>
      <w:r w:rsidRPr="00920F20">
        <w:rPr>
          <w:lang w:val="en-US"/>
        </w:rPr>
        <w:lastRenderedPageBreak/>
        <w:t xml:space="preserve">Individual Formative Exercise </w:t>
      </w:r>
      <w:r>
        <w:rPr>
          <w:lang w:val="en-US"/>
        </w:rPr>
        <w:t>60</w:t>
      </w:r>
    </w:p>
    <w:p w14:paraId="7C9ECCD2" w14:textId="77777777" w:rsidR="00F06100" w:rsidRPr="00920F20" w:rsidRDefault="00F06100" w:rsidP="00A34060">
      <w:pPr>
        <w:pStyle w:val="Heading2"/>
        <w:rPr>
          <w:rFonts w:eastAsia="Arial" w:cs="Times New Roman"/>
          <w:color w:val="000000"/>
          <w:u w:val="single"/>
          <w:lang w:val="en-US"/>
        </w:rPr>
      </w:pPr>
      <w:r w:rsidRPr="00920F20">
        <w:rPr>
          <w:lang w:val="en-US"/>
        </w:rPr>
        <w:t>US 119469</w:t>
      </w:r>
    </w:p>
    <w:p w14:paraId="73248D85" w14:textId="77777777" w:rsidR="00F06100" w:rsidRPr="00D72F93" w:rsidRDefault="00F06100" w:rsidP="00EF0CD8">
      <w:pPr>
        <w:rPr>
          <w:b/>
          <w:bCs/>
          <w:lang w:val="en-US"/>
        </w:rPr>
      </w:pPr>
      <w:r w:rsidRPr="00D72F93">
        <w:rPr>
          <w:b/>
          <w:bCs/>
          <w:lang w:val="en-US"/>
        </w:rPr>
        <w:t>Directions:</w:t>
      </w:r>
    </w:p>
    <w:p w14:paraId="5C56239F" w14:textId="77777777" w:rsidR="00F06100" w:rsidRDefault="00F06100" w:rsidP="00EF0CD8">
      <w:pPr>
        <w:rPr>
          <w:lang w:val="en-US"/>
        </w:rPr>
      </w:pPr>
      <w:r>
        <w:rPr>
          <w:lang w:val="en-US"/>
        </w:rPr>
        <w:t>For each of the following paragraphs, identify the assumption that is made by the writer and write it in the space provided.</w:t>
      </w:r>
    </w:p>
    <w:p w14:paraId="6FA171C9" w14:textId="77777777" w:rsidR="00F06100" w:rsidRDefault="00F06100" w:rsidP="00EF0CD8">
      <w:pPr>
        <w:rPr>
          <w:lang w:val="en-US"/>
        </w:rPr>
      </w:pPr>
    </w:p>
    <w:p w14:paraId="1F9722DC" w14:textId="77777777" w:rsidR="00F06100" w:rsidRDefault="00F06100" w:rsidP="00EF0CD8">
      <w:pPr>
        <w:rPr>
          <w:lang w:val="en-US"/>
        </w:rPr>
      </w:pPr>
      <w:r>
        <w:rPr>
          <w:lang w:val="en-US"/>
        </w:rPr>
        <w:t>1. Do you have any effective techniques that you use regularly to reduce your level of stress? If not, you may be among the many people who intellectually recognize the dangers of chronic stress perhaps even have benefited from relaxation exercises – but somehow haven’t made stress reduction part of their daily schedule. And you may be especially fascinated by a unique six-second exercise conceived and developed by Charles F. Stroebel, M.D., Ph.D., director of research at The Institute of Living in Hartford, Connecticut, and professor of psychiatry at the University of Connecticut Medical School.</w:t>
      </w:r>
    </w:p>
    <w:p w14:paraId="042108B3" w14:textId="77777777" w:rsidR="00F06100" w:rsidRDefault="00F06100" w:rsidP="00EF0CD8">
      <w:pPr>
        <w:rPr>
          <w:lang w:val="en-US"/>
        </w:rPr>
      </w:pPr>
    </w:p>
    <w:p w14:paraId="0257660A" w14:textId="77777777" w:rsidR="00F06100" w:rsidRDefault="00F06100" w:rsidP="00EF0CD8">
      <w:pPr>
        <w:rPr>
          <w:lang w:val="en-US"/>
        </w:rPr>
      </w:pPr>
      <w:r>
        <w:rPr>
          <w:lang w:val="en-US"/>
        </w:rPr>
        <w:t>________________________________________________________________</w:t>
      </w:r>
    </w:p>
    <w:p w14:paraId="6DF24B25" w14:textId="77777777" w:rsidR="00F06100" w:rsidRDefault="00F06100" w:rsidP="00EF0CD8">
      <w:pPr>
        <w:rPr>
          <w:lang w:val="en-US"/>
        </w:rPr>
      </w:pPr>
    </w:p>
    <w:p w14:paraId="0339CF85" w14:textId="77777777" w:rsidR="00F06100" w:rsidRDefault="00F06100" w:rsidP="00EF0CD8">
      <w:pPr>
        <w:rPr>
          <w:lang w:val="en-US"/>
        </w:rPr>
      </w:pPr>
      <w:r>
        <w:rPr>
          <w:lang w:val="en-US"/>
        </w:rPr>
        <w:t>2. Do boys need to rely on heroes more than girls do as sources of identity while growing up?</w:t>
      </w:r>
    </w:p>
    <w:p w14:paraId="5BDADC49" w14:textId="77777777" w:rsidR="00F06100" w:rsidRDefault="00F06100" w:rsidP="006E6B68">
      <w:pPr>
        <w:rPr>
          <w:lang w:val="en-US"/>
        </w:rPr>
      </w:pPr>
      <w:r>
        <w:rPr>
          <w:lang w:val="en-US"/>
        </w:rPr>
        <w:t>While no one has gathered statistics, it is true that boys are more often called upon to prove themselves through performance. For example, even today, they’re often still judges by how well they can kick and throw a ball. So, they may have a greater dependence on athletes, if only as models to imitate. The baseball/football trading card ritual is still very common among elementary school-age boys; girls, however, have no equivalent for this practice, nor are they rated for their physical accomplishments the same way. Despite today’s increasingly “non-sexist” child rearing, girls are still evaluated more on the basis of how they relate to other people than as solitary, achieving individuals.</w:t>
      </w:r>
    </w:p>
    <w:p w14:paraId="7641B47C" w14:textId="77777777" w:rsidR="00F06100" w:rsidRDefault="00F06100" w:rsidP="006E6B68">
      <w:pPr>
        <w:rPr>
          <w:lang w:val="en-US"/>
        </w:rPr>
      </w:pPr>
    </w:p>
    <w:p w14:paraId="51B5F354" w14:textId="77777777" w:rsidR="00F06100" w:rsidRDefault="00F06100" w:rsidP="006E6B68">
      <w:pPr>
        <w:rPr>
          <w:lang w:val="en-US"/>
        </w:rPr>
      </w:pPr>
      <w:r>
        <w:rPr>
          <w:lang w:val="en-US"/>
        </w:rPr>
        <w:t>______________________________________________________________________</w:t>
      </w:r>
    </w:p>
    <w:p w14:paraId="4C44C823"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7D00FA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5BED2C4"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4A859D6"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98B15C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C19B1CA"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3F5134C" w14:textId="77777777" w:rsidR="00F06100" w:rsidRPr="00F46CE7" w:rsidRDefault="00F06100" w:rsidP="00B9437E">
            <w:pPr>
              <w:rPr>
                <w:rFonts w:eastAsia="Tahoma"/>
                <w:color w:val="000000"/>
              </w:rPr>
            </w:pPr>
            <w:r w:rsidRPr="00F46CE7">
              <w:rPr>
                <w:rFonts w:eastAsia="Tahoma"/>
                <w:color w:val="000000"/>
              </w:rPr>
              <w:lastRenderedPageBreak/>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BF202E1"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E655B63"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16FC34C"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7A42EC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0A2440F"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7D97645"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0C6710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7EA9BB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E649F9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54B0AB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AE7FF4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13921FB"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C9B17F9" w14:textId="31397CF5" w:rsidR="00FE76AB" w:rsidRDefault="00FE76AB" w:rsidP="00CC0B12">
      <w:pPr>
        <w:spacing w:after="160" w:line="259" w:lineRule="auto"/>
        <w:rPr>
          <w:rFonts w:eastAsia="Arial" w:cs="Times New Roman"/>
          <w:b/>
          <w:bCs/>
          <w:color w:val="000000"/>
          <w:u w:val="single"/>
          <w:lang w:val="en-US"/>
        </w:rPr>
      </w:pPr>
    </w:p>
    <w:p w14:paraId="057BA04B"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C6EB6D9" w14:textId="77777777" w:rsidR="00F06100" w:rsidRDefault="00F06100" w:rsidP="009D2290">
      <w:pPr>
        <w:pStyle w:val="Heading1"/>
        <w:rPr>
          <w:lang w:val="en-US"/>
        </w:rPr>
      </w:pPr>
      <w:r w:rsidRPr="00920F20">
        <w:rPr>
          <w:lang w:val="en-US"/>
        </w:rPr>
        <w:lastRenderedPageBreak/>
        <w:t xml:space="preserve">Individual Formative Exercise </w:t>
      </w:r>
      <w:r>
        <w:rPr>
          <w:lang w:val="en-US"/>
        </w:rPr>
        <w:t>61</w:t>
      </w:r>
    </w:p>
    <w:p w14:paraId="3E69AC2D" w14:textId="77777777" w:rsidR="00F06100" w:rsidRPr="00920F20" w:rsidRDefault="00F06100" w:rsidP="009D2290">
      <w:pPr>
        <w:pStyle w:val="Heading2"/>
        <w:rPr>
          <w:rFonts w:eastAsia="Arial" w:cs="Times New Roman"/>
          <w:color w:val="000000"/>
          <w:u w:val="single"/>
          <w:lang w:val="en-US"/>
        </w:rPr>
      </w:pPr>
      <w:r w:rsidRPr="00920F20">
        <w:rPr>
          <w:lang w:val="en-US"/>
        </w:rPr>
        <w:t>US 119469</w:t>
      </w:r>
    </w:p>
    <w:p w14:paraId="76FF123C" w14:textId="77777777" w:rsidR="00F06100" w:rsidRPr="00D72F93" w:rsidRDefault="00F06100" w:rsidP="00986B8F">
      <w:pPr>
        <w:rPr>
          <w:b/>
          <w:bCs/>
          <w:lang w:val="en-US"/>
        </w:rPr>
      </w:pPr>
      <w:r w:rsidRPr="00D72F93">
        <w:rPr>
          <w:b/>
          <w:bCs/>
          <w:lang w:val="en-US"/>
        </w:rPr>
        <w:t>Directions:</w:t>
      </w:r>
    </w:p>
    <w:p w14:paraId="326B8A79" w14:textId="77777777" w:rsidR="00F06100" w:rsidRDefault="00F06100" w:rsidP="00986B8F">
      <w:pPr>
        <w:rPr>
          <w:lang w:val="en-US"/>
        </w:rPr>
      </w:pPr>
      <w:r>
        <w:rPr>
          <w:lang w:val="en-US"/>
        </w:rPr>
        <w:t>Below is a list of different types of writing. For each item, decide whether it has little slant (L),</w:t>
      </w:r>
    </w:p>
    <w:p w14:paraId="62AC1567" w14:textId="77777777" w:rsidR="00F06100" w:rsidRDefault="00F06100" w:rsidP="00986B8F">
      <w:pPr>
        <w:rPr>
          <w:lang w:val="en-US"/>
        </w:rPr>
      </w:pPr>
      <w:r>
        <w:rPr>
          <w:lang w:val="en-US"/>
        </w:rPr>
        <w:t>is moderately slanted (M) or is very slanted (V). Write L, M, or V in the space provided.</w:t>
      </w:r>
    </w:p>
    <w:p w14:paraId="7EBDFB43" w14:textId="77777777" w:rsidR="00F06100" w:rsidRDefault="00F06100" w:rsidP="00986B8F">
      <w:pPr>
        <w:rPr>
          <w:lang w:val="en-US"/>
        </w:rPr>
      </w:pPr>
    </w:p>
    <w:p w14:paraId="595D3A4A" w14:textId="77777777" w:rsidR="00F06100" w:rsidRDefault="00F06100" w:rsidP="00462DDD">
      <w:pPr>
        <w:tabs>
          <w:tab w:val="left" w:pos="1014"/>
        </w:tabs>
        <w:rPr>
          <w:lang w:val="en-US"/>
        </w:rPr>
      </w:pPr>
      <w:r>
        <w:rPr>
          <w:lang w:val="en-US"/>
        </w:rPr>
        <w:t xml:space="preserve">_______ 1. Help-wanted ads             </w:t>
      </w:r>
    </w:p>
    <w:p w14:paraId="689219F3" w14:textId="77777777" w:rsidR="00F06100" w:rsidRDefault="00F06100" w:rsidP="00986B8F">
      <w:pPr>
        <w:rPr>
          <w:lang w:val="en-US"/>
        </w:rPr>
      </w:pPr>
      <w:r>
        <w:rPr>
          <w:lang w:val="en-US"/>
        </w:rPr>
        <w:t xml:space="preserve">______ 2. An encyclopedia entry </w:t>
      </w:r>
    </w:p>
    <w:p w14:paraId="47FA5CCA" w14:textId="77777777" w:rsidR="00F06100" w:rsidRDefault="00F06100" w:rsidP="00986B8F">
      <w:pPr>
        <w:rPr>
          <w:lang w:val="en-US"/>
        </w:rPr>
      </w:pPr>
      <w:r>
        <w:rPr>
          <w:lang w:val="en-US"/>
        </w:rPr>
        <w:t>______ 3. A newspaper editorial</w:t>
      </w:r>
    </w:p>
    <w:p w14:paraId="6AC67F3B" w14:textId="77777777" w:rsidR="00F06100" w:rsidRDefault="00F06100" w:rsidP="00986B8F">
      <w:pPr>
        <w:rPr>
          <w:lang w:val="en-US"/>
        </w:rPr>
      </w:pPr>
      <w:r>
        <w:rPr>
          <w:lang w:val="en-US"/>
        </w:rPr>
        <w:t>_______ 4. A biology textbook</w:t>
      </w:r>
    </w:p>
    <w:p w14:paraId="5C0BF012" w14:textId="77777777" w:rsidR="00F06100" w:rsidRDefault="00F06100" w:rsidP="00986B8F">
      <w:pPr>
        <w:rPr>
          <w:lang w:val="en-US"/>
        </w:rPr>
      </w:pPr>
      <w:r>
        <w:rPr>
          <w:lang w:val="en-US"/>
        </w:rPr>
        <w:t>_______ 5. A letter inviting you to apply for a charge account</w:t>
      </w:r>
    </w:p>
    <w:p w14:paraId="5105C345" w14:textId="77777777" w:rsidR="00F06100" w:rsidRDefault="00F06100" w:rsidP="00986B8F">
      <w:pPr>
        <w:rPr>
          <w:lang w:val="en-US"/>
        </w:rPr>
      </w:pPr>
      <w:r>
        <w:rPr>
          <w:lang w:val="en-US"/>
        </w:rPr>
        <w:t>_______ 6. A college catalogues</w:t>
      </w:r>
    </w:p>
    <w:p w14:paraId="65211B03" w14:textId="77777777" w:rsidR="00F06100" w:rsidRDefault="00F06100" w:rsidP="00986B8F">
      <w:pPr>
        <w:rPr>
          <w:lang w:val="en-US"/>
        </w:rPr>
      </w:pPr>
      <w:r>
        <w:rPr>
          <w:lang w:val="en-US"/>
        </w:rPr>
        <w:t>_______ 7. An autobiography of a famous person</w:t>
      </w:r>
    </w:p>
    <w:p w14:paraId="42161FFA" w14:textId="77777777" w:rsidR="00F06100" w:rsidRDefault="00F06100" w:rsidP="00986B8F">
      <w:pPr>
        <w:rPr>
          <w:lang w:val="en-US"/>
        </w:rPr>
      </w:pPr>
      <w:r>
        <w:rPr>
          <w:lang w:val="en-US"/>
        </w:rPr>
        <w:t>_______ 8. An insurance policy</w:t>
      </w:r>
    </w:p>
    <w:p w14:paraId="65D58426" w14:textId="77777777" w:rsidR="00F06100" w:rsidRDefault="00F06100" w:rsidP="00986B8F">
      <w:pPr>
        <w:rPr>
          <w:lang w:val="en-US"/>
        </w:rPr>
      </w:pPr>
      <w:r>
        <w:rPr>
          <w:lang w:val="en-US"/>
        </w:rPr>
        <w:t>_______ 9. Time magazine</w:t>
      </w:r>
    </w:p>
    <w:p w14:paraId="4B3B86D6" w14:textId="77777777" w:rsidR="00F06100" w:rsidRDefault="00F06100" w:rsidP="00462DDD">
      <w:pPr>
        <w:tabs>
          <w:tab w:val="left" w:pos="1095"/>
        </w:tabs>
        <w:rPr>
          <w:lang w:val="en-US"/>
        </w:rPr>
      </w:pPr>
      <w:r>
        <w:rPr>
          <w:lang w:val="en-US"/>
        </w:rPr>
        <w:t>______ 10. Catholic Digest</w:t>
      </w:r>
    </w:p>
    <w:p w14:paraId="45B0A233"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02AD63D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44B4BE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7ACB54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7B3AAD4"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1D6ED35C"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0DC7E0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5DCD37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3A8D6F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F4C9D8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944E49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30261CD"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434F58E4"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FAF3AC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6DB8C8"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56B31D"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5222CF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B22BF0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F06CF65"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5611FEC4" w14:textId="01DE753A" w:rsidR="00FE76AB" w:rsidRDefault="00FE76AB" w:rsidP="00463BF3">
      <w:pPr>
        <w:spacing w:after="160" w:line="259" w:lineRule="auto"/>
        <w:rPr>
          <w:rFonts w:eastAsia="Arial" w:cs="Times New Roman"/>
          <w:b/>
          <w:bCs/>
          <w:color w:val="000000"/>
          <w:u w:val="single"/>
          <w:lang w:val="en-US"/>
        </w:rPr>
      </w:pPr>
    </w:p>
    <w:p w14:paraId="4E43D5F6"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0ACCBBB5" w14:textId="77777777" w:rsidR="00F06100" w:rsidRDefault="00F06100" w:rsidP="00D95750">
      <w:pPr>
        <w:pStyle w:val="Heading1"/>
        <w:rPr>
          <w:lang w:val="en-US"/>
        </w:rPr>
      </w:pPr>
      <w:r w:rsidRPr="00920F20">
        <w:rPr>
          <w:lang w:val="en-US"/>
        </w:rPr>
        <w:lastRenderedPageBreak/>
        <w:t xml:space="preserve">Individual Formative Exercise </w:t>
      </w:r>
      <w:r>
        <w:rPr>
          <w:lang w:val="en-US"/>
        </w:rPr>
        <w:t>62</w:t>
      </w:r>
    </w:p>
    <w:p w14:paraId="6B49B33E" w14:textId="77777777" w:rsidR="00F06100" w:rsidRPr="00920F20" w:rsidRDefault="00F06100" w:rsidP="00D95750">
      <w:pPr>
        <w:pStyle w:val="Heading2"/>
        <w:rPr>
          <w:rFonts w:eastAsia="Arial" w:cs="Times New Roman"/>
          <w:color w:val="000000"/>
          <w:u w:val="single"/>
          <w:lang w:val="en-US"/>
        </w:rPr>
      </w:pPr>
      <w:r w:rsidRPr="00920F20">
        <w:rPr>
          <w:lang w:val="en-US"/>
        </w:rPr>
        <w:t>US 119469</w:t>
      </w:r>
    </w:p>
    <w:p w14:paraId="056E3CF9" w14:textId="77777777" w:rsidR="00F06100" w:rsidRPr="00920F20" w:rsidRDefault="00F06100" w:rsidP="006E6B68">
      <w:pPr>
        <w:spacing w:after="160" w:line="259" w:lineRule="auto"/>
        <w:rPr>
          <w:rFonts w:eastAsia="Arial" w:cs="Times New Roman"/>
          <w:b/>
          <w:bCs/>
          <w:color w:val="000000"/>
          <w:u w:val="single"/>
          <w:lang w:val="en-US"/>
        </w:rPr>
      </w:pPr>
    </w:p>
    <w:p w14:paraId="7125E236" w14:textId="77777777" w:rsidR="00F06100" w:rsidRPr="00D72F93" w:rsidRDefault="00F06100" w:rsidP="00771DD0">
      <w:pPr>
        <w:autoSpaceDE w:val="0"/>
        <w:autoSpaceDN w:val="0"/>
        <w:adjustRightInd w:val="0"/>
        <w:rPr>
          <w:rFonts w:cs="Arial"/>
          <w:b/>
          <w:bCs/>
          <w:lang w:val="en-US"/>
        </w:rPr>
      </w:pPr>
      <w:r w:rsidRPr="00D72F93">
        <w:rPr>
          <w:rFonts w:cs="Arial"/>
          <w:b/>
          <w:bCs/>
          <w:lang w:val="en-US"/>
        </w:rPr>
        <w:t>Directions:</w:t>
      </w:r>
    </w:p>
    <w:p w14:paraId="556435F1" w14:textId="77777777" w:rsidR="00F06100" w:rsidRPr="00771DD0" w:rsidRDefault="00F06100" w:rsidP="001A5B81">
      <w:pPr>
        <w:autoSpaceDE w:val="0"/>
        <w:autoSpaceDN w:val="0"/>
        <w:adjustRightInd w:val="0"/>
        <w:rPr>
          <w:rFonts w:cs="Arial"/>
          <w:lang w:val="en-US"/>
        </w:rPr>
      </w:pPr>
      <w:r w:rsidRPr="00771DD0">
        <w:rPr>
          <w:rFonts w:cs="Arial"/>
          <w:lang w:val="en-US"/>
        </w:rPr>
        <w:t>Read each of the following statements and decide whether it is a generalization. Place a</w:t>
      </w:r>
      <w:r>
        <w:rPr>
          <w:rFonts w:cs="Arial"/>
          <w:lang w:val="en-US"/>
        </w:rPr>
        <w:t xml:space="preserve"> </w:t>
      </w:r>
      <w:r w:rsidRPr="00771DD0">
        <w:rPr>
          <w:rFonts w:cs="Arial"/>
          <w:lang w:val="en-US"/>
        </w:rPr>
        <w:t>checkmark next to the statements that are generalizations.</w:t>
      </w:r>
    </w:p>
    <w:p w14:paraId="00763001" w14:textId="77777777" w:rsidR="00F06100" w:rsidRDefault="00F06100" w:rsidP="00771DD0">
      <w:pPr>
        <w:rPr>
          <w:rFonts w:eastAsia="Arial"/>
          <w:color w:val="000000"/>
          <w:u w:val="single"/>
          <w:lang w:val="en-US"/>
        </w:rPr>
      </w:pPr>
    </w:p>
    <w:p w14:paraId="511C347C" w14:textId="77777777" w:rsidR="00F06100" w:rsidRDefault="00F06100" w:rsidP="00D72F93">
      <w:pPr>
        <w:tabs>
          <w:tab w:val="left" w:pos="589"/>
        </w:tabs>
        <w:rPr>
          <w:rFonts w:eastAsia="Arial"/>
          <w:color w:val="000000"/>
          <w:lang w:val="en-US"/>
        </w:rPr>
      </w:pPr>
      <w:r>
        <w:rPr>
          <w:rFonts w:eastAsia="Arial"/>
          <w:color w:val="000000"/>
          <w:lang w:val="en-US"/>
        </w:rPr>
        <w:t>____1. My sister wants to attend the University of Pretoria.</w:t>
      </w:r>
    </w:p>
    <w:p w14:paraId="421653A3" w14:textId="77777777" w:rsidR="00F06100" w:rsidRDefault="00F06100" w:rsidP="006E6B68">
      <w:pPr>
        <w:rPr>
          <w:rFonts w:eastAsia="Arial"/>
          <w:color w:val="000000"/>
          <w:lang w:val="en-US"/>
        </w:rPr>
      </w:pPr>
      <w:r>
        <w:rPr>
          <w:rFonts w:eastAsia="Arial"/>
          <w:color w:val="000000"/>
          <w:lang w:val="en-US"/>
        </w:rPr>
        <w:t>___ 2. Most engaged couples regard their wedding as one of the most important occasions in their lives.</w:t>
      </w:r>
    </w:p>
    <w:p w14:paraId="6D936A4E" w14:textId="77777777" w:rsidR="00F06100" w:rsidRDefault="00F06100" w:rsidP="006E6B68">
      <w:pPr>
        <w:rPr>
          <w:rFonts w:eastAsia="Arial"/>
          <w:color w:val="000000"/>
          <w:lang w:val="en-US"/>
        </w:rPr>
      </w:pPr>
      <w:r>
        <w:rPr>
          <w:rFonts w:eastAsia="Arial"/>
          <w:color w:val="000000"/>
          <w:lang w:val="en-US"/>
        </w:rPr>
        <w:t>____ 3. Senior citizens are a cynical and self-interested Individual.</w:t>
      </w:r>
    </w:p>
    <w:p w14:paraId="4B622739" w14:textId="77777777" w:rsidR="00F06100" w:rsidRDefault="00F06100" w:rsidP="006E6B68">
      <w:pPr>
        <w:rPr>
          <w:rFonts w:eastAsia="Arial"/>
          <w:color w:val="000000"/>
          <w:lang w:val="en-US"/>
        </w:rPr>
      </w:pPr>
      <w:r>
        <w:rPr>
          <w:rFonts w:eastAsia="Arial"/>
          <w:color w:val="000000"/>
          <w:lang w:val="en-US"/>
        </w:rPr>
        <w:t>____ 4. People do not use drugs unless they perceive them to be beneficial.</w:t>
      </w:r>
    </w:p>
    <w:p w14:paraId="0F879D56" w14:textId="77777777" w:rsidR="00F06100" w:rsidRDefault="00F06100" w:rsidP="006E6B68">
      <w:pPr>
        <w:rPr>
          <w:rFonts w:eastAsia="Arial"/>
          <w:color w:val="000000"/>
          <w:lang w:val="en-US"/>
        </w:rPr>
      </w:pPr>
      <w:r>
        <w:rPr>
          <w:rFonts w:eastAsia="Arial"/>
          <w:color w:val="000000"/>
          <w:lang w:val="en-US"/>
        </w:rPr>
        <w:t>____ 5. Warning signals of a heart attack include pain in the left side of the chest.</w:t>
      </w:r>
    </w:p>
    <w:p w14:paraId="60ABA7BC"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71EEC065"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344EB9AE"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4B360EA5"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3DC9FE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6EE74858"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F57E97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AA5318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E6B09F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B6B6DAD"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35B7138"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613566C"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2AC89D91"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9CF536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1BE6A02"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0F5AA4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B92B15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5AB773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E090319"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4FDA318A" w14:textId="77777777" w:rsidR="00FE76AB" w:rsidRDefault="00FE76AB" w:rsidP="00FE76AB">
      <w:pPr>
        <w:rPr>
          <w:lang w:val="en-US"/>
        </w:rPr>
      </w:pPr>
    </w:p>
    <w:p w14:paraId="4A6009AD" w14:textId="77777777" w:rsidR="00FE76AB" w:rsidRDefault="00FE76AB" w:rsidP="00FE76AB">
      <w:pPr>
        <w:rPr>
          <w:rFonts w:eastAsiaTheme="majorEastAsia" w:cstheme="majorBidi"/>
          <w:b/>
          <w:color w:val="000000" w:themeColor="text1"/>
          <w:sz w:val="32"/>
          <w:szCs w:val="32"/>
          <w:lang w:val="en-US"/>
        </w:rPr>
      </w:pPr>
      <w:r>
        <w:rPr>
          <w:lang w:val="en-US"/>
        </w:rPr>
        <w:br w:type="page"/>
      </w:r>
    </w:p>
    <w:p w14:paraId="4F6A4B30" w14:textId="00AB6576" w:rsidR="00F06100" w:rsidRDefault="00F06100" w:rsidP="00062173">
      <w:pPr>
        <w:pStyle w:val="Heading1"/>
        <w:rPr>
          <w:lang w:val="en-US"/>
        </w:rPr>
      </w:pPr>
      <w:r w:rsidRPr="00920F20">
        <w:rPr>
          <w:lang w:val="en-US"/>
        </w:rPr>
        <w:lastRenderedPageBreak/>
        <w:t xml:space="preserve">Individual Formative Exercise </w:t>
      </w:r>
      <w:r>
        <w:rPr>
          <w:lang w:val="en-US"/>
        </w:rPr>
        <w:t>63</w:t>
      </w:r>
    </w:p>
    <w:p w14:paraId="3BD3470E" w14:textId="77777777" w:rsidR="00F06100" w:rsidRPr="00920F20" w:rsidRDefault="00F06100" w:rsidP="00062173">
      <w:pPr>
        <w:pStyle w:val="Heading2"/>
        <w:rPr>
          <w:rFonts w:eastAsia="Arial" w:cs="Times New Roman"/>
          <w:color w:val="000000"/>
          <w:u w:val="single"/>
          <w:lang w:val="en-US"/>
        </w:rPr>
      </w:pPr>
      <w:r w:rsidRPr="00920F20">
        <w:rPr>
          <w:lang w:val="en-US"/>
        </w:rPr>
        <w:t>US 119469</w:t>
      </w:r>
    </w:p>
    <w:p w14:paraId="3359BD07" w14:textId="77777777" w:rsidR="00F06100" w:rsidRPr="00D72F93" w:rsidRDefault="00F06100" w:rsidP="00B55C9D">
      <w:pPr>
        <w:rPr>
          <w:b/>
          <w:bCs/>
          <w:lang w:val="en-US"/>
        </w:rPr>
      </w:pPr>
      <w:r w:rsidRPr="00D72F93">
        <w:rPr>
          <w:b/>
          <w:bCs/>
          <w:lang w:val="en-US"/>
        </w:rPr>
        <w:t>Directions:</w:t>
      </w:r>
    </w:p>
    <w:p w14:paraId="14B58053" w14:textId="77777777" w:rsidR="00F06100" w:rsidRDefault="00F06100" w:rsidP="00B55C9D">
      <w:pPr>
        <w:rPr>
          <w:lang w:val="en-US"/>
        </w:rPr>
      </w:pPr>
      <w:r>
        <w:rPr>
          <w:lang w:val="en-US"/>
        </w:rPr>
        <w:t>Read the following paragraphs and underline each generalization.</w:t>
      </w:r>
    </w:p>
    <w:p w14:paraId="1208AE45" w14:textId="77777777" w:rsidR="00F06100" w:rsidRPr="00062173" w:rsidRDefault="00F06100" w:rsidP="002757E2">
      <w:pPr>
        <w:pStyle w:val="ListParagraph"/>
        <w:numPr>
          <w:ilvl w:val="0"/>
          <w:numId w:val="49"/>
        </w:numPr>
        <w:rPr>
          <w:lang w:val="en-US"/>
        </w:rPr>
      </w:pPr>
      <w:r w:rsidRPr="00062173">
        <w:rPr>
          <w:lang w:val="en-US"/>
        </w:rPr>
        <w:t>Teenagers need privacy; it allows them to have a life of their own. By providing privacy, wê demonstrate respect. We help them disengage themselves from us and grow up. Some parents pry too much. They read their teenager’s mail and listen in on their telephone calls. Such violations may cause permanent resentment. Teenagers feel cheated and enraged. In their eyes, invasion of privacy is a dishonorable offence. As one girl said: “I am going to sue my mother for malpractice of parenthood. She unlocked my desk and read my diary.</w:t>
      </w:r>
    </w:p>
    <w:p w14:paraId="721256CB" w14:textId="77777777" w:rsidR="00F06100" w:rsidRPr="00062173" w:rsidRDefault="00F06100" w:rsidP="002757E2">
      <w:pPr>
        <w:pStyle w:val="ListParagraph"/>
        <w:numPr>
          <w:ilvl w:val="0"/>
          <w:numId w:val="49"/>
        </w:numPr>
        <w:rPr>
          <w:lang w:val="en-US"/>
        </w:rPr>
      </w:pPr>
      <w:r w:rsidRPr="00062173">
        <w:rPr>
          <w:lang w:val="en-US"/>
        </w:rPr>
        <w:t>Farmers are interested in science, in modern methods, and in theory, but they are not easily thrown off balance and they maintain a healthy suspicion of book learning and of the shenanigans of biologists, chemists, geneticists, and other late rising students of farm practice and management. They are, I think, impressed by education, but they have seen too many examples of the helplessness and the impracticality of educated persons to be either envious or easily budged from their position.</w:t>
      </w:r>
    </w:p>
    <w:p w14:paraId="44989FC2" w14:textId="77777777" w:rsidR="00F06100" w:rsidRPr="00062173" w:rsidRDefault="00F06100" w:rsidP="002757E2">
      <w:pPr>
        <w:pStyle w:val="ListParagraph"/>
        <w:numPr>
          <w:ilvl w:val="0"/>
          <w:numId w:val="49"/>
        </w:numPr>
        <w:rPr>
          <w:lang w:val="en-US"/>
        </w:rPr>
      </w:pPr>
      <w:r w:rsidRPr="00062173">
        <w:rPr>
          <w:lang w:val="en-US"/>
        </w:rPr>
        <w:t>Although the most common place reason women marry young is too “complete” themselves, a good many spirited young women gave another reason: “I did it to get away from my parents.” Particularly for girls whose educations and privileges are limited, a jailbreak marriage is the usual thing. What might appear to be an act of rebellion usually turns out to be a transfer of dependence.</w:t>
      </w:r>
    </w:p>
    <w:p w14:paraId="2E35B29D"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41F70B10"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D12026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6F333AA"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B11B91C"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0B2170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D703EE0"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628FDF4"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DA346A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BDADD79"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66F2C2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1FD6255"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0D95786"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B29E0E0"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0A4DBD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F92F20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35B69A7"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4F12294"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1C86BB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CFF75E4" w14:textId="6D62D3DE" w:rsidR="00FE76AB" w:rsidRDefault="00FE76AB" w:rsidP="00615C2E">
      <w:pPr>
        <w:rPr>
          <w:rFonts w:eastAsia="Arial" w:cs="Times New Roman"/>
          <w:b/>
          <w:bCs/>
          <w:color w:val="000000"/>
          <w:u w:val="single"/>
          <w:lang w:val="en-US"/>
        </w:rPr>
      </w:pPr>
    </w:p>
    <w:p w14:paraId="0366D59A"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4037E71" w14:textId="77777777" w:rsidR="00F06100" w:rsidRDefault="00F06100" w:rsidP="00445F72">
      <w:pPr>
        <w:pStyle w:val="Heading1"/>
        <w:rPr>
          <w:lang w:val="en-US"/>
        </w:rPr>
      </w:pPr>
      <w:r w:rsidRPr="00920F20">
        <w:rPr>
          <w:lang w:val="en-US"/>
        </w:rPr>
        <w:lastRenderedPageBreak/>
        <w:t xml:space="preserve">Individual Formative Exercise </w:t>
      </w:r>
      <w:r>
        <w:rPr>
          <w:lang w:val="en-US"/>
        </w:rPr>
        <w:t>64</w:t>
      </w:r>
    </w:p>
    <w:p w14:paraId="45169C4D" w14:textId="77777777" w:rsidR="00F06100" w:rsidRPr="00920F20" w:rsidRDefault="00F06100" w:rsidP="00445F72">
      <w:pPr>
        <w:pStyle w:val="Heading2"/>
        <w:rPr>
          <w:rFonts w:eastAsia="Arial" w:cs="Times New Roman"/>
          <w:color w:val="000000"/>
          <w:u w:val="single"/>
          <w:lang w:val="en-US"/>
        </w:rPr>
      </w:pPr>
      <w:r w:rsidRPr="00920F20">
        <w:rPr>
          <w:lang w:val="en-US"/>
        </w:rPr>
        <w:t>US 119469</w:t>
      </w:r>
    </w:p>
    <w:p w14:paraId="0F771B81" w14:textId="77777777" w:rsidR="00F06100" w:rsidRPr="00F8468E" w:rsidRDefault="00F06100" w:rsidP="006E6B68">
      <w:pPr>
        <w:rPr>
          <w:b/>
          <w:bCs/>
          <w:lang w:val="en-US"/>
        </w:rPr>
      </w:pPr>
      <w:r w:rsidRPr="00F8468E">
        <w:rPr>
          <w:b/>
          <w:bCs/>
          <w:lang w:val="en-US"/>
        </w:rPr>
        <w:t>Directions:</w:t>
      </w:r>
    </w:p>
    <w:p w14:paraId="6766DC0F" w14:textId="77777777" w:rsidR="00F06100" w:rsidRDefault="00F06100" w:rsidP="006E6B68">
      <w:pPr>
        <w:rPr>
          <w:lang w:val="en-US"/>
        </w:rPr>
      </w:pPr>
      <w:r>
        <w:rPr>
          <w:lang w:val="en-US"/>
        </w:rPr>
        <w:t>Identify and mark each of the following statements as either Fact or Opinion</w:t>
      </w:r>
    </w:p>
    <w:p w14:paraId="70150E21" w14:textId="77777777" w:rsidR="00F06100" w:rsidRPr="00445F72" w:rsidRDefault="00F06100" w:rsidP="002757E2">
      <w:pPr>
        <w:pStyle w:val="ListParagraph"/>
        <w:numPr>
          <w:ilvl w:val="0"/>
          <w:numId w:val="50"/>
        </w:numPr>
        <w:rPr>
          <w:noProof/>
          <w:lang w:val="en-US"/>
        </w:rPr>
      </w:pPr>
      <w:r w:rsidRPr="00445F72">
        <w:rPr>
          <w:noProof/>
          <w:lang w:val="en-US"/>
        </w:rPr>
        <w:t>Alligators provide no physical care for their young. _____</w:t>
      </w:r>
    </w:p>
    <w:p w14:paraId="72CBEA4B" w14:textId="77777777" w:rsidR="00F06100" w:rsidRPr="00445F72" w:rsidRDefault="00F06100" w:rsidP="002757E2">
      <w:pPr>
        <w:pStyle w:val="ListParagraph"/>
        <w:numPr>
          <w:ilvl w:val="0"/>
          <w:numId w:val="50"/>
        </w:numPr>
        <w:rPr>
          <w:noProof/>
          <w:lang w:val="en-US"/>
        </w:rPr>
      </w:pPr>
      <w:r w:rsidRPr="00445F72">
        <w:rPr>
          <w:noProof/>
          <w:lang w:val="en-US"/>
        </w:rPr>
        <w:t>Humans should be concerned about the use of pesticides that kill incects at the bottom of the food chain. ___</w:t>
      </w:r>
    </w:p>
    <w:p w14:paraId="13E82514" w14:textId="77777777" w:rsidR="00F06100" w:rsidRPr="00445F72" w:rsidRDefault="00F06100" w:rsidP="002757E2">
      <w:pPr>
        <w:pStyle w:val="ListParagraph"/>
        <w:numPr>
          <w:ilvl w:val="0"/>
          <w:numId w:val="50"/>
        </w:numPr>
        <w:rPr>
          <w:lang w:val="en-US"/>
        </w:rPr>
      </w:pPr>
      <w:r w:rsidRPr="00445F72">
        <w:rPr>
          <w:lang w:val="en-US"/>
        </w:rPr>
        <w:t>There are 28 more humans living on the earth now than there were ten minutes ago. ___</w:t>
      </w:r>
    </w:p>
    <w:p w14:paraId="4BE31E0C" w14:textId="77777777" w:rsidR="00F06100" w:rsidRPr="00445F72" w:rsidRDefault="00F06100" w:rsidP="002757E2">
      <w:pPr>
        <w:pStyle w:val="ListParagraph"/>
        <w:numPr>
          <w:ilvl w:val="0"/>
          <w:numId w:val="50"/>
        </w:numPr>
        <w:rPr>
          <w:lang w:val="en-US"/>
        </w:rPr>
      </w:pPr>
      <w:r w:rsidRPr="00445F72">
        <w:rPr>
          <w:lang w:val="en-US"/>
        </w:rPr>
        <w:t>We must bear greater responsibility for the environment than our ancestor did. ___</w:t>
      </w:r>
    </w:p>
    <w:p w14:paraId="63048B86" w14:textId="77777777" w:rsidR="00F06100" w:rsidRPr="00445F72" w:rsidRDefault="00F06100" w:rsidP="002757E2">
      <w:pPr>
        <w:pStyle w:val="ListParagraph"/>
        <w:numPr>
          <w:ilvl w:val="0"/>
          <w:numId w:val="50"/>
        </w:numPr>
        <w:rPr>
          <w:lang w:val="en-US"/>
        </w:rPr>
      </w:pPr>
      <w:r w:rsidRPr="00445F72">
        <w:rPr>
          <w:lang w:val="en-US"/>
        </w:rPr>
        <w:t>Nuclear power is the only viable solution to our dwindling natural resources. ___</w:t>
      </w:r>
    </w:p>
    <w:p w14:paraId="4069735D" w14:textId="77777777" w:rsidR="00F06100" w:rsidRPr="00445F72" w:rsidRDefault="00F06100" w:rsidP="002757E2">
      <w:pPr>
        <w:pStyle w:val="ListParagraph"/>
        <w:numPr>
          <w:ilvl w:val="0"/>
          <w:numId w:val="50"/>
        </w:numPr>
        <w:rPr>
          <w:lang w:val="en-US"/>
        </w:rPr>
      </w:pPr>
      <w:r w:rsidRPr="00445F72">
        <w:rPr>
          <w:lang w:val="en-US"/>
        </w:rPr>
        <w:t>Between 1850 and 1900 the death rate in Europe decreased due to industrial growth and advantages in medicine. ____</w:t>
      </w:r>
    </w:p>
    <w:p w14:paraId="287B8EE7" w14:textId="77777777" w:rsidR="00F06100" w:rsidRPr="00445F72" w:rsidRDefault="00F06100" w:rsidP="002757E2">
      <w:pPr>
        <w:pStyle w:val="ListParagraph"/>
        <w:numPr>
          <w:ilvl w:val="0"/>
          <w:numId w:val="50"/>
        </w:numPr>
        <w:rPr>
          <w:lang w:val="en-US"/>
        </w:rPr>
      </w:pPr>
      <w:r w:rsidRPr="00445F72">
        <w:rPr>
          <w:lang w:val="en-US"/>
        </w:rPr>
        <w:t>Dogs make the best pets because they can be trained to obey. ___</w:t>
      </w:r>
    </w:p>
    <w:p w14:paraId="2725FEC6" w14:textId="77777777" w:rsidR="00F06100" w:rsidRPr="00445F72" w:rsidRDefault="00F06100" w:rsidP="002757E2">
      <w:pPr>
        <w:pStyle w:val="ListParagraph"/>
        <w:numPr>
          <w:ilvl w:val="0"/>
          <w:numId w:val="50"/>
        </w:numPr>
        <w:rPr>
          <w:lang w:val="en-US"/>
        </w:rPr>
      </w:pPr>
      <w:r w:rsidRPr="00445F72">
        <w:rPr>
          <w:lang w:val="en-US"/>
        </w:rPr>
        <w:t>Solar energy is available wherever sunlight reaches the earth. ___</w:t>
      </w:r>
    </w:p>
    <w:p w14:paraId="77ABB703" w14:textId="77777777" w:rsidR="00F06100" w:rsidRPr="00445F72" w:rsidRDefault="00F06100" w:rsidP="002757E2">
      <w:pPr>
        <w:pStyle w:val="ListParagraph"/>
        <w:numPr>
          <w:ilvl w:val="0"/>
          <w:numId w:val="50"/>
        </w:numPr>
        <w:rPr>
          <w:lang w:val="en-US"/>
        </w:rPr>
      </w:pPr>
      <w:r w:rsidRPr="00445F72">
        <w:rPr>
          <w:lang w:val="en-US"/>
        </w:rPr>
        <w:t>By the year 2030, many diseases, including cancer, will be preventable. ___</w:t>
      </w:r>
    </w:p>
    <w:p w14:paraId="1198DA11" w14:textId="77777777" w:rsidR="00F06100" w:rsidRPr="00445F72" w:rsidRDefault="00F06100" w:rsidP="002757E2">
      <w:pPr>
        <w:pStyle w:val="ListParagraph"/>
        <w:numPr>
          <w:ilvl w:val="0"/>
          <w:numId w:val="50"/>
        </w:numPr>
        <w:rPr>
          <w:lang w:val="en-US"/>
        </w:rPr>
      </w:pPr>
      <w:r w:rsidRPr="00445F72">
        <w:rPr>
          <w:lang w:val="en-US"/>
        </w:rPr>
        <w:t>Hormones are produced in one part of the body and carried by blood to another part of the body where they influence some process or activity.</w:t>
      </w:r>
    </w:p>
    <w:p w14:paraId="2FF267EA"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3AFF692"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01893628"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7EF4E36"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2983182"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9D9A14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09312ED"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49D2B3"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24C88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A2D944F"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19F71C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CDC4897"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34299DA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D0CC641"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E1EA4E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8A9CE9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56692F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B2155CB"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8E4FF7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B92ABB9" w14:textId="7523EE6A" w:rsidR="00FE76AB" w:rsidRDefault="00FE76AB" w:rsidP="00A55C42">
      <w:pPr>
        <w:rPr>
          <w:lang w:val="en-US"/>
        </w:rPr>
      </w:pPr>
    </w:p>
    <w:p w14:paraId="7E7E557C" w14:textId="77777777" w:rsidR="00FE76AB" w:rsidRDefault="00FE76AB">
      <w:pPr>
        <w:spacing w:before="0" w:after="160" w:line="259" w:lineRule="auto"/>
        <w:rPr>
          <w:lang w:val="en-US"/>
        </w:rPr>
      </w:pPr>
      <w:r>
        <w:rPr>
          <w:lang w:val="en-US"/>
        </w:rPr>
        <w:br w:type="page"/>
      </w:r>
    </w:p>
    <w:p w14:paraId="64F97602" w14:textId="77777777" w:rsidR="00F06100" w:rsidRDefault="00F06100" w:rsidP="0037051F">
      <w:pPr>
        <w:pStyle w:val="Heading1"/>
        <w:rPr>
          <w:lang w:val="en-US"/>
        </w:rPr>
      </w:pPr>
      <w:r w:rsidRPr="00920F20">
        <w:rPr>
          <w:lang w:val="en-US"/>
        </w:rPr>
        <w:lastRenderedPageBreak/>
        <w:t xml:space="preserve">Individual Formative Exercise </w:t>
      </w:r>
      <w:r>
        <w:rPr>
          <w:lang w:val="en-US"/>
        </w:rPr>
        <w:t>65</w:t>
      </w:r>
    </w:p>
    <w:p w14:paraId="51310F6E" w14:textId="77777777" w:rsidR="00F06100" w:rsidRPr="00920F20" w:rsidRDefault="00F06100" w:rsidP="0037051F">
      <w:pPr>
        <w:pStyle w:val="Heading2"/>
        <w:rPr>
          <w:rFonts w:eastAsia="Arial" w:cs="Times New Roman"/>
          <w:color w:val="000000"/>
          <w:u w:val="single"/>
          <w:lang w:val="en-US"/>
        </w:rPr>
      </w:pPr>
      <w:r w:rsidRPr="00920F20">
        <w:rPr>
          <w:lang w:val="en-US"/>
        </w:rPr>
        <w:t>US 119469</w:t>
      </w:r>
    </w:p>
    <w:p w14:paraId="6229CD98" w14:textId="77777777" w:rsidR="00F06100" w:rsidRPr="00243097" w:rsidRDefault="00F06100" w:rsidP="00355BF8">
      <w:pPr>
        <w:rPr>
          <w:b/>
          <w:bCs/>
          <w:lang w:val="en-US"/>
        </w:rPr>
      </w:pPr>
      <w:r w:rsidRPr="00243097">
        <w:rPr>
          <w:b/>
          <w:bCs/>
          <w:lang w:val="en-US"/>
        </w:rPr>
        <w:t>Directions:</w:t>
      </w:r>
    </w:p>
    <w:p w14:paraId="78C129DD" w14:textId="77777777" w:rsidR="00F06100" w:rsidRDefault="00F06100" w:rsidP="00355BF8">
      <w:pPr>
        <w:rPr>
          <w:lang w:val="en-US"/>
        </w:rPr>
      </w:pPr>
      <w:r>
        <w:rPr>
          <w:lang w:val="en-US"/>
        </w:rPr>
        <w:t>Read each of the following statements and decide how the statistic is misused.</w:t>
      </w:r>
    </w:p>
    <w:p w14:paraId="257007D6" w14:textId="77777777" w:rsidR="00F06100" w:rsidRDefault="00F06100" w:rsidP="00355BF8">
      <w:pPr>
        <w:rPr>
          <w:lang w:val="en-US"/>
        </w:rPr>
      </w:pPr>
      <w:r>
        <w:rPr>
          <w:lang w:val="en-US"/>
        </w:rPr>
        <w:t>Write your explanation in the space provided.</w:t>
      </w:r>
    </w:p>
    <w:p w14:paraId="55E95CA8" w14:textId="77777777" w:rsidR="00F06100" w:rsidRDefault="00F06100" w:rsidP="002757E2">
      <w:pPr>
        <w:pStyle w:val="ListParagraph"/>
        <w:numPr>
          <w:ilvl w:val="0"/>
          <w:numId w:val="51"/>
        </w:numPr>
        <w:rPr>
          <w:lang w:val="en-US"/>
        </w:rPr>
      </w:pPr>
      <w:r w:rsidRPr="0037051F">
        <w:rPr>
          <w:lang w:val="en-US"/>
        </w:rPr>
        <w:t>Classrooms at Esselenpark are not overcrowded. There are three square meters of floor space for every student, faculty member, and staff member on campus.</w:t>
      </w:r>
    </w:p>
    <w:p w14:paraId="7494708B" w14:textId="77777777" w:rsidR="00F06100" w:rsidRDefault="00F06100" w:rsidP="002757E2">
      <w:pPr>
        <w:pStyle w:val="ListParagraph"/>
        <w:numPr>
          <w:ilvl w:val="0"/>
          <w:numId w:val="51"/>
        </w:numPr>
        <w:rPr>
          <w:lang w:val="en-US"/>
        </w:rPr>
      </w:pPr>
      <w:r w:rsidRPr="0037051F">
        <w:rPr>
          <w:lang w:val="en-US"/>
        </w:rPr>
        <w:t>More than 12,000 people have bought Toyota Corolla Cars this year, so it is a popular car.</w:t>
      </w:r>
    </w:p>
    <w:p w14:paraId="7DAE8AB0" w14:textId="77777777" w:rsidR="00F06100" w:rsidRPr="0037051F" w:rsidRDefault="00F06100" w:rsidP="002757E2">
      <w:pPr>
        <w:pStyle w:val="ListParagraph"/>
        <w:numPr>
          <w:ilvl w:val="0"/>
          <w:numId w:val="51"/>
        </w:numPr>
        <w:rPr>
          <w:lang w:val="en-US"/>
        </w:rPr>
      </w:pPr>
      <w:r w:rsidRPr="0037051F">
        <w:rPr>
          <w:lang w:val="en-US"/>
        </w:rPr>
        <w:t>The average water pollution by our local industries is well below the hazardous level</w:t>
      </w:r>
      <w:r>
        <w:rPr>
          <w:lang w:val="en-US"/>
        </w:rPr>
        <w:t xml:space="preserve"> </w:t>
      </w:r>
      <w:r w:rsidRPr="0037051F">
        <w:rPr>
          <w:lang w:val="en-US"/>
        </w:rPr>
        <w:t>established by the Environmental Protection Agency.</w:t>
      </w:r>
    </w:p>
    <w:p w14:paraId="2C0B8E6E"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2FEC52C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263DB9D"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BED0514"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E8B173"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79D77F9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1831945C"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1155A0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B2A7DE6"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82CE0D5"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BA2405"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C04A916"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68C6F97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B46B27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238C38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6B15B5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D0A283F"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9B6B43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712D0FE0"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345E06A7" w14:textId="1C268E4F" w:rsidR="00FE76AB" w:rsidRDefault="00FE76AB" w:rsidP="00DF69EB">
      <w:pPr>
        <w:rPr>
          <w:rFonts w:eastAsia="Arial" w:cs="Times New Roman"/>
          <w:b/>
          <w:bCs/>
          <w:color w:val="000000"/>
          <w:u w:val="single"/>
          <w:lang w:val="en-US"/>
        </w:rPr>
      </w:pPr>
    </w:p>
    <w:p w14:paraId="0E2E3250"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1E326C7C" w14:textId="77777777" w:rsidR="00F06100" w:rsidRDefault="00F06100" w:rsidP="0037051F">
      <w:pPr>
        <w:pStyle w:val="Heading1"/>
        <w:rPr>
          <w:lang w:val="en-US"/>
        </w:rPr>
      </w:pPr>
      <w:r w:rsidRPr="00920F20">
        <w:rPr>
          <w:lang w:val="en-US"/>
        </w:rPr>
        <w:lastRenderedPageBreak/>
        <w:t xml:space="preserve">Individual Formative Exercise </w:t>
      </w:r>
      <w:r>
        <w:rPr>
          <w:lang w:val="en-US"/>
        </w:rPr>
        <w:t>66</w:t>
      </w:r>
    </w:p>
    <w:p w14:paraId="0F788919" w14:textId="77777777" w:rsidR="00F06100" w:rsidRPr="00920F20" w:rsidRDefault="00F06100" w:rsidP="0037051F">
      <w:pPr>
        <w:pStyle w:val="Heading2"/>
        <w:rPr>
          <w:rFonts w:eastAsia="Arial" w:cs="Times New Roman"/>
          <w:color w:val="000000"/>
          <w:u w:val="single"/>
          <w:lang w:val="en-US"/>
        </w:rPr>
      </w:pPr>
      <w:r w:rsidRPr="00920F20">
        <w:rPr>
          <w:lang w:val="en-US"/>
        </w:rPr>
        <w:t>US 119469</w:t>
      </w:r>
    </w:p>
    <w:p w14:paraId="1E303277" w14:textId="77777777" w:rsidR="00F06100" w:rsidRPr="00A000D8" w:rsidRDefault="00F06100" w:rsidP="00361524">
      <w:pPr>
        <w:rPr>
          <w:b/>
          <w:bCs/>
          <w:lang w:val="en-US"/>
        </w:rPr>
      </w:pPr>
      <w:r w:rsidRPr="00A000D8">
        <w:rPr>
          <w:b/>
          <w:bCs/>
          <w:lang w:val="en-US"/>
        </w:rPr>
        <w:t>Directions:</w:t>
      </w:r>
    </w:p>
    <w:p w14:paraId="3A0CC36A" w14:textId="77777777" w:rsidR="00F06100" w:rsidRDefault="00F06100" w:rsidP="00361524">
      <w:pPr>
        <w:rPr>
          <w:lang w:val="en-US"/>
        </w:rPr>
      </w:pPr>
      <w:r>
        <w:rPr>
          <w:lang w:val="en-US"/>
        </w:rPr>
        <w:t>Read the following selection and answer the questions that follow.</w:t>
      </w:r>
    </w:p>
    <w:p w14:paraId="16B19E97" w14:textId="77777777" w:rsidR="00F06100" w:rsidRPr="00A000D8" w:rsidRDefault="00F06100" w:rsidP="00361524">
      <w:pPr>
        <w:rPr>
          <w:b/>
          <w:bCs/>
          <w:lang w:val="en-US"/>
        </w:rPr>
      </w:pPr>
      <w:r w:rsidRPr="00A000D8">
        <w:rPr>
          <w:b/>
          <w:bCs/>
          <w:lang w:val="en-US"/>
        </w:rPr>
        <w:t>A Welfare Mother</w:t>
      </w:r>
    </w:p>
    <w:p w14:paraId="371DBB9B" w14:textId="77777777" w:rsidR="00F06100" w:rsidRDefault="00F06100" w:rsidP="00361524">
      <w:pPr>
        <w:rPr>
          <w:lang w:val="en-US"/>
        </w:rPr>
      </w:pPr>
      <w:r>
        <w:rPr>
          <w:lang w:val="en-US"/>
        </w:rPr>
        <w:t>I start my day here at five o’clock. I get up and prepare all the children’s clothes. If there’s shoes to shine, I do it in the morning. About seven o’clock I bathe the children. I leave the baby with the babysitter and I go to work at the settlement house.  I work until twelve o’clock. Sometimes I’ll work longer if I have to go to welfare and get a check for somebody. When I get back, I try to make hot food for the kids to eat. In the afternoon it’s pretty well on my own. I scrub and clean and cook and do whatever I have to do.</w:t>
      </w:r>
    </w:p>
    <w:p w14:paraId="0AB2FE5B" w14:textId="77777777" w:rsidR="00F06100" w:rsidRDefault="00F06100" w:rsidP="00361524">
      <w:pPr>
        <w:rPr>
          <w:lang w:val="en-US"/>
        </w:rPr>
      </w:pPr>
      <w:r>
        <w:rPr>
          <w:lang w:val="en-US"/>
        </w:rPr>
        <w:t xml:space="preserve">Welfare makes you feel like you’re nothing. Like you’re laying back and not doing anything and it’s falling your lap. But you must understand, mothers, too, work. My house is clean. I.’ve been scrubbing since this morning. You could check my clothes, all washed and ironed. I.’m home and I’m working. I am a working mother. </w:t>
      </w:r>
    </w:p>
    <w:p w14:paraId="0FD4A2C2" w14:textId="77777777" w:rsidR="00F06100" w:rsidRDefault="00F06100" w:rsidP="00361524">
      <w:pPr>
        <w:rPr>
          <w:lang w:val="en-US"/>
        </w:rPr>
      </w:pPr>
      <w:r>
        <w:rPr>
          <w:lang w:val="en-US"/>
        </w:rPr>
        <w:t xml:space="preserve">A job that a woman in a house is doing is a tedious job-especially if you want to do it right. If you do it slipshod, then it’s not so bad. I’m pretty much of a perfectionist. I tell my kids, hang a towel. I  don’t want it thrown away. That is very hard. It’s a constant game of picking up this, picking up that. And putting this away so the house will be clean. </w:t>
      </w:r>
    </w:p>
    <w:p w14:paraId="6B749AB4" w14:textId="77777777" w:rsidR="00F06100" w:rsidRDefault="00F06100" w:rsidP="00361524">
      <w:pPr>
        <w:rPr>
          <w:lang w:val="en-US"/>
        </w:rPr>
      </w:pPr>
      <w:r>
        <w:rPr>
          <w:lang w:val="en-US"/>
        </w:rPr>
        <w:t xml:space="preserve">Some men work eight hours a day. There are mothers that work eleven, twelve hours a day. We get up at night, a baby vomits, you have to be calling the doctor, and you have to be changing the baby. When do you get a break, really! You don’t this is an all-around job, day and night. Why do they say its charity! We’re working for our money. I am working for this check. It is not charity. We are giving some kind of home to these children. </w:t>
      </w:r>
    </w:p>
    <w:p w14:paraId="735FEE5D" w14:textId="77777777" w:rsidR="00F06100" w:rsidRDefault="00F06100" w:rsidP="00361524">
      <w:pPr>
        <w:rPr>
          <w:lang w:val="en-US"/>
        </w:rPr>
      </w:pPr>
      <w:r>
        <w:rPr>
          <w:lang w:val="en-US"/>
        </w:rPr>
        <w:t>I’m so busy all day I don’t have time to daydream. I pray a lot. I pray to God to give me strength. If He should take a child away from me., to have the strength to accept it. It’s His kid. He just borrowed him to me. I used to get in and close the door. Now I speak up for my right. I walk with my head up. If I want to wear big earrings, I do. If Im overweight, that’s too bad. I've gotten completely over feeling where I’m little. I’m working now, I’m pulling my weight. I’m goiing to get off welfare in time, that’s my goal- get off.</w:t>
      </w:r>
    </w:p>
    <w:p w14:paraId="4248531B" w14:textId="77777777" w:rsidR="00F06100" w:rsidRDefault="00F06100" w:rsidP="00361524">
      <w:pPr>
        <w:rPr>
          <w:lang w:val="en-US"/>
        </w:rPr>
      </w:pPr>
      <w:r>
        <w:rPr>
          <w:lang w:val="en-US"/>
        </w:rPr>
        <w:lastRenderedPageBreak/>
        <w:t xml:space="preserve">Its living off welfare and feeling that you’re taking something for nothing the way people have said. You get to think to think maybe you are. You get to think, why am I so stupid! Why can't I work! Why do I have to live this way? It’s not enough to live on anyway. You feel degraded. </w:t>
      </w:r>
    </w:p>
    <w:p w14:paraId="6BA90D3F" w14:textId="77777777" w:rsidR="00F06100" w:rsidRDefault="00F06100" w:rsidP="00361524">
      <w:pPr>
        <w:rPr>
          <w:lang w:val="en-US"/>
        </w:rPr>
      </w:pPr>
      <w:r>
        <w:rPr>
          <w:lang w:val="en-US"/>
        </w:rPr>
        <w:t xml:space="preserve">The other day I was at the hospital, and I went to pay my bill. This nurse came and gave me the green card. Green card is for welfare. She went right in front of me and gave it to the cashier. She said, “I wish I could stay home and let the money fall in my lap” I felt rotten. I was just burning inside. You hear this all the way around you. The doctor doesn’t even look at you. People are ashamed to show that Green card. Why can’t women just get a check in the mail. Here, this check is for you. Forget welfare. You’re a mother who works, </w:t>
      </w:r>
    </w:p>
    <w:p w14:paraId="4F6E0CF1" w14:textId="77777777" w:rsidR="00F06100" w:rsidRDefault="00F06100" w:rsidP="00361524">
      <w:pPr>
        <w:rPr>
          <w:lang w:val="en-US"/>
        </w:rPr>
      </w:pPr>
      <w:r>
        <w:rPr>
          <w:lang w:val="en-US"/>
        </w:rPr>
        <w:t>This nurse, to her way of thinking, she represents the working people. The ones with the green card, we represent the lazy no-goods. This is what she was saying. They’re the good ones and we’re the bad guys.</w:t>
      </w:r>
    </w:p>
    <w:p w14:paraId="4BF3587C" w14:textId="77777777" w:rsidR="00F06100" w:rsidRDefault="00F06100" w:rsidP="00361524">
      <w:pPr>
        <w:rPr>
          <w:lang w:val="en-US"/>
        </w:rPr>
      </w:pPr>
      <w:r>
        <w:rPr>
          <w:lang w:val="en-US"/>
        </w:rPr>
        <w:t>1. What do you think is the source of this selection?</w:t>
      </w:r>
    </w:p>
    <w:p w14:paraId="51966C34" w14:textId="77777777" w:rsidR="00F06100" w:rsidRDefault="00F06100" w:rsidP="00361524">
      <w:pPr>
        <w:rPr>
          <w:lang w:val="en-US"/>
        </w:rPr>
      </w:pPr>
      <w:r>
        <w:rPr>
          <w:lang w:val="en-US"/>
        </w:rPr>
        <w:t>2. Do you consider this welfare mother to be an authority? Why or why not?</w:t>
      </w:r>
    </w:p>
    <w:p w14:paraId="12C1FAF5" w14:textId="77777777" w:rsidR="00F06100" w:rsidRDefault="00F06100" w:rsidP="00361524">
      <w:pPr>
        <w:rPr>
          <w:lang w:val="en-US"/>
        </w:rPr>
      </w:pPr>
      <w:r>
        <w:rPr>
          <w:lang w:val="en-US"/>
        </w:rPr>
        <w:t>3. What assumptions does this welfare mother make? Do you agree or disagree? Why?</w:t>
      </w:r>
    </w:p>
    <w:p w14:paraId="36C54A58" w14:textId="77777777" w:rsidR="00F06100" w:rsidRDefault="00F06100" w:rsidP="00361524">
      <w:pPr>
        <w:rPr>
          <w:lang w:val="en-US"/>
        </w:rPr>
      </w:pPr>
      <w:r>
        <w:rPr>
          <w:lang w:val="en-US"/>
        </w:rPr>
        <w:t>4. Do you think this view of a welfare mother is biased? Why or why not?</w:t>
      </w:r>
    </w:p>
    <w:p w14:paraId="49C1D46E" w14:textId="77777777" w:rsidR="00F06100" w:rsidRDefault="00F06100" w:rsidP="00361524">
      <w:pPr>
        <w:rPr>
          <w:lang w:val="en-US"/>
        </w:rPr>
      </w:pPr>
      <w:r>
        <w:rPr>
          <w:lang w:val="en-US"/>
        </w:rPr>
        <w:t>5. Is the writing in this article slanted? If so, give some examples.</w:t>
      </w:r>
    </w:p>
    <w:p w14:paraId="2BFF5E39" w14:textId="77777777" w:rsidR="00F06100" w:rsidRDefault="00F06100" w:rsidP="00361524">
      <w:pPr>
        <w:rPr>
          <w:lang w:val="en-US"/>
        </w:rPr>
      </w:pPr>
      <w:r>
        <w:rPr>
          <w:lang w:val="en-US"/>
        </w:rPr>
        <w:t>6. How does this welfare mother support her ideas?</w:t>
      </w:r>
    </w:p>
    <w:p w14:paraId="7ECE7783" w14:textId="77777777" w:rsidR="00F06100" w:rsidRDefault="00F06100" w:rsidP="00361524">
      <w:pPr>
        <w:rPr>
          <w:lang w:val="en-US"/>
        </w:rPr>
      </w:pPr>
      <w:r>
        <w:rPr>
          <w:lang w:val="en-US"/>
        </w:rPr>
        <w:t>7. Does this welfare mother make any value judgments? If so, what are they?</w:t>
      </w:r>
    </w:p>
    <w:p w14:paraId="51CBCF61" w14:textId="77777777" w:rsidR="00F06100" w:rsidRDefault="00F06100" w:rsidP="00361524">
      <w:pPr>
        <w:rPr>
          <w:rFonts w:eastAsia="Arial"/>
          <w:color w:val="000000"/>
          <w:u w:val="single"/>
          <w:lang w:val="en-US"/>
        </w:rPr>
      </w:pPr>
      <w:r>
        <w:rPr>
          <w:lang w:val="en-US"/>
        </w:rPr>
        <w:t>8. Does this welfare mother make any generalizations? If so, underline them</w:t>
      </w:r>
    </w:p>
    <w:p w14:paraId="12DFA092" w14:textId="77777777" w:rsidR="00F06100" w:rsidRDefault="00F06100" w:rsidP="0068644F">
      <w:pPr>
        <w:spacing w:after="160" w:line="259" w:lineRule="auto"/>
        <w:rPr>
          <w:rFonts w:eastAsia="Arial" w:cs="Times New Roman"/>
          <w:b/>
          <w:bCs/>
          <w:color w:val="000000"/>
          <w:u w:val="single"/>
          <w:lang w:val="en-US"/>
        </w:rPr>
      </w:pPr>
    </w:p>
    <w:p w14:paraId="281FBCD5" w14:textId="77777777" w:rsidR="00F06100" w:rsidRDefault="00F06100"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36152C6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49C0F45"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202A661"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4AB5A8AF"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0B0778A6"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655605D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02A3A4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F0AB2B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764F0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DC181E7"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3A138A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0676E468"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8AC364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1AAD73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20F7D99"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75232E5"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7774CA3"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6C3F40F"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A250E0D" w14:textId="6571D58C" w:rsidR="00FE76AB" w:rsidRDefault="00FE76AB" w:rsidP="0096384D">
      <w:pPr>
        <w:rPr>
          <w:rFonts w:eastAsia="Arial" w:cs="Times New Roman"/>
          <w:b/>
          <w:bCs/>
          <w:color w:val="000000"/>
          <w:u w:val="single"/>
          <w:lang w:val="en-US"/>
        </w:rPr>
      </w:pPr>
    </w:p>
    <w:p w14:paraId="5B1A45BB"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C63B1F5" w14:textId="77777777" w:rsidR="00F06100" w:rsidRDefault="00F06100" w:rsidP="0037051F">
      <w:pPr>
        <w:pStyle w:val="Heading1"/>
        <w:rPr>
          <w:lang w:val="en-US"/>
        </w:rPr>
      </w:pPr>
      <w:r w:rsidRPr="00920F20">
        <w:rPr>
          <w:lang w:val="en-US"/>
        </w:rPr>
        <w:lastRenderedPageBreak/>
        <w:t xml:space="preserve">Individual Formative Exercise </w:t>
      </w:r>
      <w:r>
        <w:rPr>
          <w:lang w:val="en-US"/>
        </w:rPr>
        <w:t>67</w:t>
      </w:r>
    </w:p>
    <w:p w14:paraId="77AEF9B7" w14:textId="77777777" w:rsidR="00F06100" w:rsidRPr="00920F20" w:rsidRDefault="00F06100" w:rsidP="0037051F">
      <w:pPr>
        <w:pStyle w:val="Heading2"/>
        <w:rPr>
          <w:rFonts w:eastAsia="Arial" w:cs="Times New Roman"/>
          <w:color w:val="000000"/>
          <w:u w:val="single"/>
          <w:lang w:val="en-US"/>
        </w:rPr>
      </w:pPr>
      <w:r w:rsidRPr="00920F20">
        <w:rPr>
          <w:lang w:val="en-US"/>
        </w:rPr>
        <w:t>US 119469</w:t>
      </w:r>
    </w:p>
    <w:p w14:paraId="0EAEC909" w14:textId="77777777" w:rsidR="00F06100" w:rsidRPr="00871A65" w:rsidRDefault="00F06100" w:rsidP="0068644F">
      <w:pPr>
        <w:spacing w:after="160" w:line="259" w:lineRule="auto"/>
        <w:rPr>
          <w:rFonts w:eastAsia="Arial" w:cs="Times New Roman"/>
          <w:b/>
          <w:bCs/>
          <w:color w:val="000000"/>
          <w:lang w:val="en-US"/>
        </w:rPr>
      </w:pPr>
      <w:r w:rsidRPr="00871A65">
        <w:rPr>
          <w:rFonts w:eastAsia="Arial" w:cs="Times New Roman"/>
          <w:b/>
          <w:bCs/>
          <w:color w:val="000000"/>
          <w:lang w:val="en-US"/>
        </w:rPr>
        <w:t>Directions:</w:t>
      </w:r>
    </w:p>
    <w:p w14:paraId="626312F1" w14:textId="77777777" w:rsidR="00F06100" w:rsidRDefault="00F06100" w:rsidP="00EB7513">
      <w:pPr>
        <w:rPr>
          <w:lang w:val="en-US"/>
        </w:rPr>
      </w:pPr>
      <w:r>
        <w:rPr>
          <w:lang w:val="en-US"/>
        </w:rPr>
        <w:t>Read the following article and then answer the questions:</w:t>
      </w:r>
    </w:p>
    <w:p w14:paraId="0DDA9BFE" w14:textId="77777777" w:rsidR="00F06100" w:rsidRDefault="00F06100" w:rsidP="00EB7513">
      <w:r w:rsidRPr="00C6465B">
        <w:rPr>
          <w:b/>
          <w:bCs/>
        </w:rPr>
        <w:t>The War On Children’s Culture</w:t>
      </w:r>
      <w:r>
        <w:t xml:space="preserve"> </w:t>
      </w:r>
    </w:p>
    <w:p w14:paraId="169F1D18" w14:textId="77777777" w:rsidR="00F06100" w:rsidRDefault="00F06100" w:rsidP="00EB7513">
      <w:r>
        <w:t xml:space="preserve">My 9-year-old daughter, Emma, and her friends have recently developed an inverse rating system. If grown-ups don’t like a children’s movie or TV show, it’s worth considering. Anything adult critics absolutely hate is must-see. </w:t>
      </w:r>
    </w:p>
    <w:p w14:paraId="712BCF92" w14:textId="77777777" w:rsidR="00F06100" w:rsidRDefault="00F06100" w:rsidP="00EB7513">
      <w:r>
        <w:t>In recent years, as children’s culture has become enormously diverse and lucrative, movie and television critics have become the disapproving voice of the adult world, transmitting to Nintendo-playing, comic book-reading, video-game playing children an unrelenting barrage of contempt.</w:t>
      </w:r>
    </w:p>
    <w:p w14:paraId="38C71A89" w14:textId="77777777" w:rsidR="00F06100" w:rsidRDefault="00F06100" w:rsidP="00EB7513">
      <w:r>
        <w:t xml:space="preserve">“We don’t really care for what adults see, and they don’t like what we see,” says Emma’s friend Ben, who is 12. </w:t>
      </w:r>
    </w:p>
    <w:p w14:paraId="4951D568" w14:textId="77777777" w:rsidR="00F06100" w:rsidRDefault="00F06100" w:rsidP="00EB7513">
      <w:r>
        <w:t xml:space="preserve">No. Kids wouldn’t be caught dead showing interest in grown-up movies or programs. But the adult world takes its child-rearing responsibilities seriously and does pay attention to what kids do and watch. The result is an undeclared and, in some ways, disturbing war on broad aspects of children’s culture . . .. </w:t>
      </w:r>
    </w:p>
    <w:p w14:paraId="6374D63D" w14:textId="77777777" w:rsidR="00F06100" w:rsidRDefault="00F06100" w:rsidP="00EB7513">
      <w:r>
        <w:t xml:space="preserve">Some sort of truce seems in order. It feels inappropriate to be engaged in cultural warfare with our children. When we are so relentlessly contemptuous of their culture, the signals must seem especially confusing. If this stuff is so horrible, why do all their friends like it, and how come we let them watch it? If it isn’t horrible, how come everyone says it is? </w:t>
      </w:r>
    </w:p>
    <w:p w14:paraId="144BCBBD" w14:textId="77777777" w:rsidR="00F06100" w:rsidRDefault="00F06100" w:rsidP="00EB7513">
      <w:r>
        <w:t xml:space="preserve">Television, perhaps because it’s beamed right into our living rooms, and because parents fear their inability to control it, is the target of many of these assaults. TV is portrayed as the corrupting demon, munching away at young brain cells. </w:t>
      </w:r>
    </w:p>
    <w:p w14:paraId="3AD3C284" w14:textId="77777777" w:rsidR="00F06100" w:rsidRDefault="00F06100" w:rsidP="00EB7513">
      <w:r>
        <w:t xml:space="preserve">Often, the media seem to find it a primary function to warn children about the very things they most enjoy, rather than to explore or explain or defend it. </w:t>
      </w:r>
    </w:p>
    <w:p w14:paraId="68DA05E9" w14:textId="77777777" w:rsidR="00F06100" w:rsidRDefault="00F06100" w:rsidP="00EB7513">
      <w:r>
        <w:t>Dozens of newspapers and magazines ran critical reviews of one or the other of the two “Turtles” movies and many more published articles or editorials deploring their violence. Yet both movies were instant hits, smashes, with the audiences they were intended for – the young. Kids I’ve asked about this disparity all have the same response: adults just don’t get it. . . .</w:t>
      </w:r>
    </w:p>
    <w:p w14:paraId="0F21B22F" w14:textId="77777777" w:rsidR="00F06100" w:rsidRDefault="00F06100" w:rsidP="00EB7513"/>
    <w:p w14:paraId="1ABD7631" w14:textId="77777777" w:rsidR="00F06100" w:rsidRPr="00BF1DE2" w:rsidRDefault="00F06100" w:rsidP="00EB7513">
      <w:pPr>
        <w:rPr>
          <w:b/>
          <w:bCs/>
        </w:rPr>
      </w:pPr>
      <w:r w:rsidRPr="00BF1DE2">
        <w:rPr>
          <w:b/>
          <w:bCs/>
        </w:rPr>
        <w:lastRenderedPageBreak/>
        <w:t xml:space="preserve">If You Hate It, They Love It </w:t>
      </w:r>
    </w:p>
    <w:p w14:paraId="716BE35B" w14:textId="77777777" w:rsidR="00F06100" w:rsidRDefault="00F06100" w:rsidP="00EB7513">
      <w:r>
        <w:t>Meanwhile, the list of anti-kid-culture flashpoints is growing longer all the time. From the start, “The Simpsons” on M-Net has been criticized by some educational and parent Individuals – even the former Secretary of Education, William Bennett – because of its often-blistering portrayals of educators, schools and parental authority.</w:t>
      </w:r>
    </w:p>
    <w:p w14:paraId="52FE04AE" w14:textId="77777777" w:rsidR="00F06100" w:rsidRDefault="00F06100" w:rsidP="00EB7513">
      <w:r>
        <w:t xml:space="preserve">A number of schools have banned “Underachiever and Proud of It” T-shirts with Bart’s likeness. It’s a tactic that can backfire. When a high school student in the suburb I live in was sent home because of his “I’m Bart Simpson: Who the Hell Are You?“ T -shirt, Simpson-watching by my daughter and her buddies went from an occasional amusement to an almost religious ritual. </w:t>
      </w:r>
    </w:p>
    <w:p w14:paraId="76067354" w14:textId="77777777" w:rsidR="00F06100" w:rsidRDefault="00F06100" w:rsidP="00EB7513">
      <w:r>
        <w:t xml:space="preserve">This is familiar ground for my generation. After reading an article in the 1950’s warning that Buddy Holly’s songs fostered disrespect for authority, my father put the offending records aside until I was older and, presumably, less impressionable. I lost none of my enthusiasm for Buddy Holly. </w:t>
      </w:r>
    </w:p>
    <w:p w14:paraId="708361D6" w14:textId="77777777" w:rsidR="00F06100" w:rsidRPr="00BF1DE2" w:rsidRDefault="00F06100" w:rsidP="00EB7513">
      <w:pPr>
        <w:rPr>
          <w:b/>
          <w:bCs/>
        </w:rPr>
      </w:pPr>
      <w:r w:rsidRPr="00BF1DE2">
        <w:rPr>
          <w:b/>
          <w:bCs/>
        </w:rPr>
        <w:t xml:space="preserve">What’s a Parent To Do? </w:t>
      </w:r>
    </w:p>
    <w:p w14:paraId="7B4D468D" w14:textId="77777777" w:rsidR="00F06100" w:rsidRDefault="00F06100" w:rsidP="00EB7513">
      <w:r>
        <w:t xml:space="preserve">Adults might stand a better chance of helping to define their children’s values by making perhaps the ultimate sacrifice – watching with them. It goes against the grain: television is one of the few things small children are happy to do by themselves and for long periods, which encourages children being left alone with it. </w:t>
      </w:r>
    </w:p>
    <w:p w14:paraId="5E987A25" w14:textId="77777777" w:rsidR="00F06100" w:rsidRDefault="00F06100" w:rsidP="00EB7513">
      <w:r>
        <w:t xml:space="preserve">But children’s own critical instincts might grow if, rather than sneering, parents were sitting with them in front of the VCR, comparing differences in animation, plot, character development and humour. My wife changed my daughter’s perception of the early Disney movies considerably when she pointed out that the women in them seemed to always need rescuing – something my daughter hadn’t noticed and was not appreciative of once she did. The two are still fighting, in fact, about whether the Little Mermaid should have left her aquatic world behind for her One True Love or made the prince come to hers. </w:t>
      </w:r>
    </w:p>
    <w:p w14:paraId="1A92BF13" w14:textId="77777777" w:rsidR="00F06100" w:rsidRDefault="00F06100" w:rsidP="00EB7513">
      <w:r>
        <w:t xml:space="preserve">In subsequent movies, Emma has become especially conscious of how women are portrayed. One thing she strongly disliked about the first Turtle movie, in fact, was that April O’Neill, the female (human) reporter, also needed rescuing. Meanwhile, we’ve largely banned the purchase of toys and products related to TV or films, arguing that a story and its characters must be appreciated-or not-on its own merits, not because of the things you can buy. </w:t>
      </w:r>
    </w:p>
    <w:p w14:paraId="0AB90962" w14:textId="77777777" w:rsidR="00F06100" w:rsidRDefault="00F06100" w:rsidP="00EB7513">
      <w:r>
        <w:t xml:space="preserve">The range and diversity of children’s entertainment makes it difficult to control, especially for hard-pressed parents, more of whom are working longer hours all the time. Children, like their parents, have become little entertainment moguls with access to scores of choices. If they can’t access the full range of choices at home, odds are they can down the street at their buddies’ houses. </w:t>
      </w:r>
    </w:p>
    <w:p w14:paraId="77A9A108" w14:textId="77777777" w:rsidR="00F06100" w:rsidRDefault="00F06100" w:rsidP="00EB7513">
      <w:r>
        <w:lastRenderedPageBreak/>
        <w:t xml:space="preserve">Children seem to be infinitely more accepting than adults of what they see, more inclined to like a movie or television program than not. They frequently resent cultural offerings that seem preachy or stodgily educational. And they have keen noses for hypocrisy. “Makes the Turtles look like the Care Bears,” sniffed Emma, when she saw a preview in a movie theatre for “The Silence of the Lambs.” It’s not like their parents are listening to classical music all night, either. </w:t>
      </w:r>
    </w:p>
    <w:p w14:paraId="4193A518" w14:textId="77777777" w:rsidR="00F06100" w:rsidRDefault="00F06100" w:rsidP="00EB7513">
      <w:r w:rsidRPr="00981385">
        <w:rPr>
          <w:b/>
          <w:bCs/>
        </w:rPr>
        <w:t>Here Today, Here Tomorrow</w:t>
      </w:r>
      <w:r>
        <w:t xml:space="preserve"> </w:t>
      </w:r>
    </w:p>
    <w:p w14:paraId="583166DA" w14:textId="77777777" w:rsidR="00F06100" w:rsidRDefault="00F06100" w:rsidP="00EB7513">
      <w:r>
        <w:t>Whatever else happens to children’s culture, parents and other adults can count on one thing: television-the things you can watch on it, the things you can plug into it, and all its other controversial offshoots-will continue to grow. Condemnation alone seems a poor strategy for responding to the technology that has given children more tantalizing choices to make than any generation in history.</w:t>
      </w:r>
    </w:p>
    <w:p w14:paraId="7A43B0ED" w14:textId="77777777" w:rsidR="00F06100" w:rsidRPr="006431CF" w:rsidRDefault="00F06100" w:rsidP="002757E2">
      <w:pPr>
        <w:pStyle w:val="ListParagraph"/>
        <w:numPr>
          <w:ilvl w:val="0"/>
          <w:numId w:val="1"/>
        </w:numPr>
        <w:rPr>
          <w:lang w:val="en-US"/>
        </w:rPr>
      </w:pPr>
      <w:r w:rsidRPr="006431CF">
        <w:rPr>
          <w:lang w:val="en-US"/>
        </w:rPr>
        <w:t>What is the main point of the article?</w:t>
      </w:r>
    </w:p>
    <w:p w14:paraId="11E77E58" w14:textId="77777777" w:rsidR="00F06100" w:rsidRDefault="00F06100" w:rsidP="002757E2">
      <w:pPr>
        <w:pStyle w:val="ListParagraph"/>
        <w:numPr>
          <w:ilvl w:val="0"/>
          <w:numId w:val="1"/>
        </w:numPr>
        <w:rPr>
          <w:lang w:val="en-US"/>
        </w:rPr>
      </w:pPr>
      <w:r>
        <w:rPr>
          <w:lang w:val="en-US"/>
        </w:rPr>
        <w:t>What is the author’s attitude toward children’s culture!</w:t>
      </w:r>
    </w:p>
    <w:p w14:paraId="78E6AE63" w14:textId="77777777" w:rsidR="00F06100" w:rsidRPr="006431CF" w:rsidRDefault="00F06100" w:rsidP="002757E2">
      <w:pPr>
        <w:pStyle w:val="ListParagraph"/>
        <w:numPr>
          <w:ilvl w:val="0"/>
          <w:numId w:val="1"/>
        </w:numPr>
        <w:rPr>
          <w:lang w:val="en-US"/>
        </w:rPr>
      </w:pPr>
      <w:r w:rsidRPr="006431CF">
        <w:rPr>
          <w:lang w:val="en-US"/>
        </w:rPr>
        <w:t>This article appeared in the New York Times. Evaluate it as source for:</w:t>
      </w:r>
    </w:p>
    <w:p w14:paraId="44BD038D" w14:textId="77777777" w:rsidR="00F06100" w:rsidRPr="006431CF" w:rsidRDefault="00F06100" w:rsidP="002757E2">
      <w:pPr>
        <w:pStyle w:val="ListParagraph"/>
        <w:numPr>
          <w:ilvl w:val="0"/>
          <w:numId w:val="2"/>
        </w:numPr>
        <w:rPr>
          <w:lang w:val="en-US"/>
        </w:rPr>
      </w:pPr>
      <w:r w:rsidRPr="006431CF">
        <w:rPr>
          <w:lang w:val="en-US"/>
        </w:rPr>
        <w:t>a sociology term paper</w:t>
      </w:r>
    </w:p>
    <w:p w14:paraId="223E0E2B" w14:textId="77777777" w:rsidR="00F06100" w:rsidRDefault="00F06100" w:rsidP="002757E2">
      <w:pPr>
        <w:pStyle w:val="ListParagraph"/>
        <w:numPr>
          <w:ilvl w:val="0"/>
          <w:numId w:val="2"/>
        </w:numPr>
        <w:rPr>
          <w:lang w:val="en-US"/>
        </w:rPr>
      </w:pPr>
      <w:r>
        <w:rPr>
          <w:lang w:val="en-US"/>
        </w:rPr>
        <w:t>Parents who want to learn more about children’s culture.</w:t>
      </w:r>
    </w:p>
    <w:p w14:paraId="41B24836" w14:textId="77777777" w:rsidR="00F06100" w:rsidRDefault="00F06100" w:rsidP="002757E2">
      <w:pPr>
        <w:pStyle w:val="ListParagraph"/>
        <w:numPr>
          <w:ilvl w:val="0"/>
          <w:numId w:val="1"/>
        </w:numPr>
        <w:rPr>
          <w:lang w:val="en-US"/>
        </w:rPr>
      </w:pPr>
      <w:r w:rsidRPr="00CB6EA8">
        <w:rPr>
          <w:lang w:val="en-US"/>
        </w:rPr>
        <w:t>Is the article biased? Explain your answer.</w:t>
      </w:r>
    </w:p>
    <w:p w14:paraId="6F89091F" w14:textId="77777777" w:rsidR="00F06100" w:rsidRDefault="00F06100" w:rsidP="002757E2">
      <w:pPr>
        <w:pStyle w:val="ListParagraph"/>
        <w:numPr>
          <w:ilvl w:val="0"/>
          <w:numId w:val="1"/>
        </w:numPr>
        <w:rPr>
          <w:lang w:val="en-US"/>
        </w:rPr>
      </w:pPr>
      <w:r w:rsidRPr="00CB6EA8">
        <w:rPr>
          <w:lang w:val="en-US"/>
        </w:rPr>
        <w:t>What types of supporting evidence does the author provide? Mark several examples of each</w:t>
      </w:r>
      <w:r>
        <w:rPr>
          <w:lang w:val="en-US"/>
        </w:rPr>
        <w:t xml:space="preserve"> </w:t>
      </w:r>
      <w:r w:rsidRPr="00CB6EA8">
        <w:rPr>
          <w:lang w:val="en-US"/>
        </w:rPr>
        <w:t>type in the article.</w:t>
      </w:r>
    </w:p>
    <w:p w14:paraId="772FCB5E" w14:textId="77777777" w:rsidR="00F06100" w:rsidRDefault="00F06100" w:rsidP="002757E2">
      <w:pPr>
        <w:pStyle w:val="ListParagraph"/>
        <w:numPr>
          <w:ilvl w:val="0"/>
          <w:numId w:val="1"/>
        </w:numPr>
        <w:rPr>
          <w:lang w:val="en-US"/>
        </w:rPr>
      </w:pPr>
      <w:r w:rsidRPr="00CB6EA8">
        <w:rPr>
          <w:lang w:val="en-US"/>
        </w:rPr>
        <w:t>What assumptions does the author make?</w:t>
      </w:r>
    </w:p>
    <w:p w14:paraId="7F99BE92" w14:textId="77777777" w:rsidR="00F06100" w:rsidRPr="00CB6EA8" w:rsidRDefault="00F06100" w:rsidP="002757E2">
      <w:pPr>
        <w:pStyle w:val="ListParagraph"/>
        <w:numPr>
          <w:ilvl w:val="0"/>
          <w:numId w:val="1"/>
        </w:numPr>
        <w:rPr>
          <w:lang w:val="en-US"/>
        </w:rPr>
      </w:pPr>
      <w:r w:rsidRPr="00CB6EA8">
        <w:rPr>
          <w:lang w:val="en-US"/>
        </w:rPr>
        <w:t>Describe the tone of the article.</w:t>
      </w:r>
    </w:p>
    <w:p w14:paraId="4830D6C2" w14:textId="77777777" w:rsidR="00F06100" w:rsidRDefault="00F06100" w:rsidP="00A55C42">
      <w:pPr>
        <w:rPr>
          <w:lang w:val="en-US"/>
        </w:rPr>
      </w:pPr>
    </w:p>
    <w:p w14:paraId="14ABA3BA" w14:textId="77777777" w:rsidR="00F06100" w:rsidRDefault="00F06100" w:rsidP="00A55C42">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F06100" w:rsidRPr="00F46CE7" w14:paraId="5556E95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17B4C27B" w14:textId="77777777" w:rsidR="00F06100" w:rsidRPr="00F46CE7" w:rsidRDefault="00F06100"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C95AD19" w14:textId="77777777" w:rsidR="00F06100" w:rsidRPr="00F46CE7" w:rsidRDefault="00F06100"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651E4556" w14:textId="77777777" w:rsidR="00F06100" w:rsidRPr="00F46CE7" w:rsidRDefault="00F06100" w:rsidP="00B9437E">
            <w:pPr>
              <w:jc w:val="center"/>
              <w:rPr>
                <w:rFonts w:eastAsia="Tahoma"/>
                <w:b/>
                <w:color w:val="000000"/>
              </w:rPr>
            </w:pPr>
            <w:r w:rsidRPr="00F46CE7">
              <w:rPr>
                <w:rFonts w:eastAsia="Tahoma"/>
                <w:b/>
                <w:color w:val="000000"/>
              </w:rPr>
              <w:t>Third Attempt</w:t>
            </w:r>
          </w:p>
        </w:tc>
      </w:tr>
      <w:tr w:rsidR="00F06100" w:rsidRPr="00F46CE7" w14:paraId="39F87E55"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2431E3B"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3EB6C90"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9B0B3D2"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AEF5228" w14:textId="77777777" w:rsidR="00F06100" w:rsidRPr="00F46CE7" w:rsidRDefault="00F06100"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A2FC4AF" w14:textId="77777777" w:rsidR="00F06100" w:rsidRPr="00F46CE7" w:rsidRDefault="00F06100"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5996D08" w14:textId="77777777" w:rsidR="00F06100" w:rsidRPr="00F46CE7" w:rsidRDefault="00F06100" w:rsidP="00B9437E">
            <w:pPr>
              <w:rPr>
                <w:rFonts w:eastAsia="Tahoma"/>
                <w:color w:val="000000"/>
              </w:rPr>
            </w:pPr>
            <w:r w:rsidRPr="00F46CE7">
              <w:rPr>
                <w:rFonts w:eastAsia="Tahoma"/>
                <w:color w:val="000000"/>
              </w:rPr>
              <w:t>Not yet competent</w:t>
            </w:r>
          </w:p>
        </w:tc>
      </w:tr>
      <w:tr w:rsidR="00F06100" w:rsidRPr="00F46CE7" w14:paraId="1638E1D2"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D136616"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C40205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25E5AE"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FE8F48A"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6FA320C" w14:textId="77777777" w:rsidR="00F06100" w:rsidRPr="00F46CE7" w:rsidRDefault="00F06100"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75EADA8" w14:textId="77777777" w:rsidR="00F06100" w:rsidRPr="00F46CE7" w:rsidRDefault="00F06100" w:rsidP="00B9437E">
            <w:pPr>
              <w:rPr>
                <w:rFonts w:eastAsia="Arial"/>
                <w:color w:val="000000"/>
                <w:sz w:val="24"/>
              </w:rPr>
            </w:pPr>
            <w:r w:rsidRPr="00F46CE7">
              <w:rPr>
                <w:rFonts w:eastAsia="Arial"/>
                <w:color w:val="000000"/>
                <w:sz w:val="24"/>
              </w:rPr>
              <w:t xml:space="preserve"> </w:t>
            </w:r>
          </w:p>
        </w:tc>
      </w:tr>
    </w:tbl>
    <w:p w14:paraId="1F3BFC53" w14:textId="77777777" w:rsidR="00F06100" w:rsidRDefault="00F06100" w:rsidP="000D7ADD">
      <w:pPr>
        <w:rPr>
          <w:rFonts w:eastAsia="Arial" w:cs="Times New Roman"/>
          <w:b/>
          <w:bCs/>
          <w:color w:val="000000"/>
          <w:u w:val="single"/>
          <w:lang w:val="en-US"/>
        </w:rPr>
      </w:pPr>
    </w:p>
    <w:p w14:paraId="70B4190A" w14:textId="5B4BB71F" w:rsidR="00F06100" w:rsidRDefault="00F06100">
      <w:pPr>
        <w:spacing w:before="0" w:after="160" w:line="259" w:lineRule="auto"/>
        <w:rPr>
          <w:rFonts w:ascii="Arial" w:hAnsi="Arial" w:cs="Arial"/>
          <w:b/>
          <w:bCs/>
          <w:lang w:val="en-US"/>
        </w:rPr>
      </w:pPr>
      <w:r>
        <w:rPr>
          <w:rFonts w:ascii="Arial" w:hAnsi="Arial" w:cs="Arial"/>
          <w:b/>
          <w:bCs/>
          <w:lang w:val="en-US"/>
        </w:rPr>
        <w:br w:type="page"/>
      </w:r>
    </w:p>
    <w:p w14:paraId="09858323" w14:textId="77777777" w:rsidR="00CE5AD6" w:rsidRDefault="00CE5AD6" w:rsidP="00763708">
      <w:pPr>
        <w:pStyle w:val="Heading1"/>
        <w:rPr>
          <w:lang w:val="en-US"/>
        </w:rPr>
      </w:pPr>
      <w:r>
        <w:rPr>
          <w:lang w:val="en-US"/>
        </w:rPr>
        <w:lastRenderedPageBreak/>
        <w:t>Individual</w:t>
      </w:r>
      <w:r w:rsidRPr="009279A9">
        <w:rPr>
          <w:lang w:val="en-US"/>
        </w:rPr>
        <w:t xml:space="preserve"> </w:t>
      </w:r>
      <w:r>
        <w:rPr>
          <w:lang w:val="en-US"/>
        </w:rPr>
        <w:t>Summative S1</w:t>
      </w:r>
    </w:p>
    <w:p w14:paraId="62048AC3" w14:textId="77777777" w:rsidR="00CE5AD6" w:rsidRDefault="00CE5AD6" w:rsidP="00D84361">
      <w:pPr>
        <w:pStyle w:val="Heading2"/>
        <w:rPr>
          <w:lang w:val="en-US"/>
        </w:rPr>
      </w:pPr>
      <w:r>
        <w:rPr>
          <w:lang w:val="en-US"/>
        </w:rPr>
        <w:t xml:space="preserve">US 116293 </w:t>
      </w:r>
    </w:p>
    <w:p w14:paraId="634C4BC1" w14:textId="77777777" w:rsidR="00CE5AD6" w:rsidRPr="00D84361" w:rsidRDefault="00CE5AD6" w:rsidP="00D84361">
      <w:pPr>
        <w:rPr>
          <w:lang w:val="en-US"/>
        </w:rPr>
      </w:pPr>
    </w:p>
    <w:p w14:paraId="0103210E" w14:textId="77777777" w:rsidR="00CE5AD6" w:rsidRPr="00D84361" w:rsidRDefault="00CE5AD6" w:rsidP="002757E2">
      <w:pPr>
        <w:pStyle w:val="ListParagraph"/>
        <w:numPr>
          <w:ilvl w:val="0"/>
          <w:numId w:val="5"/>
        </w:numPr>
        <w:rPr>
          <w:lang w:val="en-US"/>
        </w:rPr>
      </w:pPr>
      <w:r w:rsidRPr="00D84361">
        <w:rPr>
          <w:lang w:val="en-US"/>
        </w:rPr>
        <w:t>Use the production enterprise on your farm and evaluate it, according to the following headings:</w:t>
      </w:r>
    </w:p>
    <w:p w14:paraId="7017C5D0" w14:textId="77777777" w:rsidR="00CE5AD6" w:rsidRPr="00D84361" w:rsidRDefault="00CE5AD6" w:rsidP="002757E2">
      <w:pPr>
        <w:pStyle w:val="ListParagraph"/>
        <w:numPr>
          <w:ilvl w:val="0"/>
          <w:numId w:val="6"/>
        </w:numPr>
        <w:rPr>
          <w:lang w:val="en-US"/>
        </w:rPr>
      </w:pPr>
      <w:r w:rsidRPr="00D84361">
        <w:rPr>
          <w:lang w:val="en-US"/>
        </w:rPr>
        <w:t>Planning</w:t>
      </w:r>
    </w:p>
    <w:p w14:paraId="5B0CB173" w14:textId="77777777" w:rsidR="00CE5AD6" w:rsidRPr="00D84361" w:rsidRDefault="00CE5AD6" w:rsidP="002757E2">
      <w:pPr>
        <w:pStyle w:val="ListParagraph"/>
        <w:numPr>
          <w:ilvl w:val="0"/>
          <w:numId w:val="6"/>
        </w:numPr>
        <w:rPr>
          <w:lang w:val="en-US"/>
        </w:rPr>
      </w:pPr>
      <w:r w:rsidRPr="00D84361">
        <w:rPr>
          <w:lang w:val="en-US"/>
        </w:rPr>
        <w:t>Preparation phase</w:t>
      </w:r>
    </w:p>
    <w:p w14:paraId="11007BF2" w14:textId="77777777" w:rsidR="00CE5AD6" w:rsidRPr="00D84361" w:rsidRDefault="00CE5AD6" w:rsidP="002757E2">
      <w:pPr>
        <w:pStyle w:val="ListParagraph"/>
        <w:numPr>
          <w:ilvl w:val="0"/>
          <w:numId w:val="6"/>
        </w:numPr>
        <w:rPr>
          <w:lang w:val="en-US"/>
        </w:rPr>
      </w:pPr>
      <w:r w:rsidRPr="00D84361">
        <w:rPr>
          <w:lang w:val="en-US"/>
        </w:rPr>
        <w:t>Planting phase</w:t>
      </w:r>
    </w:p>
    <w:p w14:paraId="5A9FAD5B" w14:textId="77777777" w:rsidR="00CE5AD6" w:rsidRPr="00D84361" w:rsidRDefault="00CE5AD6" w:rsidP="002757E2">
      <w:pPr>
        <w:pStyle w:val="ListParagraph"/>
        <w:numPr>
          <w:ilvl w:val="0"/>
          <w:numId w:val="6"/>
        </w:numPr>
        <w:rPr>
          <w:lang w:val="en-US"/>
        </w:rPr>
      </w:pPr>
      <w:r w:rsidRPr="00D84361">
        <w:rPr>
          <w:lang w:val="en-US"/>
        </w:rPr>
        <w:t>Germistation</w:t>
      </w:r>
    </w:p>
    <w:p w14:paraId="3ACA6FF9" w14:textId="77777777" w:rsidR="00CE5AD6" w:rsidRPr="00D84361" w:rsidRDefault="00CE5AD6" w:rsidP="002757E2">
      <w:pPr>
        <w:pStyle w:val="ListParagraph"/>
        <w:numPr>
          <w:ilvl w:val="0"/>
          <w:numId w:val="6"/>
        </w:numPr>
        <w:rPr>
          <w:lang w:val="en-US"/>
        </w:rPr>
      </w:pPr>
      <w:r w:rsidRPr="00D84361">
        <w:rPr>
          <w:lang w:val="en-US"/>
        </w:rPr>
        <w:t>Growth stage</w:t>
      </w:r>
    </w:p>
    <w:p w14:paraId="03367D3A" w14:textId="77777777" w:rsidR="00CE5AD6" w:rsidRPr="00D84361" w:rsidRDefault="00CE5AD6" w:rsidP="002757E2">
      <w:pPr>
        <w:pStyle w:val="ListParagraph"/>
        <w:numPr>
          <w:ilvl w:val="0"/>
          <w:numId w:val="6"/>
        </w:numPr>
        <w:rPr>
          <w:lang w:val="en-US"/>
        </w:rPr>
      </w:pPr>
      <w:r w:rsidRPr="00D84361">
        <w:rPr>
          <w:lang w:val="en-US"/>
        </w:rPr>
        <w:t>Pollination</w:t>
      </w:r>
    </w:p>
    <w:p w14:paraId="5C6EBE69" w14:textId="77777777" w:rsidR="00CE5AD6" w:rsidRPr="00D84361" w:rsidRDefault="00CE5AD6" w:rsidP="002757E2">
      <w:pPr>
        <w:pStyle w:val="ListParagraph"/>
        <w:numPr>
          <w:ilvl w:val="0"/>
          <w:numId w:val="6"/>
        </w:numPr>
        <w:rPr>
          <w:lang w:val="en-US"/>
        </w:rPr>
      </w:pPr>
      <w:r w:rsidRPr="00D84361">
        <w:rPr>
          <w:lang w:val="en-US"/>
        </w:rPr>
        <w:t>Fruit/grain setting</w:t>
      </w:r>
    </w:p>
    <w:p w14:paraId="1F8B9FA9" w14:textId="77777777" w:rsidR="00CE5AD6" w:rsidRPr="00D84361" w:rsidRDefault="00CE5AD6" w:rsidP="002757E2">
      <w:pPr>
        <w:pStyle w:val="ListParagraph"/>
        <w:numPr>
          <w:ilvl w:val="0"/>
          <w:numId w:val="6"/>
        </w:numPr>
        <w:rPr>
          <w:lang w:val="en-US"/>
        </w:rPr>
      </w:pPr>
      <w:r w:rsidRPr="00D84361">
        <w:rPr>
          <w:lang w:val="en-US"/>
        </w:rPr>
        <w:t>Harvesting</w:t>
      </w:r>
    </w:p>
    <w:p w14:paraId="4A78D4E2" w14:textId="77777777" w:rsidR="00CE5AD6" w:rsidRPr="00D84361" w:rsidRDefault="00CE5AD6" w:rsidP="002757E2">
      <w:pPr>
        <w:pStyle w:val="ListParagraph"/>
        <w:numPr>
          <w:ilvl w:val="0"/>
          <w:numId w:val="6"/>
        </w:numPr>
        <w:rPr>
          <w:lang w:val="en-US"/>
        </w:rPr>
      </w:pPr>
      <w:r w:rsidRPr="00D84361">
        <w:rPr>
          <w:lang w:val="en-US"/>
        </w:rPr>
        <w:t>Post-harvest actions</w:t>
      </w:r>
    </w:p>
    <w:p w14:paraId="188BCEAD" w14:textId="77777777" w:rsidR="00CE5AD6" w:rsidRPr="00D84361" w:rsidRDefault="00CE5AD6" w:rsidP="002757E2">
      <w:pPr>
        <w:pStyle w:val="ListParagraph"/>
        <w:numPr>
          <w:ilvl w:val="0"/>
          <w:numId w:val="5"/>
        </w:numPr>
        <w:rPr>
          <w:lang w:val="en-US"/>
        </w:rPr>
      </w:pPr>
      <w:r w:rsidRPr="00D84361">
        <w:rPr>
          <w:lang w:val="en-US"/>
        </w:rPr>
        <w:t xml:space="preserve"> Use the product that you are involved with and draw a flow diagram to indicate the different steps in the production of the product.</w:t>
      </w:r>
    </w:p>
    <w:p w14:paraId="46847DE4" w14:textId="77777777" w:rsidR="00CE5AD6" w:rsidRPr="00D84361" w:rsidRDefault="00CE5AD6" w:rsidP="002757E2">
      <w:pPr>
        <w:pStyle w:val="ListParagraph"/>
        <w:numPr>
          <w:ilvl w:val="0"/>
          <w:numId w:val="5"/>
        </w:numPr>
        <w:rPr>
          <w:lang w:val="en-US"/>
        </w:rPr>
      </w:pPr>
      <w:r w:rsidRPr="00D84361">
        <w:rPr>
          <w:lang w:val="en-US"/>
        </w:rPr>
        <w:t>Evaluate the post-harvest practices that the producer can control and indicate what improvements can be made if necessary.</w:t>
      </w:r>
    </w:p>
    <w:p w14:paraId="63DE72C3" w14:textId="77777777" w:rsidR="00CE5AD6" w:rsidRDefault="00CE5AD6"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7CA4D964"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7E581FF"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6AB907B3"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76945BA"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2876CD74"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B34D5F3"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500B89A"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7B69FF2"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1422E301"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196B59E8"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664EA21"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1871EEF7"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70B4B055"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EDD9ADF"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68B4FB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7E6FEE"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298E3E3"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1E6B60EC"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65E93A2B" w14:textId="7FF82B7C" w:rsidR="00FE76AB" w:rsidRDefault="00FE76AB" w:rsidP="00762382">
      <w:pPr>
        <w:spacing w:after="160" w:line="259" w:lineRule="auto"/>
        <w:rPr>
          <w:rFonts w:eastAsia="Arial" w:cs="Times New Roman"/>
          <w:b/>
          <w:bCs/>
          <w:color w:val="000000"/>
          <w:u w:val="single"/>
          <w:lang w:val="en-US"/>
        </w:rPr>
      </w:pPr>
    </w:p>
    <w:p w14:paraId="6EA933F2"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6EFAC8EC" w14:textId="77777777" w:rsidR="00CE5AD6" w:rsidRDefault="00CE5AD6" w:rsidP="00097B47">
      <w:pPr>
        <w:pStyle w:val="Heading1"/>
        <w:rPr>
          <w:lang w:val="en-US"/>
        </w:rPr>
      </w:pPr>
      <w:r w:rsidRPr="009279A9">
        <w:rPr>
          <w:lang w:val="en-US"/>
        </w:rPr>
        <w:lastRenderedPageBreak/>
        <w:t xml:space="preserve">Individual </w:t>
      </w:r>
      <w:r>
        <w:rPr>
          <w:lang w:val="en-US"/>
        </w:rPr>
        <w:t>Summative S2</w:t>
      </w:r>
    </w:p>
    <w:p w14:paraId="25FAEB44" w14:textId="77777777" w:rsidR="00CE5AD6" w:rsidRDefault="00CE5AD6" w:rsidP="008B0589">
      <w:pPr>
        <w:pStyle w:val="Heading2"/>
        <w:rPr>
          <w:lang w:val="en-US"/>
        </w:rPr>
      </w:pPr>
      <w:r>
        <w:rPr>
          <w:lang w:val="en-US"/>
        </w:rPr>
        <w:t>US 116288</w:t>
      </w:r>
    </w:p>
    <w:p w14:paraId="262047FA" w14:textId="77777777" w:rsidR="00CE5AD6" w:rsidRPr="009279A9" w:rsidRDefault="00CE5AD6" w:rsidP="006C2860">
      <w:pPr>
        <w:spacing w:after="160" w:line="259" w:lineRule="auto"/>
        <w:rPr>
          <w:rFonts w:eastAsia="Arial" w:cs="Times New Roman"/>
          <w:b/>
          <w:bCs/>
          <w:color w:val="000000"/>
          <w:u w:val="single"/>
          <w:lang w:val="en-US"/>
        </w:rPr>
      </w:pPr>
    </w:p>
    <w:p w14:paraId="3F76051B" w14:textId="77777777" w:rsidR="00CE5AD6" w:rsidRPr="00097B47" w:rsidRDefault="00CE5AD6" w:rsidP="002757E2">
      <w:pPr>
        <w:pStyle w:val="ListParagraph"/>
        <w:numPr>
          <w:ilvl w:val="0"/>
          <w:numId w:val="10"/>
        </w:numPr>
        <w:rPr>
          <w:lang w:val="en-US"/>
        </w:rPr>
      </w:pPr>
      <w:r w:rsidRPr="00097B47">
        <w:rPr>
          <w:lang w:val="en-US"/>
        </w:rPr>
        <w:t>Describe how climatic features may influence the production of plants and animals.</w:t>
      </w:r>
    </w:p>
    <w:p w14:paraId="2DAEBAFF" w14:textId="77777777" w:rsidR="00CE5AD6" w:rsidRPr="00097B47" w:rsidRDefault="00CE5AD6" w:rsidP="002757E2">
      <w:pPr>
        <w:pStyle w:val="ListParagraph"/>
        <w:numPr>
          <w:ilvl w:val="0"/>
          <w:numId w:val="10"/>
        </w:numPr>
        <w:rPr>
          <w:lang w:val="en-US"/>
        </w:rPr>
      </w:pPr>
      <w:r w:rsidRPr="00097B47">
        <w:rPr>
          <w:lang w:val="en-US"/>
        </w:rPr>
        <w:t>Name the resources available to your specific farming enterprise.</w:t>
      </w:r>
    </w:p>
    <w:p w14:paraId="2348887A" w14:textId="77777777" w:rsidR="00CE5AD6" w:rsidRPr="00097B47" w:rsidRDefault="00CE5AD6" w:rsidP="002757E2">
      <w:pPr>
        <w:pStyle w:val="ListParagraph"/>
        <w:numPr>
          <w:ilvl w:val="0"/>
          <w:numId w:val="10"/>
        </w:numPr>
        <w:rPr>
          <w:lang w:val="en-US"/>
        </w:rPr>
      </w:pPr>
      <w:r w:rsidRPr="00097B47">
        <w:rPr>
          <w:lang w:val="en-US"/>
        </w:rPr>
        <w:t>Describe what is meant by: The sustainable use of resources.</w:t>
      </w:r>
    </w:p>
    <w:p w14:paraId="30A880DF" w14:textId="77777777" w:rsidR="00CE5AD6" w:rsidRPr="00097B47" w:rsidRDefault="00CE5AD6" w:rsidP="002757E2">
      <w:pPr>
        <w:pStyle w:val="ListParagraph"/>
        <w:numPr>
          <w:ilvl w:val="0"/>
          <w:numId w:val="10"/>
        </w:numPr>
        <w:rPr>
          <w:lang w:val="en-US"/>
        </w:rPr>
      </w:pPr>
      <w:r w:rsidRPr="00097B47">
        <w:rPr>
          <w:lang w:val="en-US"/>
        </w:rPr>
        <w:t>What does a production plan consist of?</w:t>
      </w:r>
    </w:p>
    <w:p w14:paraId="4B64A89A" w14:textId="77777777" w:rsidR="00CE5AD6" w:rsidRPr="00097B47" w:rsidRDefault="00CE5AD6" w:rsidP="002757E2">
      <w:pPr>
        <w:pStyle w:val="ListParagraph"/>
        <w:numPr>
          <w:ilvl w:val="0"/>
          <w:numId w:val="10"/>
        </w:numPr>
        <w:rPr>
          <w:lang w:val="en-US"/>
        </w:rPr>
      </w:pPr>
      <w:r w:rsidRPr="00097B47">
        <w:rPr>
          <w:lang w:val="en-US"/>
        </w:rPr>
        <w:t>Why is there legislation with regard to agricultural production?</w:t>
      </w:r>
    </w:p>
    <w:p w14:paraId="6FA5019F" w14:textId="77777777" w:rsidR="00CE5AD6" w:rsidRPr="00097B47" w:rsidRDefault="00CE5AD6" w:rsidP="002757E2">
      <w:pPr>
        <w:pStyle w:val="ListParagraph"/>
        <w:numPr>
          <w:ilvl w:val="0"/>
          <w:numId w:val="10"/>
        </w:numPr>
        <w:rPr>
          <w:lang w:val="en-US"/>
        </w:rPr>
      </w:pPr>
      <w:r w:rsidRPr="00097B47">
        <w:rPr>
          <w:lang w:val="en-US"/>
        </w:rPr>
        <w:t>Explain the concept: Economy of scale.</w:t>
      </w:r>
    </w:p>
    <w:p w14:paraId="283C1D42" w14:textId="77777777" w:rsidR="00CE5AD6" w:rsidRPr="00097B47" w:rsidRDefault="00CE5AD6" w:rsidP="002757E2">
      <w:pPr>
        <w:pStyle w:val="ListParagraph"/>
        <w:numPr>
          <w:ilvl w:val="0"/>
          <w:numId w:val="10"/>
        </w:numPr>
        <w:rPr>
          <w:lang w:val="en-US"/>
        </w:rPr>
      </w:pPr>
      <w:r w:rsidRPr="00097B47">
        <w:rPr>
          <w:lang w:val="en-US"/>
        </w:rPr>
        <w:t>Name the factors that will determine the size of the agricultural enterprise.</w:t>
      </w:r>
    </w:p>
    <w:p w14:paraId="253B476B" w14:textId="77777777" w:rsidR="00CE5AD6" w:rsidRPr="00097B47" w:rsidRDefault="00CE5AD6" w:rsidP="002757E2">
      <w:pPr>
        <w:pStyle w:val="ListParagraph"/>
        <w:numPr>
          <w:ilvl w:val="0"/>
          <w:numId w:val="10"/>
        </w:numPr>
        <w:rPr>
          <w:lang w:val="en-US"/>
        </w:rPr>
      </w:pPr>
      <w:r w:rsidRPr="00097B47">
        <w:rPr>
          <w:lang w:val="en-US"/>
        </w:rPr>
        <w:t>Why must there be quality management standards?</w:t>
      </w:r>
    </w:p>
    <w:p w14:paraId="6E2F908F" w14:textId="77777777" w:rsidR="00CE5AD6" w:rsidRPr="00097B47" w:rsidRDefault="00CE5AD6" w:rsidP="002757E2">
      <w:pPr>
        <w:pStyle w:val="ListParagraph"/>
        <w:numPr>
          <w:ilvl w:val="0"/>
          <w:numId w:val="10"/>
        </w:numPr>
        <w:rPr>
          <w:lang w:val="en-US"/>
        </w:rPr>
      </w:pPr>
      <w:r w:rsidRPr="00097B47">
        <w:rPr>
          <w:lang w:val="en-US"/>
        </w:rPr>
        <w:t>How will you determine how must your specific product be harvested?</w:t>
      </w:r>
    </w:p>
    <w:p w14:paraId="31C9C319" w14:textId="77777777" w:rsidR="00CE5AD6" w:rsidRPr="00097B47" w:rsidRDefault="00CE5AD6" w:rsidP="002757E2">
      <w:pPr>
        <w:pStyle w:val="ListParagraph"/>
        <w:numPr>
          <w:ilvl w:val="0"/>
          <w:numId w:val="10"/>
        </w:numPr>
        <w:rPr>
          <w:lang w:val="en-US"/>
        </w:rPr>
      </w:pPr>
      <w:r w:rsidRPr="00097B47">
        <w:rPr>
          <w:lang w:val="en-US"/>
        </w:rPr>
        <w:t>Why is it important to spend money on practices like pruning trees or dehorning cattle?</w:t>
      </w:r>
    </w:p>
    <w:p w14:paraId="244E6762" w14:textId="77777777" w:rsidR="00CE5AD6" w:rsidRDefault="00CE5AD6" w:rsidP="006C2860">
      <w:pPr>
        <w:rPr>
          <w:rFonts w:eastAsia="Arial" w:cs="Times New Roman"/>
          <w:b/>
          <w:bCs/>
          <w:color w:val="000000"/>
          <w:u w:val="single"/>
          <w:lang w:val="en-US"/>
        </w:rPr>
      </w:pPr>
    </w:p>
    <w:p w14:paraId="6EE0D126" w14:textId="77777777" w:rsidR="00CE5AD6" w:rsidRDefault="00CE5AD6" w:rsidP="00010268">
      <w:pPr>
        <w:spacing w:after="160" w:line="259" w:lineRule="auto"/>
        <w:rPr>
          <w:rFonts w:ascii="Arial" w:hAnsi="Arial" w:cs="Arial"/>
          <w:b/>
          <w:bCs/>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434F810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1C481A3"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AAE142C"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73489A2C"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68B7AAE1"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5C1674F6"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491E5C5"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C289FB1"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D831D12"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FF183A"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0A513700"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53E8B71B"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9235633"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BAEC1EA"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51EA40"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394749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31498871"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D042ABE"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21C558DB" w14:textId="222549E1" w:rsidR="00FE76AB" w:rsidRDefault="00FE76AB" w:rsidP="00D03A68">
      <w:pPr>
        <w:spacing w:after="160" w:line="259" w:lineRule="auto"/>
        <w:rPr>
          <w:rFonts w:eastAsia="Arial" w:cs="Times New Roman"/>
          <w:b/>
          <w:bCs/>
          <w:color w:val="000000"/>
          <w:u w:val="single"/>
          <w:lang w:val="en-US"/>
        </w:rPr>
      </w:pPr>
    </w:p>
    <w:p w14:paraId="0B8FF371"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75BACD13" w14:textId="77777777" w:rsidR="00CE5AD6" w:rsidRDefault="00CE5AD6" w:rsidP="002330A9">
      <w:pPr>
        <w:pStyle w:val="Heading1"/>
        <w:rPr>
          <w:lang w:val="en-US"/>
        </w:rPr>
      </w:pPr>
      <w:bookmarkStart w:id="16" w:name="_Hlk86225580"/>
      <w:r>
        <w:rPr>
          <w:lang w:val="en-US"/>
        </w:rPr>
        <w:lastRenderedPageBreak/>
        <w:t>Individual</w:t>
      </w:r>
      <w:r w:rsidRPr="009279A9">
        <w:rPr>
          <w:lang w:val="en-US"/>
        </w:rPr>
        <w:t xml:space="preserve"> </w:t>
      </w:r>
      <w:r>
        <w:rPr>
          <w:lang w:val="en-US"/>
        </w:rPr>
        <w:t>Summative S3A</w:t>
      </w:r>
    </w:p>
    <w:p w14:paraId="1A5A37F5" w14:textId="77777777" w:rsidR="00CE5AD6" w:rsidRDefault="00CE5AD6" w:rsidP="008567F9">
      <w:pPr>
        <w:pStyle w:val="Heading2"/>
        <w:rPr>
          <w:lang w:val="en-US"/>
        </w:rPr>
      </w:pPr>
      <w:r>
        <w:rPr>
          <w:lang w:val="en-US"/>
        </w:rPr>
        <w:t>US 116309</w:t>
      </w:r>
    </w:p>
    <w:p w14:paraId="122174C5" w14:textId="77777777" w:rsidR="00CE5AD6" w:rsidRPr="002330A9" w:rsidRDefault="00CE5AD6" w:rsidP="002757E2">
      <w:pPr>
        <w:pStyle w:val="ListParagraph"/>
        <w:numPr>
          <w:ilvl w:val="0"/>
          <w:numId w:val="15"/>
        </w:numPr>
        <w:rPr>
          <w:lang w:val="en-US"/>
        </w:rPr>
      </w:pPr>
      <w:r w:rsidRPr="002330A9">
        <w:rPr>
          <w:lang w:val="en-US"/>
        </w:rPr>
        <w:t>Identify the following situations on the farming enterprise where you are working and propose suggestions on how these problems can be solved:</w:t>
      </w:r>
    </w:p>
    <w:p w14:paraId="288956FA" w14:textId="77777777" w:rsidR="00CE5AD6" w:rsidRPr="002330A9" w:rsidRDefault="00CE5AD6" w:rsidP="002757E2">
      <w:pPr>
        <w:pStyle w:val="ListParagraph"/>
        <w:numPr>
          <w:ilvl w:val="0"/>
          <w:numId w:val="16"/>
        </w:numPr>
        <w:rPr>
          <w:lang w:val="en-US"/>
        </w:rPr>
      </w:pPr>
      <w:r w:rsidRPr="002330A9">
        <w:rPr>
          <w:lang w:val="en-US"/>
        </w:rPr>
        <w:t>Areas where water erosion can occur or is occurring.</w:t>
      </w:r>
    </w:p>
    <w:p w14:paraId="37DA6B25" w14:textId="77777777" w:rsidR="00CE5AD6" w:rsidRPr="002330A9" w:rsidRDefault="00CE5AD6" w:rsidP="002757E2">
      <w:pPr>
        <w:pStyle w:val="ListParagraph"/>
        <w:numPr>
          <w:ilvl w:val="0"/>
          <w:numId w:val="16"/>
        </w:numPr>
        <w:rPr>
          <w:lang w:val="en-US"/>
        </w:rPr>
      </w:pPr>
      <w:r w:rsidRPr="002330A9">
        <w:rPr>
          <w:lang w:val="en-US"/>
        </w:rPr>
        <w:t>Areas where alien plants are affecting the water flow.</w:t>
      </w:r>
    </w:p>
    <w:p w14:paraId="514D385E" w14:textId="77777777" w:rsidR="00CE5AD6" w:rsidRPr="002330A9" w:rsidRDefault="00CE5AD6" w:rsidP="002757E2">
      <w:pPr>
        <w:pStyle w:val="ListParagraph"/>
        <w:numPr>
          <w:ilvl w:val="0"/>
          <w:numId w:val="16"/>
        </w:numPr>
        <w:rPr>
          <w:lang w:val="en-US"/>
        </w:rPr>
      </w:pPr>
      <w:r w:rsidRPr="002330A9">
        <w:rPr>
          <w:lang w:val="en-US"/>
        </w:rPr>
        <w:t>The effect of wind erosion on the crops and soil.</w:t>
      </w:r>
    </w:p>
    <w:p w14:paraId="1A784465" w14:textId="77777777" w:rsidR="00CE5AD6" w:rsidRDefault="00CE5AD6" w:rsidP="002757E2">
      <w:pPr>
        <w:pStyle w:val="ListParagraph"/>
        <w:numPr>
          <w:ilvl w:val="0"/>
          <w:numId w:val="15"/>
        </w:numPr>
        <w:rPr>
          <w:lang w:val="en-US"/>
        </w:rPr>
      </w:pPr>
      <w:r w:rsidRPr="002330A9">
        <w:rPr>
          <w:lang w:val="en-US"/>
        </w:rPr>
        <w:t>Explain in your own words how you can harvest rainwater on a farm.</w:t>
      </w:r>
    </w:p>
    <w:p w14:paraId="12E48CCB" w14:textId="77777777" w:rsidR="00CE5AD6" w:rsidRDefault="00CE5AD6" w:rsidP="002757E2">
      <w:pPr>
        <w:pStyle w:val="ListParagraph"/>
        <w:numPr>
          <w:ilvl w:val="0"/>
          <w:numId w:val="15"/>
        </w:numPr>
        <w:rPr>
          <w:lang w:val="en-US"/>
        </w:rPr>
      </w:pPr>
      <w:r w:rsidRPr="00EB10E7">
        <w:rPr>
          <w:lang w:val="en-US"/>
        </w:rPr>
        <w:t>Draw up a maintenance schedule of infrastructure that you can use on your farm enterprise.</w:t>
      </w:r>
    </w:p>
    <w:p w14:paraId="64FA00C4" w14:textId="77777777" w:rsidR="00CE5AD6" w:rsidRPr="00EB10E7" w:rsidRDefault="00CE5AD6" w:rsidP="002757E2">
      <w:pPr>
        <w:pStyle w:val="ListParagraph"/>
        <w:numPr>
          <w:ilvl w:val="0"/>
          <w:numId w:val="15"/>
        </w:numPr>
        <w:rPr>
          <w:lang w:val="en-US"/>
        </w:rPr>
      </w:pPr>
      <w:r w:rsidRPr="00EB10E7">
        <w:rPr>
          <w:lang w:val="en-US"/>
        </w:rPr>
        <w:t>Identify the following instruments and state their use</w:t>
      </w:r>
    </w:p>
    <w:p w14:paraId="65FC41CF" w14:textId="77777777" w:rsidR="00CE5AD6" w:rsidRDefault="00CE5AD6" w:rsidP="002757E2">
      <w:pPr>
        <w:pStyle w:val="ListParagraph"/>
        <w:numPr>
          <w:ilvl w:val="0"/>
          <w:numId w:val="17"/>
        </w:numPr>
        <w:rPr>
          <w:lang w:val="en-US"/>
        </w:rPr>
      </w:pPr>
      <w:r>
        <w:rPr>
          <w:lang w:val="en-US"/>
        </w:rPr>
        <w:t>Thermometer</w:t>
      </w:r>
    </w:p>
    <w:p w14:paraId="19757D8A" w14:textId="77777777" w:rsidR="00CE5AD6" w:rsidRDefault="00CE5AD6" w:rsidP="002757E2">
      <w:pPr>
        <w:pStyle w:val="ListParagraph"/>
        <w:numPr>
          <w:ilvl w:val="0"/>
          <w:numId w:val="17"/>
        </w:numPr>
        <w:rPr>
          <w:lang w:val="en-US"/>
        </w:rPr>
      </w:pPr>
      <w:r>
        <w:rPr>
          <w:lang w:val="en-US"/>
        </w:rPr>
        <w:t>Rain gauge</w:t>
      </w:r>
    </w:p>
    <w:p w14:paraId="4B5DDAB8" w14:textId="77777777" w:rsidR="00CE5AD6" w:rsidRDefault="00CE5AD6" w:rsidP="002757E2">
      <w:pPr>
        <w:pStyle w:val="ListParagraph"/>
        <w:numPr>
          <w:ilvl w:val="0"/>
          <w:numId w:val="17"/>
        </w:numPr>
        <w:rPr>
          <w:lang w:val="en-US"/>
        </w:rPr>
      </w:pPr>
      <w:r>
        <w:rPr>
          <w:lang w:val="en-US"/>
        </w:rPr>
        <w:t>Tensio-meters</w:t>
      </w:r>
    </w:p>
    <w:p w14:paraId="6A9C9889" w14:textId="77777777" w:rsidR="00CE5AD6" w:rsidRDefault="00CE5AD6" w:rsidP="002757E2">
      <w:pPr>
        <w:pStyle w:val="ListParagraph"/>
        <w:numPr>
          <w:ilvl w:val="0"/>
          <w:numId w:val="17"/>
        </w:numPr>
        <w:rPr>
          <w:lang w:val="en-US"/>
        </w:rPr>
      </w:pPr>
      <w:r>
        <w:rPr>
          <w:lang w:val="en-US"/>
        </w:rPr>
        <w:t>pH meter</w:t>
      </w:r>
    </w:p>
    <w:p w14:paraId="1494BBDB" w14:textId="77777777" w:rsidR="00CE5AD6" w:rsidRDefault="00CE5AD6" w:rsidP="002757E2">
      <w:pPr>
        <w:pStyle w:val="ListParagraph"/>
        <w:numPr>
          <w:ilvl w:val="0"/>
          <w:numId w:val="17"/>
        </w:numPr>
        <w:rPr>
          <w:lang w:val="en-US"/>
        </w:rPr>
      </w:pPr>
      <w:r>
        <w:rPr>
          <w:lang w:val="en-US"/>
        </w:rPr>
        <w:t>Evaporation pan</w:t>
      </w:r>
    </w:p>
    <w:p w14:paraId="28F76C3E" w14:textId="77777777" w:rsidR="00CE5AD6" w:rsidRDefault="00CE5AD6" w:rsidP="006C2860">
      <w:pPr>
        <w:rPr>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4E522AA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bookmarkEnd w:id="16"/>
          <w:p w14:paraId="37005C64"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23E54850"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E13F2B1"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5BD9AAA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413BCF11"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E839D10"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2D3925"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03F5FB1D"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EAF43A2"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74C244E3"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76D5C7C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4874C1FA"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2427095"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9E5D907"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1C38D4D"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6109FCF"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56CFA40F"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025F53C7" w14:textId="22CE5D65" w:rsidR="00FE76AB" w:rsidRDefault="00FE76AB" w:rsidP="00CB1A16">
      <w:pPr>
        <w:spacing w:after="160" w:line="259" w:lineRule="auto"/>
        <w:rPr>
          <w:rFonts w:eastAsia="Arial" w:cs="Times New Roman"/>
          <w:b/>
          <w:bCs/>
          <w:color w:val="000000"/>
          <w:u w:val="single"/>
          <w:lang w:val="en-US"/>
        </w:rPr>
      </w:pPr>
    </w:p>
    <w:p w14:paraId="61E1B977" w14:textId="77777777" w:rsidR="00FE76AB" w:rsidRDefault="00FE76AB">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60941FAA" w14:textId="77777777" w:rsidR="00CE5AD6" w:rsidRDefault="00CE5AD6" w:rsidP="00245849">
      <w:pPr>
        <w:pStyle w:val="Heading1"/>
        <w:rPr>
          <w:lang w:val="en-US"/>
        </w:rPr>
      </w:pPr>
      <w:r>
        <w:rPr>
          <w:lang w:val="en-US"/>
        </w:rPr>
        <w:lastRenderedPageBreak/>
        <w:t>Individual</w:t>
      </w:r>
      <w:r w:rsidRPr="009279A9">
        <w:rPr>
          <w:lang w:val="en-US"/>
        </w:rPr>
        <w:t xml:space="preserve"> </w:t>
      </w:r>
      <w:r>
        <w:rPr>
          <w:lang w:val="en-US"/>
        </w:rPr>
        <w:t>Summative S3B</w:t>
      </w:r>
    </w:p>
    <w:p w14:paraId="2D8FB6AB" w14:textId="77777777" w:rsidR="00CE5AD6" w:rsidRDefault="00CE5AD6" w:rsidP="00245849">
      <w:pPr>
        <w:pStyle w:val="Heading2"/>
        <w:rPr>
          <w:lang w:val="en-US"/>
        </w:rPr>
      </w:pPr>
      <w:r w:rsidRPr="00C537C1">
        <w:rPr>
          <w:lang w:val="en-US"/>
        </w:rPr>
        <w:t>US 12417</w:t>
      </w:r>
    </w:p>
    <w:p w14:paraId="7D5F85E6" w14:textId="77777777" w:rsidR="00CE5AD6" w:rsidRDefault="00CE5AD6" w:rsidP="006C2860">
      <w:pPr>
        <w:rPr>
          <w:lang w:val="en-US"/>
        </w:rPr>
      </w:pPr>
      <w:r>
        <w:rPr>
          <w:lang w:val="en-US"/>
        </w:rPr>
        <w:t>Answer the following questions:</w:t>
      </w:r>
    </w:p>
    <w:p w14:paraId="54A0C935" w14:textId="77777777" w:rsidR="00CE5AD6" w:rsidRPr="00580A7C" w:rsidRDefault="00CE5AD6" w:rsidP="002757E2">
      <w:pPr>
        <w:pStyle w:val="ListParagraph"/>
        <w:numPr>
          <w:ilvl w:val="0"/>
          <w:numId w:val="26"/>
        </w:numPr>
        <w:rPr>
          <w:lang w:val="en-US"/>
        </w:rPr>
      </w:pPr>
      <w:r w:rsidRPr="00580A7C">
        <w:rPr>
          <w:lang w:val="en-US"/>
        </w:rPr>
        <w:t>How do you determine the volume of a rectangular prism?</w:t>
      </w:r>
    </w:p>
    <w:p w14:paraId="3753CB73" w14:textId="77777777" w:rsidR="00CE5AD6" w:rsidRPr="00580A7C" w:rsidRDefault="00CE5AD6" w:rsidP="002757E2">
      <w:pPr>
        <w:pStyle w:val="ListParagraph"/>
        <w:numPr>
          <w:ilvl w:val="0"/>
          <w:numId w:val="26"/>
        </w:numPr>
        <w:rPr>
          <w:lang w:val="en-US"/>
        </w:rPr>
      </w:pPr>
      <w:r w:rsidRPr="00580A7C">
        <w:rPr>
          <w:lang w:val="en-US"/>
        </w:rPr>
        <w:t>The volume of a cone is how much of the volume of a cylinder?</w:t>
      </w:r>
    </w:p>
    <w:p w14:paraId="24B0C269" w14:textId="77777777" w:rsidR="00CE5AD6" w:rsidRPr="00580A7C" w:rsidRDefault="00CE5AD6" w:rsidP="002757E2">
      <w:pPr>
        <w:pStyle w:val="ListParagraph"/>
        <w:numPr>
          <w:ilvl w:val="0"/>
          <w:numId w:val="26"/>
        </w:numPr>
        <w:rPr>
          <w:lang w:val="en-US"/>
        </w:rPr>
      </w:pPr>
      <w:r w:rsidRPr="00580A7C">
        <w:rPr>
          <w:lang w:val="en-US"/>
        </w:rPr>
        <w:t>Explain the following:</w:t>
      </w:r>
    </w:p>
    <w:p w14:paraId="2C1F027F" w14:textId="77777777" w:rsidR="00CE5AD6" w:rsidRPr="00580A7C" w:rsidRDefault="00CE5AD6" w:rsidP="002757E2">
      <w:pPr>
        <w:pStyle w:val="ListParagraph"/>
        <w:numPr>
          <w:ilvl w:val="1"/>
          <w:numId w:val="27"/>
        </w:numPr>
        <w:rPr>
          <w:lang w:val="en-US"/>
        </w:rPr>
      </w:pPr>
      <w:r w:rsidRPr="00580A7C">
        <w:rPr>
          <w:lang w:val="en-US"/>
        </w:rPr>
        <w:t>Profile</w:t>
      </w:r>
    </w:p>
    <w:p w14:paraId="3CAF9F7F" w14:textId="77777777" w:rsidR="00CE5AD6" w:rsidRPr="00580A7C" w:rsidRDefault="00CE5AD6" w:rsidP="002757E2">
      <w:pPr>
        <w:pStyle w:val="ListParagraph"/>
        <w:numPr>
          <w:ilvl w:val="1"/>
          <w:numId w:val="27"/>
        </w:numPr>
        <w:rPr>
          <w:lang w:val="en-US"/>
        </w:rPr>
      </w:pPr>
      <w:r w:rsidRPr="00580A7C">
        <w:rPr>
          <w:lang w:val="en-US"/>
        </w:rPr>
        <w:t>Section</w:t>
      </w:r>
    </w:p>
    <w:p w14:paraId="3886B16A" w14:textId="77777777" w:rsidR="00CE5AD6" w:rsidRPr="00580A7C" w:rsidRDefault="00CE5AD6" w:rsidP="002757E2">
      <w:pPr>
        <w:pStyle w:val="ListParagraph"/>
        <w:numPr>
          <w:ilvl w:val="1"/>
          <w:numId w:val="27"/>
        </w:numPr>
        <w:rPr>
          <w:lang w:val="en-US"/>
        </w:rPr>
      </w:pPr>
      <w:r w:rsidRPr="00580A7C">
        <w:rPr>
          <w:lang w:val="en-US"/>
        </w:rPr>
        <w:t>Cut</w:t>
      </w:r>
    </w:p>
    <w:p w14:paraId="22510707" w14:textId="77777777" w:rsidR="00CE5AD6" w:rsidRPr="00580A7C" w:rsidRDefault="00CE5AD6" w:rsidP="002757E2">
      <w:pPr>
        <w:pStyle w:val="ListParagraph"/>
        <w:numPr>
          <w:ilvl w:val="1"/>
          <w:numId w:val="27"/>
        </w:numPr>
        <w:rPr>
          <w:lang w:val="en-US"/>
        </w:rPr>
      </w:pPr>
      <w:r w:rsidRPr="00580A7C">
        <w:rPr>
          <w:lang w:val="en-US"/>
        </w:rPr>
        <w:t>Fill</w:t>
      </w:r>
    </w:p>
    <w:p w14:paraId="19875104" w14:textId="77777777" w:rsidR="00CE5AD6" w:rsidRPr="00580A7C" w:rsidRDefault="00CE5AD6" w:rsidP="002757E2">
      <w:pPr>
        <w:pStyle w:val="ListParagraph"/>
        <w:numPr>
          <w:ilvl w:val="0"/>
          <w:numId w:val="26"/>
        </w:numPr>
        <w:rPr>
          <w:lang w:val="en-US"/>
        </w:rPr>
      </w:pPr>
      <w:r w:rsidRPr="00580A7C">
        <w:rPr>
          <w:lang w:val="en-US"/>
        </w:rPr>
        <w:t>Explain in your own words what is static calibration.</w:t>
      </w:r>
    </w:p>
    <w:p w14:paraId="773BC624" w14:textId="77777777" w:rsidR="00CE5AD6" w:rsidRPr="00580A7C" w:rsidRDefault="00CE5AD6" w:rsidP="002757E2">
      <w:pPr>
        <w:pStyle w:val="ListParagraph"/>
        <w:numPr>
          <w:ilvl w:val="0"/>
          <w:numId w:val="26"/>
        </w:numPr>
        <w:rPr>
          <w:lang w:val="en-US"/>
        </w:rPr>
      </w:pPr>
      <w:r w:rsidRPr="00580A7C">
        <w:rPr>
          <w:lang w:val="en-US"/>
        </w:rPr>
        <w:t>What do the arrows on the axes of a graph indicate?</w:t>
      </w:r>
    </w:p>
    <w:p w14:paraId="4B2D3C0D" w14:textId="77777777" w:rsidR="00CE5AD6" w:rsidRDefault="00CE5AD6">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065EC84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165AAFF"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545DBE2B"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2B55670B"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2FF71569"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D36C108"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38983D4D"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374944E"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A6A4C4D"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AFE0942"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4EB5CFF0"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2C266124"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34FD343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0C8D800"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641376C7"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9C09705"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C6E75C7"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4A940C3"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576975EC" w14:textId="4A25DB0B" w:rsidR="004E2AB2" w:rsidRDefault="004E2AB2" w:rsidP="008518BF">
      <w:pPr>
        <w:spacing w:after="160" w:line="259" w:lineRule="auto"/>
        <w:rPr>
          <w:rFonts w:eastAsia="Arial" w:cs="Times New Roman"/>
          <w:b/>
          <w:bCs/>
          <w:color w:val="000000"/>
          <w:u w:val="single"/>
          <w:lang w:val="en-US"/>
        </w:rPr>
      </w:pPr>
    </w:p>
    <w:p w14:paraId="29511DE6" w14:textId="77777777" w:rsidR="004E2AB2" w:rsidRDefault="004E2AB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8B38821" w14:textId="77777777" w:rsidR="00CE5AD6" w:rsidRDefault="00CE5AD6" w:rsidP="00FF665F">
      <w:pPr>
        <w:pStyle w:val="Heading1"/>
        <w:rPr>
          <w:lang w:val="en-US"/>
        </w:rPr>
      </w:pPr>
      <w:r>
        <w:rPr>
          <w:lang w:val="en-US"/>
        </w:rPr>
        <w:lastRenderedPageBreak/>
        <w:t>Individual</w:t>
      </w:r>
      <w:r w:rsidRPr="009279A9">
        <w:rPr>
          <w:lang w:val="en-US"/>
        </w:rPr>
        <w:t xml:space="preserve"> </w:t>
      </w:r>
      <w:r>
        <w:rPr>
          <w:lang w:val="en-US"/>
        </w:rPr>
        <w:t>Summative S4A</w:t>
      </w:r>
    </w:p>
    <w:p w14:paraId="7A7A2F1B" w14:textId="77777777" w:rsidR="00CE5AD6" w:rsidRPr="00C33754" w:rsidRDefault="00CE5AD6" w:rsidP="00FF665F">
      <w:pPr>
        <w:pStyle w:val="Heading2"/>
        <w:rPr>
          <w:rFonts w:eastAsia="Arial"/>
          <w:lang w:val="en-US"/>
        </w:rPr>
      </w:pPr>
      <w:r w:rsidRPr="00C33754">
        <w:rPr>
          <w:rFonts w:eastAsia="Arial"/>
          <w:lang w:val="en-US"/>
        </w:rPr>
        <w:t>US 16303</w:t>
      </w:r>
    </w:p>
    <w:p w14:paraId="3C6E05D6" w14:textId="77777777" w:rsidR="00CE5AD6" w:rsidRPr="009279A9" w:rsidRDefault="00CE5AD6" w:rsidP="006C2860">
      <w:pPr>
        <w:spacing w:after="160" w:line="259" w:lineRule="auto"/>
        <w:rPr>
          <w:rFonts w:eastAsia="Arial" w:cs="Times New Roman"/>
          <w:b/>
          <w:bCs/>
          <w:color w:val="000000"/>
          <w:u w:val="single"/>
          <w:lang w:val="en-US"/>
        </w:rPr>
      </w:pPr>
    </w:p>
    <w:p w14:paraId="63E2B34A" w14:textId="77777777" w:rsidR="00CE5AD6" w:rsidRDefault="00CE5AD6" w:rsidP="006C2860">
      <w:pPr>
        <w:rPr>
          <w:lang w:val="en-US"/>
        </w:rPr>
      </w:pPr>
      <w:r>
        <w:rPr>
          <w:lang w:val="en-US"/>
        </w:rPr>
        <w:t>Draw up a one-year plan of activities to maintain natural resources.</w:t>
      </w:r>
    </w:p>
    <w:p w14:paraId="0B0501D7" w14:textId="77777777" w:rsidR="00CE5AD6" w:rsidRDefault="00CE5AD6">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497F8E8C"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5A24546B"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3EC7795E"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587E597"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13964DCB"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3D8C6FA5"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FA3DE2A"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5C8EC733"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6C7CD67A"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0C3CF631"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19BD709F"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753CDA69"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083329E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DDB75DC"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74544D3"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76E2C92"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8B08F50"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876EBB2"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3A93EAAD" w14:textId="51A6AE89" w:rsidR="004E2AB2" w:rsidRDefault="004E2AB2" w:rsidP="00A975C0">
      <w:pPr>
        <w:spacing w:after="160" w:line="259" w:lineRule="auto"/>
        <w:rPr>
          <w:rFonts w:eastAsia="Arial" w:cs="Times New Roman"/>
          <w:b/>
          <w:bCs/>
          <w:color w:val="000000"/>
          <w:u w:val="single"/>
          <w:lang w:val="en-US"/>
        </w:rPr>
      </w:pPr>
    </w:p>
    <w:p w14:paraId="02829EA8" w14:textId="77777777" w:rsidR="004E2AB2" w:rsidRDefault="004E2AB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5025D8A8" w14:textId="77777777" w:rsidR="00CE5AD6" w:rsidRDefault="00CE5AD6" w:rsidP="00AF5045">
      <w:pPr>
        <w:pStyle w:val="Heading1"/>
        <w:rPr>
          <w:lang w:val="en-US"/>
        </w:rPr>
      </w:pPr>
      <w:r>
        <w:rPr>
          <w:lang w:val="en-US"/>
        </w:rPr>
        <w:lastRenderedPageBreak/>
        <w:t>Individual</w:t>
      </w:r>
      <w:r w:rsidRPr="009279A9">
        <w:rPr>
          <w:lang w:val="en-US"/>
        </w:rPr>
        <w:t xml:space="preserve"> </w:t>
      </w:r>
      <w:r>
        <w:rPr>
          <w:lang w:val="en-US"/>
        </w:rPr>
        <w:t>Summative S4B</w:t>
      </w:r>
    </w:p>
    <w:p w14:paraId="56F58DDB" w14:textId="77777777" w:rsidR="00CE5AD6" w:rsidRPr="00425ED6" w:rsidRDefault="00CE5AD6" w:rsidP="00AF5045">
      <w:pPr>
        <w:pStyle w:val="Heading2"/>
        <w:rPr>
          <w:rFonts w:eastAsia="Arial"/>
          <w:lang w:val="en-US"/>
        </w:rPr>
      </w:pPr>
      <w:r w:rsidRPr="00425ED6">
        <w:rPr>
          <w:rFonts w:eastAsia="Arial"/>
          <w:lang w:val="en-US"/>
        </w:rPr>
        <w:t>US 116322</w:t>
      </w:r>
    </w:p>
    <w:p w14:paraId="254FE8D2" w14:textId="77777777" w:rsidR="00CE5AD6" w:rsidRDefault="00CE5AD6" w:rsidP="002757E2">
      <w:pPr>
        <w:pStyle w:val="ListParagraph"/>
        <w:numPr>
          <w:ilvl w:val="0"/>
          <w:numId w:val="38"/>
        </w:numPr>
      </w:pPr>
      <w:r>
        <w:t xml:space="preserve">Identify the water source on the farm where you are performing your practical work. </w:t>
      </w:r>
    </w:p>
    <w:p w14:paraId="05A3871A" w14:textId="77777777" w:rsidR="00CE5AD6" w:rsidRDefault="00CE5AD6" w:rsidP="002757E2">
      <w:pPr>
        <w:pStyle w:val="ListParagraph"/>
        <w:numPr>
          <w:ilvl w:val="0"/>
          <w:numId w:val="38"/>
        </w:numPr>
      </w:pPr>
      <w:r>
        <w:t>List all the water quality factors that might affect this water source and categorise the risks according to chemical, physical or microbiological factors.</w:t>
      </w:r>
    </w:p>
    <w:p w14:paraId="6D829682" w14:textId="77777777" w:rsidR="00CE5AD6" w:rsidRDefault="00CE5AD6" w:rsidP="002757E2">
      <w:pPr>
        <w:pStyle w:val="ListParagraph"/>
        <w:numPr>
          <w:ilvl w:val="0"/>
          <w:numId w:val="38"/>
        </w:numPr>
      </w:pPr>
      <w:r>
        <w:t xml:space="preserve">Obtain values for the following regarding the water that you are investigating: </w:t>
      </w:r>
    </w:p>
    <w:p w14:paraId="45D4DD8E" w14:textId="77777777" w:rsidR="00CE5AD6" w:rsidRDefault="00CE5AD6" w:rsidP="002757E2">
      <w:pPr>
        <w:pStyle w:val="ListParagraph"/>
        <w:numPr>
          <w:ilvl w:val="0"/>
          <w:numId w:val="39"/>
        </w:numPr>
      </w:pPr>
      <w:r>
        <w:t xml:space="preserve">pH </w:t>
      </w:r>
    </w:p>
    <w:p w14:paraId="124472D2" w14:textId="77777777" w:rsidR="00CE5AD6" w:rsidRDefault="00CE5AD6" w:rsidP="002757E2">
      <w:pPr>
        <w:pStyle w:val="ListParagraph"/>
        <w:numPr>
          <w:ilvl w:val="0"/>
          <w:numId w:val="39"/>
        </w:numPr>
      </w:pPr>
      <w:r>
        <w:t xml:space="preserve">EC </w:t>
      </w:r>
    </w:p>
    <w:p w14:paraId="66F59AC8" w14:textId="77777777" w:rsidR="00CE5AD6" w:rsidRDefault="00CE5AD6" w:rsidP="002757E2">
      <w:pPr>
        <w:pStyle w:val="ListParagraph"/>
        <w:numPr>
          <w:ilvl w:val="0"/>
          <w:numId w:val="39"/>
        </w:numPr>
      </w:pPr>
      <w:r>
        <w:t xml:space="preserve">SAR </w:t>
      </w:r>
    </w:p>
    <w:p w14:paraId="773FE935" w14:textId="77777777" w:rsidR="00CE5AD6" w:rsidRDefault="00CE5AD6" w:rsidP="002757E2">
      <w:pPr>
        <w:pStyle w:val="ListParagraph"/>
        <w:numPr>
          <w:ilvl w:val="0"/>
          <w:numId w:val="39"/>
        </w:numPr>
      </w:pPr>
      <w:r>
        <w:t xml:space="preserve">Ca </w:t>
      </w:r>
    </w:p>
    <w:p w14:paraId="69E28E70" w14:textId="77777777" w:rsidR="00CE5AD6" w:rsidRDefault="00CE5AD6" w:rsidP="002757E2">
      <w:pPr>
        <w:pStyle w:val="ListParagraph"/>
        <w:numPr>
          <w:ilvl w:val="0"/>
          <w:numId w:val="39"/>
        </w:numPr>
      </w:pPr>
      <w:r>
        <w:t xml:space="preserve">Mg </w:t>
      </w:r>
    </w:p>
    <w:p w14:paraId="337F4604" w14:textId="77777777" w:rsidR="00CE5AD6" w:rsidRDefault="00CE5AD6" w:rsidP="002757E2">
      <w:pPr>
        <w:pStyle w:val="ListParagraph"/>
        <w:numPr>
          <w:ilvl w:val="0"/>
          <w:numId w:val="39"/>
        </w:numPr>
      </w:pPr>
      <w:r>
        <w:t xml:space="preserve">Cl </w:t>
      </w:r>
    </w:p>
    <w:p w14:paraId="34ADCD70" w14:textId="77777777" w:rsidR="00CE5AD6" w:rsidRDefault="00CE5AD6" w:rsidP="002757E2">
      <w:pPr>
        <w:pStyle w:val="ListParagraph"/>
        <w:numPr>
          <w:ilvl w:val="0"/>
          <w:numId w:val="39"/>
        </w:numPr>
      </w:pPr>
      <w:r>
        <w:t xml:space="preserve">B </w:t>
      </w:r>
    </w:p>
    <w:p w14:paraId="0AAF0E31" w14:textId="77777777" w:rsidR="00CE5AD6" w:rsidRDefault="00CE5AD6" w:rsidP="002757E2">
      <w:pPr>
        <w:pStyle w:val="ListParagraph"/>
        <w:numPr>
          <w:ilvl w:val="0"/>
          <w:numId w:val="39"/>
        </w:numPr>
      </w:pPr>
      <w:r>
        <w:t xml:space="preserve">N </w:t>
      </w:r>
    </w:p>
    <w:p w14:paraId="78C032BB" w14:textId="77777777" w:rsidR="00CE5AD6" w:rsidRDefault="00CE5AD6" w:rsidP="002757E2">
      <w:pPr>
        <w:pStyle w:val="ListParagraph"/>
        <w:numPr>
          <w:ilvl w:val="0"/>
          <w:numId w:val="39"/>
        </w:numPr>
      </w:pPr>
      <w:r>
        <w:t xml:space="preserve">Total suspended solids </w:t>
      </w:r>
    </w:p>
    <w:p w14:paraId="00673456" w14:textId="77777777" w:rsidR="00CE5AD6" w:rsidRPr="004A5846" w:rsidRDefault="00CE5AD6" w:rsidP="002757E2">
      <w:pPr>
        <w:pStyle w:val="ListParagraph"/>
        <w:numPr>
          <w:ilvl w:val="0"/>
          <w:numId w:val="39"/>
        </w:numPr>
        <w:rPr>
          <w:lang w:val="en-US"/>
        </w:rPr>
      </w:pPr>
      <w:r>
        <w:t xml:space="preserve">Dissolved Oxygen </w:t>
      </w:r>
    </w:p>
    <w:p w14:paraId="124F7939" w14:textId="77777777" w:rsidR="00CE5AD6" w:rsidRDefault="00CE5AD6" w:rsidP="002757E2">
      <w:pPr>
        <w:pStyle w:val="ListParagraph"/>
        <w:numPr>
          <w:ilvl w:val="0"/>
          <w:numId w:val="38"/>
        </w:numPr>
      </w:pPr>
      <w:r>
        <w:t>Now assess the water and decide on required actions</w:t>
      </w:r>
    </w:p>
    <w:p w14:paraId="0DEA391B" w14:textId="77777777" w:rsidR="00CE5AD6" w:rsidRDefault="00CE5AD6" w:rsidP="002757E2">
      <w:pPr>
        <w:pStyle w:val="ListParagraph"/>
        <w:numPr>
          <w:ilvl w:val="0"/>
          <w:numId w:val="38"/>
        </w:numPr>
      </w:pPr>
      <w:r>
        <w:t>What type of filtration system will have to be installed if this water is to be used for irrigation purposes? Be very specific regarding type of filter and pore sizes.</w:t>
      </w:r>
    </w:p>
    <w:p w14:paraId="6D9D87E5" w14:textId="77777777" w:rsidR="00CE5AD6" w:rsidRDefault="00CE5AD6" w:rsidP="002757E2">
      <w:pPr>
        <w:pStyle w:val="ListParagraph"/>
        <w:numPr>
          <w:ilvl w:val="0"/>
          <w:numId w:val="38"/>
        </w:numPr>
      </w:pPr>
      <w:r>
        <w:t>What will be the result and advantages of your actions on the water?</w:t>
      </w:r>
    </w:p>
    <w:p w14:paraId="4F734C57" w14:textId="77777777" w:rsidR="00CE5AD6" w:rsidRPr="00AF5045" w:rsidRDefault="00CE5AD6" w:rsidP="002757E2">
      <w:pPr>
        <w:pStyle w:val="ListParagraph"/>
        <w:numPr>
          <w:ilvl w:val="0"/>
          <w:numId w:val="38"/>
        </w:numPr>
        <w:rPr>
          <w:lang w:val="en-US"/>
        </w:rPr>
      </w:pPr>
      <w:r w:rsidRPr="00AF5045">
        <w:rPr>
          <w:lang w:val="en-US"/>
        </w:rPr>
        <w:t>What is the clogging hazard of the water and what can you do about it</w:t>
      </w:r>
    </w:p>
    <w:p w14:paraId="15448418" w14:textId="77777777" w:rsidR="00CE5AD6" w:rsidRPr="00AF5045" w:rsidRDefault="00CE5AD6" w:rsidP="002757E2">
      <w:pPr>
        <w:pStyle w:val="ListParagraph"/>
        <w:numPr>
          <w:ilvl w:val="0"/>
          <w:numId w:val="38"/>
        </w:numPr>
        <w:rPr>
          <w:lang w:val="en-US"/>
        </w:rPr>
      </w:pPr>
      <w:r w:rsidRPr="00AF5045">
        <w:rPr>
          <w:lang w:val="en-US"/>
        </w:rPr>
        <w:t>Would you aerate the water? If yes, how and why?</w:t>
      </w:r>
    </w:p>
    <w:p w14:paraId="008C4212" w14:textId="77777777" w:rsidR="00CE5AD6" w:rsidRPr="00AF5045" w:rsidRDefault="00CE5AD6" w:rsidP="002757E2">
      <w:pPr>
        <w:pStyle w:val="ListParagraph"/>
        <w:numPr>
          <w:ilvl w:val="0"/>
          <w:numId w:val="38"/>
        </w:numPr>
        <w:rPr>
          <w:lang w:val="en-US"/>
        </w:rPr>
      </w:pPr>
      <w:r w:rsidRPr="00AF5045">
        <w:rPr>
          <w:lang w:val="en-US"/>
        </w:rPr>
        <w:t>Would you consider acidification of the water? If yes, how and why?</w:t>
      </w:r>
    </w:p>
    <w:p w14:paraId="1FCF6C9B" w14:textId="77777777" w:rsidR="00CE5AD6" w:rsidRPr="00AF5045" w:rsidRDefault="00CE5AD6" w:rsidP="002757E2">
      <w:pPr>
        <w:pStyle w:val="ListParagraph"/>
        <w:numPr>
          <w:ilvl w:val="0"/>
          <w:numId w:val="38"/>
        </w:numPr>
        <w:rPr>
          <w:lang w:val="en-US"/>
        </w:rPr>
      </w:pPr>
      <w:r w:rsidRPr="00AF5045">
        <w:rPr>
          <w:lang w:val="en-US"/>
        </w:rPr>
        <w:t>Would you disinfect the water? If yes, how and why?</w:t>
      </w:r>
    </w:p>
    <w:p w14:paraId="73863566" w14:textId="77777777" w:rsidR="00CE5AD6" w:rsidRPr="00AF5045" w:rsidRDefault="00CE5AD6" w:rsidP="002757E2">
      <w:pPr>
        <w:pStyle w:val="ListParagraph"/>
        <w:numPr>
          <w:ilvl w:val="0"/>
          <w:numId w:val="38"/>
        </w:numPr>
        <w:rPr>
          <w:lang w:val="en-US"/>
        </w:rPr>
      </w:pPr>
      <w:r w:rsidRPr="00AF5045">
        <w:rPr>
          <w:lang w:val="en-US"/>
        </w:rPr>
        <w:t>Would you chlorinate the water? If yes, how and why?</w:t>
      </w:r>
    </w:p>
    <w:p w14:paraId="7EBB6D25" w14:textId="77777777" w:rsidR="00CE5AD6" w:rsidRPr="00AF5045" w:rsidRDefault="00CE5AD6" w:rsidP="002757E2">
      <w:pPr>
        <w:pStyle w:val="ListParagraph"/>
        <w:numPr>
          <w:ilvl w:val="0"/>
          <w:numId w:val="38"/>
        </w:numPr>
        <w:rPr>
          <w:lang w:val="en-US"/>
        </w:rPr>
      </w:pPr>
      <w:r w:rsidRPr="00AF5045">
        <w:rPr>
          <w:lang w:val="en-US"/>
        </w:rPr>
        <w:t>How often will you perform these tests on the water in future?</w:t>
      </w:r>
    </w:p>
    <w:p w14:paraId="77571A00" w14:textId="77777777" w:rsidR="00CE5AD6" w:rsidRPr="00AF5045" w:rsidRDefault="00CE5AD6" w:rsidP="002757E2">
      <w:pPr>
        <w:pStyle w:val="ListParagraph"/>
        <w:numPr>
          <w:ilvl w:val="0"/>
          <w:numId w:val="38"/>
        </w:numPr>
        <w:rPr>
          <w:lang w:val="en-US"/>
        </w:rPr>
      </w:pPr>
      <w:r w:rsidRPr="00AF5045">
        <w:rPr>
          <w:lang w:val="en-US"/>
        </w:rPr>
        <w:t>What will you test routinely on the water in future?</w:t>
      </w:r>
    </w:p>
    <w:p w14:paraId="638D720D" w14:textId="77777777" w:rsidR="00CE5AD6" w:rsidRPr="00AF5045" w:rsidRDefault="00CE5AD6" w:rsidP="002757E2">
      <w:pPr>
        <w:pStyle w:val="ListParagraph"/>
        <w:numPr>
          <w:ilvl w:val="0"/>
          <w:numId w:val="38"/>
        </w:numPr>
        <w:rPr>
          <w:lang w:val="en-US"/>
        </w:rPr>
      </w:pPr>
      <w:r w:rsidRPr="00AF5045">
        <w:rPr>
          <w:lang w:val="en-US"/>
        </w:rPr>
        <w:t>What will you do with the data that you obtain from each of these water tests?</w:t>
      </w:r>
    </w:p>
    <w:p w14:paraId="445D46E5" w14:textId="77777777" w:rsidR="00CE5AD6" w:rsidRPr="009A6A59" w:rsidRDefault="00CE5AD6" w:rsidP="002757E2">
      <w:pPr>
        <w:pStyle w:val="ListParagraph"/>
        <w:numPr>
          <w:ilvl w:val="0"/>
          <w:numId w:val="38"/>
        </w:numPr>
        <w:rPr>
          <w:lang w:val="en-US"/>
        </w:rPr>
      </w:pPr>
      <w:r w:rsidRPr="009A6A59">
        <w:rPr>
          <w:lang w:val="en-US"/>
        </w:rPr>
        <w:t>If you were in charge of water quality management, what would you report and to whom would you report it?</w:t>
      </w:r>
    </w:p>
    <w:p w14:paraId="4975A7CB" w14:textId="77777777" w:rsidR="00CE5AD6" w:rsidRDefault="00CE5AD6">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68AE31EB"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41B2E01A"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064C189F"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305930B4"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1CE3DC07"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7DBDFDFA" w14:textId="77777777" w:rsidR="00CE5AD6" w:rsidRPr="00F46CE7" w:rsidRDefault="00CE5AD6" w:rsidP="00B9437E">
            <w:pPr>
              <w:rPr>
                <w:rFonts w:eastAsia="Tahoma"/>
                <w:color w:val="000000"/>
              </w:rPr>
            </w:pPr>
            <w:r w:rsidRPr="00F46CE7">
              <w:rPr>
                <w:rFonts w:eastAsia="Tahoma"/>
                <w:color w:val="000000"/>
              </w:rPr>
              <w:lastRenderedPageBreak/>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CC55874"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39DF4510"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5695872"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7572DAE3"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2442FA0"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528B098F"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6C7CB648"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769DBC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0320F8E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2F94B5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0CC6D3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4D871705"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3AFA9E9F" w14:textId="64C59BB5" w:rsidR="004E2AB2" w:rsidRDefault="004E2AB2">
      <w:pPr>
        <w:spacing w:after="160" w:line="259" w:lineRule="auto"/>
        <w:rPr>
          <w:rFonts w:eastAsia="Arial" w:cs="Times New Roman"/>
          <w:b/>
          <w:bCs/>
          <w:color w:val="000000"/>
          <w:u w:val="single"/>
          <w:lang w:val="en-US"/>
        </w:rPr>
      </w:pPr>
    </w:p>
    <w:p w14:paraId="0BF3660B" w14:textId="77777777" w:rsidR="004E2AB2" w:rsidRDefault="004E2AB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2D74E40D" w14:textId="77777777" w:rsidR="00CE5AD6" w:rsidRDefault="00CE5AD6" w:rsidP="006E3E95">
      <w:pPr>
        <w:pStyle w:val="Heading1"/>
        <w:rPr>
          <w:lang w:val="en-US"/>
        </w:rPr>
      </w:pPr>
      <w:r>
        <w:rPr>
          <w:lang w:val="en-US"/>
        </w:rPr>
        <w:lastRenderedPageBreak/>
        <w:t>Individual</w:t>
      </w:r>
      <w:r w:rsidRPr="009279A9">
        <w:rPr>
          <w:lang w:val="en-US"/>
        </w:rPr>
        <w:t xml:space="preserve"> </w:t>
      </w:r>
      <w:r>
        <w:rPr>
          <w:lang w:val="en-US"/>
        </w:rPr>
        <w:t>Summative S4C</w:t>
      </w:r>
    </w:p>
    <w:p w14:paraId="785D965E" w14:textId="77777777" w:rsidR="00CE5AD6" w:rsidRPr="009B0B71" w:rsidRDefault="00CE5AD6" w:rsidP="006E3E95">
      <w:pPr>
        <w:pStyle w:val="Heading2"/>
        <w:rPr>
          <w:rFonts w:eastAsia="Arial"/>
          <w:lang w:val="en-US"/>
        </w:rPr>
      </w:pPr>
      <w:r w:rsidRPr="009B0B71">
        <w:rPr>
          <w:rFonts w:eastAsia="Arial"/>
          <w:lang w:val="en-US"/>
        </w:rPr>
        <w:t>US 116320</w:t>
      </w:r>
    </w:p>
    <w:p w14:paraId="395E9793" w14:textId="77777777" w:rsidR="00CE5AD6" w:rsidRDefault="00CE5AD6" w:rsidP="002757E2">
      <w:pPr>
        <w:pStyle w:val="ListParagraph"/>
        <w:numPr>
          <w:ilvl w:val="0"/>
          <w:numId w:val="45"/>
        </w:numPr>
      </w:pPr>
      <w:r>
        <w:t>What will be the ultimate renewable energy resource?</w:t>
      </w:r>
    </w:p>
    <w:p w14:paraId="7CE9ACF4" w14:textId="77777777" w:rsidR="00CE5AD6" w:rsidRPr="006E3E95" w:rsidRDefault="00CE5AD6" w:rsidP="002757E2">
      <w:pPr>
        <w:pStyle w:val="ListParagraph"/>
        <w:numPr>
          <w:ilvl w:val="0"/>
          <w:numId w:val="45"/>
        </w:numPr>
        <w:rPr>
          <w:lang w:val="en-US"/>
        </w:rPr>
      </w:pPr>
      <w:r w:rsidRPr="006E3E95">
        <w:rPr>
          <w:lang w:val="en-US"/>
        </w:rPr>
        <w:t>Name the three major rivers in SA.</w:t>
      </w:r>
    </w:p>
    <w:p w14:paraId="2B9D0294" w14:textId="77777777" w:rsidR="00CE5AD6" w:rsidRPr="006E3E95" w:rsidRDefault="00CE5AD6" w:rsidP="002757E2">
      <w:pPr>
        <w:pStyle w:val="ListParagraph"/>
        <w:numPr>
          <w:ilvl w:val="0"/>
          <w:numId w:val="45"/>
        </w:numPr>
        <w:rPr>
          <w:lang w:val="en-US"/>
        </w:rPr>
      </w:pPr>
      <w:r w:rsidRPr="006E3E95">
        <w:rPr>
          <w:lang w:val="en-US"/>
        </w:rPr>
        <w:t>Name any 4 national parks in SA.</w:t>
      </w:r>
    </w:p>
    <w:p w14:paraId="4178BE02" w14:textId="77777777" w:rsidR="00CE5AD6" w:rsidRPr="006E3E95" w:rsidRDefault="00CE5AD6" w:rsidP="002757E2">
      <w:pPr>
        <w:pStyle w:val="ListParagraph"/>
        <w:numPr>
          <w:ilvl w:val="0"/>
          <w:numId w:val="45"/>
        </w:numPr>
        <w:rPr>
          <w:lang w:val="en-US"/>
        </w:rPr>
      </w:pPr>
      <w:r w:rsidRPr="006E3E95">
        <w:rPr>
          <w:lang w:val="en-US"/>
        </w:rPr>
        <w:t>Define the term "Conservation".</w:t>
      </w:r>
    </w:p>
    <w:p w14:paraId="501E2F30" w14:textId="77777777" w:rsidR="00CE5AD6" w:rsidRPr="006E3E95" w:rsidRDefault="00CE5AD6" w:rsidP="002757E2">
      <w:pPr>
        <w:pStyle w:val="ListParagraph"/>
        <w:numPr>
          <w:ilvl w:val="0"/>
          <w:numId w:val="45"/>
        </w:numPr>
        <w:rPr>
          <w:lang w:val="en-US"/>
        </w:rPr>
      </w:pPr>
      <w:r w:rsidRPr="006E3E95">
        <w:rPr>
          <w:lang w:val="en-US"/>
        </w:rPr>
        <w:t>Describe the term "renewable energy".</w:t>
      </w:r>
    </w:p>
    <w:p w14:paraId="310523D3" w14:textId="77777777" w:rsidR="00CE5AD6" w:rsidRDefault="00CE5AD6">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338ED91F" w14:textId="77777777" w:rsidTr="00B9437E">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2D3C11E5"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74875987"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078279FF"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6A1C63EF" w14:textId="77777777" w:rsidTr="00B9437E">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A2C378F"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5D5C0C64"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2F542EF2"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4B99D2DB"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73AE656"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9A355B8"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3DEB2BEC" w14:textId="77777777" w:rsidTr="00B9437E">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5E32BDD6"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BA997CD"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431843E"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AAB0029"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1D32033B"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22B2BC36"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0200E171" w14:textId="28138642" w:rsidR="004E2AB2" w:rsidRDefault="004E2AB2">
      <w:pPr>
        <w:spacing w:after="160" w:line="259" w:lineRule="auto"/>
        <w:rPr>
          <w:rFonts w:eastAsia="Arial" w:cs="Times New Roman"/>
          <w:b/>
          <w:bCs/>
          <w:color w:val="000000"/>
          <w:u w:val="single"/>
          <w:lang w:val="en-US"/>
        </w:rPr>
      </w:pPr>
    </w:p>
    <w:p w14:paraId="10125ACF" w14:textId="77777777" w:rsidR="004E2AB2" w:rsidRDefault="004E2AB2">
      <w:pPr>
        <w:spacing w:before="0" w:after="160" w:line="259" w:lineRule="auto"/>
        <w:rPr>
          <w:rFonts w:eastAsia="Arial" w:cs="Times New Roman"/>
          <w:b/>
          <w:bCs/>
          <w:color w:val="000000"/>
          <w:u w:val="single"/>
          <w:lang w:val="en-US"/>
        </w:rPr>
      </w:pPr>
      <w:r>
        <w:rPr>
          <w:rFonts w:eastAsia="Arial" w:cs="Times New Roman"/>
          <w:b/>
          <w:bCs/>
          <w:color w:val="000000"/>
          <w:u w:val="single"/>
          <w:lang w:val="en-US"/>
        </w:rPr>
        <w:br w:type="page"/>
      </w:r>
    </w:p>
    <w:p w14:paraId="39C6F758" w14:textId="77777777" w:rsidR="00CE5AD6" w:rsidRDefault="00CE5AD6" w:rsidP="0037051F">
      <w:pPr>
        <w:pStyle w:val="Heading1"/>
        <w:rPr>
          <w:lang w:val="en-US"/>
        </w:rPr>
      </w:pPr>
      <w:r w:rsidRPr="00920F20">
        <w:rPr>
          <w:lang w:val="en-US"/>
        </w:rPr>
        <w:lastRenderedPageBreak/>
        <w:t xml:space="preserve">Individual </w:t>
      </w:r>
      <w:r>
        <w:rPr>
          <w:lang w:val="en-US"/>
        </w:rPr>
        <w:t>Summative S5</w:t>
      </w:r>
    </w:p>
    <w:p w14:paraId="210BCF4D" w14:textId="77777777" w:rsidR="00CE5AD6" w:rsidRPr="00920F20" w:rsidRDefault="00CE5AD6" w:rsidP="0037051F">
      <w:pPr>
        <w:pStyle w:val="Heading2"/>
        <w:rPr>
          <w:rFonts w:eastAsia="Arial" w:cs="Times New Roman"/>
          <w:color w:val="000000"/>
          <w:u w:val="single"/>
          <w:lang w:val="en-US"/>
        </w:rPr>
      </w:pPr>
      <w:r w:rsidRPr="00920F20">
        <w:rPr>
          <w:lang w:val="en-US"/>
        </w:rPr>
        <w:t>US 119469</w:t>
      </w:r>
    </w:p>
    <w:p w14:paraId="5D1C78C4" w14:textId="77777777" w:rsidR="00CE5AD6" w:rsidRDefault="00CE5AD6" w:rsidP="00054F85">
      <w:pPr>
        <w:rPr>
          <w:rFonts w:cs="Arial"/>
          <w:b/>
          <w:bCs/>
          <w:lang w:val="en-US"/>
        </w:rPr>
      </w:pPr>
      <w:r w:rsidRPr="00981385">
        <w:rPr>
          <w:rFonts w:cs="Arial"/>
          <w:b/>
          <w:bCs/>
          <w:lang w:val="en-US"/>
        </w:rPr>
        <w:t>Instructions:</w:t>
      </w:r>
      <w:r>
        <w:rPr>
          <w:rFonts w:cs="Arial"/>
          <w:b/>
          <w:bCs/>
          <w:lang w:val="en-US"/>
        </w:rPr>
        <w:t xml:space="preserve"> Answer the following questions:</w:t>
      </w:r>
    </w:p>
    <w:p w14:paraId="2851CF19" w14:textId="77777777" w:rsidR="00CE5AD6" w:rsidRDefault="00CE5AD6" w:rsidP="002757E2">
      <w:pPr>
        <w:pStyle w:val="ListParagraph"/>
        <w:numPr>
          <w:ilvl w:val="0"/>
          <w:numId w:val="52"/>
        </w:numPr>
      </w:pPr>
      <w:r>
        <w:t xml:space="preserve">Describe the concept called skimming. </w:t>
      </w:r>
    </w:p>
    <w:p w14:paraId="6582A807" w14:textId="77777777" w:rsidR="00CE5AD6" w:rsidRDefault="00CE5AD6" w:rsidP="002757E2">
      <w:pPr>
        <w:pStyle w:val="ListParagraph"/>
        <w:numPr>
          <w:ilvl w:val="0"/>
          <w:numId w:val="52"/>
        </w:numPr>
      </w:pPr>
      <w:r>
        <w:t xml:space="preserve">Describe the concept called scanning. </w:t>
      </w:r>
    </w:p>
    <w:p w14:paraId="60750C5A" w14:textId="77777777" w:rsidR="00CE5AD6" w:rsidRDefault="00CE5AD6" w:rsidP="002757E2">
      <w:pPr>
        <w:pStyle w:val="ListParagraph"/>
        <w:numPr>
          <w:ilvl w:val="0"/>
          <w:numId w:val="52"/>
        </w:numPr>
      </w:pPr>
      <w:r>
        <w:t xml:space="preserve">Define the following concepts. </w:t>
      </w:r>
    </w:p>
    <w:p w14:paraId="0567C38C" w14:textId="77777777" w:rsidR="00CE5AD6" w:rsidRDefault="00CE5AD6" w:rsidP="002757E2">
      <w:pPr>
        <w:pStyle w:val="ListParagraph"/>
        <w:numPr>
          <w:ilvl w:val="0"/>
          <w:numId w:val="53"/>
        </w:numPr>
      </w:pPr>
      <w:r>
        <w:t>Non-fiction genre.</w:t>
      </w:r>
    </w:p>
    <w:p w14:paraId="78C58615" w14:textId="77777777" w:rsidR="00CE5AD6" w:rsidRPr="00C51974" w:rsidRDefault="00CE5AD6" w:rsidP="002757E2">
      <w:pPr>
        <w:pStyle w:val="ListParagraph"/>
        <w:numPr>
          <w:ilvl w:val="0"/>
          <w:numId w:val="53"/>
        </w:numPr>
        <w:rPr>
          <w:rFonts w:cs="Arial"/>
          <w:b/>
          <w:bCs/>
          <w:lang w:val="en-US"/>
        </w:rPr>
      </w:pPr>
      <w:r>
        <w:t>Fiction genre</w:t>
      </w:r>
    </w:p>
    <w:p w14:paraId="4CB5C49F" w14:textId="77777777" w:rsidR="00CE5AD6" w:rsidRPr="00C51974" w:rsidRDefault="00CE5AD6" w:rsidP="002757E2">
      <w:pPr>
        <w:pStyle w:val="ListParagraph"/>
        <w:numPr>
          <w:ilvl w:val="0"/>
          <w:numId w:val="52"/>
        </w:numPr>
        <w:rPr>
          <w:rFonts w:cs="Arial"/>
          <w:lang w:val="en-US"/>
        </w:rPr>
      </w:pPr>
      <w:r w:rsidRPr="00C51974">
        <w:rPr>
          <w:rFonts w:cs="Arial"/>
          <w:lang w:val="en-US"/>
        </w:rPr>
        <w:t>Name 5 types of fiction genres.</w:t>
      </w:r>
    </w:p>
    <w:p w14:paraId="7444DE4D" w14:textId="77777777" w:rsidR="00CE5AD6" w:rsidRPr="00C51974" w:rsidRDefault="00CE5AD6" w:rsidP="002757E2">
      <w:pPr>
        <w:pStyle w:val="ListParagraph"/>
        <w:numPr>
          <w:ilvl w:val="0"/>
          <w:numId w:val="52"/>
        </w:numPr>
        <w:rPr>
          <w:rFonts w:cs="Arial"/>
          <w:lang w:val="en-US"/>
        </w:rPr>
      </w:pPr>
      <w:r w:rsidRPr="00C51974">
        <w:rPr>
          <w:rFonts w:cs="Arial"/>
          <w:lang w:val="en-US"/>
        </w:rPr>
        <w:t>What is the purpose of a Table of Content in the front of a book?</w:t>
      </w:r>
    </w:p>
    <w:p w14:paraId="11112850" w14:textId="77777777" w:rsidR="00CE5AD6" w:rsidRPr="00C51974" w:rsidRDefault="00CE5AD6" w:rsidP="002757E2">
      <w:pPr>
        <w:pStyle w:val="ListParagraph"/>
        <w:numPr>
          <w:ilvl w:val="0"/>
          <w:numId w:val="52"/>
        </w:numPr>
        <w:rPr>
          <w:rFonts w:cs="Arial"/>
          <w:lang w:val="en-US"/>
        </w:rPr>
      </w:pPr>
      <w:r w:rsidRPr="00C51974">
        <w:rPr>
          <w:rFonts w:cs="Arial"/>
          <w:lang w:val="en-US"/>
        </w:rPr>
        <w:t>What is a Glossary and it's function at the back of a book?</w:t>
      </w:r>
    </w:p>
    <w:p w14:paraId="5A442DBF" w14:textId="77777777" w:rsidR="00CE5AD6" w:rsidRDefault="00CE5AD6" w:rsidP="00010268">
      <w:pPr>
        <w:spacing w:after="160" w:line="259" w:lineRule="auto"/>
        <w:rPr>
          <w:rFonts w:eastAsia="Arial" w:cs="Times New Roman"/>
          <w:b/>
          <w:bCs/>
          <w:color w:val="000000"/>
          <w:u w:val="single"/>
          <w:lang w:val="en-US"/>
        </w:rPr>
      </w:pPr>
    </w:p>
    <w:p w14:paraId="049BEA6E" w14:textId="77777777" w:rsidR="00CE5AD6" w:rsidRDefault="00CE5AD6" w:rsidP="00010268">
      <w:pPr>
        <w:spacing w:after="160" w:line="259" w:lineRule="auto"/>
        <w:rPr>
          <w:rFonts w:eastAsia="Arial" w:cs="Times New Roman"/>
          <w:b/>
          <w:bCs/>
          <w:color w:val="000000"/>
          <w:u w:val="single"/>
          <w:lang w:val="en-US"/>
        </w:rPr>
      </w:pPr>
    </w:p>
    <w:tbl>
      <w:tblPr>
        <w:tblW w:w="9041" w:type="dxa"/>
        <w:tblInd w:w="16" w:type="dxa"/>
        <w:tblCellMar>
          <w:left w:w="0" w:type="dxa"/>
          <w:right w:w="0" w:type="dxa"/>
        </w:tblCellMar>
        <w:tblLook w:val="04A0" w:firstRow="1" w:lastRow="0" w:firstColumn="1" w:lastColumn="0" w:noHBand="0" w:noVBand="1"/>
      </w:tblPr>
      <w:tblGrid>
        <w:gridCol w:w="1506"/>
        <w:gridCol w:w="1507"/>
        <w:gridCol w:w="1507"/>
        <w:gridCol w:w="1507"/>
        <w:gridCol w:w="1507"/>
        <w:gridCol w:w="1507"/>
      </w:tblGrid>
      <w:tr w:rsidR="00CE5AD6" w:rsidRPr="00F46CE7" w14:paraId="4650023C" w14:textId="77777777" w:rsidTr="005B6EBA">
        <w:trPr>
          <w:trHeight w:hRule="exact" w:val="528"/>
        </w:trPr>
        <w:tc>
          <w:tcPr>
            <w:tcW w:w="3013" w:type="dxa"/>
            <w:gridSpan w:val="2"/>
            <w:tcBorders>
              <w:top w:val="single" w:sz="12" w:space="0" w:color="000000"/>
              <w:left w:val="single" w:sz="12" w:space="0" w:color="000000"/>
              <w:bottom w:val="single" w:sz="6" w:space="0" w:color="000000"/>
              <w:right w:val="single" w:sz="6" w:space="0" w:color="000000"/>
            </w:tcBorders>
            <w:vAlign w:val="bottom"/>
            <w:hideMark/>
          </w:tcPr>
          <w:p w14:paraId="6C7D42F8" w14:textId="77777777" w:rsidR="00CE5AD6" w:rsidRPr="00F46CE7" w:rsidRDefault="00CE5AD6" w:rsidP="00B9437E">
            <w:pPr>
              <w:jc w:val="center"/>
              <w:rPr>
                <w:rFonts w:eastAsia="Tahoma"/>
                <w:b/>
                <w:color w:val="000000"/>
              </w:rPr>
            </w:pPr>
            <w:r w:rsidRPr="00F46CE7">
              <w:rPr>
                <w:rFonts w:eastAsia="Tahoma"/>
                <w:b/>
                <w:color w:val="000000"/>
              </w:rPr>
              <w:t>First Attempt</w:t>
            </w:r>
          </w:p>
        </w:tc>
        <w:tc>
          <w:tcPr>
            <w:tcW w:w="3014" w:type="dxa"/>
            <w:gridSpan w:val="2"/>
            <w:tcBorders>
              <w:top w:val="single" w:sz="12" w:space="0" w:color="000000"/>
              <w:left w:val="single" w:sz="6" w:space="0" w:color="000000"/>
              <w:bottom w:val="single" w:sz="6" w:space="0" w:color="000000"/>
              <w:right w:val="single" w:sz="6" w:space="0" w:color="000000"/>
            </w:tcBorders>
            <w:vAlign w:val="bottom"/>
            <w:hideMark/>
          </w:tcPr>
          <w:p w14:paraId="1C7F0919" w14:textId="77777777" w:rsidR="00CE5AD6" w:rsidRPr="00F46CE7" w:rsidRDefault="00CE5AD6" w:rsidP="00B9437E">
            <w:pPr>
              <w:jc w:val="center"/>
              <w:rPr>
                <w:rFonts w:eastAsia="Tahoma"/>
                <w:b/>
                <w:color w:val="000000"/>
              </w:rPr>
            </w:pPr>
            <w:r w:rsidRPr="00F46CE7">
              <w:rPr>
                <w:rFonts w:eastAsia="Tahoma"/>
                <w:b/>
                <w:color w:val="000000"/>
              </w:rPr>
              <w:t>Second Attempt</w:t>
            </w:r>
          </w:p>
        </w:tc>
        <w:tc>
          <w:tcPr>
            <w:tcW w:w="3014" w:type="dxa"/>
            <w:gridSpan w:val="2"/>
            <w:tcBorders>
              <w:top w:val="single" w:sz="12" w:space="0" w:color="000000"/>
              <w:left w:val="single" w:sz="6" w:space="0" w:color="000000"/>
              <w:bottom w:val="single" w:sz="6" w:space="0" w:color="000000"/>
              <w:right w:val="single" w:sz="12" w:space="0" w:color="000000"/>
            </w:tcBorders>
            <w:vAlign w:val="bottom"/>
            <w:hideMark/>
          </w:tcPr>
          <w:p w14:paraId="508CD83A" w14:textId="77777777" w:rsidR="00CE5AD6" w:rsidRPr="00F46CE7" w:rsidRDefault="00CE5AD6" w:rsidP="00B9437E">
            <w:pPr>
              <w:jc w:val="center"/>
              <w:rPr>
                <w:rFonts w:eastAsia="Tahoma"/>
                <w:b/>
                <w:color w:val="000000"/>
              </w:rPr>
            </w:pPr>
            <w:r w:rsidRPr="00F46CE7">
              <w:rPr>
                <w:rFonts w:eastAsia="Tahoma"/>
                <w:b/>
                <w:color w:val="000000"/>
              </w:rPr>
              <w:t>Third Attempt</w:t>
            </w:r>
          </w:p>
        </w:tc>
      </w:tr>
      <w:tr w:rsidR="00CE5AD6" w:rsidRPr="00F46CE7" w14:paraId="62EBF74E" w14:textId="77777777" w:rsidTr="005B6EBA">
        <w:trPr>
          <w:trHeight w:hRule="exact" w:val="778"/>
        </w:trPr>
        <w:tc>
          <w:tcPr>
            <w:tcW w:w="1506" w:type="dxa"/>
            <w:tcBorders>
              <w:top w:val="single" w:sz="6" w:space="0" w:color="000000"/>
              <w:left w:val="single" w:sz="12" w:space="0" w:color="000000"/>
              <w:bottom w:val="single" w:sz="6" w:space="0" w:color="000000"/>
              <w:right w:val="single" w:sz="6" w:space="0" w:color="000000"/>
            </w:tcBorders>
            <w:vAlign w:val="center"/>
            <w:hideMark/>
          </w:tcPr>
          <w:p w14:paraId="0672977C"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752A21CC"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6C5F8053"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6" w:space="0" w:color="000000"/>
            </w:tcBorders>
            <w:hideMark/>
          </w:tcPr>
          <w:p w14:paraId="26CADBAD" w14:textId="77777777" w:rsidR="00CE5AD6" w:rsidRPr="00F46CE7" w:rsidRDefault="00CE5AD6" w:rsidP="00B9437E">
            <w:pPr>
              <w:rPr>
                <w:rFonts w:eastAsia="Tahoma"/>
                <w:color w:val="000000"/>
              </w:rPr>
            </w:pPr>
            <w:r w:rsidRPr="00F46CE7">
              <w:rPr>
                <w:rFonts w:eastAsia="Tahoma"/>
                <w:color w:val="000000"/>
              </w:rPr>
              <w:t>Not yet competent</w:t>
            </w:r>
          </w:p>
        </w:tc>
        <w:tc>
          <w:tcPr>
            <w:tcW w:w="1507" w:type="dxa"/>
            <w:tcBorders>
              <w:top w:val="single" w:sz="6" w:space="0" w:color="000000"/>
              <w:left w:val="single" w:sz="6" w:space="0" w:color="000000"/>
              <w:bottom w:val="single" w:sz="6" w:space="0" w:color="000000"/>
              <w:right w:val="single" w:sz="6" w:space="0" w:color="000000"/>
            </w:tcBorders>
            <w:vAlign w:val="center"/>
            <w:hideMark/>
          </w:tcPr>
          <w:p w14:paraId="4F5A4880" w14:textId="77777777" w:rsidR="00CE5AD6" w:rsidRPr="00F46CE7" w:rsidRDefault="00CE5AD6" w:rsidP="00B9437E">
            <w:pPr>
              <w:rPr>
                <w:rFonts w:eastAsia="Tahoma"/>
                <w:color w:val="000000"/>
              </w:rPr>
            </w:pPr>
            <w:r w:rsidRPr="00F46CE7">
              <w:rPr>
                <w:rFonts w:eastAsia="Tahoma"/>
                <w:color w:val="000000"/>
              </w:rPr>
              <w:t>Competent</w:t>
            </w:r>
          </w:p>
        </w:tc>
        <w:tc>
          <w:tcPr>
            <w:tcW w:w="1507" w:type="dxa"/>
            <w:tcBorders>
              <w:top w:val="single" w:sz="6" w:space="0" w:color="000000"/>
              <w:left w:val="single" w:sz="6" w:space="0" w:color="000000"/>
              <w:bottom w:val="single" w:sz="6" w:space="0" w:color="000000"/>
              <w:right w:val="single" w:sz="12" w:space="0" w:color="000000"/>
            </w:tcBorders>
            <w:hideMark/>
          </w:tcPr>
          <w:p w14:paraId="559C295F" w14:textId="77777777" w:rsidR="00CE5AD6" w:rsidRPr="00F46CE7" w:rsidRDefault="00CE5AD6" w:rsidP="00B9437E">
            <w:pPr>
              <w:rPr>
                <w:rFonts w:eastAsia="Tahoma"/>
                <w:color w:val="000000"/>
              </w:rPr>
            </w:pPr>
            <w:r w:rsidRPr="00F46CE7">
              <w:rPr>
                <w:rFonts w:eastAsia="Tahoma"/>
                <w:color w:val="000000"/>
              </w:rPr>
              <w:t>Not yet competent</w:t>
            </w:r>
          </w:p>
        </w:tc>
      </w:tr>
      <w:tr w:rsidR="00CE5AD6" w:rsidRPr="00F46CE7" w14:paraId="0B8E17F2" w14:textId="77777777" w:rsidTr="005B6EBA">
        <w:trPr>
          <w:trHeight w:hRule="exact" w:val="523"/>
        </w:trPr>
        <w:tc>
          <w:tcPr>
            <w:tcW w:w="1506" w:type="dxa"/>
            <w:tcBorders>
              <w:top w:val="single" w:sz="6" w:space="0" w:color="000000"/>
              <w:left w:val="single" w:sz="12" w:space="0" w:color="000000"/>
              <w:bottom w:val="single" w:sz="6" w:space="0" w:color="000000"/>
              <w:right w:val="single" w:sz="6" w:space="0" w:color="000000"/>
            </w:tcBorders>
            <w:hideMark/>
          </w:tcPr>
          <w:p w14:paraId="117B445B"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40FA0271"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523C8968"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77704B3F"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6" w:space="0" w:color="000000"/>
            </w:tcBorders>
            <w:hideMark/>
          </w:tcPr>
          <w:p w14:paraId="2A03A261" w14:textId="77777777" w:rsidR="00CE5AD6" w:rsidRPr="00F46CE7" w:rsidRDefault="00CE5AD6" w:rsidP="00B9437E">
            <w:pPr>
              <w:rPr>
                <w:rFonts w:eastAsia="Arial"/>
                <w:color w:val="000000"/>
                <w:sz w:val="24"/>
              </w:rPr>
            </w:pPr>
            <w:r w:rsidRPr="00F46CE7">
              <w:rPr>
                <w:rFonts w:eastAsia="Arial"/>
                <w:color w:val="000000"/>
                <w:sz w:val="24"/>
              </w:rPr>
              <w:t xml:space="preserve"> </w:t>
            </w:r>
          </w:p>
        </w:tc>
        <w:tc>
          <w:tcPr>
            <w:tcW w:w="1507" w:type="dxa"/>
            <w:tcBorders>
              <w:top w:val="single" w:sz="6" w:space="0" w:color="000000"/>
              <w:left w:val="single" w:sz="6" w:space="0" w:color="000000"/>
              <w:bottom w:val="single" w:sz="6" w:space="0" w:color="000000"/>
              <w:right w:val="single" w:sz="12" w:space="0" w:color="000000"/>
            </w:tcBorders>
            <w:hideMark/>
          </w:tcPr>
          <w:p w14:paraId="68792BB1" w14:textId="77777777" w:rsidR="00CE5AD6" w:rsidRPr="00F46CE7" w:rsidRDefault="00CE5AD6" w:rsidP="00B9437E">
            <w:pPr>
              <w:rPr>
                <w:rFonts w:eastAsia="Arial"/>
                <w:color w:val="000000"/>
                <w:sz w:val="24"/>
              </w:rPr>
            </w:pPr>
            <w:r w:rsidRPr="00F46CE7">
              <w:rPr>
                <w:rFonts w:eastAsia="Arial"/>
                <w:color w:val="000000"/>
                <w:sz w:val="24"/>
              </w:rPr>
              <w:t xml:space="preserve"> </w:t>
            </w:r>
          </w:p>
        </w:tc>
      </w:tr>
    </w:tbl>
    <w:p w14:paraId="65394EF1" w14:textId="77777777" w:rsidR="00CE5AD6" w:rsidRDefault="00CE5AD6" w:rsidP="00010268">
      <w:pPr>
        <w:spacing w:after="160" w:line="259" w:lineRule="auto"/>
        <w:rPr>
          <w:rFonts w:eastAsia="Arial" w:cs="Times New Roman"/>
          <w:b/>
          <w:bCs/>
          <w:color w:val="000000"/>
          <w:u w:val="single"/>
          <w:lang w:val="en-US"/>
        </w:rPr>
      </w:pPr>
    </w:p>
    <w:p w14:paraId="02BCF83B" w14:textId="77777777" w:rsidR="00A55C42" w:rsidRDefault="00A55C42" w:rsidP="00010268">
      <w:pPr>
        <w:spacing w:after="160" w:line="259" w:lineRule="auto"/>
        <w:rPr>
          <w:rFonts w:ascii="Arial" w:hAnsi="Arial" w:cs="Arial"/>
          <w:b/>
          <w:bCs/>
          <w:lang w:val="en-US"/>
        </w:rPr>
      </w:pPr>
    </w:p>
    <w:sectPr w:rsidR="00A55C42" w:rsidSect="001B44B8">
      <w:footerReference w:type="default" r:id="rId15"/>
      <w:pgSz w:w="11906" w:h="16838"/>
      <w:pgMar w:top="1440" w:right="1440" w:bottom="1440" w:left="1440" w:header="68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9DF98" w14:textId="77777777" w:rsidR="00B14970" w:rsidRDefault="00B14970" w:rsidP="00D06EA2">
      <w:pPr>
        <w:spacing w:line="240" w:lineRule="auto"/>
      </w:pPr>
      <w:r>
        <w:separator/>
      </w:r>
    </w:p>
  </w:endnote>
  <w:endnote w:type="continuationSeparator" w:id="0">
    <w:p w14:paraId="1352F0F4" w14:textId="77777777" w:rsidR="00B14970" w:rsidRDefault="00B14970" w:rsidP="00D06E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50D4" w14:textId="77777777" w:rsidR="008E6319" w:rsidRPr="00E464DD" w:rsidRDefault="008E6319" w:rsidP="008E6319">
    <w:pPr>
      <w:pStyle w:val="Footer"/>
      <w:rPr>
        <w:rStyle w:val="PageNumber"/>
        <w:rFonts w:cs="Tahoma"/>
        <w:b/>
        <w:color w:val="595959" w:themeColor="text1" w:themeTint="A6"/>
      </w:rPr>
    </w:pPr>
    <w:r w:rsidRPr="00E464DD">
      <w:rPr>
        <w:rFonts w:cs="Tahoma"/>
        <w:color w:val="595959" w:themeColor="text1" w:themeTint="A6"/>
      </w:rPr>
      <w:t>Copyright Peritum Agri Institute®</w:t>
    </w:r>
    <w:r w:rsidRPr="00E464DD">
      <w:rPr>
        <w:rFonts w:cs="Tahoma"/>
        <w:color w:val="595959" w:themeColor="text1" w:themeTint="A6"/>
      </w:rPr>
      <w:tab/>
    </w:r>
    <w:r w:rsidRPr="00E464DD">
      <w:rPr>
        <w:rFonts w:cs="Tahoma"/>
        <w:color w:val="595959" w:themeColor="text1" w:themeTint="A6"/>
      </w:rPr>
      <w:tab/>
    </w:r>
    <w:r w:rsidRPr="00E464DD">
      <w:rPr>
        <w:rStyle w:val="PageNumber"/>
        <w:rFonts w:cs="Tahoma"/>
        <w:b/>
        <w:color w:val="595959" w:themeColor="text1" w:themeTint="A6"/>
      </w:rPr>
      <w:fldChar w:fldCharType="begin"/>
    </w:r>
    <w:r w:rsidRPr="00E464DD">
      <w:rPr>
        <w:rStyle w:val="PageNumber"/>
        <w:rFonts w:cs="Tahoma"/>
        <w:b/>
        <w:color w:val="595959" w:themeColor="text1" w:themeTint="A6"/>
      </w:rPr>
      <w:instrText xml:space="preserve"> PAGE </w:instrText>
    </w:r>
    <w:r w:rsidRPr="00E464DD">
      <w:rPr>
        <w:rStyle w:val="PageNumber"/>
        <w:rFonts w:cs="Tahoma"/>
        <w:b/>
        <w:color w:val="595959" w:themeColor="text1" w:themeTint="A6"/>
      </w:rPr>
      <w:fldChar w:fldCharType="separate"/>
    </w:r>
    <w:r>
      <w:rPr>
        <w:rStyle w:val="PageNumber"/>
        <w:rFonts w:cs="Tahoma"/>
        <w:b/>
        <w:noProof/>
        <w:color w:val="595959" w:themeColor="text1" w:themeTint="A6"/>
      </w:rPr>
      <w:t>2</w:t>
    </w:r>
    <w:r w:rsidRPr="00E464DD">
      <w:rPr>
        <w:rStyle w:val="PageNumber"/>
        <w:rFonts w:cs="Tahoma"/>
        <w:b/>
        <w:color w:val="595959" w:themeColor="text1" w:themeTint="A6"/>
      </w:rPr>
      <w:fldChar w:fldCharType="end"/>
    </w:r>
  </w:p>
  <w:p w14:paraId="214F2929" w14:textId="496A7335" w:rsidR="008E6319" w:rsidRDefault="008E6319" w:rsidP="008E6319">
    <w:pPr>
      <w:pStyle w:val="Footer"/>
    </w:pPr>
    <w:r w:rsidRPr="00E464DD">
      <w:rPr>
        <w:rFonts w:cs="Tahoma"/>
        <w:color w:val="595959" w:themeColor="text1" w:themeTint="A6"/>
      </w:rPr>
      <w:t>CIN:</w:t>
    </w:r>
    <w:r>
      <w:rPr>
        <w:rFonts w:cs="Tahoma"/>
        <w:color w:val="595959" w:themeColor="text1" w:themeTint="A6"/>
      </w:rPr>
      <w:t xml:space="preserve"> 19-20200</w:t>
    </w:r>
    <w:r w:rsidRPr="00E464DD">
      <w:rPr>
        <w:rFonts w:cs="Tahoma"/>
        <w:color w:val="595959" w:themeColor="text1" w:themeTint="A6"/>
      </w:rPr>
      <w:tab/>
      <w:t>Version: 001</w:t>
    </w:r>
    <w:r w:rsidRPr="00E464DD">
      <w:rPr>
        <w:rFonts w:cs="Tahoma"/>
        <w:color w:val="595959" w:themeColor="text1" w:themeTint="A6"/>
      </w:rPr>
      <w:tab/>
      <w:t xml:space="preserve">Date:  </w:t>
    </w:r>
    <w:r>
      <w:rPr>
        <w:rFonts w:cs="Tahoma"/>
        <w:color w:val="595959" w:themeColor="text1" w:themeTint="A6"/>
      </w:rPr>
      <w:t>2021/11/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17E6B" w14:textId="77777777" w:rsidR="00B14970" w:rsidRDefault="00B14970" w:rsidP="00D06EA2">
      <w:pPr>
        <w:spacing w:line="240" w:lineRule="auto"/>
      </w:pPr>
      <w:r>
        <w:separator/>
      </w:r>
    </w:p>
  </w:footnote>
  <w:footnote w:type="continuationSeparator" w:id="0">
    <w:p w14:paraId="5E408339" w14:textId="77777777" w:rsidR="00B14970" w:rsidRDefault="00B14970" w:rsidP="00D06E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781"/>
    <w:multiLevelType w:val="hybridMultilevel"/>
    <w:tmpl w:val="0CEC03E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137C7"/>
    <w:multiLevelType w:val="hybridMultilevel"/>
    <w:tmpl w:val="F4A29958"/>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A5043"/>
    <w:multiLevelType w:val="hybridMultilevel"/>
    <w:tmpl w:val="9BEAD18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9489C"/>
    <w:multiLevelType w:val="hybridMultilevel"/>
    <w:tmpl w:val="CCA0C958"/>
    <w:lvl w:ilvl="0" w:tplc="35544C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1152"/>
    <w:multiLevelType w:val="hybridMultilevel"/>
    <w:tmpl w:val="4ADA15C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916E3"/>
    <w:multiLevelType w:val="hybridMultilevel"/>
    <w:tmpl w:val="51A6AA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D24E2"/>
    <w:multiLevelType w:val="hybridMultilevel"/>
    <w:tmpl w:val="53868B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27992"/>
    <w:multiLevelType w:val="hybridMultilevel"/>
    <w:tmpl w:val="7332C3C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B0728"/>
    <w:multiLevelType w:val="hybridMultilevel"/>
    <w:tmpl w:val="75F8094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C62A47"/>
    <w:multiLevelType w:val="hybridMultilevel"/>
    <w:tmpl w:val="25FA62F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743547"/>
    <w:multiLevelType w:val="hybridMultilevel"/>
    <w:tmpl w:val="4CBC2C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5748C"/>
    <w:multiLevelType w:val="hybridMultilevel"/>
    <w:tmpl w:val="F0569D6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77C26"/>
    <w:multiLevelType w:val="hybridMultilevel"/>
    <w:tmpl w:val="FC141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1B6FF9"/>
    <w:multiLevelType w:val="hybridMultilevel"/>
    <w:tmpl w:val="CBCE2C2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8864BF2"/>
    <w:multiLevelType w:val="hybridMultilevel"/>
    <w:tmpl w:val="6AB89A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8F91AE5"/>
    <w:multiLevelType w:val="hybridMultilevel"/>
    <w:tmpl w:val="DB7E29A2"/>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AE20D9"/>
    <w:multiLevelType w:val="hybridMultilevel"/>
    <w:tmpl w:val="522A6C4A"/>
    <w:lvl w:ilvl="0" w:tplc="04090019">
      <w:start w:val="1"/>
      <w:numFmt w:val="lowerLetter"/>
      <w:lvlText w:val="%1."/>
      <w:lvlJc w:val="left"/>
      <w:pPr>
        <w:ind w:left="720" w:hanging="360"/>
      </w:pPr>
    </w:lvl>
    <w:lvl w:ilvl="1" w:tplc="B28C398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DD450D"/>
    <w:multiLevelType w:val="hybridMultilevel"/>
    <w:tmpl w:val="845A0A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905769"/>
    <w:multiLevelType w:val="hybridMultilevel"/>
    <w:tmpl w:val="5A2CB3E8"/>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AA2D06"/>
    <w:multiLevelType w:val="hybridMultilevel"/>
    <w:tmpl w:val="FCAC049A"/>
    <w:lvl w:ilvl="0" w:tplc="04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19A0C18"/>
    <w:multiLevelType w:val="hybridMultilevel"/>
    <w:tmpl w:val="338871D8"/>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3E33E85"/>
    <w:multiLevelType w:val="hybridMultilevel"/>
    <w:tmpl w:val="45EE172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0437AA"/>
    <w:multiLevelType w:val="hybridMultilevel"/>
    <w:tmpl w:val="5312440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9150FFD"/>
    <w:multiLevelType w:val="hybridMultilevel"/>
    <w:tmpl w:val="30327CCE"/>
    <w:lvl w:ilvl="0" w:tplc="0809000F">
      <w:start w:val="1"/>
      <w:numFmt w:val="decimal"/>
      <w:lvlText w:val="%1."/>
      <w:lvlJc w:val="left"/>
      <w:pPr>
        <w:ind w:left="720" w:hanging="360"/>
      </w:pPr>
    </w:lvl>
    <w:lvl w:ilvl="1" w:tplc="62D272A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CA032F"/>
    <w:multiLevelType w:val="hybridMultilevel"/>
    <w:tmpl w:val="C0AC16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0B22E8"/>
    <w:multiLevelType w:val="hybridMultilevel"/>
    <w:tmpl w:val="CCB6E82E"/>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55877C9"/>
    <w:multiLevelType w:val="hybridMultilevel"/>
    <w:tmpl w:val="5C721A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9F2105"/>
    <w:multiLevelType w:val="hybridMultilevel"/>
    <w:tmpl w:val="8BF476C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AA3B6F"/>
    <w:multiLevelType w:val="hybridMultilevel"/>
    <w:tmpl w:val="93328646"/>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40DCE"/>
    <w:multiLevelType w:val="hybridMultilevel"/>
    <w:tmpl w:val="816C8E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6019E4"/>
    <w:multiLevelType w:val="hybridMultilevel"/>
    <w:tmpl w:val="CB8E88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D154ED"/>
    <w:multiLevelType w:val="hybridMultilevel"/>
    <w:tmpl w:val="95844EF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5A4B53"/>
    <w:multiLevelType w:val="hybridMultilevel"/>
    <w:tmpl w:val="D132142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CE79C9"/>
    <w:multiLevelType w:val="hybridMultilevel"/>
    <w:tmpl w:val="CFC2FC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AD586E"/>
    <w:multiLevelType w:val="hybridMultilevel"/>
    <w:tmpl w:val="916AF3C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9986611"/>
    <w:multiLevelType w:val="hybridMultilevel"/>
    <w:tmpl w:val="B182652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FB458B"/>
    <w:multiLevelType w:val="hybridMultilevel"/>
    <w:tmpl w:val="6A3887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B72599"/>
    <w:multiLevelType w:val="hybridMultilevel"/>
    <w:tmpl w:val="2DC4374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BD17E9"/>
    <w:multiLevelType w:val="hybridMultilevel"/>
    <w:tmpl w:val="0360C19E"/>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D002492"/>
    <w:multiLevelType w:val="hybridMultilevel"/>
    <w:tmpl w:val="8264CD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18779B"/>
    <w:multiLevelType w:val="hybridMultilevel"/>
    <w:tmpl w:val="82440B88"/>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0A97F9D"/>
    <w:multiLevelType w:val="hybridMultilevel"/>
    <w:tmpl w:val="1E2498AA"/>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DC09B3"/>
    <w:multiLevelType w:val="hybridMultilevel"/>
    <w:tmpl w:val="94DADC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DD1229"/>
    <w:multiLevelType w:val="hybridMultilevel"/>
    <w:tmpl w:val="E7C2AC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F53534"/>
    <w:multiLevelType w:val="hybridMultilevel"/>
    <w:tmpl w:val="85FC7C5A"/>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6D67662"/>
    <w:multiLevelType w:val="hybridMultilevel"/>
    <w:tmpl w:val="A04A9F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DF04FF8"/>
    <w:multiLevelType w:val="hybridMultilevel"/>
    <w:tmpl w:val="6A140AF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894CFC"/>
    <w:multiLevelType w:val="hybridMultilevel"/>
    <w:tmpl w:val="3C0643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9F2B90"/>
    <w:multiLevelType w:val="hybridMultilevel"/>
    <w:tmpl w:val="E9CE279A"/>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7514204"/>
    <w:multiLevelType w:val="hybridMultilevel"/>
    <w:tmpl w:val="9E663E14"/>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8E967D9"/>
    <w:multiLevelType w:val="hybridMultilevel"/>
    <w:tmpl w:val="8F58BD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973697"/>
    <w:multiLevelType w:val="hybridMultilevel"/>
    <w:tmpl w:val="23E6AA4A"/>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C511570"/>
    <w:multiLevelType w:val="hybridMultilevel"/>
    <w:tmpl w:val="4E3007C0"/>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2"/>
  </w:num>
  <w:num w:numId="3">
    <w:abstractNumId w:val="32"/>
  </w:num>
  <w:num w:numId="4">
    <w:abstractNumId w:val="20"/>
  </w:num>
  <w:num w:numId="5">
    <w:abstractNumId w:val="18"/>
  </w:num>
  <w:num w:numId="6">
    <w:abstractNumId w:val="16"/>
  </w:num>
  <w:num w:numId="7">
    <w:abstractNumId w:val="39"/>
  </w:num>
  <w:num w:numId="8">
    <w:abstractNumId w:val="42"/>
  </w:num>
  <w:num w:numId="9">
    <w:abstractNumId w:val="43"/>
  </w:num>
  <w:num w:numId="10">
    <w:abstractNumId w:val="48"/>
  </w:num>
  <w:num w:numId="11">
    <w:abstractNumId w:val="36"/>
  </w:num>
  <w:num w:numId="12">
    <w:abstractNumId w:val="26"/>
  </w:num>
  <w:num w:numId="13">
    <w:abstractNumId w:val="5"/>
  </w:num>
  <w:num w:numId="14">
    <w:abstractNumId w:val="9"/>
  </w:num>
  <w:num w:numId="15">
    <w:abstractNumId w:val="27"/>
  </w:num>
  <w:num w:numId="16">
    <w:abstractNumId w:val="30"/>
  </w:num>
  <w:num w:numId="17">
    <w:abstractNumId w:val="49"/>
  </w:num>
  <w:num w:numId="18">
    <w:abstractNumId w:val="13"/>
  </w:num>
  <w:num w:numId="19">
    <w:abstractNumId w:val="23"/>
  </w:num>
  <w:num w:numId="20">
    <w:abstractNumId w:val="14"/>
  </w:num>
  <w:num w:numId="21">
    <w:abstractNumId w:val="0"/>
  </w:num>
  <w:num w:numId="22">
    <w:abstractNumId w:val="46"/>
  </w:num>
  <w:num w:numId="23">
    <w:abstractNumId w:val="33"/>
  </w:num>
  <w:num w:numId="24">
    <w:abstractNumId w:val="4"/>
  </w:num>
  <w:num w:numId="25">
    <w:abstractNumId w:val="28"/>
  </w:num>
  <w:num w:numId="26">
    <w:abstractNumId w:val="11"/>
  </w:num>
  <w:num w:numId="27">
    <w:abstractNumId w:val="47"/>
  </w:num>
  <w:num w:numId="28">
    <w:abstractNumId w:val="52"/>
  </w:num>
  <w:num w:numId="29">
    <w:abstractNumId w:val="50"/>
  </w:num>
  <w:num w:numId="30">
    <w:abstractNumId w:val="35"/>
  </w:num>
  <w:num w:numId="31">
    <w:abstractNumId w:val="21"/>
  </w:num>
  <w:num w:numId="32">
    <w:abstractNumId w:val="29"/>
  </w:num>
  <w:num w:numId="33">
    <w:abstractNumId w:val="8"/>
  </w:num>
  <w:num w:numId="34">
    <w:abstractNumId w:val="41"/>
  </w:num>
  <w:num w:numId="35">
    <w:abstractNumId w:val="31"/>
  </w:num>
  <w:num w:numId="36">
    <w:abstractNumId w:val="38"/>
  </w:num>
  <w:num w:numId="37">
    <w:abstractNumId w:val="44"/>
  </w:num>
  <w:num w:numId="38">
    <w:abstractNumId w:val="37"/>
  </w:num>
  <w:num w:numId="39">
    <w:abstractNumId w:val="19"/>
  </w:num>
  <w:num w:numId="40">
    <w:abstractNumId w:val="1"/>
  </w:num>
  <w:num w:numId="41">
    <w:abstractNumId w:val="40"/>
  </w:num>
  <w:num w:numId="42">
    <w:abstractNumId w:val="17"/>
  </w:num>
  <w:num w:numId="43">
    <w:abstractNumId w:val="6"/>
  </w:num>
  <w:num w:numId="44">
    <w:abstractNumId w:val="10"/>
  </w:num>
  <w:num w:numId="45">
    <w:abstractNumId w:val="2"/>
  </w:num>
  <w:num w:numId="46">
    <w:abstractNumId w:val="34"/>
  </w:num>
  <w:num w:numId="47">
    <w:abstractNumId w:val="45"/>
  </w:num>
  <w:num w:numId="48">
    <w:abstractNumId w:val="25"/>
  </w:num>
  <w:num w:numId="49">
    <w:abstractNumId w:val="15"/>
  </w:num>
  <w:num w:numId="50">
    <w:abstractNumId w:val="7"/>
  </w:num>
  <w:num w:numId="51">
    <w:abstractNumId w:val="22"/>
  </w:num>
  <w:num w:numId="52">
    <w:abstractNumId w:val="51"/>
  </w:num>
  <w:num w:numId="53">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DMzM7E0NTAxM7BU0lEKTi0uzszPAykwrgUAS0sBUCwAAAA="/>
  </w:docVars>
  <w:rsids>
    <w:rsidRoot w:val="004D65C0"/>
    <w:rsid w:val="00001445"/>
    <w:rsid w:val="0000273F"/>
    <w:rsid w:val="000053D0"/>
    <w:rsid w:val="000078D9"/>
    <w:rsid w:val="00007A7B"/>
    <w:rsid w:val="00010268"/>
    <w:rsid w:val="00010ABE"/>
    <w:rsid w:val="000122C0"/>
    <w:rsid w:val="00016F40"/>
    <w:rsid w:val="000171A0"/>
    <w:rsid w:val="0001786A"/>
    <w:rsid w:val="00024A8B"/>
    <w:rsid w:val="00025402"/>
    <w:rsid w:val="0003168A"/>
    <w:rsid w:val="00035E1A"/>
    <w:rsid w:val="0003751E"/>
    <w:rsid w:val="000415F5"/>
    <w:rsid w:val="0004552C"/>
    <w:rsid w:val="00046506"/>
    <w:rsid w:val="0005398B"/>
    <w:rsid w:val="00054F85"/>
    <w:rsid w:val="000552C3"/>
    <w:rsid w:val="0005718E"/>
    <w:rsid w:val="00062173"/>
    <w:rsid w:val="00066BC4"/>
    <w:rsid w:val="0007397C"/>
    <w:rsid w:val="000747B5"/>
    <w:rsid w:val="00077238"/>
    <w:rsid w:val="0008061A"/>
    <w:rsid w:val="00081BE7"/>
    <w:rsid w:val="000877DB"/>
    <w:rsid w:val="000936BF"/>
    <w:rsid w:val="0009392A"/>
    <w:rsid w:val="000973A9"/>
    <w:rsid w:val="00097B47"/>
    <w:rsid w:val="000A0011"/>
    <w:rsid w:val="000A074C"/>
    <w:rsid w:val="000A4D35"/>
    <w:rsid w:val="000A4EA4"/>
    <w:rsid w:val="000A7E70"/>
    <w:rsid w:val="000B11ED"/>
    <w:rsid w:val="000B405F"/>
    <w:rsid w:val="000B5662"/>
    <w:rsid w:val="000D0923"/>
    <w:rsid w:val="000D17EA"/>
    <w:rsid w:val="000D29EF"/>
    <w:rsid w:val="000D4909"/>
    <w:rsid w:val="000E65E5"/>
    <w:rsid w:val="000F32D0"/>
    <w:rsid w:val="00104CAF"/>
    <w:rsid w:val="00106AC9"/>
    <w:rsid w:val="001106EB"/>
    <w:rsid w:val="00110B2A"/>
    <w:rsid w:val="00110E89"/>
    <w:rsid w:val="00111FB3"/>
    <w:rsid w:val="00112CD5"/>
    <w:rsid w:val="00113CCE"/>
    <w:rsid w:val="001147A8"/>
    <w:rsid w:val="00116189"/>
    <w:rsid w:val="001161D9"/>
    <w:rsid w:val="0012557B"/>
    <w:rsid w:val="00126270"/>
    <w:rsid w:val="00127A80"/>
    <w:rsid w:val="00130DC3"/>
    <w:rsid w:val="001321D3"/>
    <w:rsid w:val="0013722E"/>
    <w:rsid w:val="0014182D"/>
    <w:rsid w:val="00143E11"/>
    <w:rsid w:val="00144D1C"/>
    <w:rsid w:val="00152615"/>
    <w:rsid w:val="00152732"/>
    <w:rsid w:val="0015336C"/>
    <w:rsid w:val="001553E5"/>
    <w:rsid w:val="00163F88"/>
    <w:rsid w:val="00172BAA"/>
    <w:rsid w:val="0017330A"/>
    <w:rsid w:val="00173621"/>
    <w:rsid w:val="001821FB"/>
    <w:rsid w:val="00182BE7"/>
    <w:rsid w:val="00184E61"/>
    <w:rsid w:val="00185013"/>
    <w:rsid w:val="00186B8D"/>
    <w:rsid w:val="001934C6"/>
    <w:rsid w:val="00195FF0"/>
    <w:rsid w:val="00197330"/>
    <w:rsid w:val="001A5303"/>
    <w:rsid w:val="001A5B81"/>
    <w:rsid w:val="001B44B8"/>
    <w:rsid w:val="001B4527"/>
    <w:rsid w:val="001B6B61"/>
    <w:rsid w:val="001B7A5A"/>
    <w:rsid w:val="001C42DC"/>
    <w:rsid w:val="001D3861"/>
    <w:rsid w:val="001D496B"/>
    <w:rsid w:val="001D630F"/>
    <w:rsid w:val="001D67EF"/>
    <w:rsid w:val="001E0905"/>
    <w:rsid w:val="001E0DCD"/>
    <w:rsid w:val="001F0173"/>
    <w:rsid w:val="001F0201"/>
    <w:rsid w:val="001F7203"/>
    <w:rsid w:val="001F7CA4"/>
    <w:rsid w:val="0020276E"/>
    <w:rsid w:val="00204DF8"/>
    <w:rsid w:val="00205298"/>
    <w:rsid w:val="0020584F"/>
    <w:rsid w:val="00211ED6"/>
    <w:rsid w:val="0021557D"/>
    <w:rsid w:val="00217CA2"/>
    <w:rsid w:val="00226161"/>
    <w:rsid w:val="002261CD"/>
    <w:rsid w:val="002262D1"/>
    <w:rsid w:val="002304AA"/>
    <w:rsid w:val="00231D5A"/>
    <w:rsid w:val="0023216E"/>
    <w:rsid w:val="002330A9"/>
    <w:rsid w:val="00234DDF"/>
    <w:rsid w:val="00243097"/>
    <w:rsid w:val="00243F08"/>
    <w:rsid w:val="00245849"/>
    <w:rsid w:val="002467BC"/>
    <w:rsid w:val="00250805"/>
    <w:rsid w:val="00250C7F"/>
    <w:rsid w:val="00251DB0"/>
    <w:rsid w:val="0025412B"/>
    <w:rsid w:val="00254CB5"/>
    <w:rsid w:val="002564D2"/>
    <w:rsid w:val="0026247F"/>
    <w:rsid w:val="00263751"/>
    <w:rsid w:val="002655AC"/>
    <w:rsid w:val="0026729B"/>
    <w:rsid w:val="0027237F"/>
    <w:rsid w:val="002757E2"/>
    <w:rsid w:val="002765FC"/>
    <w:rsid w:val="002807F3"/>
    <w:rsid w:val="00281522"/>
    <w:rsid w:val="002905A8"/>
    <w:rsid w:val="00293939"/>
    <w:rsid w:val="002945CC"/>
    <w:rsid w:val="00295473"/>
    <w:rsid w:val="00295699"/>
    <w:rsid w:val="002A7034"/>
    <w:rsid w:val="002A7229"/>
    <w:rsid w:val="002A7CB3"/>
    <w:rsid w:val="002B01B8"/>
    <w:rsid w:val="002B6D7D"/>
    <w:rsid w:val="002C1FEA"/>
    <w:rsid w:val="002C214C"/>
    <w:rsid w:val="002C5EF8"/>
    <w:rsid w:val="002C6107"/>
    <w:rsid w:val="002D61F2"/>
    <w:rsid w:val="002D6DA1"/>
    <w:rsid w:val="002E10F5"/>
    <w:rsid w:val="002E405F"/>
    <w:rsid w:val="002F2F69"/>
    <w:rsid w:val="002F51F1"/>
    <w:rsid w:val="002F5369"/>
    <w:rsid w:val="002F74E1"/>
    <w:rsid w:val="0030021B"/>
    <w:rsid w:val="0030556D"/>
    <w:rsid w:val="00311260"/>
    <w:rsid w:val="00312220"/>
    <w:rsid w:val="00313CBB"/>
    <w:rsid w:val="00324AB7"/>
    <w:rsid w:val="00330ED1"/>
    <w:rsid w:val="003310EE"/>
    <w:rsid w:val="00333CC4"/>
    <w:rsid w:val="0034654E"/>
    <w:rsid w:val="003515CD"/>
    <w:rsid w:val="00355BF8"/>
    <w:rsid w:val="00356A56"/>
    <w:rsid w:val="003579C2"/>
    <w:rsid w:val="00361524"/>
    <w:rsid w:val="00363036"/>
    <w:rsid w:val="00370350"/>
    <w:rsid w:val="0037051F"/>
    <w:rsid w:val="0037083E"/>
    <w:rsid w:val="00370E27"/>
    <w:rsid w:val="00372BAA"/>
    <w:rsid w:val="00373564"/>
    <w:rsid w:val="00376E23"/>
    <w:rsid w:val="0037739D"/>
    <w:rsid w:val="0038510E"/>
    <w:rsid w:val="00386E62"/>
    <w:rsid w:val="00387202"/>
    <w:rsid w:val="003915BF"/>
    <w:rsid w:val="00394B2B"/>
    <w:rsid w:val="003A0174"/>
    <w:rsid w:val="003A0848"/>
    <w:rsid w:val="003A2BE2"/>
    <w:rsid w:val="003B096C"/>
    <w:rsid w:val="003B25D3"/>
    <w:rsid w:val="003B67B7"/>
    <w:rsid w:val="003B7E4A"/>
    <w:rsid w:val="003C34AB"/>
    <w:rsid w:val="003C39B8"/>
    <w:rsid w:val="003C3C4A"/>
    <w:rsid w:val="003C61DD"/>
    <w:rsid w:val="003C66F1"/>
    <w:rsid w:val="003D0174"/>
    <w:rsid w:val="003D3CFD"/>
    <w:rsid w:val="003D3EC9"/>
    <w:rsid w:val="003D4734"/>
    <w:rsid w:val="003E042C"/>
    <w:rsid w:val="003E0525"/>
    <w:rsid w:val="003E32FF"/>
    <w:rsid w:val="003E5218"/>
    <w:rsid w:val="003F2DC3"/>
    <w:rsid w:val="003F74E9"/>
    <w:rsid w:val="00402223"/>
    <w:rsid w:val="004051CD"/>
    <w:rsid w:val="004055B9"/>
    <w:rsid w:val="00406BFB"/>
    <w:rsid w:val="00407E72"/>
    <w:rsid w:val="004113C9"/>
    <w:rsid w:val="0041539F"/>
    <w:rsid w:val="00420469"/>
    <w:rsid w:val="00422D76"/>
    <w:rsid w:val="004246F7"/>
    <w:rsid w:val="00425ED6"/>
    <w:rsid w:val="00426522"/>
    <w:rsid w:val="00426821"/>
    <w:rsid w:val="00433002"/>
    <w:rsid w:val="00433495"/>
    <w:rsid w:val="00435DA9"/>
    <w:rsid w:val="00436E26"/>
    <w:rsid w:val="00436FFF"/>
    <w:rsid w:val="00437E7F"/>
    <w:rsid w:val="00440A17"/>
    <w:rsid w:val="00445776"/>
    <w:rsid w:val="00445F72"/>
    <w:rsid w:val="00446090"/>
    <w:rsid w:val="00452DCD"/>
    <w:rsid w:val="00462DDD"/>
    <w:rsid w:val="00464AE7"/>
    <w:rsid w:val="004657B3"/>
    <w:rsid w:val="00466BD5"/>
    <w:rsid w:val="004677E5"/>
    <w:rsid w:val="004705BD"/>
    <w:rsid w:val="00471EF2"/>
    <w:rsid w:val="004802AB"/>
    <w:rsid w:val="00480C6E"/>
    <w:rsid w:val="0048248E"/>
    <w:rsid w:val="0048278D"/>
    <w:rsid w:val="00482BBB"/>
    <w:rsid w:val="004852AB"/>
    <w:rsid w:val="00487498"/>
    <w:rsid w:val="004916E5"/>
    <w:rsid w:val="00495ACE"/>
    <w:rsid w:val="004A4CE6"/>
    <w:rsid w:val="004A51B0"/>
    <w:rsid w:val="004A5463"/>
    <w:rsid w:val="004A5846"/>
    <w:rsid w:val="004B03F9"/>
    <w:rsid w:val="004B1606"/>
    <w:rsid w:val="004B1A01"/>
    <w:rsid w:val="004B579E"/>
    <w:rsid w:val="004B579F"/>
    <w:rsid w:val="004C007C"/>
    <w:rsid w:val="004C324D"/>
    <w:rsid w:val="004C51E8"/>
    <w:rsid w:val="004D016D"/>
    <w:rsid w:val="004D4319"/>
    <w:rsid w:val="004D4D05"/>
    <w:rsid w:val="004D62B9"/>
    <w:rsid w:val="004D65C0"/>
    <w:rsid w:val="004D6D22"/>
    <w:rsid w:val="004D7517"/>
    <w:rsid w:val="004E2AB2"/>
    <w:rsid w:val="004E4258"/>
    <w:rsid w:val="004E5334"/>
    <w:rsid w:val="004E57AD"/>
    <w:rsid w:val="004F0C06"/>
    <w:rsid w:val="004F71C9"/>
    <w:rsid w:val="00501510"/>
    <w:rsid w:val="00514E30"/>
    <w:rsid w:val="00516100"/>
    <w:rsid w:val="0051678C"/>
    <w:rsid w:val="00517352"/>
    <w:rsid w:val="005178DB"/>
    <w:rsid w:val="005226AE"/>
    <w:rsid w:val="00543467"/>
    <w:rsid w:val="00546D2B"/>
    <w:rsid w:val="00553154"/>
    <w:rsid w:val="005706E1"/>
    <w:rsid w:val="00570BD6"/>
    <w:rsid w:val="0057789E"/>
    <w:rsid w:val="00580A7C"/>
    <w:rsid w:val="005816C5"/>
    <w:rsid w:val="00583BA3"/>
    <w:rsid w:val="00587854"/>
    <w:rsid w:val="005900C8"/>
    <w:rsid w:val="00593D7F"/>
    <w:rsid w:val="00596D33"/>
    <w:rsid w:val="005A23AD"/>
    <w:rsid w:val="005A4992"/>
    <w:rsid w:val="005A7AD8"/>
    <w:rsid w:val="005B0309"/>
    <w:rsid w:val="005B1CB4"/>
    <w:rsid w:val="005B1D5C"/>
    <w:rsid w:val="005B200D"/>
    <w:rsid w:val="005B4E0D"/>
    <w:rsid w:val="005B6EBA"/>
    <w:rsid w:val="005C08BA"/>
    <w:rsid w:val="005C2435"/>
    <w:rsid w:val="005C27F7"/>
    <w:rsid w:val="005C42A7"/>
    <w:rsid w:val="005C46BA"/>
    <w:rsid w:val="005C7CC0"/>
    <w:rsid w:val="005D072B"/>
    <w:rsid w:val="005D11DB"/>
    <w:rsid w:val="005D4DC6"/>
    <w:rsid w:val="005E04B7"/>
    <w:rsid w:val="005E6E8B"/>
    <w:rsid w:val="005F01E0"/>
    <w:rsid w:val="005F5734"/>
    <w:rsid w:val="005F6B64"/>
    <w:rsid w:val="006031F0"/>
    <w:rsid w:val="00603C8C"/>
    <w:rsid w:val="006043CE"/>
    <w:rsid w:val="0061123A"/>
    <w:rsid w:val="00612BEA"/>
    <w:rsid w:val="0061389F"/>
    <w:rsid w:val="006158D0"/>
    <w:rsid w:val="00615F3F"/>
    <w:rsid w:val="00617F04"/>
    <w:rsid w:val="006200E5"/>
    <w:rsid w:val="006265CD"/>
    <w:rsid w:val="00626ABF"/>
    <w:rsid w:val="006367DF"/>
    <w:rsid w:val="006408D1"/>
    <w:rsid w:val="006431CF"/>
    <w:rsid w:val="00644EAE"/>
    <w:rsid w:val="00645F2B"/>
    <w:rsid w:val="00646FAC"/>
    <w:rsid w:val="00655DE0"/>
    <w:rsid w:val="00655E17"/>
    <w:rsid w:val="006572B9"/>
    <w:rsid w:val="00657708"/>
    <w:rsid w:val="006744F4"/>
    <w:rsid w:val="00676B13"/>
    <w:rsid w:val="00680ADB"/>
    <w:rsid w:val="00684E0A"/>
    <w:rsid w:val="0068644F"/>
    <w:rsid w:val="00690A16"/>
    <w:rsid w:val="006933CB"/>
    <w:rsid w:val="006950F9"/>
    <w:rsid w:val="00697131"/>
    <w:rsid w:val="006A26C8"/>
    <w:rsid w:val="006A3EF4"/>
    <w:rsid w:val="006A52B4"/>
    <w:rsid w:val="006B14F3"/>
    <w:rsid w:val="006B1AB1"/>
    <w:rsid w:val="006B650D"/>
    <w:rsid w:val="006B7EAF"/>
    <w:rsid w:val="006C2E41"/>
    <w:rsid w:val="006D0554"/>
    <w:rsid w:val="006D270F"/>
    <w:rsid w:val="006D410C"/>
    <w:rsid w:val="006D41F4"/>
    <w:rsid w:val="006D646C"/>
    <w:rsid w:val="006D69C3"/>
    <w:rsid w:val="006E0D50"/>
    <w:rsid w:val="006E26B6"/>
    <w:rsid w:val="006E3E95"/>
    <w:rsid w:val="006E6B68"/>
    <w:rsid w:val="006E7DFB"/>
    <w:rsid w:val="006F3F87"/>
    <w:rsid w:val="006F7347"/>
    <w:rsid w:val="00703662"/>
    <w:rsid w:val="00704528"/>
    <w:rsid w:val="00705844"/>
    <w:rsid w:val="00706A0A"/>
    <w:rsid w:val="00710CD2"/>
    <w:rsid w:val="00711053"/>
    <w:rsid w:val="00713695"/>
    <w:rsid w:val="00714949"/>
    <w:rsid w:val="0071553B"/>
    <w:rsid w:val="007218E2"/>
    <w:rsid w:val="007229E0"/>
    <w:rsid w:val="00723379"/>
    <w:rsid w:val="0072367C"/>
    <w:rsid w:val="0072420A"/>
    <w:rsid w:val="00724C5B"/>
    <w:rsid w:val="00727288"/>
    <w:rsid w:val="007308D3"/>
    <w:rsid w:val="00736CAF"/>
    <w:rsid w:val="00741A99"/>
    <w:rsid w:val="00743D4C"/>
    <w:rsid w:val="00746715"/>
    <w:rsid w:val="00746948"/>
    <w:rsid w:val="00746F69"/>
    <w:rsid w:val="00751F4E"/>
    <w:rsid w:val="00752F25"/>
    <w:rsid w:val="007554A4"/>
    <w:rsid w:val="00763708"/>
    <w:rsid w:val="00771DD0"/>
    <w:rsid w:val="00776118"/>
    <w:rsid w:val="00780084"/>
    <w:rsid w:val="00780F2A"/>
    <w:rsid w:val="00781BED"/>
    <w:rsid w:val="0078237A"/>
    <w:rsid w:val="00787421"/>
    <w:rsid w:val="00787645"/>
    <w:rsid w:val="007916E6"/>
    <w:rsid w:val="00792D39"/>
    <w:rsid w:val="007A0129"/>
    <w:rsid w:val="007B1298"/>
    <w:rsid w:val="007B35E0"/>
    <w:rsid w:val="007C0249"/>
    <w:rsid w:val="007C18EC"/>
    <w:rsid w:val="007C45E1"/>
    <w:rsid w:val="007D4F7B"/>
    <w:rsid w:val="007D6B35"/>
    <w:rsid w:val="007E1769"/>
    <w:rsid w:val="007E3E19"/>
    <w:rsid w:val="007E478B"/>
    <w:rsid w:val="007E4ACE"/>
    <w:rsid w:val="007F34FE"/>
    <w:rsid w:val="00804B60"/>
    <w:rsid w:val="00804BE5"/>
    <w:rsid w:val="008052DA"/>
    <w:rsid w:val="008057A4"/>
    <w:rsid w:val="00805D30"/>
    <w:rsid w:val="00807D4C"/>
    <w:rsid w:val="00814DBF"/>
    <w:rsid w:val="00821B3B"/>
    <w:rsid w:val="00822DDA"/>
    <w:rsid w:val="00825404"/>
    <w:rsid w:val="00830105"/>
    <w:rsid w:val="00830E08"/>
    <w:rsid w:val="008369B1"/>
    <w:rsid w:val="008373FD"/>
    <w:rsid w:val="00840FC5"/>
    <w:rsid w:val="00845C2B"/>
    <w:rsid w:val="00845E21"/>
    <w:rsid w:val="008551DD"/>
    <w:rsid w:val="008567F9"/>
    <w:rsid w:val="00856C4F"/>
    <w:rsid w:val="00861CE8"/>
    <w:rsid w:val="0086239D"/>
    <w:rsid w:val="00863869"/>
    <w:rsid w:val="0086673D"/>
    <w:rsid w:val="008674FE"/>
    <w:rsid w:val="00871A65"/>
    <w:rsid w:val="00874365"/>
    <w:rsid w:val="00874F35"/>
    <w:rsid w:val="00882E46"/>
    <w:rsid w:val="00883B4A"/>
    <w:rsid w:val="00893294"/>
    <w:rsid w:val="00897B51"/>
    <w:rsid w:val="008A1717"/>
    <w:rsid w:val="008A465B"/>
    <w:rsid w:val="008B0589"/>
    <w:rsid w:val="008B0719"/>
    <w:rsid w:val="008B391B"/>
    <w:rsid w:val="008B5D44"/>
    <w:rsid w:val="008B6F15"/>
    <w:rsid w:val="008C109D"/>
    <w:rsid w:val="008C10EB"/>
    <w:rsid w:val="008C19D8"/>
    <w:rsid w:val="008C3202"/>
    <w:rsid w:val="008C4CFD"/>
    <w:rsid w:val="008C787F"/>
    <w:rsid w:val="008D0F96"/>
    <w:rsid w:val="008D2C7E"/>
    <w:rsid w:val="008E1C8C"/>
    <w:rsid w:val="008E456D"/>
    <w:rsid w:val="008E5FE4"/>
    <w:rsid w:val="008E6319"/>
    <w:rsid w:val="008E6363"/>
    <w:rsid w:val="008E7610"/>
    <w:rsid w:val="008E7DEC"/>
    <w:rsid w:val="008F4BC3"/>
    <w:rsid w:val="008F56D1"/>
    <w:rsid w:val="00903508"/>
    <w:rsid w:val="00904C71"/>
    <w:rsid w:val="00910D11"/>
    <w:rsid w:val="00910E82"/>
    <w:rsid w:val="009140F2"/>
    <w:rsid w:val="00915C57"/>
    <w:rsid w:val="00916A9A"/>
    <w:rsid w:val="00920F20"/>
    <w:rsid w:val="0092394A"/>
    <w:rsid w:val="009240FC"/>
    <w:rsid w:val="009249E6"/>
    <w:rsid w:val="009255DE"/>
    <w:rsid w:val="00925BE6"/>
    <w:rsid w:val="009279A9"/>
    <w:rsid w:val="009302A1"/>
    <w:rsid w:val="00931D64"/>
    <w:rsid w:val="009362E6"/>
    <w:rsid w:val="00940FF5"/>
    <w:rsid w:val="0094784F"/>
    <w:rsid w:val="0095130F"/>
    <w:rsid w:val="00951FF5"/>
    <w:rsid w:val="00957378"/>
    <w:rsid w:val="00963CC7"/>
    <w:rsid w:val="009750CE"/>
    <w:rsid w:val="009755F9"/>
    <w:rsid w:val="009767CB"/>
    <w:rsid w:val="00977C41"/>
    <w:rsid w:val="00981385"/>
    <w:rsid w:val="0098238B"/>
    <w:rsid w:val="009861AC"/>
    <w:rsid w:val="00986B8F"/>
    <w:rsid w:val="0099071C"/>
    <w:rsid w:val="00990C62"/>
    <w:rsid w:val="00990D33"/>
    <w:rsid w:val="00990ECE"/>
    <w:rsid w:val="009970EF"/>
    <w:rsid w:val="0099776E"/>
    <w:rsid w:val="00997F1F"/>
    <w:rsid w:val="009A6A59"/>
    <w:rsid w:val="009B0B71"/>
    <w:rsid w:val="009B5B28"/>
    <w:rsid w:val="009C1AFC"/>
    <w:rsid w:val="009C327D"/>
    <w:rsid w:val="009C33F3"/>
    <w:rsid w:val="009C566F"/>
    <w:rsid w:val="009D223C"/>
    <w:rsid w:val="009D2290"/>
    <w:rsid w:val="009D51F7"/>
    <w:rsid w:val="009E3BA2"/>
    <w:rsid w:val="009E57BF"/>
    <w:rsid w:val="009F086E"/>
    <w:rsid w:val="009F1687"/>
    <w:rsid w:val="009F16F9"/>
    <w:rsid w:val="009F403B"/>
    <w:rsid w:val="00A000D8"/>
    <w:rsid w:val="00A04E61"/>
    <w:rsid w:val="00A11DF1"/>
    <w:rsid w:val="00A14D61"/>
    <w:rsid w:val="00A17759"/>
    <w:rsid w:val="00A20A7A"/>
    <w:rsid w:val="00A26C15"/>
    <w:rsid w:val="00A34060"/>
    <w:rsid w:val="00A43618"/>
    <w:rsid w:val="00A43C6C"/>
    <w:rsid w:val="00A441EB"/>
    <w:rsid w:val="00A46615"/>
    <w:rsid w:val="00A50E46"/>
    <w:rsid w:val="00A5282D"/>
    <w:rsid w:val="00A52FD1"/>
    <w:rsid w:val="00A539FC"/>
    <w:rsid w:val="00A54FE2"/>
    <w:rsid w:val="00A55C42"/>
    <w:rsid w:val="00A56935"/>
    <w:rsid w:val="00A60FAC"/>
    <w:rsid w:val="00A6198D"/>
    <w:rsid w:val="00A64189"/>
    <w:rsid w:val="00A723FE"/>
    <w:rsid w:val="00A75960"/>
    <w:rsid w:val="00A76C60"/>
    <w:rsid w:val="00A77F5F"/>
    <w:rsid w:val="00A83FCC"/>
    <w:rsid w:val="00A84246"/>
    <w:rsid w:val="00A87E21"/>
    <w:rsid w:val="00A901F9"/>
    <w:rsid w:val="00A91888"/>
    <w:rsid w:val="00A91974"/>
    <w:rsid w:val="00A920D9"/>
    <w:rsid w:val="00A95D66"/>
    <w:rsid w:val="00A96A5A"/>
    <w:rsid w:val="00AA077F"/>
    <w:rsid w:val="00AA2818"/>
    <w:rsid w:val="00AA29C6"/>
    <w:rsid w:val="00AA4996"/>
    <w:rsid w:val="00AA71DB"/>
    <w:rsid w:val="00AA7224"/>
    <w:rsid w:val="00AB038F"/>
    <w:rsid w:val="00AB5195"/>
    <w:rsid w:val="00AC1B18"/>
    <w:rsid w:val="00AC1FE5"/>
    <w:rsid w:val="00AC479A"/>
    <w:rsid w:val="00AC696F"/>
    <w:rsid w:val="00AD269A"/>
    <w:rsid w:val="00AD28E5"/>
    <w:rsid w:val="00AE06EB"/>
    <w:rsid w:val="00AE1BA6"/>
    <w:rsid w:val="00AE3307"/>
    <w:rsid w:val="00AF5045"/>
    <w:rsid w:val="00B022D3"/>
    <w:rsid w:val="00B03A1C"/>
    <w:rsid w:val="00B04962"/>
    <w:rsid w:val="00B04B6E"/>
    <w:rsid w:val="00B062B3"/>
    <w:rsid w:val="00B0786F"/>
    <w:rsid w:val="00B105DC"/>
    <w:rsid w:val="00B12758"/>
    <w:rsid w:val="00B1392C"/>
    <w:rsid w:val="00B14970"/>
    <w:rsid w:val="00B178FA"/>
    <w:rsid w:val="00B24454"/>
    <w:rsid w:val="00B3278F"/>
    <w:rsid w:val="00B35AD7"/>
    <w:rsid w:val="00B374B9"/>
    <w:rsid w:val="00B408E9"/>
    <w:rsid w:val="00B42DE5"/>
    <w:rsid w:val="00B55C9D"/>
    <w:rsid w:val="00B62428"/>
    <w:rsid w:val="00B63289"/>
    <w:rsid w:val="00B6571E"/>
    <w:rsid w:val="00B700BA"/>
    <w:rsid w:val="00B806E9"/>
    <w:rsid w:val="00B8195B"/>
    <w:rsid w:val="00B841B8"/>
    <w:rsid w:val="00B879A0"/>
    <w:rsid w:val="00B93376"/>
    <w:rsid w:val="00B93793"/>
    <w:rsid w:val="00B95709"/>
    <w:rsid w:val="00B971B0"/>
    <w:rsid w:val="00B97C38"/>
    <w:rsid w:val="00BA19EE"/>
    <w:rsid w:val="00BA21F6"/>
    <w:rsid w:val="00BA2DED"/>
    <w:rsid w:val="00BA6531"/>
    <w:rsid w:val="00BB643C"/>
    <w:rsid w:val="00BC1904"/>
    <w:rsid w:val="00BC1CBD"/>
    <w:rsid w:val="00BC2B81"/>
    <w:rsid w:val="00BC679A"/>
    <w:rsid w:val="00BC6B23"/>
    <w:rsid w:val="00BC7A42"/>
    <w:rsid w:val="00BD5352"/>
    <w:rsid w:val="00BE39BF"/>
    <w:rsid w:val="00BE4007"/>
    <w:rsid w:val="00BF1DE2"/>
    <w:rsid w:val="00C013B4"/>
    <w:rsid w:val="00C02363"/>
    <w:rsid w:val="00C04C7A"/>
    <w:rsid w:val="00C05AC7"/>
    <w:rsid w:val="00C0651C"/>
    <w:rsid w:val="00C070BA"/>
    <w:rsid w:val="00C07A85"/>
    <w:rsid w:val="00C27096"/>
    <w:rsid w:val="00C3216E"/>
    <w:rsid w:val="00C33754"/>
    <w:rsid w:val="00C4249C"/>
    <w:rsid w:val="00C45173"/>
    <w:rsid w:val="00C46D2F"/>
    <w:rsid w:val="00C47B87"/>
    <w:rsid w:val="00C510BD"/>
    <w:rsid w:val="00C51974"/>
    <w:rsid w:val="00C537C1"/>
    <w:rsid w:val="00C54840"/>
    <w:rsid w:val="00C5518C"/>
    <w:rsid w:val="00C617BF"/>
    <w:rsid w:val="00C6465B"/>
    <w:rsid w:val="00C65D23"/>
    <w:rsid w:val="00C66E4A"/>
    <w:rsid w:val="00C70B10"/>
    <w:rsid w:val="00C72102"/>
    <w:rsid w:val="00C7411E"/>
    <w:rsid w:val="00C743AC"/>
    <w:rsid w:val="00C75486"/>
    <w:rsid w:val="00C75E01"/>
    <w:rsid w:val="00C84C61"/>
    <w:rsid w:val="00C8675A"/>
    <w:rsid w:val="00C86F10"/>
    <w:rsid w:val="00C87FE0"/>
    <w:rsid w:val="00C926D9"/>
    <w:rsid w:val="00C9690A"/>
    <w:rsid w:val="00CB02F7"/>
    <w:rsid w:val="00CB109D"/>
    <w:rsid w:val="00CB6D0B"/>
    <w:rsid w:val="00CB6EA8"/>
    <w:rsid w:val="00CB7AFA"/>
    <w:rsid w:val="00CC48A8"/>
    <w:rsid w:val="00CC495C"/>
    <w:rsid w:val="00CD2B07"/>
    <w:rsid w:val="00CD7692"/>
    <w:rsid w:val="00CE156D"/>
    <w:rsid w:val="00CE24CC"/>
    <w:rsid w:val="00CE2DFB"/>
    <w:rsid w:val="00CE4DD5"/>
    <w:rsid w:val="00CE5AD6"/>
    <w:rsid w:val="00CF0685"/>
    <w:rsid w:val="00CF4F19"/>
    <w:rsid w:val="00CF7154"/>
    <w:rsid w:val="00D00472"/>
    <w:rsid w:val="00D00A6C"/>
    <w:rsid w:val="00D01320"/>
    <w:rsid w:val="00D03AB1"/>
    <w:rsid w:val="00D06EA2"/>
    <w:rsid w:val="00D1296A"/>
    <w:rsid w:val="00D206A5"/>
    <w:rsid w:val="00D21153"/>
    <w:rsid w:val="00D23D33"/>
    <w:rsid w:val="00D25B51"/>
    <w:rsid w:val="00D2607B"/>
    <w:rsid w:val="00D30DEF"/>
    <w:rsid w:val="00D31549"/>
    <w:rsid w:val="00D315C8"/>
    <w:rsid w:val="00D319AD"/>
    <w:rsid w:val="00D42D98"/>
    <w:rsid w:val="00D45396"/>
    <w:rsid w:val="00D45BA7"/>
    <w:rsid w:val="00D51F7E"/>
    <w:rsid w:val="00D54942"/>
    <w:rsid w:val="00D616AA"/>
    <w:rsid w:val="00D61CA5"/>
    <w:rsid w:val="00D677FA"/>
    <w:rsid w:val="00D71360"/>
    <w:rsid w:val="00D72F93"/>
    <w:rsid w:val="00D81E70"/>
    <w:rsid w:val="00D82F25"/>
    <w:rsid w:val="00D8357E"/>
    <w:rsid w:val="00D83E02"/>
    <w:rsid w:val="00D84361"/>
    <w:rsid w:val="00D84B44"/>
    <w:rsid w:val="00D85B53"/>
    <w:rsid w:val="00D877C1"/>
    <w:rsid w:val="00D95750"/>
    <w:rsid w:val="00DA2F6E"/>
    <w:rsid w:val="00DA3065"/>
    <w:rsid w:val="00DB0BC8"/>
    <w:rsid w:val="00DB0F7A"/>
    <w:rsid w:val="00DB32E4"/>
    <w:rsid w:val="00DC2A9C"/>
    <w:rsid w:val="00DC3355"/>
    <w:rsid w:val="00DD0EF0"/>
    <w:rsid w:val="00DD3D42"/>
    <w:rsid w:val="00DE07A0"/>
    <w:rsid w:val="00DE1B29"/>
    <w:rsid w:val="00DF059A"/>
    <w:rsid w:val="00DF2B2E"/>
    <w:rsid w:val="00DF6014"/>
    <w:rsid w:val="00DF7DE0"/>
    <w:rsid w:val="00E04879"/>
    <w:rsid w:val="00E07914"/>
    <w:rsid w:val="00E105FD"/>
    <w:rsid w:val="00E23299"/>
    <w:rsid w:val="00E31DA3"/>
    <w:rsid w:val="00E4238D"/>
    <w:rsid w:val="00E4407C"/>
    <w:rsid w:val="00E44E2C"/>
    <w:rsid w:val="00E50B37"/>
    <w:rsid w:val="00E5110E"/>
    <w:rsid w:val="00E5249F"/>
    <w:rsid w:val="00E540D8"/>
    <w:rsid w:val="00E544F7"/>
    <w:rsid w:val="00E550E7"/>
    <w:rsid w:val="00E61E66"/>
    <w:rsid w:val="00E63DD8"/>
    <w:rsid w:val="00E64C87"/>
    <w:rsid w:val="00E65B77"/>
    <w:rsid w:val="00E70F9E"/>
    <w:rsid w:val="00E7692E"/>
    <w:rsid w:val="00E818E7"/>
    <w:rsid w:val="00E84CEB"/>
    <w:rsid w:val="00E9079B"/>
    <w:rsid w:val="00E97714"/>
    <w:rsid w:val="00EA1824"/>
    <w:rsid w:val="00EA4543"/>
    <w:rsid w:val="00EA6EFE"/>
    <w:rsid w:val="00EB0B09"/>
    <w:rsid w:val="00EB10E7"/>
    <w:rsid w:val="00EB54BA"/>
    <w:rsid w:val="00EB5955"/>
    <w:rsid w:val="00EB63EC"/>
    <w:rsid w:val="00EB6973"/>
    <w:rsid w:val="00EB7513"/>
    <w:rsid w:val="00EB79EA"/>
    <w:rsid w:val="00EC6B5E"/>
    <w:rsid w:val="00EE5B3A"/>
    <w:rsid w:val="00EF0CD8"/>
    <w:rsid w:val="00EF59A4"/>
    <w:rsid w:val="00EF6141"/>
    <w:rsid w:val="00EF6922"/>
    <w:rsid w:val="00EF72D3"/>
    <w:rsid w:val="00F00572"/>
    <w:rsid w:val="00F0264B"/>
    <w:rsid w:val="00F039EF"/>
    <w:rsid w:val="00F06100"/>
    <w:rsid w:val="00F2038D"/>
    <w:rsid w:val="00F234BF"/>
    <w:rsid w:val="00F24FD6"/>
    <w:rsid w:val="00F367DB"/>
    <w:rsid w:val="00F36ACF"/>
    <w:rsid w:val="00F44F98"/>
    <w:rsid w:val="00F45CBC"/>
    <w:rsid w:val="00F46CE7"/>
    <w:rsid w:val="00F4742D"/>
    <w:rsid w:val="00F47943"/>
    <w:rsid w:val="00F47C11"/>
    <w:rsid w:val="00F51182"/>
    <w:rsid w:val="00F546AC"/>
    <w:rsid w:val="00F55186"/>
    <w:rsid w:val="00F55313"/>
    <w:rsid w:val="00F5789E"/>
    <w:rsid w:val="00F60C4C"/>
    <w:rsid w:val="00F634F2"/>
    <w:rsid w:val="00F63F96"/>
    <w:rsid w:val="00F71F16"/>
    <w:rsid w:val="00F7623D"/>
    <w:rsid w:val="00F775D3"/>
    <w:rsid w:val="00F77741"/>
    <w:rsid w:val="00F77B95"/>
    <w:rsid w:val="00F8059F"/>
    <w:rsid w:val="00F8143C"/>
    <w:rsid w:val="00F822B8"/>
    <w:rsid w:val="00F82D2C"/>
    <w:rsid w:val="00F8468E"/>
    <w:rsid w:val="00F84706"/>
    <w:rsid w:val="00F86D0F"/>
    <w:rsid w:val="00F9039D"/>
    <w:rsid w:val="00F909B3"/>
    <w:rsid w:val="00F90FAD"/>
    <w:rsid w:val="00F9689E"/>
    <w:rsid w:val="00FB3339"/>
    <w:rsid w:val="00FB5FB6"/>
    <w:rsid w:val="00FC46CD"/>
    <w:rsid w:val="00FC790C"/>
    <w:rsid w:val="00FD6F92"/>
    <w:rsid w:val="00FE2845"/>
    <w:rsid w:val="00FE76AB"/>
    <w:rsid w:val="00FF1AE4"/>
    <w:rsid w:val="00FF66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B39C8"/>
  <w15:chartTrackingRefBased/>
  <w15:docId w15:val="{98A9842E-A111-4872-B622-6B2F2654B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D3"/>
    <w:pPr>
      <w:spacing w:before="120" w:after="120" w:line="360" w:lineRule="auto"/>
    </w:pPr>
    <w:rPr>
      <w:rFonts w:ascii="Gill Sans MT" w:hAnsi="Gill Sans MT"/>
    </w:rPr>
  </w:style>
  <w:style w:type="paragraph" w:styleId="Heading1">
    <w:name w:val="heading 1"/>
    <w:basedOn w:val="Normal"/>
    <w:next w:val="Normal"/>
    <w:link w:val="Heading1Char"/>
    <w:uiPriority w:val="9"/>
    <w:qFormat/>
    <w:rsid w:val="00D31549"/>
    <w:pPr>
      <w:keepNext/>
      <w:keepLines/>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D31549"/>
    <w:pPr>
      <w:keepNext/>
      <w:keepLines/>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EA2"/>
    <w:pPr>
      <w:tabs>
        <w:tab w:val="center" w:pos="4513"/>
        <w:tab w:val="right" w:pos="9026"/>
      </w:tabs>
      <w:spacing w:line="240" w:lineRule="auto"/>
    </w:pPr>
  </w:style>
  <w:style w:type="character" w:customStyle="1" w:styleId="HeaderChar">
    <w:name w:val="Header Char"/>
    <w:basedOn w:val="DefaultParagraphFont"/>
    <w:link w:val="Header"/>
    <w:uiPriority w:val="99"/>
    <w:rsid w:val="00D06EA2"/>
  </w:style>
  <w:style w:type="paragraph" w:styleId="Footer">
    <w:name w:val="footer"/>
    <w:basedOn w:val="Normal"/>
    <w:link w:val="FooterChar"/>
    <w:uiPriority w:val="99"/>
    <w:unhideWhenUsed/>
    <w:rsid w:val="00D06EA2"/>
    <w:pPr>
      <w:tabs>
        <w:tab w:val="center" w:pos="4513"/>
        <w:tab w:val="right" w:pos="9026"/>
      </w:tabs>
      <w:spacing w:line="240" w:lineRule="auto"/>
    </w:pPr>
  </w:style>
  <w:style w:type="character" w:customStyle="1" w:styleId="FooterChar">
    <w:name w:val="Footer Char"/>
    <w:basedOn w:val="DefaultParagraphFont"/>
    <w:link w:val="Footer"/>
    <w:uiPriority w:val="99"/>
    <w:rsid w:val="00D06EA2"/>
  </w:style>
  <w:style w:type="table" w:styleId="TableGrid">
    <w:name w:val="Table Grid"/>
    <w:basedOn w:val="TableNormal"/>
    <w:uiPriority w:val="39"/>
    <w:rsid w:val="00D06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496B"/>
    <w:pPr>
      <w:ind w:left="720"/>
      <w:contextualSpacing/>
    </w:pPr>
  </w:style>
  <w:style w:type="character" w:customStyle="1" w:styleId="Heading1Char">
    <w:name w:val="Heading 1 Char"/>
    <w:basedOn w:val="DefaultParagraphFont"/>
    <w:link w:val="Heading1"/>
    <w:uiPriority w:val="9"/>
    <w:rsid w:val="00D31549"/>
    <w:rPr>
      <w:rFonts w:ascii="Gill Sans MT" w:eastAsiaTheme="majorEastAsia" w:hAnsi="Gill Sans MT" w:cstheme="majorBidi"/>
      <w:b/>
      <w:color w:val="000000" w:themeColor="text1"/>
      <w:sz w:val="32"/>
      <w:szCs w:val="32"/>
    </w:rPr>
  </w:style>
  <w:style w:type="character" w:styleId="PageNumber">
    <w:name w:val="page number"/>
    <w:basedOn w:val="DefaultParagraphFont"/>
    <w:rsid w:val="008E6319"/>
  </w:style>
  <w:style w:type="table" w:styleId="TableGridLight">
    <w:name w:val="Grid Table Light"/>
    <w:basedOn w:val="TableNormal"/>
    <w:uiPriority w:val="40"/>
    <w:rsid w:val="008E6319"/>
    <w:pPr>
      <w:spacing w:after="0" w:line="240" w:lineRule="auto"/>
    </w:pPr>
    <w:rPr>
      <w:rFonts w:ascii="Gill Sans MT" w:eastAsia="Times New Roman" w:hAnsi="Gill Sans MT" w:cs="Times New Roman"/>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D31549"/>
    <w:rPr>
      <w:rFonts w:ascii="Gill Sans MT" w:eastAsiaTheme="majorEastAsia" w:hAnsi="Gill Sans MT" w:cstheme="majorBidi"/>
      <w:b/>
      <w:sz w:val="28"/>
      <w:szCs w:val="26"/>
    </w:rPr>
  </w:style>
  <w:style w:type="paragraph" w:styleId="Title">
    <w:name w:val="Title"/>
    <w:basedOn w:val="Normal"/>
    <w:next w:val="Normal"/>
    <w:link w:val="TitleChar"/>
    <w:uiPriority w:val="10"/>
    <w:qFormat/>
    <w:rsid w:val="00C05AC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5AC7"/>
    <w:rPr>
      <w:rFonts w:asciiTheme="majorHAnsi" w:eastAsiaTheme="majorEastAsia" w:hAnsiTheme="majorHAnsi" w:cstheme="majorBidi"/>
      <w:spacing w:val="-10"/>
      <w:kern w:val="28"/>
      <w:sz w:val="56"/>
      <w:szCs w:val="56"/>
    </w:rPr>
  </w:style>
  <w:style w:type="paragraph" w:styleId="NoSpacing">
    <w:name w:val="No Spacing"/>
    <w:uiPriority w:val="1"/>
    <w:qFormat/>
    <w:rsid w:val="00FF665F"/>
    <w:pPr>
      <w:spacing w:after="0" w:line="240" w:lineRule="auto"/>
    </w:pPr>
    <w:rPr>
      <w:rFonts w:ascii="Gill Sans MT" w:hAnsi="Gill Sans MT"/>
    </w:rPr>
  </w:style>
  <w:style w:type="paragraph" w:customStyle="1" w:styleId="BathoPele">
    <w:name w:val="BathoPele"/>
    <w:basedOn w:val="Normal"/>
    <w:link w:val="BathoPeleChar"/>
    <w:qFormat/>
    <w:rsid w:val="00C05AC7"/>
    <w:pPr>
      <w:spacing w:before="0" w:after="0"/>
      <w:jc w:val="both"/>
    </w:pPr>
    <w:rPr>
      <w:rFonts w:ascii="Tahoma" w:eastAsia="Times New Roman" w:hAnsi="Tahoma" w:cs="Times New Roman"/>
      <w:szCs w:val="20"/>
    </w:rPr>
  </w:style>
  <w:style w:type="character" w:customStyle="1" w:styleId="BathoPeleChar">
    <w:name w:val="BathoPele Char"/>
    <w:link w:val="BathoPele"/>
    <w:rsid w:val="00C05AC7"/>
    <w:rPr>
      <w:rFonts w:ascii="Tahoma" w:eastAsia="Times New Roman" w:hAnsi="Tahoma"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9505">
      <w:bodyDiv w:val="1"/>
      <w:marLeft w:val="0"/>
      <w:marRight w:val="0"/>
      <w:marTop w:val="0"/>
      <w:marBottom w:val="0"/>
      <w:divBdr>
        <w:top w:val="none" w:sz="0" w:space="0" w:color="auto"/>
        <w:left w:val="none" w:sz="0" w:space="0" w:color="auto"/>
        <w:bottom w:val="none" w:sz="0" w:space="0" w:color="auto"/>
        <w:right w:val="none" w:sz="0" w:space="0" w:color="auto"/>
      </w:divBdr>
    </w:div>
    <w:div w:id="98644747">
      <w:bodyDiv w:val="1"/>
      <w:marLeft w:val="0"/>
      <w:marRight w:val="0"/>
      <w:marTop w:val="0"/>
      <w:marBottom w:val="0"/>
      <w:divBdr>
        <w:top w:val="none" w:sz="0" w:space="0" w:color="auto"/>
        <w:left w:val="none" w:sz="0" w:space="0" w:color="auto"/>
        <w:bottom w:val="none" w:sz="0" w:space="0" w:color="auto"/>
        <w:right w:val="none" w:sz="0" w:space="0" w:color="auto"/>
      </w:divBdr>
    </w:div>
    <w:div w:id="143814606">
      <w:bodyDiv w:val="1"/>
      <w:marLeft w:val="0"/>
      <w:marRight w:val="0"/>
      <w:marTop w:val="0"/>
      <w:marBottom w:val="0"/>
      <w:divBdr>
        <w:top w:val="none" w:sz="0" w:space="0" w:color="auto"/>
        <w:left w:val="none" w:sz="0" w:space="0" w:color="auto"/>
        <w:bottom w:val="none" w:sz="0" w:space="0" w:color="auto"/>
        <w:right w:val="none" w:sz="0" w:space="0" w:color="auto"/>
      </w:divBdr>
    </w:div>
    <w:div w:id="168252033">
      <w:bodyDiv w:val="1"/>
      <w:marLeft w:val="0"/>
      <w:marRight w:val="0"/>
      <w:marTop w:val="0"/>
      <w:marBottom w:val="0"/>
      <w:divBdr>
        <w:top w:val="none" w:sz="0" w:space="0" w:color="auto"/>
        <w:left w:val="none" w:sz="0" w:space="0" w:color="auto"/>
        <w:bottom w:val="none" w:sz="0" w:space="0" w:color="auto"/>
        <w:right w:val="none" w:sz="0" w:space="0" w:color="auto"/>
      </w:divBdr>
    </w:div>
    <w:div w:id="171261394">
      <w:bodyDiv w:val="1"/>
      <w:marLeft w:val="0"/>
      <w:marRight w:val="0"/>
      <w:marTop w:val="0"/>
      <w:marBottom w:val="0"/>
      <w:divBdr>
        <w:top w:val="none" w:sz="0" w:space="0" w:color="auto"/>
        <w:left w:val="none" w:sz="0" w:space="0" w:color="auto"/>
        <w:bottom w:val="none" w:sz="0" w:space="0" w:color="auto"/>
        <w:right w:val="none" w:sz="0" w:space="0" w:color="auto"/>
      </w:divBdr>
    </w:div>
    <w:div w:id="176429635">
      <w:bodyDiv w:val="1"/>
      <w:marLeft w:val="0"/>
      <w:marRight w:val="0"/>
      <w:marTop w:val="0"/>
      <w:marBottom w:val="0"/>
      <w:divBdr>
        <w:top w:val="none" w:sz="0" w:space="0" w:color="auto"/>
        <w:left w:val="none" w:sz="0" w:space="0" w:color="auto"/>
        <w:bottom w:val="none" w:sz="0" w:space="0" w:color="auto"/>
        <w:right w:val="none" w:sz="0" w:space="0" w:color="auto"/>
      </w:divBdr>
    </w:div>
    <w:div w:id="219749830">
      <w:bodyDiv w:val="1"/>
      <w:marLeft w:val="0"/>
      <w:marRight w:val="0"/>
      <w:marTop w:val="0"/>
      <w:marBottom w:val="0"/>
      <w:divBdr>
        <w:top w:val="none" w:sz="0" w:space="0" w:color="auto"/>
        <w:left w:val="none" w:sz="0" w:space="0" w:color="auto"/>
        <w:bottom w:val="none" w:sz="0" w:space="0" w:color="auto"/>
        <w:right w:val="none" w:sz="0" w:space="0" w:color="auto"/>
      </w:divBdr>
    </w:div>
    <w:div w:id="263998839">
      <w:bodyDiv w:val="1"/>
      <w:marLeft w:val="0"/>
      <w:marRight w:val="0"/>
      <w:marTop w:val="0"/>
      <w:marBottom w:val="0"/>
      <w:divBdr>
        <w:top w:val="none" w:sz="0" w:space="0" w:color="auto"/>
        <w:left w:val="none" w:sz="0" w:space="0" w:color="auto"/>
        <w:bottom w:val="none" w:sz="0" w:space="0" w:color="auto"/>
        <w:right w:val="none" w:sz="0" w:space="0" w:color="auto"/>
      </w:divBdr>
    </w:div>
    <w:div w:id="318463493">
      <w:bodyDiv w:val="1"/>
      <w:marLeft w:val="0"/>
      <w:marRight w:val="0"/>
      <w:marTop w:val="0"/>
      <w:marBottom w:val="0"/>
      <w:divBdr>
        <w:top w:val="none" w:sz="0" w:space="0" w:color="auto"/>
        <w:left w:val="none" w:sz="0" w:space="0" w:color="auto"/>
        <w:bottom w:val="none" w:sz="0" w:space="0" w:color="auto"/>
        <w:right w:val="none" w:sz="0" w:space="0" w:color="auto"/>
      </w:divBdr>
    </w:div>
    <w:div w:id="400713357">
      <w:bodyDiv w:val="1"/>
      <w:marLeft w:val="0"/>
      <w:marRight w:val="0"/>
      <w:marTop w:val="0"/>
      <w:marBottom w:val="0"/>
      <w:divBdr>
        <w:top w:val="none" w:sz="0" w:space="0" w:color="auto"/>
        <w:left w:val="none" w:sz="0" w:space="0" w:color="auto"/>
        <w:bottom w:val="none" w:sz="0" w:space="0" w:color="auto"/>
        <w:right w:val="none" w:sz="0" w:space="0" w:color="auto"/>
      </w:divBdr>
    </w:div>
    <w:div w:id="442384181">
      <w:bodyDiv w:val="1"/>
      <w:marLeft w:val="0"/>
      <w:marRight w:val="0"/>
      <w:marTop w:val="0"/>
      <w:marBottom w:val="0"/>
      <w:divBdr>
        <w:top w:val="none" w:sz="0" w:space="0" w:color="auto"/>
        <w:left w:val="none" w:sz="0" w:space="0" w:color="auto"/>
        <w:bottom w:val="none" w:sz="0" w:space="0" w:color="auto"/>
        <w:right w:val="none" w:sz="0" w:space="0" w:color="auto"/>
      </w:divBdr>
    </w:div>
    <w:div w:id="479731241">
      <w:bodyDiv w:val="1"/>
      <w:marLeft w:val="0"/>
      <w:marRight w:val="0"/>
      <w:marTop w:val="0"/>
      <w:marBottom w:val="0"/>
      <w:divBdr>
        <w:top w:val="none" w:sz="0" w:space="0" w:color="auto"/>
        <w:left w:val="none" w:sz="0" w:space="0" w:color="auto"/>
        <w:bottom w:val="none" w:sz="0" w:space="0" w:color="auto"/>
        <w:right w:val="none" w:sz="0" w:space="0" w:color="auto"/>
      </w:divBdr>
    </w:div>
    <w:div w:id="510341278">
      <w:bodyDiv w:val="1"/>
      <w:marLeft w:val="0"/>
      <w:marRight w:val="0"/>
      <w:marTop w:val="0"/>
      <w:marBottom w:val="0"/>
      <w:divBdr>
        <w:top w:val="none" w:sz="0" w:space="0" w:color="auto"/>
        <w:left w:val="none" w:sz="0" w:space="0" w:color="auto"/>
        <w:bottom w:val="none" w:sz="0" w:space="0" w:color="auto"/>
        <w:right w:val="none" w:sz="0" w:space="0" w:color="auto"/>
      </w:divBdr>
    </w:div>
    <w:div w:id="522597677">
      <w:bodyDiv w:val="1"/>
      <w:marLeft w:val="0"/>
      <w:marRight w:val="0"/>
      <w:marTop w:val="0"/>
      <w:marBottom w:val="0"/>
      <w:divBdr>
        <w:top w:val="none" w:sz="0" w:space="0" w:color="auto"/>
        <w:left w:val="none" w:sz="0" w:space="0" w:color="auto"/>
        <w:bottom w:val="none" w:sz="0" w:space="0" w:color="auto"/>
        <w:right w:val="none" w:sz="0" w:space="0" w:color="auto"/>
      </w:divBdr>
    </w:div>
    <w:div w:id="572012048">
      <w:bodyDiv w:val="1"/>
      <w:marLeft w:val="0"/>
      <w:marRight w:val="0"/>
      <w:marTop w:val="0"/>
      <w:marBottom w:val="0"/>
      <w:divBdr>
        <w:top w:val="none" w:sz="0" w:space="0" w:color="auto"/>
        <w:left w:val="none" w:sz="0" w:space="0" w:color="auto"/>
        <w:bottom w:val="none" w:sz="0" w:space="0" w:color="auto"/>
        <w:right w:val="none" w:sz="0" w:space="0" w:color="auto"/>
      </w:divBdr>
    </w:div>
    <w:div w:id="644630817">
      <w:bodyDiv w:val="1"/>
      <w:marLeft w:val="0"/>
      <w:marRight w:val="0"/>
      <w:marTop w:val="0"/>
      <w:marBottom w:val="0"/>
      <w:divBdr>
        <w:top w:val="none" w:sz="0" w:space="0" w:color="auto"/>
        <w:left w:val="none" w:sz="0" w:space="0" w:color="auto"/>
        <w:bottom w:val="none" w:sz="0" w:space="0" w:color="auto"/>
        <w:right w:val="none" w:sz="0" w:space="0" w:color="auto"/>
      </w:divBdr>
    </w:div>
    <w:div w:id="762845279">
      <w:bodyDiv w:val="1"/>
      <w:marLeft w:val="0"/>
      <w:marRight w:val="0"/>
      <w:marTop w:val="0"/>
      <w:marBottom w:val="0"/>
      <w:divBdr>
        <w:top w:val="none" w:sz="0" w:space="0" w:color="auto"/>
        <w:left w:val="none" w:sz="0" w:space="0" w:color="auto"/>
        <w:bottom w:val="none" w:sz="0" w:space="0" w:color="auto"/>
        <w:right w:val="none" w:sz="0" w:space="0" w:color="auto"/>
      </w:divBdr>
    </w:div>
    <w:div w:id="837774331">
      <w:bodyDiv w:val="1"/>
      <w:marLeft w:val="0"/>
      <w:marRight w:val="0"/>
      <w:marTop w:val="0"/>
      <w:marBottom w:val="0"/>
      <w:divBdr>
        <w:top w:val="none" w:sz="0" w:space="0" w:color="auto"/>
        <w:left w:val="none" w:sz="0" w:space="0" w:color="auto"/>
        <w:bottom w:val="none" w:sz="0" w:space="0" w:color="auto"/>
        <w:right w:val="none" w:sz="0" w:space="0" w:color="auto"/>
      </w:divBdr>
    </w:div>
    <w:div w:id="875584589">
      <w:bodyDiv w:val="1"/>
      <w:marLeft w:val="0"/>
      <w:marRight w:val="0"/>
      <w:marTop w:val="0"/>
      <w:marBottom w:val="0"/>
      <w:divBdr>
        <w:top w:val="none" w:sz="0" w:space="0" w:color="auto"/>
        <w:left w:val="none" w:sz="0" w:space="0" w:color="auto"/>
        <w:bottom w:val="none" w:sz="0" w:space="0" w:color="auto"/>
        <w:right w:val="none" w:sz="0" w:space="0" w:color="auto"/>
      </w:divBdr>
    </w:div>
    <w:div w:id="878979355">
      <w:bodyDiv w:val="1"/>
      <w:marLeft w:val="0"/>
      <w:marRight w:val="0"/>
      <w:marTop w:val="0"/>
      <w:marBottom w:val="0"/>
      <w:divBdr>
        <w:top w:val="none" w:sz="0" w:space="0" w:color="auto"/>
        <w:left w:val="none" w:sz="0" w:space="0" w:color="auto"/>
        <w:bottom w:val="none" w:sz="0" w:space="0" w:color="auto"/>
        <w:right w:val="none" w:sz="0" w:space="0" w:color="auto"/>
      </w:divBdr>
    </w:div>
    <w:div w:id="977035437">
      <w:bodyDiv w:val="1"/>
      <w:marLeft w:val="0"/>
      <w:marRight w:val="0"/>
      <w:marTop w:val="0"/>
      <w:marBottom w:val="0"/>
      <w:divBdr>
        <w:top w:val="none" w:sz="0" w:space="0" w:color="auto"/>
        <w:left w:val="none" w:sz="0" w:space="0" w:color="auto"/>
        <w:bottom w:val="none" w:sz="0" w:space="0" w:color="auto"/>
        <w:right w:val="none" w:sz="0" w:space="0" w:color="auto"/>
      </w:divBdr>
    </w:div>
    <w:div w:id="1019742281">
      <w:bodyDiv w:val="1"/>
      <w:marLeft w:val="0"/>
      <w:marRight w:val="0"/>
      <w:marTop w:val="0"/>
      <w:marBottom w:val="0"/>
      <w:divBdr>
        <w:top w:val="none" w:sz="0" w:space="0" w:color="auto"/>
        <w:left w:val="none" w:sz="0" w:space="0" w:color="auto"/>
        <w:bottom w:val="none" w:sz="0" w:space="0" w:color="auto"/>
        <w:right w:val="none" w:sz="0" w:space="0" w:color="auto"/>
      </w:divBdr>
    </w:div>
    <w:div w:id="1095322157">
      <w:bodyDiv w:val="1"/>
      <w:marLeft w:val="0"/>
      <w:marRight w:val="0"/>
      <w:marTop w:val="0"/>
      <w:marBottom w:val="0"/>
      <w:divBdr>
        <w:top w:val="none" w:sz="0" w:space="0" w:color="auto"/>
        <w:left w:val="none" w:sz="0" w:space="0" w:color="auto"/>
        <w:bottom w:val="none" w:sz="0" w:space="0" w:color="auto"/>
        <w:right w:val="none" w:sz="0" w:space="0" w:color="auto"/>
      </w:divBdr>
    </w:div>
    <w:div w:id="1097167026">
      <w:bodyDiv w:val="1"/>
      <w:marLeft w:val="0"/>
      <w:marRight w:val="0"/>
      <w:marTop w:val="0"/>
      <w:marBottom w:val="0"/>
      <w:divBdr>
        <w:top w:val="none" w:sz="0" w:space="0" w:color="auto"/>
        <w:left w:val="none" w:sz="0" w:space="0" w:color="auto"/>
        <w:bottom w:val="none" w:sz="0" w:space="0" w:color="auto"/>
        <w:right w:val="none" w:sz="0" w:space="0" w:color="auto"/>
      </w:divBdr>
    </w:div>
    <w:div w:id="1228109716">
      <w:bodyDiv w:val="1"/>
      <w:marLeft w:val="0"/>
      <w:marRight w:val="0"/>
      <w:marTop w:val="0"/>
      <w:marBottom w:val="0"/>
      <w:divBdr>
        <w:top w:val="none" w:sz="0" w:space="0" w:color="auto"/>
        <w:left w:val="none" w:sz="0" w:space="0" w:color="auto"/>
        <w:bottom w:val="none" w:sz="0" w:space="0" w:color="auto"/>
        <w:right w:val="none" w:sz="0" w:space="0" w:color="auto"/>
      </w:divBdr>
    </w:div>
    <w:div w:id="1455127818">
      <w:bodyDiv w:val="1"/>
      <w:marLeft w:val="0"/>
      <w:marRight w:val="0"/>
      <w:marTop w:val="0"/>
      <w:marBottom w:val="0"/>
      <w:divBdr>
        <w:top w:val="none" w:sz="0" w:space="0" w:color="auto"/>
        <w:left w:val="none" w:sz="0" w:space="0" w:color="auto"/>
        <w:bottom w:val="none" w:sz="0" w:space="0" w:color="auto"/>
        <w:right w:val="none" w:sz="0" w:space="0" w:color="auto"/>
      </w:divBdr>
    </w:div>
    <w:div w:id="1554317566">
      <w:bodyDiv w:val="1"/>
      <w:marLeft w:val="0"/>
      <w:marRight w:val="0"/>
      <w:marTop w:val="0"/>
      <w:marBottom w:val="0"/>
      <w:divBdr>
        <w:top w:val="none" w:sz="0" w:space="0" w:color="auto"/>
        <w:left w:val="none" w:sz="0" w:space="0" w:color="auto"/>
        <w:bottom w:val="none" w:sz="0" w:space="0" w:color="auto"/>
        <w:right w:val="none" w:sz="0" w:space="0" w:color="auto"/>
      </w:divBdr>
    </w:div>
    <w:div w:id="1560437838">
      <w:bodyDiv w:val="1"/>
      <w:marLeft w:val="0"/>
      <w:marRight w:val="0"/>
      <w:marTop w:val="0"/>
      <w:marBottom w:val="0"/>
      <w:divBdr>
        <w:top w:val="none" w:sz="0" w:space="0" w:color="auto"/>
        <w:left w:val="none" w:sz="0" w:space="0" w:color="auto"/>
        <w:bottom w:val="none" w:sz="0" w:space="0" w:color="auto"/>
        <w:right w:val="none" w:sz="0" w:space="0" w:color="auto"/>
      </w:divBdr>
    </w:div>
    <w:div w:id="1672488425">
      <w:bodyDiv w:val="1"/>
      <w:marLeft w:val="0"/>
      <w:marRight w:val="0"/>
      <w:marTop w:val="0"/>
      <w:marBottom w:val="0"/>
      <w:divBdr>
        <w:top w:val="none" w:sz="0" w:space="0" w:color="auto"/>
        <w:left w:val="none" w:sz="0" w:space="0" w:color="auto"/>
        <w:bottom w:val="none" w:sz="0" w:space="0" w:color="auto"/>
        <w:right w:val="none" w:sz="0" w:space="0" w:color="auto"/>
      </w:divBdr>
    </w:div>
    <w:div w:id="1699694932">
      <w:bodyDiv w:val="1"/>
      <w:marLeft w:val="0"/>
      <w:marRight w:val="0"/>
      <w:marTop w:val="0"/>
      <w:marBottom w:val="0"/>
      <w:divBdr>
        <w:top w:val="none" w:sz="0" w:space="0" w:color="auto"/>
        <w:left w:val="none" w:sz="0" w:space="0" w:color="auto"/>
        <w:bottom w:val="none" w:sz="0" w:space="0" w:color="auto"/>
        <w:right w:val="none" w:sz="0" w:space="0" w:color="auto"/>
      </w:divBdr>
    </w:div>
    <w:div w:id="1720739643">
      <w:bodyDiv w:val="1"/>
      <w:marLeft w:val="0"/>
      <w:marRight w:val="0"/>
      <w:marTop w:val="0"/>
      <w:marBottom w:val="0"/>
      <w:divBdr>
        <w:top w:val="none" w:sz="0" w:space="0" w:color="auto"/>
        <w:left w:val="none" w:sz="0" w:space="0" w:color="auto"/>
        <w:bottom w:val="none" w:sz="0" w:space="0" w:color="auto"/>
        <w:right w:val="none" w:sz="0" w:space="0" w:color="auto"/>
      </w:divBdr>
    </w:div>
    <w:div w:id="1725521453">
      <w:bodyDiv w:val="1"/>
      <w:marLeft w:val="0"/>
      <w:marRight w:val="0"/>
      <w:marTop w:val="0"/>
      <w:marBottom w:val="0"/>
      <w:divBdr>
        <w:top w:val="none" w:sz="0" w:space="0" w:color="auto"/>
        <w:left w:val="none" w:sz="0" w:space="0" w:color="auto"/>
        <w:bottom w:val="none" w:sz="0" w:space="0" w:color="auto"/>
        <w:right w:val="none" w:sz="0" w:space="0" w:color="auto"/>
      </w:divBdr>
    </w:div>
    <w:div w:id="1744569852">
      <w:bodyDiv w:val="1"/>
      <w:marLeft w:val="0"/>
      <w:marRight w:val="0"/>
      <w:marTop w:val="0"/>
      <w:marBottom w:val="0"/>
      <w:divBdr>
        <w:top w:val="none" w:sz="0" w:space="0" w:color="auto"/>
        <w:left w:val="none" w:sz="0" w:space="0" w:color="auto"/>
        <w:bottom w:val="none" w:sz="0" w:space="0" w:color="auto"/>
        <w:right w:val="none" w:sz="0" w:space="0" w:color="auto"/>
      </w:divBdr>
    </w:div>
    <w:div w:id="1761217642">
      <w:bodyDiv w:val="1"/>
      <w:marLeft w:val="0"/>
      <w:marRight w:val="0"/>
      <w:marTop w:val="0"/>
      <w:marBottom w:val="0"/>
      <w:divBdr>
        <w:top w:val="none" w:sz="0" w:space="0" w:color="auto"/>
        <w:left w:val="none" w:sz="0" w:space="0" w:color="auto"/>
        <w:bottom w:val="none" w:sz="0" w:space="0" w:color="auto"/>
        <w:right w:val="none" w:sz="0" w:space="0" w:color="auto"/>
      </w:divBdr>
    </w:div>
    <w:div w:id="1954362735">
      <w:bodyDiv w:val="1"/>
      <w:marLeft w:val="0"/>
      <w:marRight w:val="0"/>
      <w:marTop w:val="0"/>
      <w:marBottom w:val="0"/>
      <w:divBdr>
        <w:top w:val="none" w:sz="0" w:space="0" w:color="auto"/>
        <w:left w:val="none" w:sz="0" w:space="0" w:color="auto"/>
        <w:bottom w:val="none" w:sz="0" w:space="0" w:color="auto"/>
        <w:right w:val="none" w:sz="0" w:space="0" w:color="auto"/>
      </w:divBdr>
    </w:div>
    <w:div w:id="1954745975">
      <w:bodyDiv w:val="1"/>
      <w:marLeft w:val="0"/>
      <w:marRight w:val="0"/>
      <w:marTop w:val="0"/>
      <w:marBottom w:val="0"/>
      <w:divBdr>
        <w:top w:val="none" w:sz="0" w:space="0" w:color="auto"/>
        <w:left w:val="none" w:sz="0" w:space="0" w:color="auto"/>
        <w:bottom w:val="none" w:sz="0" w:space="0" w:color="auto"/>
        <w:right w:val="none" w:sz="0" w:space="0" w:color="auto"/>
      </w:divBdr>
    </w:div>
    <w:div w:id="1992366271">
      <w:bodyDiv w:val="1"/>
      <w:marLeft w:val="0"/>
      <w:marRight w:val="0"/>
      <w:marTop w:val="0"/>
      <w:marBottom w:val="0"/>
      <w:divBdr>
        <w:top w:val="none" w:sz="0" w:space="0" w:color="auto"/>
        <w:left w:val="none" w:sz="0" w:space="0" w:color="auto"/>
        <w:bottom w:val="none" w:sz="0" w:space="0" w:color="auto"/>
        <w:right w:val="none" w:sz="0" w:space="0" w:color="auto"/>
      </w:divBdr>
    </w:div>
    <w:div w:id="1998722856">
      <w:bodyDiv w:val="1"/>
      <w:marLeft w:val="0"/>
      <w:marRight w:val="0"/>
      <w:marTop w:val="0"/>
      <w:marBottom w:val="0"/>
      <w:divBdr>
        <w:top w:val="none" w:sz="0" w:space="0" w:color="auto"/>
        <w:left w:val="none" w:sz="0" w:space="0" w:color="auto"/>
        <w:bottom w:val="none" w:sz="0" w:space="0" w:color="auto"/>
        <w:right w:val="none" w:sz="0" w:space="0" w:color="auto"/>
      </w:divBdr>
    </w:div>
    <w:div w:id="206779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BC7C9-1AD3-4D6A-93D2-F154AAE77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5</Pages>
  <Words>6752</Words>
  <Characters>3849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ment 2 Peritum</dc:creator>
  <cp:keywords/>
  <dc:description/>
  <cp:lastModifiedBy>Development Peritum</cp:lastModifiedBy>
  <cp:revision>4</cp:revision>
  <cp:lastPrinted>2021-10-27T13:38:00Z</cp:lastPrinted>
  <dcterms:created xsi:type="dcterms:W3CDTF">2022-02-02T10:51:00Z</dcterms:created>
  <dcterms:modified xsi:type="dcterms:W3CDTF">2022-02-02T11:09:00Z</dcterms:modified>
</cp:coreProperties>
</file>